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61CA58A" w:rsidR="001D4916" w:rsidRPr="00B43F08" w:rsidRDefault="00527673" w:rsidP="00A4140B">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4407A81A" wp14:editId="04B8F684">
                <wp:simplePos x="0" y="0"/>
                <wp:positionH relativeFrom="column">
                  <wp:posOffset>4086225</wp:posOffset>
                </wp:positionH>
                <wp:positionV relativeFrom="paragraph">
                  <wp:posOffset>-790574</wp:posOffset>
                </wp:positionV>
                <wp:extent cx="2486025" cy="2419350"/>
                <wp:effectExtent l="0" t="0" r="9525" b="0"/>
                <wp:wrapNone/>
                <wp:docPr id="1" name="Oval 1"/>
                <wp:cNvGraphicFramePr/>
                <a:graphic xmlns:a="http://schemas.openxmlformats.org/drawingml/2006/main">
                  <a:graphicData uri="http://schemas.microsoft.com/office/word/2010/wordprocessingShape">
                    <wps:wsp>
                      <wps:cNvSpPr/>
                      <wps:spPr>
                        <a:xfrm>
                          <a:off x="0" y="0"/>
                          <a:ext cx="2486025"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2403834" w14:textId="3D867887" w:rsidR="00527673" w:rsidRDefault="00527673" w:rsidP="00527673">
                            <w:pPr>
                              <w:ind w:left="0"/>
                              <w:jc w:val="center"/>
                            </w:pPr>
                            <w:r>
                              <w:rPr>
                                <w:noProof/>
                              </w:rPr>
                              <w:drawing>
                                <wp:inline distT="0" distB="0" distL="0" distR="0" wp14:anchorId="46D5CE57" wp14:editId="1053875F">
                                  <wp:extent cx="1562735" cy="1562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735" cy="15627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407A81A" id="Oval 1" o:spid="_x0000_s1026" style="position:absolute;left:0;text-align:left;margin-left:321.75pt;margin-top:-62.25pt;width:195.75pt;height:19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" fillcolor="white [3201]" stroked="f" strokeweight="1pt">
                <v:stroke joinstyle="miter"/>
                <v:textbox>
                  <w:txbxContent>
                    <w:p w14:paraId="52403834" w14:textId="3D867887" w:rsidR="00527673" w:rsidRDefault="00527673" w:rsidP="00527673">
                      <w:pPr>
                        <w:ind w:left="0"/>
                        <w:jc w:val="center"/>
                      </w:pPr>
                      <w:r>
                        <w:rPr>
                          <w:noProof/>
                        </w:rPr>
                        <w:drawing>
                          <wp:inline distT="0" distB="0" distL="0" distR="0" wp14:anchorId="46D5CE57" wp14:editId="1053875F">
                            <wp:extent cx="1562735" cy="1562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735" cy="1562735"/>
                                    </a:xfrm>
                                    <a:prstGeom prst="rect">
                                      <a:avLst/>
                                    </a:prstGeom>
                                    <a:noFill/>
                                    <a:ln>
                                      <a:noFill/>
                                    </a:ln>
                                  </pic:spPr>
                                </pic:pic>
                              </a:graphicData>
                            </a:graphic>
                          </wp:inline>
                        </w:drawing>
                      </w:r>
                    </w:p>
                  </w:txbxContent>
                </v:textbox>
              </v:oval>
            </w:pict>
          </mc:Fallback>
        </mc:AlternateContent>
      </w:r>
      <w:r w:rsidR="001D4916" w:rsidRPr="00B43F08">
        <w:rPr>
          <w:rFonts w:ascii="Arial" w:hAnsi="Arial" w:cs="Arial"/>
          <w:noProof/>
          <w:sz w:val="24"/>
          <w:szCs w:val="24"/>
        </w:rPr>
        <w:drawing>
          <wp:anchor distT="0" distB="0" distL="114300" distR="114300" simplePos="0" relativeHeight="251658240" behindDoc="0" locked="0" layoutInCell="1" allowOverlap="1" wp14:anchorId="06C81703" wp14:editId="562D5BD9">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lastRenderedPageBreak/>
        <w:t>Copyright</w:t>
      </w:r>
    </w:p>
    <w:p w14:paraId="10B5E207" w14:textId="4959DF50"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This document was developed by </w:t>
      </w:r>
      <w:r w:rsidR="001D4916" w:rsidRPr="00C53820">
        <w:rPr>
          <w:rFonts w:cstheme="minorHAnsi"/>
          <w:color w:val="404040" w:themeColor="text1" w:themeTint="BF"/>
          <w:szCs w:val="28"/>
        </w:rPr>
        <w:t>Compliant Learning Resources</w:t>
      </w:r>
      <w:r w:rsidR="00D8537F" w:rsidRPr="00C53820">
        <w:rPr>
          <w:rFonts w:cstheme="minorHAnsi"/>
          <w:color w:val="404040" w:themeColor="text1" w:themeTint="BF"/>
          <w:szCs w:val="28"/>
        </w:rPr>
        <w:t>.</w:t>
      </w:r>
    </w:p>
    <w:p w14:paraId="2CACD0A7" w14:textId="2858D4F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20</w:t>
      </w:r>
      <w:r w:rsidR="00F42316" w:rsidRPr="00C53820">
        <w:rPr>
          <w:rFonts w:cstheme="minorHAnsi"/>
          <w:color w:val="404040" w:themeColor="text1" w:themeTint="BF"/>
          <w:szCs w:val="28"/>
        </w:rPr>
        <w:t>2</w:t>
      </w:r>
      <w:r w:rsidR="00D65AA6">
        <w:rPr>
          <w:rFonts w:cstheme="minorHAnsi"/>
          <w:color w:val="404040" w:themeColor="text1" w:themeTint="BF"/>
          <w:szCs w:val="28"/>
        </w:rPr>
        <w:t>2</w:t>
      </w:r>
      <w:r w:rsidRPr="00C53820">
        <w:rPr>
          <w:rFonts w:cstheme="minorHAnsi"/>
          <w:color w:val="404040" w:themeColor="text1" w:themeTint="BF"/>
          <w:szCs w:val="28"/>
        </w:rPr>
        <w:t xml:space="preserve">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7CCD73A7"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All rights reserved.</w:t>
      </w:r>
    </w:p>
    <w:p w14:paraId="70DAB777" w14:textId="7C0B8A45"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No part of this publication may be reproduced, stored in a retrieval </w:t>
      </w:r>
      <w:r w:rsidR="006872F8" w:rsidRPr="00C53820">
        <w:rPr>
          <w:rFonts w:cstheme="minorHAnsi"/>
          <w:color w:val="404040" w:themeColor="text1" w:themeTint="BF"/>
          <w:szCs w:val="28"/>
        </w:rPr>
        <w:t>system,</w:t>
      </w:r>
      <w:r w:rsidRPr="00C53820">
        <w:rPr>
          <w:rFonts w:cstheme="minorHAnsi"/>
          <w:color w:val="404040" w:themeColor="text1" w:themeTint="BF"/>
          <w:szCs w:val="28"/>
        </w:rPr>
        <w:t xml:space="preserve"> or transmitted in any form or by any means, electronic, mechanical, photocopying, recording</w:t>
      </w:r>
      <w:r w:rsidR="00460A88" w:rsidRPr="00C53820">
        <w:rPr>
          <w:rFonts w:cstheme="minorHAnsi"/>
          <w:color w:val="404040" w:themeColor="text1" w:themeTint="BF"/>
          <w:szCs w:val="28"/>
        </w:rPr>
        <w:t>,</w:t>
      </w:r>
      <w:r w:rsidRPr="00C53820">
        <w:rPr>
          <w:rFonts w:cstheme="minorHAnsi"/>
          <w:color w:val="404040" w:themeColor="text1" w:themeTint="BF"/>
          <w:szCs w:val="28"/>
        </w:rPr>
        <w:t xml:space="preserve"> or otherwise without the prior written permission of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11BD3C5B"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C53820" w14:paraId="41BEF136" w14:textId="77777777" w:rsidTr="00D13A59">
        <w:trPr>
          <w:jc w:val="center"/>
        </w:trPr>
        <w:tc>
          <w:tcPr>
            <w:tcW w:w="1250" w:type="pct"/>
            <w:shd w:val="clear" w:color="auto" w:fill="DDD5EB"/>
          </w:tcPr>
          <w:p w14:paraId="78C5636B"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Date</w:t>
            </w:r>
          </w:p>
        </w:tc>
        <w:tc>
          <w:tcPr>
            <w:tcW w:w="2500" w:type="pct"/>
            <w:shd w:val="clear" w:color="auto" w:fill="DDD5EB"/>
          </w:tcPr>
          <w:p w14:paraId="4783FBE1"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Version</w:t>
            </w:r>
          </w:p>
        </w:tc>
      </w:tr>
      <w:tr w:rsidR="00C53820" w:rsidRPr="00C53820" w14:paraId="03AFAAB4" w14:textId="77777777" w:rsidTr="00D13A59">
        <w:trPr>
          <w:jc w:val="center"/>
        </w:trPr>
        <w:tc>
          <w:tcPr>
            <w:tcW w:w="1250" w:type="pct"/>
          </w:tcPr>
          <w:p w14:paraId="36C187A3" w14:textId="781B56C9" w:rsidR="000A3209" w:rsidRPr="002D4623" w:rsidRDefault="002D4623" w:rsidP="00D13A59">
            <w:pPr>
              <w:tabs>
                <w:tab w:val="left" w:pos="180"/>
              </w:tabs>
              <w:spacing w:after="120" w:line="276" w:lineRule="auto"/>
              <w:ind w:left="0" w:right="0" w:firstLine="0"/>
              <w:jc w:val="center"/>
              <w:rPr>
                <w:rFonts w:cstheme="minorHAnsi"/>
                <w:b/>
                <w:bCs/>
                <w:color w:val="404040" w:themeColor="text1" w:themeTint="BF"/>
                <w:sz w:val="20"/>
                <w:szCs w:val="20"/>
              </w:rPr>
            </w:pPr>
            <w:r w:rsidRPr="002D4623">
              <w:rPr>
                <w:rFonts w:cstheme="minorHAnsi"/>
                <w:color w:val="404040" w:themeColor="text1" w:themeTint="BF"/>
                <w:sz w:val="20"/>
                <w:szCs w:val="20"/>
              </w:rPr>
              <w:t>13 January 2023</w:t>
            </w:r>
          </w:p>
        </w:tc>
        <w:tc>
          <w:tcPr>
            <w:tcW w:w="2500" w:type="pct"/>
          </w:tcPr>
          <w:p w14:paraId="397D3CED" w14:textId="77777777" w:rsidR="000A3209" w:rsidRPr="002D4623"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2D4623">
              <w:rPr>
                <w:rFonts w:cstheme="minorHAnsi"/>
                <w:color w:val="404040" w:themeColor="text1" w:themeTint="BF"/>
                <w:sz w:val="20"/>
                <w:szCs w:val="20"/>
              </w:rPr>
              <w:t>Version 1.0 released for publishing</w:t>
            </w:r>
          </w:p>
        </w:tc>
        <w:tc>
          <w:tcPr>
            <w:tcW w:w="1250" w:type="pct"/>
          </w:tcPr>
          <w:p w14:paraId="1497193B" w14:textId="77777777" w:rsidR="000A3209" w:rsidRPr="00C53820"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2D4623">
              <w:rPr>
                <w:rFonts w:cstheme="minorHAnsi"/>
                <w:color w:val="404040" w:themeColor="text1" w:themeTint="BF"/>
                <w:sz w:val="20"/>
                <w:szCs w:val="20"/>
              </w:rPr>
              <w:t>1.0</w:t>
            </w:r>
          </w:p>
        </w:tc>
      </w:tr>
    </w:tbl>
    <w:p w14:paraId="5E35F85F" w14:textId="2D7B9636" w:rsidR="0079184B" w:rsidRPr="00C53820" w:rsidRDefault="0079184B" w:rsidP="00836191">
      <w:pPr>
        <w:spacing w:after="120" w:line="276" w:lineRule="auto"/>
        <w:ind w:left="0" w:firstLine="0"/>
        <w:rPr>
          <w:color w:val="404040" w:themeColor="text1" w:themeTint="BF"/>
        </w:rPr>
      </w:pPr>
      <w:r w:rsidRPr="00C53820">
        <w:rPr>
          <w:color w:val="404040" w:themeColor="text1" w:themeTint="BF"/>
        </w:rPr>
        <w:br w:type="page"/>
      </w:r>
    </w:p>
    <w:p w14:paraId="1E178EA7" w14:textId="77777777" w:rsidR="00F33D29" w:rsidRDefault="0079184B" w:rsidP="00F33D29">
      <w:pPr>
        <w:pStyle w:val="Heading1"/>
        <w:spacing w:line="276" w:lineRule="auto"/>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92454"/>
      <w:bookmarkStart w:id="24" w:name="_Toc88732079"/>
      <w:bookmarkStart w:id="25" w:name="_Toc122001184"/>
      <w:bookmarkStart w:id="26" w:name="_Toc122073580"/>
      <w:r w:rsidRPr="00BF781F">
        <w:rPr>
          <w:noProof w:val="0"/>
          <w:color w:val="FF595E"/>
          <w:sz w:val="52"/>
          <w:szCs w:val="52"/>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F33D29">
        <w:rPr>
          <w:noProof w:val="0"/>
          <w:color w:val="404040" w:themeColor="text1" w:themeTint="BF"/>
          <w:sz w:val="52"/>
          <w:szCs w:val="52"/>
          <w:lang w:val="en-AU"/>
        </w:rPr>
        <w:fldChar w:fldCharType="begin"/>
      </w:r>
      <w:r w:rsidR="00F33D29">
        <w:rPr>
          <w:noProof w:val="0"/>
          <w:color w:val="404040" w:themeColor="text1" w:themeTint="BF"/>
          <w:sz w:val="52"/>
          <w:szCs w:val="52"/>
          <w:lang w:val="en-AU"/>
        </w:rPr>
        <w:instrText xml:space="preserve"> TOC \o "1-3" \h \z \u </w:instrText>
      </w:r>
      <w:r w:rsidR="00F33D29">
        <w:rPr>
          <w:noProof w:val="0"/>
          <w:color w:val="404040" w:themeColor="text1" w:themeTint="BF"/>
          <w:sz w:val="52"/>
          <w:szCs w:val="52"/>
          <w:lang w:val="en-AU"/>
        </w:rPr>
        <w:fldChar w:fldCharType="separate"/>
      </w:r>
    </w:p>
    <w:p w14:paraId="08C8559E" w14:textId="696F9594" w:rsidR="00F33D29" w:rsidRDefault="00F33D29">
      <w:pPr>
        <w:pStyle w:val="TOC1"/>
        <w:tabs>
          <w:tab w:val="right" w:leader="dot" w:pos="9016"/>
        </w:tabs>
        <w:rPr>
          <w:rFonts w:eastAsiaTheme="minorEastAsia"/>
          <w:b w:val="0"/>
          <w:noProof/>
          <w:color w:val="auto"/>
          <w:sz w:val="22"/>
          <w:lang w:val="en-GB" w:eastAsia="en-GB"/>
        </w:rPr>
      </w:pPr>
    </w:p>
    <w:p w14:paraId="088943AD" w14:textId="32261882"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81" w:history="1">
        <w:r w:rsidR="00F33D29" w:rsidRPr="0091087A">
          <w:rPr>
            <w:rStyle w:val="Hyperlink"/>
            <w:rFonts w:cstheme="minorHAnsi"/>
            <w:noProof/>
            <w:lang w:bidi="en-US"/>
          </w:rPr>
          <w:t>Vocational Placement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5</w:t>
        </w:r>
        <w:r w:rsidR="00F33D29" w:rsidRPr="0091087A">
          <w:rPr>
            <w:rFonts w:cstheme="minorHAnsi"/>
            <w:noProof/>
            <w:webHidden/>
          </w:rPr>
          <w:fldChar w:fldCharType="end"/>
        </w:r>
      </w:hyperlink>
    </w:p>
    <w:p w14:paraId="14F5FCF2" w14:textId="5BA7B84C" w:rsidR="00F33D29" w:rsidRPr="0091087A" w:rsidRDefault="00D450FF">
      <w:pPr>
        <w:pStyle w:val="TOC2"/>
        <w:rPr>
          <w:rFonts w:eastAsiaTheme="minorEastAsia" w:cstheme="minorHAnsi"/>
          <w:noProof/>
          <w:color w:val="auto"/>
          <w:sz w:val="22"/>
          <w:lang w:val="en-GB" w:eastAsia="en-GB"/>
        </w:rPr>
      </w:pPr>
      <w:hyperlink w:anchor="_Toc122073582" w:history="1">
        <w:r w:rsidR="00F33D29" w:rsidRPr="0091087A">
          <w:rPr>
            <w:rStyle w:val="Hyperlink"/>
            <w:rFonts w:cstheme="minorHAnsi"/>
            <w:noProof/>
            <w:lang w:bidi="en-US"/>
          </w:rPr>
          <w:t>How Do I Benefi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5</w:t>
        </w:r>
        <w:r w:rsidR="00F33D29" w:rsidRPr="0091087A">
          <w:rPr>
            <w:rFonts w:cstheme="minorHAnsi"/>
            <w:noProof/>
            <w:webHidden/>
          </w:rPr>
          <w:fldChar w:fldCharType="end"/>
        </w:r>
      </w:hyperlink>
    </w:p>
    <w:p w14:paraId="3BF59320" w14:textId="3B9A920B"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83" w:history="1">
        <w:r w:rsidR="00F33D29" w:rsidRPr="0091087A">
          <w:rPr>
            <w:rStyle w:val="Hyperlink"/>
            <w:rFonts w:cstheme="minorHAnsi"/>
            <w:noProof/>
            <w:lang w:bidi="en-US"/>
          </w:rPr>
          <w:t>Who is Involved in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6</w:t>
        </w:r>
        <w:r w:rsidR="00F33D29" w:rsidRPr="0091087A">
          <w:rPr>
            <w:rFonts w:cstheme="minorHAnsi"/>
            <w:noProof/>
            <w:webHidden/>
          </w:rPr>
          <w:fldChar w:fldCharType="end"/>
        </w:r>
      </w:hyperlink>
    </w:p>
    <w:p w14:paraId="571A09D7" w14:textId="6C22E925"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84" w:history="1">
        <w:r w:rsidR="00F33D29" w:rsidRPr="0091087A">
          <w:rPr>
            <w:rStyle w:val="Hyperlink"/>
            <w:rFonts w:cstheme="minorHAnsi"/>
            <w:noProof/>
            <w:lang w:bidi="en-US"/>
          </w:rPr>
          <w:t>An Overview of the Process for Organising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7</w:t>
        </w:r>
        <w:r w:rsidR="00F33D29" w:rsidRPr="0091087A">
          <w:rPr>
            <w:rFonts w:cstheme="minorHAnsi"/>
            <w:noProof/>
            <w:webHidden/>
          </w:rPr>
          <w:fldChar w:fldCharType="end"/>
        </w:r>
      </w:hyperlink>
    </w:p>
    <w:p w14:paraId="1CF8676E" w14:textId="66F2765F"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85" w:history="1">
        <w:r w:rsidR="00F33D29" w:rsidRPr="0091087A">
          <w:rPr>
            <w:rStyle w:val="Hyperlink"/>
            <w:rFonts w:cstheme="minorHAnsi"/>
            <w:noProof/>
            <w:lang w:bidi="en-US"/>
          </w:rPr>
          <w:t>Organising Your Police Check and Other Required Certific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9</w:t>
        </w:r>
        <w:r w:rsidR="00F33D29" w:rsidRPr="0091087A">
          <w:rPr>
            <w:rFonts w:cstheme="minorHAnsi"/>
            <w:noProof/>
            <w:webHidden/>
          </w:rPr>
          <w:fldChar w:fldCharType="end"/>
        </w:r>
      </w:hyperlink>
    </w:p>
    <w:p w14:paraId="00A4B723" w14:textId="6E310823" w:rsidR="00F33D29" w:rsidRPr="0091087A" w:rsidRDefault="00D450FF">
      <w:pPr>
        <w:pStyle w:val="TOC2"/>
        <w:rPr>
          <w:rFonts w:eastAsiaTheme="minorEastAsia" w:cstheme="minorHAnsi"/>
          <w:noProof/>
          <w:color w:val="auto"/>
          <w:sz w:val="22"/>
          <w:lang w:val="en-GB" w:eastAsia="en-GB"/>
        </w:rPr>
      </w:pPr>
      <w:hyperlink w:anchor="_Toc122073586" w:history="1">
        <w:r w:rsidR="00F33D29" w:rsidRPr="0091087A">
          <w:rPr>
            <w:rStyle w:val="Hyperlink"/>
            <w:rFonts w:cstheme="minorHAnsi"/>
            <w:noProof/>
            <w:lang w:bidi="en-US"/>
          </w:rPr>
          <w:t>Working With Children Che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9</w:t>
        </w:r>
        <w:r w:rsidR="00F33D29" w:rsidRPr="0091087A">
          <w:rPr>
            <w:rFonts w:cstheme="minorHAnsi"/>
            <w:noProof/>
            <w:webHidden/>
          </w:rPr>
          <w:fldChar w:fldCharType="end"/>
        </w:r>
      </w:hyperlink>
    </w:p>
    <w:p w14:paraId="4A127AD4" w14:textId="3EFCF4EB" w:rsidR="00F33D29" w:rsidRPr="0091087A" w:rsidRDefault="00D450FF">
      <w:pPr>
        <w:pStyle w:val="TOC2"/>
        <w:rPr>
          <w:rFonts w:eastAsiaTheme="minorEastAsia" w:cstheme="minorHAnsi"/>
          <w:noProof/>
          <w:color w:val="auto"/>
          <w:sz w:val="22"/>
          <w:lang w:val="en-GB" w:eastAsia="en-GB"/>
        </w:rPr>
      </w:pPr>
      <w:hyperlink w:anchor="_Toc122073587" w:history="1">
        <w:r w:rsidR="00F33D29" w:rsidRPr="0091087A">
          <w:rPr>
            <w:rStyle w:val="Hyperlink"/>
            <w:rFonts w:cstheme="minorHAnsi"/>
            <w:noProof/>
            <w:lang w:bidi="en-US"/>
          </w:rPr>
          <w:t>Police Che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0</w:t>
        </w:r>
        <w:r w:rsidR="00F33D29" w:rsidRPr="0091087A">
          <w:rPr>
            <w:rFonts w:cstheme="minorHAnsi"/>
            <w:noProof/>
            <w:webHidden/>
          </w:rPr>
          <w:fldChar w:fldCharType="end"/>
        </w:r>
      </w:hyperlink>
    </w:p>
    <w:p w14:paraId="41FEEAF0" w14:textId="79FDAB3F" w:rsidR="00F33D29" w:rsidRPr="0091087A" w:rsidRDefault="00D450FF">
      <w:pPr>
        <w:pStyle w:val="TOC2"/>
        <w:rPr>
          <w:rFonts w:eastAsiaTheme="minorEastAsia" w:cstheme="minorHAnsi"/>
          <w:noProof/>
          <w:color w:val="auto"/>
          <w:sz w:val="22"/>
          <w:lang w:val="en-GB" w:eastAsia="en-GB"/>
        </w:rPr>
      </w:pPr>
      <w:hyperlink w:anchor="_Toc122073588" w:history="1">
        <w:r w:rsidR="00F33D29" w:rsidRPr="0091087A">
          <w:rPr>
            <w:rStyle w:val="Hyperlink"/>
            <w:rFonts w:cstheme="minorHAnsi"/>
            <w:noProof/>
            <w:lang w:bidi="en-US"/>
          </w:rPr>
          <w:t>Other Requirement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1</w:t>
        </w:r>
        <w:r w:rsidR="00F33D29" w:rsidRPr="0091087A">
          <w:rPr>
            <w:rFonts w:cstheme="minorHAnsi"/>
            <w:noProof/>
            <w:webHidden/>
          </w:rPr>
          <w:fldChar w:fldCharType="end"/>
        </w:r>
      </w:hyperlink>
    </w:p>
    <w:p w14:paraId="6B87C8E9" w14:textId="64AE9975"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89" w:history="1">
        <w:r w:rsidR="00F33D29" w:rsidRPr="0091087A">
          <w:rPr>
            <w:rStyle w:val="Hyperlink"/>
            <w:rFonts w:cstheme="minorHAnsi"/>
            <w:noProof/>
            <w:lang w:bidi="en-US"/>
          </w:rPr>
          <w:t>Finding a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2</w:t>
        </w:r>
        <w:r w:rsidR="00F33D29" w:rsidRPr="0091087A">
          <w:rPr>
            <w:rFonts w:cstheme="minorHAnsi"/>
            <w:noProof/>
            <w:webHidden/>
          </w:rPr>
          <w:fldChar w:fldCharType="end"/>
        </w:r>
      </w:hyperlink>
    </w:p>
    <w:p w14:paraId="533376AC" w14:textId="265A2AF3" w:rsidR="00F33D29" w:rsidRPr="0091087A" w:rsidRDefault="00D450FF">
      <w:pPr>
        <w:pStyle w:val="TOC2"/>
        <w:rPr>
          <w:rFonts w:eastAsiaTheme="minorEastAsia" w:cstheme="minorHAnsi"/>
          <w:noProof/>
          <w:color w:val="auto"/>
          <w:sz w:val="22"/>
          <w:lang w:val="en-GB" w:eastAsia="en-GB"/>
        </w:rPr>
      </w:pPr>
      <w:hyperlink w:anchor="_Toc122073590" w:history="1">
        <w:r w:rsidR="00F33D29" w:rsidRPr="0091087A">
          <w:rPr>
            <w:rStyle w:val="Hyperlink"/>
            <w:rFonts w:cstheme="minorHAnsi"/>
            <w:noProof/>
            <w:lang w:bidi="en-US"/>
          </w:rPr>
          <w:t>Specific Requirements for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2</w:t>
        </w:r>
        <w:r w:rsidR="00F33D29" w:rsidRPr="0091087A">
          <w:rPr>
            <w:rFonts w:cstheme="minorHAnsi"/>
            <w:noProof/>
            <w:webHidden/>
          </w:rPr>
          <w:fldChar w:fldCharType="end"/>
        </w:r>
      </w:hyperlink>
    </w:p>
    <w:p w14:paraId="785C9134" w14:textId="75F4C547"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91" w:history="1">
        <w:r w:rsidR="00F33D29" w:rsidRPr="0091087A">
          <w:rPr>
            <w:rStyle w:val="Hyperlink"/>
            <w:rFonts w:cstheme="minorHAnsi"/>
            <w:noProof/>
            <w:lang w:bidi="en-US"/>
          </w:rPr>
          <w:t>Making Initial Contact with the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4</w:t>
        </w:r>
        <w:r w:rsidR="00F33D29" w:rsidRPr="0091087A">
          <w:rPr>
            <w:rFonts w:cstheme="minorHAnsi"/>
            <w:noProof/>
            <w:webHidden/>
          </w:rPr>
          <w:fldChar w:fldCharType="end"/>
        </w:r>
      </w:hyperlink>
    </w:p>
    <w:p w14:paraId="123B673D" w14:textId="487B86DB"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92" w:history="1">
        <w:r w:rsidR="00F33D29" w:rsidRPr="0091087A">
          <w:rPr>
            <w:rStyle w:val="Hyperlink"/>
            <w:rFonts w:cstheme="minorHAnsi"/>
            <w:noProof/>
            <w:lang w:bidi="en-US"/>
          </w:rPr>
          <w:t>Before Starting Your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6</w:t>
        </w:r>
        <w:r w:rsidR="00F33D29" w:rsidRPr="0091087A">
          <w:rPr>
            <w:rFonts w:cstheme="minorHAnsi"/>
            <w:noProof/>
            <w:webHidden/>
          </w:rPr>
          <w:fldChar w:fldCharType="end"/>
        </w:r>
      </w:hyperlink>
    </w:p>
    <w:p w14:paraId="0BF43FA4" w14:textId="482B74BC"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93" w:history="1">
        <w:r w:rsidR="00F33D29" w:rsidRPr="0091087A">
          <w:rPr>
            <w:rStyle w:val="Hyperlink"/>
            <w:rFonts w:cstheme="minorHAnsi"/>
            <w:noProof/>
            <w:lang w:bidi="en-US"/>
          </w:rPr>
          <w:t>What Are My Responsibilitie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343A3E10" w14:textId="48E0F836" w:rsidR="00F33D29" w:rsidRPr="0091087A" w:rsidRDefault="00D450FF">
      <w:pPr>
        <w:pStyle w:val="TOC2"/>
        <w:rPr>
          <w:rFonts w:eastAsiaTheme="minorEastAsia" w:cstheme="minorHAnsi"/>
          <w:noProof/>
          <w:color w:val="auto"/>
          <w:sz w:val="22"/>
          <w:lang w:val="en-GB" w:eastAsia="en-GB"/>
        </w:rPr>
      </w:pPr>
      <w:hyperlink w:anchor="_Toc122073594" w:history="1">
        <w:r w:rsidR="00F33D29" w:rsidRPr="0091087A">
          <w:rPr>
            <w:rStyle w:val="Hyperlink"/>
            <w:rFonts w:cstheme="minorHAnsi"/>
            <w:noProof/>
            <w:lang w:bidi="en-US"/>
          </w:rPr>
          <w:t>You Need to Have the Right Attitude</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396BAA3A" w14:textId="67C58022" w:rsidR="00F33D29" w:rsidRPr="0091087A" w:rsidRDefault="00D450FF">
      <w:pPr>
        <w:pStyle w:val="TOC2"/>
        <w:rPr>
          <w:rFonts w:eastAsiaTheme="minorEastAsia" w:cstheme="minorHAnsi"/>
          <w:noProof/>
          <w:color w:val="auto"/>
          <w:sz w:val="22"/>
          <w:lang w:val="en-GB" w:eastAsia="en-GB"/>
        </w:rPr>
      </w:pPr>
      <w:hyperlink w:anchor="_Toc122073595" w:history="1">
        <w:r w:rsidR="00F33D29" w:rsidRPr="0091087A">
          <w:rPr>
            <w:rStyle w:val="Hyperlink"/>
            <w:rFonts w:cstheme="minorHAnsi"/>
            <w:noProof/>
            <w:lang w:bidi="en-US"/>
          </w:rPr>
          <w:t>Attendance and Punctuali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726E58AC" w14:textId="567BB737" w:rsidR="00F33D29" w:rsidRPr="0091087A" w:rsidRDefault="00D450FF">
      <w:pPr>
        <w:pStyle w:val="TOC2"/>
        <w:rPr>
          <w:rFonts w:eastAsiaTheme="minorEastAsia" w:cstheme="minorHAnsi"/>
          <w:noProof/>
          <w:color w:val="auto"/>
          <w:sz w:val="22"/>
          <w:lang w:val="en-GB" w:eastAsia="en-GB"/>
        </w:rPr>
      </w:pPr>
      <w:hyperlink w:anchor="_Toc122073596" w:history="1">
        <w:r w:rsidR="00F33D29" w:rsidRPr="0091087A">
          <w:rPr>
            <w:rStyle w:val="Hyperlink"/>
            <w:rFonts w:cstheme="minorHAnsi"/>
            <w:noProof/>
            <w:lang w:bidi="en-US"/>
          </w:rPr>
          <w:t>Safe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8</w:t>
        </w:r>
        <w:r w:rsidR="00F33D29" w:rsidRPr="0091087A">
          <w:rPr>
            <w:rFonts w:cstheme="minorHAnsi"/>
            <w:noProof/>
            <w:webHidden/>
          </w:rPr>
          <w:fldChar w:fldCharType="end"/>
        </w:r>
      </w:hyperlink>
    </w:p>
    <w:p w14:paraId="0E4CA404" w14:textId="7475D904" w:rsidR="00F33D29" w:rsidRPr="0091087A" w:rsidRDefault="00D450FF">
      <w:pPr>
        <w:pStyle w:val="TOC2"/>
        <w:rPr>
          <w:rFonts w:eastAsiaTheme="minorEastAsia" w:cstheme="minorHAnsi"/>
          <w:noProof/>
          <w:color w:val="auto"/>
          <w:sz w:val="22"/>
          <w:lang w:val="en-GB" w:eastAsia="en-GB"/>
        </w:rPr>
      </w:pPr>
      <w:hyperlink w:anchor="_Toc122073597" w:history="1">
        <w:r w:rsidR="00F33D29" w:rsidRPr="0091087A">
          <w:rPr>
            <w:rStyle w:val="Hyperlink"/>
            <w:rFonts w:cstheme="minorHAnsi"/>
            <w:noProof/>
            <w:lang w:bidi="en-US"/>
          </w:rPr>
          <w:t>Confidentiali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8</w:t>
        </w:r>
        <w:r w:rsidR="00F33D29" w:rsidRPr="0091087A">
          <w:rPr>
            <w:rFonts w:cstheme="minorHAnsi"/>
            <w:noProof/>
            <w:webHidden/>
          </w:rPr>
          <w:fldChar w:fldCharType="end"/>
        </w:r>
      </w:hyperlink>
    </w:p>
    <w:p w14:paraId="2D3CE5BA" w14:textId="0019E9FD"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598" w:history="1">
        <w:r w:rsidR="00F33D29" w:rsidRPr="0091087A">
          <w:rPr>
            <w:rStyle w:val="Hyperlink"/>
            <w:rFonts w:cstheme="minorHAnsi"/>
            <w:noProof/>
            <w:lang w:bidi="en-US"/>
          </w:rPr>
          <w:t>What Are My Vocational Provider’s Responsibilitie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9</w:t>
        </w:r>
        <w:r w:rsidR="00F33D29" w:rsidRPr="0091087A">
          <w:rPr>
            <w:rFonts w:cstheme="minorHAnsi"/>
            <w:noProof/>
            <w:webHidden/>
          </w:rPr>
          <w:fldChar w:fldCharType="end"/>
        </w:r>
      </w:hyperlink>
    </w:p>
    <w:p w14:paraId="1445D3DC" w14:textId="3E67F45A" w:rsidR="00F33D29" w:rsidRPr="0091087A" w:rsidRDefault="00D450FF">
      <w:pPr>
        <w:pStyle w:val="TOC2"/>
        <w:rPr>
          <w:rFonts w:eastAsiaTheme="minorEastAsia" w:cstheme="minorHAnsi"/>
          <w:noProof/>
          <w:color w:val="auto"/>
          <w:sz w:val="22"/>
          <w:lang w:val="en-GB" w:eastAsia="en-GB"/>
        </w:rPr>
      </w:pPr>
      <w:hyperlink w:anchor="_Toc122073599" w:history="1">
        <w:r w:rsidR="00F33D29" w:rsidRPr="0091087A">
          <w:rPr>
            <w:rStyle w:val="Hyperlink"/>
            <w:rFonts w:cstheme="minorHAnsi"/>
            <w:noProof/>
            <w:lang w:bidi="en-US"/>
          </w:rPr>
          <w:t>Supervision and Training</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9</w:t>
        </w:r>
        <w:r w:rsidR="00F33D29" w:rsidRPr="0091087A">
          <w:rPr>
            <w:rFonts w:cstheme="minorHAnsi"/>
            <w:noProof/>
            <w:webHidden/>
          </w:rPr>
          <w:fldChar w:fldCharType="end"/>
        </w:r>
      </w:hyperlink>
    </w:p>
    <w:p w14:paraId="55DD56BE" w14:textId="6AE4E19C"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600" w:history="1">
        <w:r w:rsidR="00F33D29" w:rsidRPr="0091087A">
          <w:rPr>
            <w:rStyle w:val="Hyperlink"/>
            <w:rFonts w:cstheme="minorHAnsi"/>
            <w:noProof/>
            <w:lang w:bidi="en-US"/>
          </w:rPr>
          <w:t>Candidate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0</w:t>
        </w:r>
        <w:r w:rsidR="00F33D29" w:rsidRPr="0091087A">
          <w:rPr>
            <w:rFonts w:cstheme="minorHAnsi"/>
            <w:noProof/>
            <w:webHidden/>
          </w:rPr>
          <w:fldChar w:fldCharType="end"/>
        </w:r>
      </w:hyperlink>
    </w:p>
    <w:p w14:paraId="27559D3A" w14:textId="1ECD876F" w:rsidR="00F33D29" w:rsidRPr="0091087A" w:rsidRDefault="00D450FF">
      <w:pPr>
        <w:pStyle w:val="TOC2"/>
        <w:rPr>
          <w:rFonts w:eastAsiaTheme="minorEastAsia" w:cstheme="minorHAnsi"/>
          <w:noProof/>
          <w:color w:val="auto"/>
          <w:sz w:val="22"/>
          <w:lang w:val="en-GB" w:eastAsia="en-GB"/>
        </w:rPr>
      </w:pPr>
      <w:hyperlink w:anchor="_Toc122073601" w:history="1">
        <w:r w:rsidR="00F33D29" w:rsidRPr="0091087A">
          <w:rPr>
            <w:rStyle w:val="Hyperlink"/>
            <w:rFonts w:cstheme="minorHAnsi"/>
            <w:noProof/>
            <w:lang w:bidi="en-US"/>
          </w:rPr>
          <w:t>Medical Condition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0</w:t>
        </w:r>
        <w:r w:rsidR="00F33D29" w:rsidRPr="0091087A">
          <w:rPr>
            <w:rFonts w:cstheme="minorHAnsi"/>
            <w:noProof/>
            <w:webHidden/>
          </w:rPr>
          <w:fldChar w:fldCharType="end"/>
        </w:r>
      </w:hyperlink>
    </w:p>
    <w:p w14:paraId="1A7D8A9F" w14:textId="68362EE0" w:rsidR="00F33D29" w:rsidRPr="0091087A" w:rsidRDefault="00D450FF">
      <w:pPr>
        <w:pStyle w:val="TOC2"/>
        <w:rPr>
          <w:rFonts w:eastAsiaTheme="minorEastAsia" w:cstheme="minorHAnsi"/>
          <w:noProof/>
          <w:color w:val="auto"/>
          <w:sz w:val="22"/>
          <w:lang w:val="en-GB" w:eastAsia="en-GB"/>
        </w:rPr>
      </w:pPr>
      <w:hyperlink w:anchor="_Toc122073602" w:history="1">
        <w:r w:rsidR="00F33D29" w:rsidRPr="0091087A">
          <w:rPr>
            <w:rStyle w:val="Hyperlink"/>
            <w:rFonts w:cstheme="minorHAnsi"/>
            <w:noProof/>
            <w:lang w:bidi="en-US"/>
          </w:rPr>
          <w:t>What Happens on Your First Da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1</w:t>
        </w:r>
        <w:r w:rsidR="00F33D29" w:rsidRPr="0091087A">
          <w:rPr>
            <w:rFonts w:cstheme="minorHAnsi"/>
            <w:noProof/>
            <w:webHidden/>
          </w:rPr>
          <w:fldChar w:fldCharType="end"/>
        </w:r>
      </w:hyperlink>
    </w:p>
    <w:p w14:paraId="5D3BB35A" w14:textId="227A9913" w:rsidR="00F33D29" w:rsidRPr="0091087A" w:rsidRDefault="00D450FF">
      <w:pPr>
        <w:pStyle w:val="TOC2"/>
        <w:rPr>
          <w:rFonts w:eastAsiaTheme="minorEastAsia" w:cstheme="minorHAnsi"/>
          <w:noProof/>
          <w:color w:val="auto"/>
          <w:sz w:val="22"/>
          <w:lang w:val="en-GB" w:eastAsia="en-GB"/>
        </w:rPr>
      </w:pPr>
      <w:hyperlink w:anchor="_Toc122073603" w:history="1">
        <w:r w:rsidR="00F33D29" w:rsidRPr="0091087A">
          <w:rPr>
            <w:rStyle w:val="Hyperlink"/>
            <w:rFonts w:cstheme="minorHAnsi"/>
            <w:noProof/>
            <w:lang w:bidi="en-US"/>
          </w:rPr>
          <w:t>What Is Expected of Candidates during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1</w:t>
        </w:r>
        <w:r w:rsidR="00F33D29" w:rsidRPr="0091087A">
          <w:rPr>
            <w:rFonts w:cstheme="minorHAnsi"/>
            <w:noProof/>
            <w:webHidden/>
          </w:rPr>
          <w:fldChar w:fldCharType="end"/>
        </w:r>
      </w:hyperlink>
    </w:p>
    <w:p w14:paraId="565C695F" w14:textId="3D9A4634" w:rsidR="00F33D29" w:rsidRPr="0091087A" w:rsidRDefault="00D450FF">
      <w:pPr>
        <w:pStyle w:val="TOC2"/>
        <w:rPr>
          <w:rFonts w:eastAsiaTheme="minorEastAsia" w:cstheme="minorHAnsi"/>
          <w:noProof/>
          <w:color w:val="auto"/>
          <w:sz w:val="22"/>
          <w:lang w:val="en-GB" w:eastAsia="en-GB"/>
        </w:rPr>
      </w:pPr>
      <w:hyperlink w:anchor="_Toc122073604" w:history="1">
        <w:r w:rsidR="00F33D29" w:rsidRPr="0091087A">
          <w:rPr>
            <w:rStyle w:val="Hyperlink"/>
            <w:rFonts w:eastAsiaTheme="majorEastAsia" w:cstheme="minorHAnsi"/>
            <w:b/>
            <w:noProof/>
            <w:lang w:bidi="en-US"/>
          </w:rPr>
          <w:t>A Candidate on Vocational Placement is Not a Replacement for Paid Wor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2</w:t>
        </w:r>
        <w:r w:rsidR="00F33D29" w:rsidRPr="0091087A">
          <w:rPr>
            <w:rFonts w:cstheme="minorHAnsi"/>
            <w:noProof/>
            <w:webHidden/>
          </w:rPr>
          <w:fldChar w:fldCharType="end"/>
        </w:r>
      </w:hyperlink>
    </w:p>
    <w:p w14:paraId="32434E02" w14:textId="67C50641" w:rsidR="00F33D29" w:rsidRPr="0091087A" w:rsidRDefault="00D450FF">
      <w:pPr>
        <w:pStyle w:val="TOC2"/>
        <w:rPr>
          <w:rFonts w:eastAsiaTheme="minorEastAsia" w:cstheme="minorHAnsi"/>
          <w:noProof/>
          <w:color w:val="auto"/>
          <w:sz w:val="22"/>
          <w:lang w:val="en-GB" w:eastAsia="en-GB"/>
        </w:rPr>
      </w:pPr>
      <w:hyperlink w:anchor="_Toc122073605" w:history="1">
        <w:r w:rsidR="00F33D29" w:rsidRPr="0091087A">
          <w:rPr>
            <w:rStyle w:val="Hyperlink"/>
            <w:rFonts w:cstheme="minorHAnsi"/>
            <w:noProof/>
            <w:lang w:bidi="en-US"/>
          </w:rPr>
          <w:t>The Skills Workboo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3</w:t>
        </w:r>
        <w:r w:rsidR="00F33D29" w:rsidRPr="0091087A">
          <w:rPr>
            <w:rFonts w:cstheme="minorHAnsi"/>
            <w:noProof/>
            <w:webHidden/>
          </w:rPr>
          <w:fldChar w:fldCharType="end"/>
        </w:r>
      </w:hyperlink>
    </w:p>
    <w:p w14:paraId="5B147D2A" w14:textId="223AA19F" w:rsidR="00F33D29" w:rsidRPr="0091087A" w:rsidRDefault="00D450FF">
      <w:pPr>
        <w:pStyle w:val="TOC3"/>
        <w:rPr>
          <w:rFonts w:eastAsiaTheme="minorEastAsia" w:cstheme="minorHAnsi"/>
          <w:noProof/>
          <w:color w:val="auto"/>
          <w:sz w:val="22"/>
          <w:lang w:val="en-GB" w:eastAsia="en-GB"/>
        </w:rPr>
      </w:pPr>
      <w:hyperlink w:anchor="_Toc122073606" w:history="1">
        <w:r w:rsidR="00F33D29" w:rsidRPr="0091087A">
          <w:rPr>
            <w:rStyle w:val="Hyperlink"/>
            <w:rFonts w:eastAsia="Times New Roman" w:cstheme="minorHAnsi"/>
            <w:noProof/>
            <w:lang w:eastAsia="en-AU"/>
          </w:rPr>
          <w:t>For Skills Workbook-related Questions or Concern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4</w:t>
        </w:r>
        <w:r w:rsidR="00F33D29" w:rsidRPr="0091087A">
          <w:rPr>
            <w:rFonts w:cstheme="minorHAnsi"/>
            <w:noProof/>
            <w:webHidden/>
          </w:rPr>
          <w:fldChar w:fldCharType="end"/>
        </w:r>
      </w:hyperlink>
    </w:p>
    <w:p w14:paraId="3C129750" w14:textId="76524801" w:rsidR="00F33D29" w:rsidRPr="0091087A" w:rsidRDefault="00D450FF">
      <w:pPr>
        <w:pStyle w:val="TOC2"/>
        <w:rPr>
          <w:rFonts w:eastAsiaTheme="minorEastAsia" w:cstheme="minorHAnsi"/>
          <w:noProof/>
          <w:color w:val="auto"/>
          <w:sz w:val="22"/>
          <w:lang w:val="en-GB" w:eastAsia="en-GB"/>
        </w:rPr>
      </w:pPr>
      <w:hyperlink w:anchor="_Toc122073607" w:history="1">
        <w:r w:rsidR="00F33D29" w:rsidRPr="0091087A">
          <w:rPr>
            <w:rStyle w:val="Hyperlink"/>
            <w:rFonts w:cstheme="minorHAnsi"/>
            <w:noProof/>
            <w:lang w:bidi="en-US"/>
          </w:rPr>
          <w:t>Do I Receive Feedba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5</w:t>
        </w:r>
        <w:r w:rsidR="00F33D29" w:rsidRPr="0091087A">
          <w:rPr>
            <w:rFonts w:cstheme="minorHAnsi"/>
            <w:noProof/>
            <w:webHidden/>
          </w:rPr>
          <w:fldChar w:fldCharType="end"/>
        </w:r>
      </w:hyperlink>
    </w:p>
    <w:p w14:paraId="3043B6D9" w14:textId="6DDD1BB4" w:rsidR="00F33D29" w:rsidRPr="0091087A" w:rsidRDefault="00D450FF">
      <w:pPr>
        <w:pStyle w:val="TOC2"/>
        <w:rPr>
          <w:rFonts w:eastAsiaTheme="minorEastAsia" w:cstheme="minorHAnsi"/>
          <w:noProof/>
          <w:color w:val="auto"/>
          <w:sz w:val="22"/>
          <w:lang w:val="en-GB" w:eastAsia="en-GB"/>
        </w:rPr>
      </w:pPr>
      <w:hyperlink w:anchor="_Toc122073608" w:history="1">
        <w:r w:rsidR="00F33D29" w:rsidRPr="0091087A">
          <w:rPr>
            <w:rStyle w:val="Hyperlink"/>
            <w:rFonts w:cstheme="minorHAnsi"/>
            <w:noProof/>
            <w:lang w:bidi="en-US"/>
          </w:rPr>
          <w:t>What Happens if I am Involved in an Ac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5</w:t>
        </w:r>
        <w:r w:rsidR="00F33D29" w:rsidRPr="0091087A">
          <w:rPr>
            <w:rFonts w:cstheme="minorHAnsi"/>
            <w:noProof/>
            <w:webHidden/>
          </w:rPr>
          <w:fldChar w:fldCharType="end"/>
        </w:r>
      </w:hyperlink>
    </w:p>
    <w:p w14:paraId="30CA740E" w14:textId="32F459AD" w:rsidR="00F33D29" w:rsidRPr="0091087A" w:rsidRDefault="00D450FF">
      <w:pPr>
        <w:pStyle w:val="TOC3"/>
        <w:rPr>
          <w:rFonts w:eastAsiaTheme="minorEastAsia" w:cstheme="minorHAnsi"/>
          <w:noProof/>
          <w:color w:val="auto"/>
          <w:sz w:val="22"/>
          <w:lang w:val="en-GB" w:eastAsia="en-GB"/>
        </w:rPr>
      </w:pPr>
      <w:hyperlink w:anchor="_Toc122073609" w:history="1">
        <w:r w:rsidR="00F33D29" w:rsidRPr="0091087A">
          <w:rPr>
            <w:rStyle w:val="Hyperlink"/>
            <w:rFonts w:eastAsia="Times New Roman" w:cstheme="minorHAnsi"/>
            <w:noProof/>
            <w:lang w:eastAsia="en-AU"/>
          </w:rPr>
          <w:t>Returning to Vocational Placement After an Ac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6</w:t>
        </w:r>
        <w:r w:rsidR="00F33D29" w:rsidRPr="0091087A">
          <w:rPr>
            <w:rFonts w:cstheme="minorHAnsi"/>
            <w:noProof/>
            <w:webHidden/>
          </w:rPr>
          <w:fldChar w:fldCharType="end"/>
        </w:r>
      </w:hyperlink>
    </w:p>
    <w:p w14:paraId="61D31307" w14:textId="5AA8F8FC" w:rsidR="00F33D29" w:rsidRPr="0091087A" w:rsidRDefault="00D450FF">
      <w:pPr>
        <w:pStyle w:val="TOC2"/>
        <w:rPr>
          <w:rFonts w:eastAsiaTheme="minorEastAsia" w:cstheme="minorHAnsi"/>
          <w:noProof/>
          <w:color w:val="auto"/>
          <w:sz w:val="22"/>
          <w:lang w:val="en-GB" w:eastAsia="en-GB"/>
        </w:rPr>
      </w:pPr>
      <w:hyperlink w:anchor="_Toc122073610" w:history="1">
        <w:r w:rsidR="00F33D29" w:rsidRPr="0091087A">
          <w:rPr>
            <w:rStyle w:val="Hyperlink"/>
            <w:rFonts w:cstheme="minorHAnsi"/>
            <w:noProof/>
            <w:lang w:bidi="en-US"/>
          </w:rPr>
          <w:t>Dealing With Any Misunderstanding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6</w:t>
        </w:r>
        <w:r w:rsidR="00F33D29" w:rsidRPr="0091087A">
          <w:rPr>
            <w:rFonts w:cstheme="minorHAnsi"/>
            <w:noProof/>
            <w:webHidden/>
          </w:rPr>
          <w:fldChar w:fldCharType="end"/>
        </w:r>
      </w:hyperlink>
    </w:p>
    <w:p w14:paraId="798DDA7E" w14:textId="46C2CC40" w:rsidR="00F33D29" w:rsidRPr="0091087A" w:rsidRDefault="00D450FF">
      <w:pPr>
        <w:pStyle w:val="TOC2"/>
        <w:rPr>
          <w:rFonts w:eastAsiaTheme="minorEastAsia" w:cstheme="minorHAnsi"/>
          <w:noProof/>
          <w:color w:val="auto"/>
          <w:sz w:val="22"/>
          <w:lang w:val="en-GB" w:eastAsia="en-GB"/>
        </w:rPr>
      </w:pPr>
      <w:hyperlink w:anchor="_Toc122073611" w:history="1">
        <w:r w:rsidR="00F33D29" w:rsidRPr="0091087A">
          <w:rPr>
            <w:rStyle w:val="Hyperlink"/>
            <w:rFonts w:cstheme="minorHAnsi"/>
            <w:noProof/>
            <w:lang w:bidi="en-US"/>
          </w:rPr>
          <w:t>Changes to or Cancellation of the Vocational Placement Agre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7</w:t>
        </w:r>
        <w:r w:rsidR="00F33D29" w:rsidRPr="0091087A">
          <w:rPr>
            <w:rFonts w:cstheme="minorHAnsi"/>
            <w:noProof/>
            <w:webHidden/>
          </w:rPr>
          <w:fldChar w:fldCharType="end"/>
        </w:r>
      </w:hyperlink>
    </w:p>
    <w:p w14:paraId="520403A4" w14:textId="20C6F1DE" w:rsidR="00F33D29" w:rsidRPr="0091087A" w:rsidRDefault="00D450FF">
      <w:pPr>
        <w:pStyle w:val="TOC2"/>
        <w:rPr>
          <w:rFonts w:eastAsiaTheme="minorEastAsia" w:cstheme="minorHAnsi"/>
          <w:noProof/>
          <w:color w:val="auto"/>
          <w:sz w:val="22"/>
          <w:lang w:val="en-GB" w:eastAsia="en-GB"/>
        </w:rPr>
      </w:pPr>
      <w:hyperlink w:anchor="_Toc122073612" w:history="1">
        <w:r w:rsidR="00F33D29" w:rsidRPr="0091087A">
          <w:rPr>
            <w:rStyle w:val="Hyperlink"/>
            <w:rFonts w:cstheme="minorHAnsi"/>
            <w:noProof/>
            <w:lang w:bidi="en-US"/>
          </w:rPr>
          <w:t>When is My Vocational Placement Finished</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7</w:t>
        </w:r>
        <w:r w:rsidR="00F33D29" w:rsidRPr="0091087A">
          <w:rPr>
            <w:rFonts w:cstheme="minorHAnsi"/>
            <w:noProof/>
            <w:webHidden/>
          </w:rPr>
          <w:fldChar w:fldCharType="end"/>
        </w:r>
      </w:hyperlink>
    </w:p>
    <w:p w14:paraId="7F0C8BC2" w14:textId="03A554A8"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613" w:history="1">
        <w:r w:rsidR="00F33D29" w:rsidRPr="0091087A">
          <w:rPr>
            <w:rStyle w:val="Hyperlink"/>
            <w:rFonts w:cstheme="minorHAnsi"/>
            <w:noProof/>
            <w:lang w:bidi="en-US"/>
          </w:rPr>
          <w:t>Vocational Placement Provider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8</w:t>
        </w:r>
        <w:r w:rsidR="00F33D29" w:rsidRPr="0091087A">
          <w:rPr>
            <w:rFonts w:cstheme="minorHAnsi"/>
            <w:noProof/>
            <w:webHidden/>
          </w:rPr>
          <w:fldChar w:fldCharType="end"/>
        </w:r>
      </w:hyperlink>
    </w:p>
    <w:p w14:paraId="1F5A81DF" w14:textId="7686241A"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614" w:history="1">
        <w:r w:rsidR="00F33D29" w:rsidRPr="0091087A">
          <w:rPr>
            <w:rStyle w:val="Hyperlink"/>
            <w:rFonts w:cstheme="minorHAnsi"/>
            <w:noProof/>
            <w:lang w:bidi="en-US"/>
          </w:rPr>
          <w:t>Student (Candidate) Placement Checklis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9</w:t>
        </w:r>
        <w:r w:rsidR="00F33D29" w:rsidRPr="0091087A">
          <w:rPr>
            <w:rFonts w:cstheme="minorHAnsi"/>
            <w:noProof/>
            <w:webHidden/>
          </w:rPr>
          <w:fldChar w:fldCharType="end"/>
        </w:r>
      </w:hyperlink>
    </w:p>
    <w:p w14:paraId="6E350D2B" w14:textId="4B9778B0" w:rsidR="00F33D29" w:rsidRPr="0091087A" w:rsidRDefault="00D450FF">
      <w:pPr>
        <w:pStyle w:val="TOC2"/>
        <w:rPr>
          <w:rFonts w:eastAsiaTheme="minorEastAsia" w:cstheme="minorHAnsi"/>
          <w:noProof/>
          <w:color w:val="auto"/>
          <w:sz w:val="22"/>
          <w:lang w:val="en-GB" w:eastAsia="en-GB"/>
        </w:rPr>
      </w:pPr>
      <w:hyperlink w:anchor="_Toc122073615" w:history="1">
        <w:r w:rsidR="00F33D29" w:rsidRPr="0091087A">
          <w:rPr>
            <w:rStyle w:val="Hyperlink"/>
            <w:rFonts w:cstheme="minorHAnsi"/>
            <w:noProof/>
            <w:lang w:bidi="en-US"/>
          </w:rPr>
          <w:t>Before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9</w:t>
        </w:r>
        <w:r w:rsidR="00F33D29" w:rsidRPr="0091087A">
          <w:rPr>
            <w:rFonts w:cstheme="minorHAnsi"/>
            <w:noProof/>
            <w:webHidden/>
          </w:rPr>
          <w:fldChar w:fldCharType="end"/>
        </w:r>
      </w:hyperlink>
    </w:p>
    <w:p w14:paraId="04471D91" w14:textId="043A95CA" w:rsidR="00F33D29" w:rsidRPr="0091087A" w:rsidRDefault="00D450FF">
      <w:pPr>
        <w:pStyle w:val="TOC2"/>
        <w:rPr>
          <w:rFonts w:eastAsiaTheme="minorEastAsia" w:cstheme="minorHAnsi"/>
          <w:noProof/>
          <w:color w:val="auto"/>
          <w:sz w:val="22"/>
          <w:lang w:val="en-GB" w:eastAsia="en-GB"/>
        </w:rPr>
      </w:pPr>
      <w:hyperlink w:anchor="_Toc122073616" w:history="1">
        <w:r w:rsidR="00F33D29" w:rsidRPr="0091087A">
          <w:rPr>
            <w:rStyle w:val="Hyperlink"/>
            <w:rFonts w:cstheme="minorHAnsi"/>
            <w:noProof/>
            <w:lang w:bidi="en-US"/>
          </w:rPr>
          <w:t>During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0</w:t>
        </w:r>
        <w:r w:rsidR="00F33D29" w:rsidRPr="0091087A">
          <w:rPr>
            <w:rFonts w:cstheme="minorHAnsi"/>
            <w:noProof/>
            <w:webHidden/>
          </w:rPr>
          <w:fldChar w:fldCharType="end"/>
        </w:r>
      </w:hyperlink>
    </w:p>
    <w:p w14:paraId="3745E95E" w14:textId="1DF6C122" w:rsidR="00F33D29" w:rsidRPr="0091087A" w:rsidRDefault="00D450FF">
      <w:pPr>
        <w:pStyle w:val="TOC2"/>
        <w:rPr>
          <w:rFonts w:eastAsiaTheme="minorEastAsia" w:cstheme="minorHAnsi"/>
          <w:noProof/>
          <w:color w:val="auto"/>
          <w:sz w:val="22"/>
          <w:lang w:val="en-GB" w:eastAsia="en-GB"/>
        </w:rPr>
      </w:pPr>
      <w:hyperlink w:anchor="_Toc122073617" w:history="1">
        <w:r w:rsidR="00F33D29" w:rsidRPr="0091087A">
          <w:rPr>
            <w:rStyle w:val="Hyperlink"/>
            <w:rFonts w:cstheme="minorHAnsi"/>
            <w:noProof/>
            <w:lang w:bidi="en-US"/>
          </w:rPr>
          <w:t>After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1</w:t>
        </w:r>
        <w:r w:rsidR="00F33D29" w:rsidRPr="0091087A">
          <w:rPr>
            <w:rFonts w:cstheme="minorHAnsi"/>
            <w:noProof/>
            <w:webHidden/>
          </w:rPr>
          <w:fldChar w:fldCharType="end"/>
        </w:r>
      </w:hyperlink>
    </w:p>
    <w:p w14:paraId="10167CA4" w14:textId="35649152" w:rsidR="00F33D29" w:rsidRPr="0091087A" w:rsidRDefault="00D450FF">
      <w:pPr>
        <w:pStyle w:val="TOC1"/>
        <w:tabs>
          <w:tab w:val="right" w:leader="dot" w:pos="9016"/>
        </w:tabs>
        <w:rPr>
          <w:rFonts w:eastAsiaTheme="minorEastAsia" w:cstheme="minorHAnsi"/>
          <w:b w:val="0"/>
          <w:noProof/>
          <w:color w:val="auto"/>
          <w:sz w:val="22"/>
          <w:lang w:val="en-GB" w:eastAsia="en-GB"/>
        </w:rPr>
      </w:pPr>
      <w:hyperlink w:anchor="_Toc122073618" w:history="1">
        <w:r w:rsidR="00F33D29" w:rsidRPr="0091087A">
          <w:rPr>
            <w:rStyle w:val="Hyperlink"/>
            <w:rFonts w:cstheme="minorHAnsi"/>
            <w:noProof/>
            <w:lang w:bidi="en-US"/>
          </w:rPr>
          <w:t>Incident/Injury Report Form</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2</w:t>
        </w:r>
        <w:r w:rsidR="00F33D29" w:rsidRPr="0091087A">
          <w:rPr>
            <w:rFonts w:cstheme="minorHAnsi"/>
            <w:noProof/>
            <w:webHidden/>
          </w:rPr>
          <w:fldChar w:fldCharType="end"/>
        </w:r>
      </w:hyperlink>
    </w:p>
    <w:p w14:paraId="49B8499D" w14:textId="4CA0054C" w:rsidR="00F33D29" w:rsidRPr="0091087A" w:rsidRDefault="00D450FF">
      <w:pPr>
        <w:pStyle w:val="TOC2"/>
        <w:rPr>
          <w:rFonts w:eastAsiaTheme="minorEastAsia" w:cstheme="minorHAnsi"/>
          <w:noProof/>
          <w:color w:val="auto"/>
          <w:sz w:val="22"/>
          <w:lang w:val="en-GB" w:eastAsia="en-GB"/>
        </w:rPr>
      </w:pPr>
      <w:hyperlink w:anchor="_Toc122073619" w:history="1">
        <w:r w:rsidR="00F33D29" w:rsidRPr="0091087A">
          <w:rPr>
            <w:rStyle w:val="Hyperlink"/>
            <w:rFonts w:cstheme="minorHAnsi"/>
            <w:noProof/>
            <w:lang w:bidi="en-US"/>
          </w:rPr>
          <w:t>Section A: Details of In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3</w:t>
        </w:r>
        <w:r w:rsidR="00F33D29" w:rsidRPr="0091087A">
          <w:rPr>
            <w:rFonts w:cstheme="minorHAnsi"/>
            <w:noProof/>
            <w:webHidden/>
          </w:rPr>
          <w:fldChar w:fldCharType="end"/>
        </w:r>
      </w:hyperlink>
    </w:p>
    <w:p w14:paraId="3DECE20E" w14:textId="20FFF72A" w:rsidR="00F33D29" w:rsidRPr="0091087A" w:rsidRDefault="00D450FF">
      <w:pPr>
        <w:pStyle w:val="TOC2"/>
        <w:rPr>
          <w:rFonts w:eastAsiaTheme="minorEastAsia" w:cstheme="minorHAnsi"/>
          <w:noProof/>
          <w:color w:val="auto"/>
          <w:sz w:val="22"/>
          <w:lang w:val="en-GB" w:eastAsia="en-GB"/>
        </w:rPr>
      </w:pPr>
      <w:hyperlink w:anchor="_Toc122073623" w:history="1">
        <w:r w:rsidR="00F33D29" w:rsidRPr="0091087A">
          <w:rPr>
            <w:rStyle w:val="Hyperlink"/>
            <w:rFonts w:cstheme="minorHAnsi"/>
            <w:noProof/>
            <w:lang w:bidi="en-US"/>
          </w:rPr>
          <w:t>Section B: Details of Injured Person and Injur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2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6</w:t>
        </w:r>
        <w:r w:rsidR="00F33D29" w:rsidRPr="0091087A">
          <w:rPr>
            <w:rFonts w:cstheme="minorHAnsi"/>
            <w:noProof/>
            <w:webHidden/>
          </w:rPr>
          <w:fldChar w:fldCharType="end"/>
        </w:r>
      </w:hyperlink>
    </w:p>
    <w:p w14:paraId="43A8FAA4" w14:textId="2A72575D" w:rsidR="00F33D29" w:rsidRPr="0091087A" w:rsidRDefault="00D450FF">
      <w:pPr>
        <w:pStyle w:val="TOC2"/>
        <w:rPr>
          <w:rFonts w:eastAsiaTheme="minorEastAsia" w:cstheme="minorHAnsi"/>
          <w:noProof/>
          <w:color w:val="auto"/>
          <w:sz w:val="22"/>
          <w:lang w:val="en-GB" w:eastAsia="en-GB"/>
        </w:rPr>
      </w:pPr>
      <w:hyperlink w:anchor="_Toc122073636" w:history="1">
        <w:r w:rsidR="00F33D29" w:rsidRPr="0091087A">
          <w:rPr>
            <w:rStyle w:val="Hyperlink"/>
            <w:rFonts w:cstheme="minorHAnsi"/>
            <w:noProof/>
            <w:lang w:bidi="en-US"/>
          </w:rPr>
          <w:t>Section C: Incident Investig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3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9</w:t>
        </w:r>
        <w:r w:rsidR="00F33D29" w:rsidRPr="0091087A">
          <w:rPr>
            <w:rFonts w:cstheme="minorHAnsi"/>
            <w:noProof/>
            <w:webHidden/>
          </w:rPr>
          <w:fldChar w:fldCharType="end"/>
        </w:r>
      </w:hyperlink>
    </w:p>
    <w:p w14:paraId="44A45153" w14:textId="0A2004B5" w:rsidR="00F33D29" w:rsidRPr="0091087A" w:rsidRDefault="00D450FF">
      <w:pPr>
        <w:pStyle w:val="TOC2"/>
        <w:rPr>
          <w:rFonts w:eastAsiaTheme="minorEastAsia" w:cstheme="minorHAnsi"/>
          <w:noProof/>
          <w:color w:val="auto"/>
          <w:sz w:val="22"/>
          <w:lang w:val="en-GB" w:eastAsia="en-GB"/>
        </w:rPr>
      </w:pPr>
      <w:hyperlink w:anchor="_Toc122073637" w:history="1">
        <w:r w:rsidR="00F33D29" w:rsidRPr="0091087A">
          <w:rPr>
            <w:rStyle w:val="Hyperlink"/>
            <w:rFonts w:cstheme="minorHAnsi"/>
            <w:noProof/>
            <w:lang w:bidi="en-US"/>
          </w:rPr>
          <w:t>Section D: Acknowledgement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3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41</w:t>
        </w:r>
        <w:r w:rsidR="00F33D29" w:rsidRPr="0091087A">
          <w:rPr>
            <w:rFonts w:cstheme="minorHAnsi"/>
            <w:noProof/>
            <w:webHidden/>
          </w:rPr>
          <w:fldChar w:fldCharType="end"/>
        </w:r>
      </w:hyperlink>
    </w:p>
    <w:p w14:paraId="62831A75" w14:textId="2E160701" w:rsidR="0079184B" w:rsidRPr="00C53820" w:rsidRDefault="00F33D29" w:rsidP="00F33D29">
      <w:pPr>
        <w:ind w:left="432" w:firstLine="0"/>
        <w:rPr>
          <w:rFonts w:cstheme="minorHAnsi"/>
        </w:rPr>
      </w:pPr>
      <w:r>
        <w:rPr>
          <w:color w:val="404040" w:themeColor="text1" w:themeTint="BF"/>
          <w:sz w:val="52"/>
          <w:szCs w:val="52"/>
        </w:rPr>
        <w:fldChar w:fldCharType="end"/>
      </w:r>
      <w:r w:rsidR="005B4A7C" w:rsidRPr="00C53820">
        <w:br w:type="page"/>
      </w:r>
    </w:p>
    <w:p w14:paraId="1EF826ED" w14:textId="124573D7" w:rsidR="0079184B" w:rsidRPr="004443E6" w:rsidRDefault="00E07402" w:rsidP="00A4140B">
      <w:pPr>
        <w:pStyle w:val="Heading1"/>
        <w:spacing w:line="276" w:lineRule="auto"/>
        <w:rPr>
          <w:noProof w:val="0"/>
          <w:color w:val="FF595E"/>
          <w:sz w:val="52"/>
          <w:szCs w:val="52"/>
          <w:lang w:val="en-AU"/>
        </w:rPr>
      </w:pPr>
      <w:bookmarkStart w:id="27" w:name="_Toc122073581"/>
      <w:r w:rsidRPr="004443E6">
        <w:rPr>
          <w:noProof w:val="0"/>
          <w:color w:val="FF595E"/>
          <w:sz w:val="52"/>
          <w:szCs w:val="52"/>
          <w:lang w:val="en-AU"/>
        </w:rPr>
        <w:lastRenderedPageBreak/>
        <w:t>Vocational Placement Information</w:t>
      </w:r>
      <w:bookmarkEnd w:id="27"/>
    </w:p>
    <w:p w14:paraId="4391020F" w14:textId="2830055D"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elcome to the vocational placement component of your course with </w:t>
      </w:r>
      <w:r w:rsidRPr="001E4B16">
        <w:rPr>
          <w:color w:val="404040" w:themeColor="text1" w:themeTint="BF"/>
          <w:sz w:val="24"/>
          <w:highlight w:val="yellow"/>
        </w:rPr>
        <w:t>[Insert your RTO’s Name here]</w:t>
      </w:r>
      <w:r w:rsidRPr="001E4B16">
        <w:rPr>
          <w:color w:val="404040" w:themeColor="text1" w:themeTint="BF"/>
          <w:sz w:val="24"/>
        </w:rPr>
        <w:t>.</w:t>
      </w:r>
    </w:p>
    <w:p w14:paraId="2D08E39B" w14:textId="016F6C0F"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Your vocational placement will give you the opportunity to put the theory and skills learnt through the study of your learning resources and completion of your assessment workbooks into practice in a real workplace.</w:t>
      </w:r>
    </w:p>
    <w:p w14:paraId="491089CC" w14:textId="2A913406"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ithin this Information Pack, you will be informed of your rights and responsibilities in relation to </w:t>
      </w:r>
      <w:r w:rsidR="008E7591" w:rsidRPr="001E4B16">
        <w:rPr>
          <w:color w:val="404040" w:themeColor="text1" w:themeTint="BF"/>
          <w:sz w:val="24"/>
        </w:rPr>
        <w:t xml:space="preserve">the </w:t>
      </w:r>
      <w:r w:rsidRPr="001E4B16">
        <w:rPr>
          <w:color w:val="404040" w:themeColor="text1" w:themeTint="BF"/>
          <w:sz w:val="24"/>
        </w:rPr>
        <w:t>vocational placement. You will also be given a detailed breakdown of the process you should follow in carrying out your vocational placement.</w:t>
      </w:r>
    </w:p>
    <w:p w14:paraId="1A8344CF" w14:textId="1F8582FB" w:rsidR="00B47DF5" w:rsidRDefault="00B47DF5" w:rsidP="00B47DF5">
      <w:pPr>
        <w:tabs>
          <w:tab w:val="left" w:pos="180"/>
        </w:tabs>
        <w:spacing w:after="120" w:line="276" w:lineRule="auto"/>
        <w:ind w:left="0" w:right="0" w:firstLine="0"/>
        <w:jc w:val="both"/>
        <w:rPr>
          <w:b/>
          <w:bCs/>
          <w:color w:val="D73329"/>
          <w:sz w:val="24"/>
        </w:rPr>
      </w:pPr>
      <w:r>
        <w:rPr>
          <w:b/>
          <w:bCs/>
          <w:color w:val="D73329"/>
          <w:sz w:val="24"/>
        </w:rPr>
        <w:t>Please be sure to read all of this information carefully</w:t>
      </w:r>
      <w:r w:rsidR="008E7591">
        <w:rPr>
          <w:b/>
          <w:bCs/>
          <w:color w:val="D73329"/>
          <w:sz w:val="24"/>
        </w:rPr>
        <w:t>,</w:t>
      </w:r>
      <w:r>
        <w:rPr>
          <w:b/>
          <w:bCs/>
          <w:color w:val="D73329"/>
          <w:sz w:val="24"/>
        </w:rPr>
        <w:t xml:space="preserve"> as it is crucial to ensuring you get the most out of your vocational placement.</w:t>
      </w:r>
    </w:p>
    <w:p w14:paraId="416401D4" w14:textId="77777777" w:rsidR="00477C47" w:rsidRDefault="00477C47" w:rsidP="00B47DF5">
      <w:pPr>
        <w:tabs>
          <w:tab w:val="left" w:pos="180"/>
        </w:tabs>
        <w:spacing w:after="120" w:line="276" w:lineRule="auto"/>
        <w:ind w:left="0" w:right="0" w:firstLine="0"/>
        <w:jc w:val="both"/>
        <w:rPr>
          <w:b/>
          <w:bCs/>
          <w:color w:val="D73329"/>
          <w:sz w:val="24"/>
        </w:rPr>
      </w:pPr>
    </w:p>
    <w:p w14:paraId="1A22C447" w14:textId="05C7F39F" w:rsidR="00477C47" w:rsidRPr="00477C47" w:rsidRDefault="00477C47" w:rsidP="00477C47">
      <w:pPr>
        <w:pStyle w:val="Heading2"/>
        <w:tabs>
          <w:tab w:val="left" w:pos="180"/>
        </w:tabs>
        <w:ind w:right="0"/>
        <w:rPr>
          <w:color w:val="7F7F7F" w:themeColor="text1" w:themeTint="80"/>
          <w:sz w:val="32"/>
          <w:szCs w:val="32"/>
          <w:lang w:val="en-AU"/>
        </w:rPr>
      </w:pPr>
      <w:bookmarkStart w:id="28" w:name="_Toc122073582"/>
      <w:r>
        <w:rPr>
          <w:color w:val="7F7F7F" w:themeColor="text1" w:themeTint="80"/>
          <w:sz w:val="32"/>
          <w:szCs w:val="32"/>
          <w:lang w:val="en-AU"/>
        </w:rPr>
        <w:t>How Do I Benefit?</w:t>
      </w:r>
      <w:bookmarkEnd w:id="28"/>
    </w:p>
    <w:p w14:paraId="79819BEE" w14:textId="77777777" w:rsidR="00477C47" w:rsidRDefault="00477C47" w:rsidP="00477C47">
      <w:pPr>
        <w:tabs>
          <w:tab w:val="left" w:pos="180"/>
        </w:tabs>
        <w:spacing w:after="120" w:line="276" w:lineRule="auto"/>
        <w:ind w:left="0" w:right="0" w:firstLine="0"/>
        <w:jc w:val="both"/>
        <w:rPr>
          <w:color w:val="404040" w:themeColor="text1" w:themeTint="BF"/>
          <w:sz w:val="24"/>
        </w:rPr>
      </w:pPr>
      <w:r>
        <w:rPr>
          <w:color w:val="404040" w:themeColor="text1" w:themeTint="BF"/>
          <w:sz w:val="24"/>
        </w:rPr>
        <w:t>Through your active involvement in vocational placement and completing this compulsory part of your training, you will:</w:t>
      </w:r>
    </w:p>
    <w:p w14:paraId="7C47E0A2"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velop and apply important knowledge and skills relevant to the workplace.</w:t>
      </w:r>
    </w:p>
    <w:p w14:paraId="6C81ABB2" w14:textId="5FFE8A05"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gain essential skills and experience that are recognised by </w:t>
      </w:r>
      <w:r w:rsidR="008E7591">
        <w:rPr>
          <w:color w:val="404040" w:themeColor="text1" w:themeTint="BF"/>
          <w:sz w:val="24"/>
        </w:rPr>
        <w:t xml:space="preserve">the </w:t>
      </w:r>
      <w:r>
        <w:rPr>
          <w:color w:val="404040" w:themeColor="text1" w:themeTint="BF"/>
          <w:sz w:val="24"/>
        </w:rPr>
        <w:t>industry.</w:t>
      </w:r>
    </w:p>
    <w:p w14:paraId="45A4CDD1"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velop and refine skills that will assist you in seeking employment.</w:t>
      </w:r>
    </w:p>
    <w:p w14:paraId="5E789208"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ain valuable knowledge of the working environment and expectations of industry employers.</w:t>
      </w:r>
    </w:p>
    <w:p w14:paraId="52872535"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build relationships and contacts with industry employers.</w:t>
      </w:r>
    </w:p>
    <w:p w14:paraId="584D2747" w14:textId="77777777" w:rsidR="00477C47" w:rsidRDefault="00477C47" w:rsidP="00B47DF5">
      <w:pPr>
        <w:tabs>
          <w:tab w:val="left" w:pos="180"/>
        </w:tabs>
        <w:spacing w:after="120" w:line="276" w:lineRule="auto"/>
        <w:ind w:left="0" w:right="0" w:firstLine="0"/>
        <w:jc w:val="both"/>
        <w:rPr>
          <w:b/>
          <w:bCs/>
          <w:color w:val="D73329"/>
          <w:sz w:val="24"/>
        </w:rPr>
      </w:pPr>
    </w:p>
    <w:p w14:paraId="0F07A2B0" w14:textId="7100D35D" w:rsidR="00E76EBF" w:rsidRDefault="00E76EBF" w:rsidP="00C54620">
      <w:pPr>
        <w:tabs>
          <w:tab w:val="left" w:pos="180"/>
        </w:tabs>
        <w:spacing w:after="120" w:line="276" w:lineRule="auto"/>
        <w:ind w:left="0" w:right="0" w:firstLine="0"/>
        <w:jc w:val="both"/>
        <w:rPr>
          <w:b/>
          <w:bCs/>
          <w:color w:val="D73329"/>
          <w:sz w:val="24"/>
        </w:rPr>
      </w:pPr>
    </w:p>
    <w:p w14:paraId="47B97917" w14:textId="2822BF9B" w:rsidR="000606C5" w:rsidRPr="004134EA" w:rsidRDefault="000606C5" w:rsidP="00C54620">
      <w:pPr>
        <w:tabs>
          <w:tab w:val="left" w:pos="180"/>
        </w:tabs>
        <w:spacing w:after="120" w:line="276" w:lineRule="auto"/>
        <w:ind w:left="0" w:right="0" w:firstLine="0"/>
        <w:jc w:val="both"/>
        <w:rPr>
          <w:b/>
          <w:bCs/>
          <w:color w:val="D73329"/>
          <w:sz w:val="24"/>
        </w:rPr>
      </w:pPr>
    </w:p>
    <w:p w14:paraId="05C71E93" w14:textId="434314C5" w:rsidR="00E07402" w:rsidRDefault="00E07402" w:rsidP="00A4140B">
      <w:pPr>
        <w:spacing w:after="120" w:line="276" w:lineRule="auto"/>
        <w:rPr>
          <w:b/>
          <w:bCs/>
          <w:color w:val="262626" w:themeColor="text1" w:themeTint="D9"/>
          <w:sz w:val="24"/>
        </w:rPr>
      </w:pPr>
      <w:r>
        <w:rPr>
          <w:b/>
          <w:bCs/>
          <w:color w:val="262626" w:themeColor="text1" w:themeTint="D9"/>
          <w:sz w:val="24"/>
        </w:rPr>
        <w:br w:type="page"/>
      </w:r>
    </w:p>
    <w:p w14:paraId="43D61583" w14:textId="49F1BCD9" w:rsidR="00E07402" w:rsidRPr="004443E6" w:rsidRDefault="00E07402" w:rsidP="00A4140B">
      <w:pPr>
        <w:pStyle w:val="Heading1"/>
        <w:spacing w:line="276" w:lineRule="auto"/>
        <w:rPr>
          <w:noProof w:val="0"/>
          <w:color w:val="FF595E"/>
          <w:sz w:val="52"/>
          <w:szCs w:val="52"/>
          <w:lang w:val="en-AU"/>
        </w:rPr>
      </w:pPr>
      <w:bookmarkStart w:id="29" w:name="_Toc122073583"/>
      <w:r w:rsidRPr="004443E6">
        <w:rPr>
          <w:noProof w:val="0"/>
          <w:color w:val="FF595E"/>
          <w:sz w:val="52"/>
          <w:szCs w:val="52"/>
          <w:lang w:val="en-AU"/>
        </w:rPr>
        <w:lastRenderedPageBreak/>
        <w:t xml:space="preserve">Who is Involved in Vocational </w:t>
      </w:r>
      <w:r w:rsidR="004134EA" w:rsidRPr="004443E6">
        <w:rPr>
          <w:noProof w:val="0"/>
          <w:color w:val="FF595E"/>
          <w:sz w:val="52"/>
          <w:szCs w:val="52"/>
          <w:lang w:val="en-AU"/>
        </w:rPr>
        <w:t>Placement?</w:t>
      </w:r>
      <w:bookmarkEnd w:id="29"/>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rPr>
        <w:drawing>
          <wp:inline distT="0" distB="0" distL="0" distR="0" wp14:anchorId="4F3502AC" wp14:editId="619C0E3B">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A4140B">
      <w:pPr>
        <w:pStyle w:val="Heading1"/>
        <w:spacing w:line="276" w:lineRule="auto"/>
        <w:rPr>
          <w:noProof w:val="0"/>
          <w:color w:val="FF595E"/>
          <w:sz w:val="52"/>
          <w:szCs w:val="52"/>
          <w:lang w:val="en-AU"/>
        </w:rPr>
      </w:pPr>
      <w:bookmarkStart w:id="30" w:name="_Toc122073584"/>
      <w:r w:rsidRPr="004443E6">
        <w:rPr>
          <w:noProof w:val="0"/>
          <w:color w:val="FF595E"/>
          <w:sz w:val="52"/>
          <w:szCs w:val="52"/>
          <w:lang w:val="en-AU"/>
        </w:rPr>
        <w:lastRenderedPageBreak/>
        <w:t>An Overview of the Process for Organising Vocational Placement</w:t>
      </w:r>
      <w:bookmarkEnd w:id="30"/>
    </w:p>
    <w:p w14:paraId="292A7697" w14:textId="0E2A681F" w:rsidR="00315B7B" w:rsidRPr="0041676A" w:rsidRDefault="00315B7B" w:rsidP="00A4140B">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Outlined below is an </w:t>
      </w:r>
      <w:r w:rsidR="00E07402" w:rsidRPr="0041676A">
        <w:rPr>
          <w:color w:val="404040" w:themeColor="text1" w:themeTint="BF"/>
          <w:sz w:val="24"/>
        </w:rPr>
        <w:t>overview of the process in the organisation of vocational placement through</w:t>
      </w:r>
      <w:r w:rsidR="00E07402" w:rsidRPr="004E32C9">
        <w:rPr>
          <w:color w:val="404040" w:themeColor="text1" w:themeTint="BF"/>
          <w:sz w:val="24"/>
        </w:rPr>
        <w:t xml:space="preserve"> </w:t>
      </w:r>
      <w:r w:rsidR="00E07402" w:rsidRPr="004E32C9">
        <w:rPr>
          <w:color w:val="404040" w:themeColor="text1" w:themeTint="BF"/>
          <w:sz w:val="24"/>
          <w:highlight w:val="yellow"/>
        </w:rPr>
        <w:t>[</w:t>
      </w:r>
      <w:r w:rsidR="00346AE7">
        <w:rPr>
          <w:color w:val="404040" w:themeColor="text1" w:themeTint="BF"/>
          <w:sz w:val="24"/>
          <w:highlight w:val="yellow"/>
        </w:rPr>
        <w:t>Insert your RTO’s name here</w:t>
      </w:r>
      <w:r w:rsidR="00E07402" w:rsidRPr="004E32C9">
        <w:rPr>
          <w:color w:val="404040" w:themeColor="text1" w:themeTint="BF"/>
          <w:sz w:val="24"/>
          <w:highlight w:val="yellow"/>
        </w:rPr>
        <w:t>].</w:t>
      </w:r>
      <w:r w:rsidR="00E07402" w:rsidRPr="004E32C9">
        <w:rPr>
          <w:color w:val="404040" w:themeColor="text1" w:themeTint="BF"/>
          <w:sz w:val="24"/>
        </w:rPr>
        <w:t xml:space="preserve"> </w:t>
      </w:r>
    </w:p>
    <w:p w14:paraId="4DBF910E" w14:textId="09E59A0F" w:rsidR="00E07402" w:rsidRPr="0041676A"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Before</w:t>
      </w:r>
      <w:r w:rsidR="00315B7B">
        <w:rPr>
          <w:color w:val="404040" w:themeColor="text1" w:themeTint="BF"/>
          <w:sz w:val="24"/>
        </w:rPr>
        <w:t xml:space="preserve"> vocational placement, t</w:t>
      </w:r>
      <w:r w:rsidR="00E07402" w:rsidRPr="0041676A">
        <w:rPr>
          <w:color w:val="404040" w:themeColor="text1" w:themeTint="BF"/>
          <w:sz w:val="24"/>
        </w:rPr>
        <w:t xml:space="preserve">he </w:t>
      </w:r>
      <w:r w:rsidR="00785D38">
        <w:rPr>
          <w:color w:val="404040" w:themeColor="text1" w:themeTint="BF"/>
          <w:sz w:val="24"/>
        </w:rPr>
        <w:t>candidate</w:t>
      </w:r>
      <w:r w:rsidR="00E07402" w:rsidRPr="0041676A">
        <w:rPr>
          <w:color w:val="404040" w:themeColor="text1" w:themeTint="BF"/>
          <w:sz w:val="24"/>
        </w:rPr>
        <w:t xml:space="preserve"> organises </w:t>
      </w:r>
      <w:r w:rsidR="00315B7B">
        <w:rPr>
          <w:color w:val="404040" w:themeColor="text1" w:themeTint="BF"/>
          <w:sz w:val="24"/>
        </w:rPr>
        <w:t xml:space="preserve">and completes </w:t>
      </w:r>
      <w:r w:rsidR="00E07402" w:rsidRPr="0041676A">
        <w:rPr>
          <w:color w:val="404040" w:themeColor="text1" w:themeTint="BF"/>
          <w:sz w:val="24"/>
        </w:rPr>
        <w:t>police checks and first aid certification</w:t>
      </w:r>
      <w:r w:rsidR="00315B7B">
        <w:rPr>
          <w:color w:val="404040" w:themeColor="text1" w:themeTint="BF"/>
          <w:sz w:val="24"/>
        </w:rPr>
        <w:t xml:space="preserve">. </w:t>
      </w:r>
    </w:p>
    <w:p w14:paraId="492C962F" w14:textId="544BB7BC" w:rsidR="00E07402" w:rsidRPr="0041676A"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315B7B">
        <w:rPr>
          <w:color w:val="404040" w:themeColor="text1" w:themeTint="BF"/>
          <w:sz w:val="24"/>
        </w:rPr>
        <w:t>contacts</w:t>
      </w:r>
      <w:r w:rsidRPr="0041676A">
        <w:rPr>
          <w:color w:val="404040" w:themeColor="text1" w:themeTint="BF"/>
          <w:sz w:val="24"/>
        </w:rPr>
        <w:t xml:space="preserve"> </w:t>
      </w:r>
      <w:r w:rsidR="00346AE7">
        <w:rPr>
          <w:color w:val="404040" w:themeColor="text1" w:themeTint="BF"/>
          <w:sz w:val="24"/>
        </w:rPr>
        <w:t xml:space="preserve">a </w:t>
      </w:r>
      <w:r w:rsidRPr="0041676A">
        <w:rPr>
          <w:color w:val="404040" w:themeColor="text1" w:themeTint="BF"/>
          <w:sz w:val="24"/>
        </w:rPr>
        <w:t>vocational placement provider/supervisor of a service to discuss vocational placement potential.</w:t>
      </w:r>
    </w:p>
    <w:p w14:paraId="4E8A6995" w14:textId="31CF065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00E07402" w:rsidRPr="0041676A">
        <w:rPr>
          <w:color w:val="404040" w:themeColor="text1" w:themeTint="BF"/>
          <w:sz w:val="24"/>
        </w:rPr>
        <w:t xml:space="preserve"> provides the interested vocational placement provider with the </w:t>
      </w:r>
      <w:r w:rsidR="00F25102" w:rsidRPr="00F25102">
        <w:rPr>
          <w:i/>
          <w:iCs/>
          <w:color w:val="404040" w:themeColor="text1" w:themeTint="BF"/>
          <w:sz w:val="24"/>
        </w:rPr>
        <w:t>V</w:t>
      </w:r>
      <w:r w:rsidR="00E07402" w:rsidRPr="00F25102">
        <w:rPr>
          <w:i/>
          <w:iCs/>
          <w:color w:val="404040" w:themeColor="text1" w:themeTint="BF"/>
          <w:sz w:val="24"/>
        </w:rPr>
        <w:t xml:space="preserve">ocational </w:t>
      </w:r>
      <w:r w:rsidR="00F25102" w:rsidRPr="00F25102">
        <w:rPr>
          <w:i/>
          <w:iCs/>
          <w:color w:val="404040" w:themeColor="text1" w:themeTint="BF"/>
          <w:sz w:val="24"/>
        </w:rPr>
        <w:t>P</w:t>
      </w:r>
      <w:r w:rsidR="00E07402" w:rsidRPr="00F25102">
        <w:rPr>
          <w:i/>
          <w:iCs/>
          <w:color w:val="404040" w:themeColor="text1" w:themeTint="BF"/>
          <w:sz w:val="24"/>
        </w:rPr>
        <w:t xml:space="preserve">lacement </w:t>
      </w:r>
      <w:r w:rsidR="00F25102" w:rsidRPr="00F25102">
        <w:rPr>
          <w:i/>
          <w:iCs/>
          <w:color w:val="404040" w:themeColor="text1" w:themeTint="BF"/>
          <w:sz w:val="24"/>
        </w:rPr>
        <w:t>P</w:t>
      </w:r>
      <w:r w:rsidR="00E07402" w:rsidRPr="00F25102">
        <w:rPr>
          <w:i/>
          <w:iCs/>
          <w:color w:val="404040" w:themeColor="text1" w:themeTint="BF"/>
          <w:sz w:val="24"/>
        </w:rPr>
        <w:t>rovider/</w:t>
      </w:r>
      <w:r w:rsidR="00F25102" w:rsidRPr="00F25102">
        <w:rPr>
          <w:i/>
          <w:iCs/>
          <w:color w:val="404040" w:themeColor="text1" w:themeTint="BF"/>
          <w:sz w:val="24"/>
        </w:rPr>
        <w:t>S</w:t>
      </w:r>
      <w:r w:rsidR="00E07402" w:rsidRPr="00F25102">
        <w:rPr>
          <w:i/>
          <w:iCs/>
          <w:color w:val="404040" w:themeColor="text1" w:themeTint="BF"/>
          <w:sz w:val="24"/>
        </w:rPr>
        <w:t xml:space="preserve">upervisor </w:t>
      </w:r>
      <w:r w:rsidR="00F25102" w:rsidRPr="00F25102">
        <w:rPr>
          <w:i/>
          <w:iCs/>
          <w:color w:val="404040" w:themeColor="text1" w:themeTint="BF"/>
          <w:sz w:val="24"/>
        </w:rPr>
        <w:t>I</w:t>
      </w:r>
      <w:r w:rsidR="00E07402" w:rsidRPr="00F25102">
        <w:rPr>
          <w:i/>
          <w:iCs/>
          <w:color w:val="404040" w:themeColor="text1" w:themeTint="BF"/>
          <w:sz w:val="24"/>
        </w:rPr>
        <w:t xml:space="preserve">nformation </w:t>
      </w:r>
      <w:r w:rsidR="00F25102" w:rsidRPr="00F25102">
        <w:rPr>
          <w:i/>
          <w:iCs/>
          <w:color w:val="404040" w:themeColor="text1" w:themeTint="BF"/>
          <w:sz w:val="24"/>
        </w:rPr>
        <w:t>P</w:t>
      </w:r>
      <w:r w:rsidR="00E07402" w:rsidRPr="00F25102">
        <w:rPr>
          <w:i/>
          <w:iCs/>
          <w:color w:val="404040" w:themeColor="text1" w:themeTint="BF"/>
          <w:sz w:val="24"/>
        </w:rPr>
        <w:t>ack.</w:t>
      </w:r>
    </w:p>
    <w:p w14:paraId="2F01512C" w14:textId="2A16B68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E07402" w:rsidRPr="0041676A">
        <w:rPr>
          <w:color w:val="404040" w:themeColor="text1" w:themeTint="BF"/>
          <w:sz w:val="24"/>
        </w:rPr>
        <w:t xml:space="preserve">advises their </w:t>
      </w:r>
      <w:r w:rsidR="00346AE7">
        <w:rPr>
          <w:color w:val="404040" w:themeColor="text1" w:themeTint="BF"/>
          <w:sz w:val="24"/>
        </w:rPr>
        <w:t xml:space="preserve">RTO’s </w:t>
      </w:r>
      <w:r w:rsidR="00E07402" w:rsidRPr="0041676A">
        <w:rPr>
          <w:color w:val="404040" w:themeColor="text1" w:themeTint="BF"/>
          <w:sz w:val="24"/>
        </w:rPr>
        <w:t>vocational placement coordinator of the contact details of the interested potential vocational placement provider.</w:t>
      </w:r>
    </w:p>
    <w:p w14:paraId="6093C8DE" w14:textId="0720F376"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00E07402" w:rsidRPr="0041676A">
        <w:rPr>
          <w:color w:val="404040" w:themeColor="text1" w:themeTint="BF"/>
          <w:sz w:val="24"/>
        </w:rPr>
        <w:t xml:space="preserve">ocational </w:t>
      </w:r>
      <w:r>
        <w:rPr>
          <w:color w:val="404040" w:themeColor="text1" w:themeTint="BF"/>
          <w:sz w:val="24"/>
        </w:rPr>
        <w:t>p</w:t>
      </w:r>
      <w:r w:rsidR="00E07402" w:rsidRPr="0041676A">
        <w:rPr>
          <w:color w:val="404040" w:themeColor="text1" w:themeTint="BF"/>
          <w:sz w:val="24"/>
        </w:rPr>
        <w:t>lacement coordinator contacts the placement provider and checks their willingness to participate and suitability for placement.</w:t>
      </w:r>
    </w:p>
    <w:p w14:paraId="208DDC38" w14:textId="0AE25EB2" w:rsidR="00E07402" w:rsidRPr="00315B7B"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s</w:t>
      </w:r>
      <w:r w:rsidR="00315B7B">
        <w:rPr>
          <w:color w:val="404040" w:themeColor="text1" w:themeTint="BF"/>
          <w:sz w:val="24"/>
        </w:rPr>
        <w:t xml:space="preserve">uitability of </w:t>
      </w:r>
      <w:r>
        <w:rPr>
          <w:color w:val="404040" w:themeColor="text1" w:themeTint="BF"/>
          <w:sz w:val="24"/>
        </w:rPr>
        <w:t xml:space="preserve">the nominated </w:t>
      </w:r>
      <w:r w:rsidR="00315B7B">
        <w:rPr>
          <w:color w:val="404040" w:themeColor="text1" w:themeTint="BF"/>
          <w:sz w:val="24"/>
        </w:rPr>
        <w:t>v</w:t>
      </w:r>
      <w:r w:rsidR="00E07402" w:rsidRPr="0041676A">
        <w:rPr>
          <w:color w:val="404040" w:themeColor="text1" w:themeTint="BF"/>
          <w:sz w:val="24"/>
        </w:rPr>
        <w:t xml:space="preserve">ocational placement provider is </w:t>
      </w:r>
      <w:r w:rsidR="00315B7B">
        <w:rPr>
          <w:color w:val="404040" w:themeColor="text1" w:themeTint="BF"/>
          <w:sz w:val="24"/>
        </w:rPr>
        <w:t xml:space="preserve">confirmed. </w:t>
      </w:r>
      <w:r w:rsidR="00E07402" w:rsidRPr="00315B7B">
        <w:rPr>
          <w:color w:val="404040" w:themeColor="text1" w:themeTint="BF"/>
          <w:sz w:val="24"/>
        </w:rPr>
        <w:t xml:space="preserve">If </w:t>
      </w:r>
      <w:r>
        <w:rPr>
          <w:color w:val="404040" w:themeColor="text1" w:themeTint="BF"/>
          <w:sz w:val="24"/>
        </w:rPr>
        <w:t xml:space="preserve">the </w:t>
      </w:r>
      <w:r w:rsidR="00E07402" w:rsidRPr="00315B7B">
        <w:rPr>
          <w:color w:val="404040" w:themeColor="text1" w:themeTint="BF"/>
          <w:sz w:val="24"/>
        </w:rPr>
        <w:t>vocational placement provider is NOT suitable, return to step 2.</w:t>
      </w:r>
    </w:p>
    <w:p w14:paraId="5CF2A1AC" w14:textId="6D5FE3E4"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Pr="0041676A">
        <w:rPr>
          <w:color w:val="404040" w:themeColor="text1" w:themeTint="BF"/>
          <w:sz w:val="24"/>
        </w:rPr>
        <w:t xml:space="preserve">ocational </w:t>
      </w:r>
      <w:r>
        <w:rPr>
          <w:color w:val="404040" w:themeColor="text1" w:themeTint="BF"/>
          <w:sz w:val="24"/>
        </w:rPr>
        <w:t>p</w:t>
      </w:r>
      <w:r w:rsidRPr="0041676A">
        <w:rPr>
          <w:color w:val="404040" w:themeColor="text1" w:themeTint="BF"/>
          <w:sz w:val="24"/>
        </w:rPr>
        <w:t xml:space="preserve">lacement coordinator </w:t>
      </w:r>
      <w:r w:rsidR="006D76D4" w:rsidRPr="0041676A">
        <w:rPr>
          <w:color w:val="404040" w:themeColor="text1" w:themeTint="BF"/>
          <w:sz w:val="24"/>
        </w:rPr>
        <w:t xml:space="preserve">sends the </w:t>
      </w:r>
      <w:r w:rsidR="006D76D4" w:rsidRPr="000909BE">
        <w:rPr>
          <w:i/>
          <w:iCs/>
          <w:color w:val="404040" w:themeColor="text1" w:themeTint="BF"/>
          <w:sz w:val="24"/>
        </w:rPr>
        <w:t>Training Plan</w:t>
      </w:r>
      <w:r w:rsidR="006D76D4" w:rsidRPr="0041676A">
        <w:rPr>
          <w:color w:val="404040" w:themeColor="text1" w:themeTint="BF"/>
          <w:sz w:val="24"/>
        </w:rPr>
        <w:t xml:space="preserve"> and </w:t>
      </w:r>
      <w:r w:rsidR="006D76D4" w:rsidRPr="000909BE">
        <w:rPr>
          <w:i/>
          <w:iCs/>
          <w:color w:val="404040" w:themeColor="text1" w:themeTint="BF"/>
          <w:sz w:val="24"/>
        </w:rPr>
        <w:t>Vocational Placement Agreement</w:t>
      </w:r>
      <w:r w:rsidR="006D76D4" w:rsidRPr="0041676A">
        <w:rPr>
          <w:color w:val="404040" w:themeColor="text1" w:themeTint="BF"/>
          <w:sz w:val="24"/>
        </w:rPr>
        <w:t xml:space="preserve"> to the </w:t>
      </w:r>
      <w:r w:rsidR="00785D38">
        <w:rPr>
          <w:color w:val="404040" w:themeColor="text1" w:themeTint="BF"/>
          <w:sz w:val="24"/>
        </w:rPr>
        <w:t>candidate</w:t>
      </w:r>
      <w:r w:rsidR="006D76D4" w:rsidRPr="0041676A">
        <w:rPr>
          <w:color w:val="404040" w:themeColor="text1" w:themeTint="BF"/>
          <w:sz w:val="24"/>
        </w:rPr>
        <w:t>.</w:t>
      </w:r>
    </w:p>
    <w:p w14:paraId="7D461593" w14:textId="5BAD520B" w:rsidR="00E07402" w:rsidRPr="0041676A"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provider and the </w:t>
      </w:r>
      <w:r w:rsidR="00785D38">
        <w:rPr>
          <w:color w:val="404040" w:themeColor="text1" w:themeTint="BF"/>
          <w:sz w:val="24"/>
        </w:rPr>
        <w:t>candidate</w:t>
      </w:r>
      <w:r w:rsidRPr="0041676A">
        <w:rPr>
          <w:color w:val="404040" w:themeColor="text1" w:themeTint="BF"/>
          <w:sz w:val="24"/>
        </w:rPr>
        <w:t xml:space="preserve"> sign </w:t>
      </w:r>
      <w:r w:rsidR="006D76D4">
        <w:rPr>
          <w:color w:val="404040" w:themeColor="text1" w:themeTint="BF"/>
          <w:sz w:val="24"/>
        </w:rPr>
        <w:t xml:space="preserve">the </w:t>
      </w:r>
      <w:r w:rsidR="006D76D4" w:rsidRPr="000909BE">
        <w:rPr>
          <w:i/>
          <w:iCs/>
          <w:color w:val="404040" w:themeColor="text1" w:themeTint="BF"/>
          <w:sz w:val="24"/>
        </w:rPr>
        <w:t>Vocational Placement Agreement</w:t>
      </w:r>
      <w:r w:rsidRPr="0041676A">
        <w:rPr>
          <w:color w:val="404040" w:themeColor="text1" w:themeTint="BF"/>
          <w:sz w:val="24"/>
        </w:rPr>
        <w:t xml:space="preserve">, </w:t>
      </w:r>
      <w:r w:rsidR="00E36BF7" w:rsidRPr="0041676A">
        <w:rPr>
          <w:color w:val="404040" w:themeColor="text1" w:themeTint="BF"/>
          <w:sz w:val="24"/>
        </w:rPr>
        <w:t xml:space="preserve">and the </w:t>
      </w:r>
      <w:r w:rsidR="00785D38">
        <w:rPr>
          <w:color w:val="404040" w:themeColor="text1" w:themeTint="BF"/>
          <w:sz w:val="24"/>
        </w:rPr>
        <w:t>candidate</w:t>
      </w:r>
      <w:r w:rsidR="00E36BF7" w:rsidRPr="0041676A">
        <w:rPr>
          <w:color w:val="404040" w:themeColor="text1" w:themeTint="BF"/>
          <w:sz w:val="24"/>
        </w:rPr>
        <w:t xml:space="preserve"> returns the</w:t>
      </w:r>
      <w:r w:rsidR="00E36BF7">
        <w:rPr>
          <w:color w:val="404040" w:themeColor="text1" w:themeTint="BF"/>
          <w:sz w:val="24"/>
        </w:rPr>
        <w:t xml:space="preserve"> signed agreement</w:t>
      </w:r>
      <w:r w:rsidR="00E36BF7" w:rsidRPr="0041676A">
        <w:rPr>
          <w:color w:val="404040" w:themeColor="text1" w:themeTint="BF"/>
          <w:sz w:val="24"/>
        </w:rPr>
        <w:t xml:space="preserve"> to the vocational placement coordinator for sign</w:t>
      </w:r>
      <w:r w:rsidR="00E36BF7">
        <w:rPr>
          <w:color w:val="404040" w:themeColor="text1" w:themeTint="BF"/>
          <w:sz w:val="24"/>
        </w:rPr>
        <w:t>-</w:t>
      </w:r>
      <w:r w:rsidR="00E36BF7" w:rsidRPr="0041676A">
        <w:rPr>
          <w:color w:val="404040" w:themeColor="text1" w:themeTint="BF"/>
          <w:sz w:val="24"/>
        </w:rPr>
        <w:t>off.</w:t>
      </w:r>
    </w:p>
    <w:p w14:paraId="6F91FB90" w14:textId="389EA1BA" w:rsid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ONLY once the </w:t>
      </w:r>
      <w:r w:rsidR="00865963" w:rsidRPr="000909BE">
        <w:rPr>
          <w:i/>
          <w:iCs/>
          <w:color w:val="404040" w:themeColor="text1" w:themeTint="BF"/>
          <w:sz w:val="24"/>
        </w:rPr>
        <w:t>Vocational Placement Agreement</w:t>
      </w:r>
      <w:r w:rsidR="00865963" w:rsidRPr="0041676A">
        <w:rPr>
          <w:color w:val="404040" w:themeColor="text1" w:themeTint="BF"/>
          <w:sz w:val="24"/>
        </w:rPr>
        <w:t xml:space="preserve"> </w:t>
      </w:r>
      <w:r w:rsidRPr="0041676A">
        <w:rPr>
          <w:color w:val="404040" w:themeColor="text1" w:themeTint="BF"/>
          <w:sz w:val="24"/>
        </w:rPr>
        <w:t xml:space="preserve">is signed by all parties can </w:t>
      </w:r>
      <w:r w:rsidR="00785D38">
        <w:rPr>
          <w:color w:val="404040" w:themeColor="text1" w:themeTint="BF"/>
          <w:sz w:val="24"/>
        </w:rPr>
        <w:t>candidate</w:t>
      </w:r>
      <w:r w:rsidRPr="0041676A">
        <w:rPr>
          <w:color w:val="404040" w:themeColor="text1" w:themeTint="BF"/>
          <w:sz w:val="24"/>
        </w:rPr>
        <w:t xml:space="preserve">s start vocational placement. </w:t>
      </w:r>
    </w:p>
    <w:p w14:paraId="04B6A251" w14:textId="31D04DF6" w:rsidR="004443E6"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coordinator will provide the </w:t>
      </w:r>
      <w:r w:rsidR="00785D38">
        <w:rPr>
          <w:color w:val="404040" w:themeColor="text1" w:themeTint="BF"/>
          <w:sz w:val="24"/>
        </w:rPr>
        <w:t>candidate</w:t>
      </w:r>
      <w:r w:rsidRPr="0041676A">
        <w:rPr>
          <w:color w:val="404040" w:themeColor="text1" w:themeTint="BF"/>
          <w:sz w:val="24"/>
        </w:rPr>
        <w:t xml:space="preserve"> and the vocational placement provider/supervisor with a copy of the </w:t>
      </w:r>
      <w:r w:rsidR="00845FAA" w:rsidRPr="000909BE">
        <w:rPr>
          <w:i/>
          <w:iCs/>
          <w:color w:val="404040" w:themeColor="text1" w:themeTint="BF"/>
          <w:sz w:val="24"/>
        </w:rPr>
        <w:t>Vocational Placement Agreement</w:t>
      </w:r>
      <w:r w:rsidR="00845FAA" w:rsidRPr="0041676A">
        <w:rPr>
          <w:color w:val="404040" w:themeColor="text1" w:themeTint="BF"/>
          <w:sz w:val="24"/>
        </w:rPr>
        <w:t xml:space="preserve"> </w:t>
      </w:r>
      <w:r w:rsidRPr="0041676A">
        <w:rPr>
          <w:color w:val="404040" w:themeColor="text1" w:themeTint="BF"/>
          <w:sz w:val="24"/>
        </w:rPr>
        <w:t xml:space="preserve">signed by all parties </w:t>
      </w:r>
      <w:r w:rsidR="00E9616D">
        <w:rPr>
          <w:color w:val="404040" w:themeColor="text1" w:themeTint="BF"/>
          <w:sz w:val="24"/>
        </w:rPr>
        <w:t>before</w:t>
      </w:r>
      <w:r w:rsidRPr="0041676A">
        <w:rPr>
          <w:color w:val="404040" w:themeColor="text1" w:themeTint="BF"/>
          <w:sz w:val="24"/>
        </w:rPr>
        <w:t xml:space="preserve"> placement commencing.</w:t>
      </w:r>
    </w:p>
    <w:p w14:paraId="23847FF4" w14:textId="704CCE9F" w:rsidR="00A9709D" w:rsidRDefault="00A9709D">
      <w:pPr>
        <w:spacing w:after="120" w:line="276" w:lineRule="auto"/>
        <w:rPr>
          <w:color w:val="404040" w:themeColor="text1" w:themeTint="BF"/>
          <w:sz w:val="24"/>
        </w:rPr>
      </w:pPr>
      <w:r>
        <w:rPr>
          <w:color w:val="404040" w:themeColor="text1" w:themeTint="BF"/>
          <w:sz w:val="24"/>
        </w:rPr>
        <w:br w:type="page"/>
      </w:r>
    </w:p>
    <w:p w14:paraId="12304FB3" w14:textId="31F39E1F"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lastRenderedPageBreak/>
        <w:t xml:space="preserve">The </w:t>
      </w:r>
      <w:r w:rsidR="00785D38">
        <w:rPr>
          <w:color w:val="404040" w:themeColor="text1" w:themeTint="BF"/>
          <w:sz w:val="24"/>
        </w:rPr>
        <w:t>candidate</w:t>
      </w:r>
      <w:r w:rsidR="00E07402" w:rsidRPr="0041676A">
        <w:rPr>
          <w:color w:val="404040" w:themeColor="text1" w:themeTint="BF"/>
          <w:sz w:val="24"/>
        </w:rPr>
        <w:t xml:space="preserve"> begins vocational placement</w:t>
      </w:r>
      <w:r w:rsidR="00346AE7">
        <w:rPr>
          <w:color w:val="404040" w:themeColor="text1" w:themeTint="BF"/>
          <w:sz w:val="24"/>
        </w:rPr>
        <w:t>:</w:t>
      </w:r>
    </w:p>
    <w:p w14:paraId="54DB20DC" w14:textId="7E6F70E8"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receives instruction and workplace-based training from the vocational placement supervisor.</w:t>
      </w:r>
    </w:p>
    <w:p w14:paraId="1E644642" w14:textId="46A14A6A" w:rsidR="001E4B16"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completes the assessment activities in the </w:t>
      </w:r>
      <w:r w:rsidR="00346AE7">
        <w:rPr>
          <w:color w:val="404040" w:themeColor="text1" w:themeTint="BF"/>
          <w:sz w:val="24"/>
        </w:rPr>
        <w:t>s</w:t>
      </w:r>
      <w:r>
        <w:rPr>
          <w:color w:val="404040" w:themeColor="text1" w:themeTint="BF"/>
          <w:sz w:val="24"/>
        </w:rPr>
        <w:t xml:space="preserve">kills </w:t>
      </w:r>
      <w:r w:rsidR="00346AE7">
        <w:rPr>
          <w:color w:val="404040" w:themeColor="text1" w:themeTint="BF"/>
          <w:sz w:val="24"/>
        </w:rPr>
        <w:t>w</w:t>
      </w:r>
      <w:r>
        <w:rPr>
          <w:color w:val="404040" w:themeColor="text1" w:themeTint="BF"/>
          <w:sz w:val="24"/>
        </w:rPr>
        <w:t>orkbook while supervised by their supervisor and observed by their assessor.</w:t>
      </w:r>
    </w:p>
    <w:p w14:paraId="30E4AB37" w14:textId="5DD8CA53"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demonstrates the required skills while being observed by their assessor.</w:t>
      </w:r>
    </w:p>
    <w:p w14:paraId="40F6FB97" w14:textId="2B98C702" w:rsidR="00315B7B" w:rsidRP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organises and submits their evidence to their assessor for assessment.</w:t>
      </w:r>
    </w:p>
    <w:p w14:paraId="2870345B" w14:textId="60A36266" w:rsidR="00315B7B" w:rsidRP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315B7B" w:rsidRPr="00315B7B">
        <w:rPr>
          <w:color w:val="404040" w:themeColor="text1" w:themeTint="BF"/>
          <w:sz w:val="24"/>
        </w:rPr>
        <w:t xml:space="preserve">reviews and assesses the </w:t>
      </w:r>
      <w:r w:rsidR="00785D38">
        <w:rPr>
          <w:color w:val="404040" w:themeColor="text1" w:themeTint="BF"/>
          <w:sz w:val="24"/>
        </w:rPr>
        <w:t>candidate</w:t>
      </w:r>
      <w:r w:rsidR="00315B7B" w:rsidRPr="00315B7B">
        <w:rPr>
          <w:color w:val="404040" w:themeColor="text1" w:themeTint="BF"/>
          <w:sz w:val="24"/>
        </w:rPr>
        <w:t>’s evidence submissions, skills workbook, and supervisor’s observations and feedback.</w:t>
      </w:r>
    </w:p>
    <w:p w14:paraId="36B5B731" w14:textId="1729E720" w:rsid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E07402" w:rsidRPr="00315B7B">
        <w:rPr>
          <w:color w:val="404040" w:themeColor="text1" w:themeTint="BF"/>
          <w:sz w:val="24"/>
        </w:rPr>
        <w:t>publish</w:t>
      </w:r>
      <w:r w:rsidRPr="00315B7B">
        <w:rPr>
          <w:color w:val="404040" w:themeColor="text1" w:themeTint="BF"/>
          <w:sz w:val="24"/>
        </w:rPr>
        <w:t>es</w:t>
      </w:r>
      <w:r w:rsidR="00E07402" w:rsidRPr="00315B7B">
        <w:rPr>
          <w:color w:val="404040" w:themeColor="text1" w:themeTint="BF"/>
          <w:sz w:val="24"/>
        </w:rPr>
        <w:t xml:space="preserve"> the </w:t>
      </w:r>
      <w:r w:rsidR="00785D38">
        <w:rPr>
          <w:color w:val="404040" w:themeColor="text1" w:themeTint="BF"/>
          <w:sz w:val="24"/>
        </w:rPr>
        <w:t>candidate</w:t>
      </w:r>
      <w:r w:rsidR="00E07402" w:rsidRPr="00315B7B">
        <w:rPr>
          <w:color w:val="404040" w:themeColor="text1" w:themeTint="BF"/>
          <w:sz w:val="24"/>
        </w:rPr>
        <w:t xml:space="preserve">'s assessment results for the </w:t>
      </w:r>
      <w:r w:rsidR="00785D38">
        <w:rPr>
          <w:color w:val="404040" w:themeColor="text1" w:themeTint="BF"/>
          <w:sz w:val="24"/>
        </w:rPr>
        <w:t>candidate</w:t>
      </w:r>
      <w:r w:rsidR="00E07402" w:rsidRPr="00315B7B">
        <w:rPr>
          <w:color w:val="404040" w:themeColor="text1" w:themeTint="BF"/>
          <w:sz w:val="24"/>
        </w:rPr>
        <w:t xml:space="preserve"> to view</w:t>
      </w:r>
      <w:r w:rsidRPr="00315B7B">
        <w:rPr>
          <w:color w:val="404040" w:themeColor="text1" w:themeTint="BF"/>
          <w:sz w:val="24"/>
        </w:rPr>
        <w:t>.</w:t>
      </w:r>
    </w:p>
    <w:p w14:paraId="3D9487B3" w14:textId="34C2B0BD" w:rsidR="00F87997" w:rsidRDefault="00F87997">
      <w:pPr>
        <w:spacing w:after="120" w:line="276" w:lineRule="auto"/>
        <w:rPr>
          <w:color w:val="404040" w:themeColor="text1" w:themeTint="BF"/>
          <w:sz w:val="24"/>
        </w:rPr>
      </w:pPr>
      <w:r>
        <w:rPr>
          <w:color w:val="404040" w:themeColor="text1" w:themeTint="BF"/>
          <w:sz w:val="24"/>
        </w:rPr>
        <w:br w:type="page"/>
      </w:r>
    </w:p>
    <w:p w14:paraId="038654D2" w14:textId="2B837F53" w:rsidR="0079184B" w:rsidRPr="006D6E5A" w:rsidRDefault="0041676A" w:rsidP="00A4140B">
      <w:pPr>
        <w:pStyle w:val="Heading1"/>
        <w:spacing w:line="276" w:lineRule="auto"/>
        <w:rPr>
          <w:noProof w:val="0"/>
          <w:color w:val="FF595E"/>
          <w:sz w:val="52"/>
          <w:szCs w:val="52"/>
          <w:lang w:val="en-AU"/>
        </w:rPr>
      </w:pPr>
      <w:bookmarkStart w:id="31" w:name="_Toc122073585"/>
      <w:r w:rsidRPr="006D6E5A">
        <w:rPr>
          <w:noProof w:val="0"/>
          <w:color w:val="FF595E"/>
          <w:sz w:val="52"/>
          <w:szCs w:val="52"/>
          <w:lang w:val="en-AU"/>
        </w:rPr>
        <w:lastRenderedPageBreak/>
        <w:t xml:space="preserve">Organising </w:t>
      </w:r>
      <w:r w:rsidR="000A783D">
        <w:rPr>
          <w:noProof w:val="0"/>
          <w:color w:val="FF595E"/>
          <w:sz w:val="52"/>
          <w:szCs w:val="52"/>
          <w:lang w:val="en-AU"/>
        </w:rPr>
        <w:t>Your Police Check and Other Required Certification</w:t>
      </w:r>
      <w:bookmarkEnd w:id="31"/>
    </w:p>
    <w:p w14:paraId="7E683B23" w14:textId="1DE0AA68" w:rsidR="007C6CF0" w:rsidRPr="001E4B16" w:rsidRDefault="007C6CF0" w:rsidP="007C6CF0">
      <w:pPr>
        <w:tabs>
          <w:tab w:val="left" w:pos="180"/>
        </w:tabs>
        <w:spacing w:after="120" w:line="276" w:lineRule="auto"/>
        <w:ind w:left="0" w:right="0" w:firstLine="0"/>
        <w:jc w:val="both"/>
        <w:rPr>
          <w:b/>
          <w:color w:val="404040" w:themeColor="text1" w:themeTint="BF"/>
          <w:sz w:val="24"/>
        </w:rPr>
      </w:pPr>
      <w:r w:rsidRPr="002D4623">
        <w:rPr>
          <w:b/>
          <w:color w:val="404040" w:themeColor="text1" w:themeTint="BF"/>
          <w:sz w:val="24"/>
        </w:rPr>
        <w:t>A person who is working with children and young people is required to undergo some form of police, criminal history, or working with children check</w:t>
      </w:r>
      <w:r w:rsidR="008E7591" w:rsidRPr="002D4623">
        <w:rPr>
          <w:b/>
          <w:color w:val="404040" w:themeColor="text1" w:themeTint="BF"/>
          <w:sz w:val="24"/>
        </w:rPr>
        <w:t>,</w:t>
      </w:r>
      <w:r w:rsidRPr="002D4623">
        <w:rPr>
          <w:b/>
          <w:color w:val="404040" w:themeColor="text1" w:themeTint="BF"/>
          <w:sz w:val="24"/>
        </w:rPr>
        <w:t xml:space="preserve"> which must be kept current.</w:t>
      </w:r>
    </w:p>
    <w:p w14:paraId="7FB1BA0D" w14:textId="38CEAC75" w:rsidR="007C6CF0" w:rsidRPr="001E4B16" w:rsidRDefault="007C6CF0" w:rsidP="007C6CF0">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It is important you allow plenty of time to organise the police check if you haven’t already done so prior to your vocational placement because it could take up to two weeks to be processed.</w:t>
      </w:r>
    </w:p>
    <w:p w14:paraId="1548BD0A" w14:textId="77777777" w:rsidR="0000486A" w:rsidRDefault="0000486A" w:rsidP="007C6CF0">
      <w:pPr>
        <w:tabs>
          <w:tab w:val="left" w:pos="180"/>
        </w:tabs>
        <w:spacing w:after="120" w:line="276" w:lineRule="auto"/>
        <w:ind w:left="0" w:right="0" w:firstLine="0"/>
        <w:jc w:val="both"/>
        <w:rPr>
          <w:bCs/>
          <w:color w:val="262626" w:themeColor="text1" w:themeTint="D9"/>
          <w:sz w:val="24"/>
        </w:rPr>
      </w:pPr>
    </w:p>
    <w:p w14:paraId="1B7647C9" w14:textId="2C35182A" w:rsidR="002065C5" w:rsidRDefault="002065C5" w:rsidP="002065C5">
      <w:pPr>
        <w:pStyle w:val="Heading2"/>
        <w:tabs>
          <w:tab w:val="left" w:pos="180"/>
        </w:tabs>
        <w:ind w:right="0"/>
        <w:rPr>
          <w:color w:val="7F7F7F" w:themeColor="text1" w:themeTint="80"/>
          <w:sz w:val="32"/>
          <w:szCs w:val="32"/>
          <w:lang w:val="en-AU"/>
        </w:rPr>
      </w:pPr>
      <w:bookmarkStart w:id="32" w:name="_Toc122073586"/>
      <w:r>
        <w:rPr>
          <w:color w:val="7F7F7F" w:themeColor="text1" w:themeTint="80"/>
          <w:sz w:val="32"/>
          <w:szCs w:val="32"/>
          <w:lang w:val="en-AU"/>
        </w:rPr>
        <w:t>Working With Children Check</w:t>
      </w:r>
      <w:bookmarkEnd w:id="32"/>
    </w:p>
    <w:p w14:paraId="6844DBFF" w14:textId="788BFF66" w:rsidR="000C767F" w:rsidRPr="001E4B16" w:rsidRDefault="000C767F" w:rsidP="000C767F">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w:t>
      </w:r>
      <w:r w:rsidR="00D24144" w:rsidRPr="001E4B16">
        <w:rPr>
          <w:bCs/>
          <w:color w:val="404040" w:themeColor="text1" w:themeTint="BF"/>
          <w:sz w:val="24"/>
        </w:rPr>
        <w:t>providing information on how to obtain a</w:t>
      </w:r>
      <w:r w:rsidR="00982C37" w:rsidRPr="001E4B16">
        <w:rPr>
          <w:bCs/>
          <w:color w:val="404040" w:themeColor="text1" w:themeTint="BF"/>
          <w:sz w:val="24"/>
        </w:rPr>
        <w:t xml:space="preserve"> </w:t>
      </w:r>
      <w:r w:rsidR="00D24144" w:rsidRPr="001E4B16">
        <w:rPr>
          <w:bCs/>
          <w:color w:val="404040" w:themeColor="text1" w:themeTint="BF"/>
          <w:sz w:val="24"/>
        </w:rPr>
        <w:t>W</w:t>
      </w:r>
      <w:r w:rsidRPr="001E4B16">
        <w:rPr>
          <w:bCs/>
          <w:color w:val="404040" w:themeColor="text1" w:themeTint="BF"/>
          <w:sz w:val="24"/>
        </w:rPr>
        <w:t xml:space="preserve">orking </w:t>
      </w:r>
      <w:proofErr w:type="gramStart"/>
      <w:r w:rsidR="00D24144" w:rsidRPr="001E4B16">
        <w:rPr>
          <w:bCs/>
          <w:color w:val="404040" w:themeColor="text1" w:themeTint="BF"/>
          <w:sz w:val="24"/>
        </w:rPr>
        <w:t>W</w:t>
      </w:r>
      <w:r w:rsidRPr="001E4B16">
        <w:rPr>
          <w:bCs/>
          <w:color w:val="404040" w:themeColor="text1" w:themeTint="BF"/>
          <w:sz w:val="24"/>
        </w:rPr>
        <w:t>ith</w:t>
      </w:r>
      <w:proofErr w:type="gramEnd"/>
      <w:r w:rsidRPr="001E4B16">
        <w:rPr>
          <w:bCs/>
          <w:color w:val="404040" w:themeColor="text1" w:themeTint="BF"/>
          <w:sz w:val="24"/>
        </w:rPr>
        <w:t xml:space="preserve"> </w:t>
      </w:r>
      <w:r w:rsidR="00D24144" w:rsidRPr="001E4B16">
        <w:rPr>
          <w:bCs/>
          <w:color w:val="404040" w:themeColor="text1" w:themeTint="BF"/>
          <w:sz w:val="24"/>
        </w:rPr>
        <w:t>C</w:t>
      </w:r>
      <w:r w:rsidRPr="001E4B16">
        <w:rPr>
          <w:bCs/>
          <w:color w:val="404040" w:themeColor="text1" w:themeTint="BF"/>
          <w:sz w:val="24"/>
        </w:rPr>
        <w:t xml:space="preserve">hildren </w:t>
      </w:r>
      <w:r w:rsidR="00D24144" w:rsidRPr="001E4B16">
        <w:rPr>
          <w:bCs/>
          <w:color w:val="404040" w:themeColor="text1" w:themeTint="BF"/>
          <w:sz w:val="24"/>
        </w:rPr>
        <w:t>C</w:t>
      </w:r>
      <w:r w:rsidRPr="001E4B16">
        <w:rPr>
          <w:bCs/>
          <w:color w:val="404040" w:themeColor="text1" w:themeTint="BF"/>
          <w:sz w:val="24"/>
        </w:rPr>
        <w:t xml:space="preserve">heck </w:t>
      </w:r>
      <w:r w:rsidR="00B63EE1" w:rsidRPr="001E4B16">
        <w:rPr>
          <w:bCs/>
          <w:color w:val="404040" w:themeColor="text1" w:themeTint="BF"/>
          <w:sz w:val="24"/>
        </w:rPr>
        <w:t>in different states and territories.</w:t>
      </w: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87"/>
        <w:gridCol w:w="6129"/>
      </w:tblGrid>
      <w:tr w:rsidR="00982C37" w:rsidRPr="00982C37" w14:paraId="69E22FB1" w14:textId="77777777" w:rsidTr="008B2721">
        <w:trPr>
          <w:trHeight w:val="1202"/>
        </w:trPr>
        <w:tc>
          <w:tcPr>
            <w:tcW w:w="1601" w:type="pct"/>
            <w:shd w:val="clear" w:color="auto" w:fill="FFD1D2"/>
            <w:vAlign w:val="center"/>
          </w:tcPr>
          <w:p w14:paraId="01A7C79A" w14:textId="58BEF5B6" w:rsidR="00982C37" w:rsidRPr="001E4B16" w:rsidRDefault="00982C37"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Australian Capital Territory</w:t>
            </w:r>
            <w:r w:rsidR="00A305F3" w:rsidRPr="001E4B16">
              <w:rPr>
                <w:rFonts w:cstheme="minorHAnsi"/>
                <w:b/>
                <w:color w:val="404040" w:themeColor="text1" w:themeTint="BF"/>
                <w:sz w:val="20"/>
                <w:szCs w:val="20"/>
              </w:rPr>
              <w:t xml:space="preserve"> </w:t>
            </w:r>
            <w:r w:rsidR="00A305F3" w:rsidRPr="001E4B16">
              <w:rPr>
                <w:rFonts w:cstheme="minorHAnsi"/>
                <w:bCs/>
                <w:color w:val="404040" w:themeColor="text1" w:themeTint="BF"/>
                <w:sz w:val="20"/>
                <w:szCs w:val="20"/>
              </w:rPr>
              <w:t xml:space="preserve">(Working </w:t>
            </w:r>
            <w:proofErr w:type="gramStart"/>
            <w:r w:rsidR="00A305F3" w:rsidRPr="001E4B16">
              <w:rPr>
                <w:rFonts w:cstheme="minorHAnsi"/>
                <w:bCs/>
                <w:color w:val="404040" w:themeColor="text1" w:themeTint="BF"/>
                <w:sz w:val="20"/>
                <w:szCs w:val="20"/>
              </w:rPr>
              <w:t>With</w:t>
            </w:r>
            <w:proofErr w:type="gramEnd"/>
            <w:r w:rsidR="00A305F3" w:rsidRPr="001E4B16">
              <w:rPr>
                <w:rFonts w:cstheme="minorHAnsi"/>
                <w:bCs/>
                <w:color w:val="404040" w:themeColor="text1" w:themeTint="BF"/>
                <w:sz w:val="20"/>
                <w:szCs w:val="20"/>
              </w:rPr>
              <w:t xml:space="preserve"> Vulnerable People)</w:t>
            </w:r>
          </w:p>
        </w:tc>
        <w:tc>
          <w:tcPr>
            <w:tcW w:w="3399" w:type="pct"/>
            <w:shd w:val="clear" w:color="auto" w:fill="auto"/>
            <w:vAlign w:val="center"/>
          </w:tcPr>
          <w:p w14:paraId="1CA10FA7" w14:textId="1A2ACDEF" w:rsidR="00982C37" w:rsidRPr="008B2721" w:rsidRDefault="00D450FF" w:rsidP="00BE6408">
            <w:pPr>
              <w:tabs>
                <w:tab w:val="left" w:pos="180"/>
              </w:tabs>
              <w:spacing w:after="120" w:line="276" w:lineRule="auto"/>
              <w:ind w:left="0" w:firstLine="0"/>
              <w:jc w:val="center"/>
              <w:rPr>
                <w:rStyle w:val="Hyperlink"/>
                <w:sz w:val="20"/>
                <w:szCs w:val="20"/>
                <w:lang w:bidi="en-US"/>
              </w:rPr>
            </w:pPr>
            <w:hyperlink r:id="rId18" w:history="1">
              <w:r w:rsidR="00801908" w:rsidRPr="008B2721">
                <w:rPr>
                  <w:rStyle w:val="Hyperlink"/>
                  <w:sz w:val="20"/>
                  <w:szCs w:val="20"/>
                  <w:lang w:bidi="en-US"/>
                </w:rPr>
                <w:t>https://www.accesscanberra.act.gov.au/s/article/working-with-vulnerable-people-wwvp-registration-tab-overview</w:t>
              </w:r>
            </w:hyperlink>
            <w:r w:rsidR="00801908" w:rsidRPr="008B2721">
              <w:rPr>
                <w:rStyle w:val="Hyperlink"/>
                <w:sz w:val="20"/>
                <w:szCs w:val="20"/>
                <w:lang w:bidi="en-US"/>
              </w:rPr>
              <w:t xml:space="preserve"> </w:t>
            </w:r>
          </w:p>
        </w:tc>
      </w:tr>
      <w:tr w:rsidR="00982C37" w:rsidRPr="00982C37" w14:paraId="1BB5BA80" w14:textId="77777777" w:rsidTr="008B2721">
        <w:trPr>
          <w:trHeight w:val="1202"/>
        </w:trPr>
        <w:tc>
          <w:tcPr>
            <w:tcW w:w="1601" w:type="pct"/>
            <w:shd w:val="clear" w:color="auto" w:fill="FFD1D2"/>
            <w:vAlign w:val="center"/>
          </w:tcPr>
          <w:p w14:paraId="254C7D38" w14:textId="77777777" w:rsidR="00982C37" w:rsidRPr="001E4B16" w:rsidRDefault="00982C37"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399" w:type="pct"/>
            <w:shd w:val="clear" w:color="auto" w:fill="auto"/>
            <w:vAlign w:val="center"/>
          </w:tcPr>
          <w:p w14:paraId="026C9C52" w14:textId="5A917592" w:rsidR="00982C37" w:rsidRPr="008B2721" w:rsidRDefault="00D450FF" w:rsidP="00BE6408">
            <w:pPr>
              <w:tabs>
                <w:tab w:val="left" w:pos="180"/>
              </w:tabs>
              <w:spacing w:after="120" w:line="276" w:lineRule="auto"/>
              <w:ind w:left="0" w:firstLine="0"/>
              <w:jc w:val="center"/>
              <w:rPr>
                <w:rStyle w:val="Hyperlink"/>
                <w:sz w:val="20"/>
                <w:szCs w:val="20"/>
                <w:lang w:bidi="en-US"/>
              </w:rPr>
            </w:pPr>
            <w:hyperlink r:id="rId19" w:anchor=":~:text=The%20Working%20With%20Children%20Check,4%20weeks%20to%20be%20received" w:history="1">
              <w:r w:rsidR="00801908" w:rsidRPr="008B2721">
                <w:rPr>
                  <w:rStyle w:val="Hyperlink"/>
                  <w:sz w:val="20"/>
                  <w:szCs w:val="20"/>
                  <w:lang w:bidi="en-US"/>
                </w:rPr>
                <w:t>https://www.service.nsw.gov.au/transaction/</w:t>
              </w:r>
            </w:hyperlink>
            <w:r w:rsidR="00801908" w:rsidRPr="008B2721">
              <w:rPr>
                <w:rStyle w:val="Hyperlink"/>
                <w:sz w:val="20"/>
                <w:szCs w:val="20"/>
                <w:lang w:bidi="en-US"/>
              </w:rPr>
              <w:t xml:space="preserve">. </w:t>
            </w:r>
          </w:p>
        </w:tc>
      </w:tr>
      <w:tr w:rsidR="005028BC" w:rsidRPr="00982C37" w14:paraId="719EE12D" w14:textId="77777777" w:rsidTr="008B2721">
        <w:trPr>
          <w:trHeight w:val="1202"/>
        </w:trPr>
        <w:tc>
          <w:tcPr>
            <w:tcW w:w="1601" w:type="pct"/>
            <w:shd w:val="clear" w:color="auto" w:fill="FFD1D2"/>
            <w:vAlign w:val="center"/>
          </w:tcPr>
          <w:p w14:paraId="4372190A" w14:textId="77777777" w:rsidR="005028BC" w:rsidRPr="001E4B16" w:rsidRDefault="005028BC"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orthern Territory</w:t>
            </w:r>
          </w:p>
          <w:p w14:paraId="0B37767E" w14:textId="77777777" w:rsidR="005028BC" w:rsidRPr="001E4B16" w:rsidRDefault="005028BC" w:rsidP="00BE6408">
            <w:pPr>
              <w:tabs>
                <w:tab w:val="left" w:pos="180"/>
              </w:tabs>
              <w:spacing w:after="120" w:line="276" w:lineRule="auto"/>
              <w:ind w:left="0" w:firstLine="0"/>
              <w:jc w:val="center"/>
              <w:rPr>
                <w:rFonts w:cstheme="minorHAnsi"/>
                <w:bCs/>
                <w:color w:val="404040" w:themeColor="text1" w:themeTint="BF"/>
                <w:sz w:val="20"/>
                <w:szCs w:val="20"/>
                <w:lang w:val="en-GB" w:bidi="en-US"/>
              </w:rPr>
            </w:pPr>
            <w:r w:rsidRPr="001E4B16">
              <w:rPr>
                <w:rFonts w:cstheme="minorHAnsi"/>
                <w:bCs/>
                <w:color w:val="404040" w:themeColor="text1" w:themeTint="BF"/>
                <w:sz w:val="20"/>
                <w:szCs w:val="20"/>
              </w:rPr>
              <w:t>(Working With Children Clearance)</w:t>
            </w:r>
          </w:p>
        </w:tc>
        <w:tc>
          <w:tcPr>
            <w:tcW w:w="3399" w:type="pct"/>
            <w:shd w:val="clear" w:color="auto" w:fill="auto"/>
            <w:vAlign w:val="center"/>
          </w:tcPr>
          <w:p w14:paraId="69C97BCA" w14:textId="77777777" w:rsidR="005028BC" w:rsidRPr="008B2721" w:rsidRDefault="00D450FF" w:rsidP="00BE6408">
            <w:pPr>
              <w:tabs>
                <w:tab w:val="left" w:pos="180"/>
              </w:tabs>
              <w:spacing w:after="120" w:line="276" w:lineRule="auto"/>
              <w:ind w:left="0" w:firstLine="0"/>
              <w:jc w:val="center"/>
              <w:rPr>
                <w:rStyle w:val="Hyperlink"/>
                <w:sz w:val="20"/>
                <w:szCs w:val="20"/>
                <w:lang w:bidi="en-US"/>
              </w:rPr>
            </w:pPr>
            <w:hyperlink r:id="rId20" w:history="1">
              <w:r w:rsidR="005028BC" w:rsidRPr="008B2721">
                <w:rPr>
                  <w:rStyle w:val="Hyperlink"/>
                  <w:sz w:val="20"/>
                  <w:szCs w:val="20"/>
                  <w:lang w:bidi="en-US"/>
                </w:rPr>
                <w:t>https://nt.gov.au/emergency/community-safety/apply-for-a-working-with-children-clearance</w:t>
              </w:r>
            </w:hyperlink>
            <w:r w:rsidR="005028BC" w:rsidRPr="008B2721">
              <w:rPr>
                <w:rStyle w:val="Hyperlink"/>
                <w:sz w:val="20"/>
                <w:szCs w:val="20"/>
                <w:lang w:bidi="en-US"/>
              </w:rPr>
              <w:t xml:space="preserve"> </w:t>
            </w:r>
          </w:p>
        </w:tc>
      </w:tr>
      <w:tr w:rsidR="00982C37" w:rsidRPr="00982C37" w14:paraId="21F2B9B2" w14:textId="77777777" w:rsidTr="008B2721">
        <w:trPr>
          <w:trHeight w:val="1202"/>
        </w:trPr>
        <w:tc>
          <w:tcPr>
            <w:tcW w:w="1601" w:type="pct"/>
            <w:shd w:val="clear" w:color="auto" w:fill="FFD1D2"/>
            <w:vAlign w:val="center"/>
          </w:tcPr>
          <w:p w14:paraId="733F6E4A" w14:textId="77777777" w:rsidR="000416FC" w:rsidRDefault="00982C37"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Queensland</w:t>
            </w:r>
          </w:p>
          <w:p w14:paraId="34305684" w14:textId="4FEDDCE0" w:rsidR="00982C37" w:rsidRPr="001E4B16" w:rsidRDefault="00A305F3"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Cs/>
                <w:color w:val="404040" w:themeColor="text1" w:themeTint="BF"/>
                <w:sz w:val="20"/>
                <w:szCs w:val="20"/>
              </w:rPr>
              <w:t>(Blue Card)</w:t>
            </w:r>
          </w:p>
        </w:tc>
        <w:tc>
          <w:tcPr>
            <w:tcW w:w="3399" w:type="pct"/>
            <w:shd w:val="clear" w:color="auto" w:fill="auto"/>
            <w:vAlign w:val="center"/>
          </w:tcPr>
          <w:p w14:paraId="3D73E3B0" w14:textId="6523309B" w:rsidR="00982C37" w:rsidRPr="008B2721" w:rsidRDefault="00D450FF" w:rsidP="00BE6408">
            <w:pPr>
              <w:tabs>
                <w:tab w:val="left" w:pos="180"/>
              </w:tabs>
              <w:spacing w:after="120" w:line="276" w:lineRule="auto"/>
              <w:ind w:left="0" w:firstLine="0"/>
              <w:jc w:val="center"/>
              <w:rPr>
                <w:rStyle w:val="Hyperlink"/>
                <w:sz w:val="20"/>
                <w:szCs w:val="20"/>
                <w:lang w:bidi="en-US"/>
              </w:rPr>
            </w:pPr>
            <w:hyperlink r:id="rId21" w:history="1">
              <w:r w:rsidR="004A718F" w:rsidRPr="008B2721">
                <w:rPr>
                  <w:rStyle w:val="Hyperlink"/>
                  <w:sz w:val="20"/>
                  <w:szCs w:val="20"/>
                  <w:lang w:bidi="en-US"/>
                </w:rPr>
                <w:t>https://www.qld.gov.au/law/laws/blue-card-services</w:t>
              </w:r>
            </w:hyperlink>
            <w:r w:rsidR="004A718F" w:rsidRPr="008B2721">
              <w:rPr>
                <w:rStyle w:val="Hyperlink"/>
                <w:sz w:val="20"/>
                <w:szCs w:val="20"/>
                <w:lang w:bidi="en-US"/>
              </w:rPr>
              <w:t xml:space="preserve"> </w:t>
            </w:r>
          </w:p>
        </w:tc>
      </w:tr>
      <w:tr w:rsidR="00982C37" w:rsidRPr="00982C37" w14:paraId="4E304E0F" w14:textId="77777777" w:rsidTr="008B2721">
        <w:trPr>
          <w:trHeight w:val="1202"/>
        </w:trPr>
        <w:tc>
          <w:tcPr>
            <w:tcW w:w="1601" w:type="pct"/>
            <w:shd w:val="clear" w:color="auto" w:fill="FFD1D2"/>
            <w:vAlign w:val="center"/>
          </w:tcPr>
          <w:p w14:paraId="35BACF13" w14:textId="1AB3BB12" w:rsidR="005D507E" w:rsidRPr="001E4B16" w:rsidRDefault="00982C37" w:rsidP="005259CB">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South Australia</w:t>
            </w:r>
          </w:p>
        </w:tc>
        <w:tc>
          <w:tcPr>
            <w:tcW w:w="3399" w:type="pct"/>
            <w:shd w:val="clear" w:color="auto" w:fill="auto"/>
            <w:vAlign w:val="center"/>
          </w:tcPr>
          <w:p w14:paraId="5AA6DB1A" w14:textId="74503219" w:rsidR="00982C37" w:rsidRPr="008B2721" w:rsidRDefault="00D450FF" w:rsidP="00BE6408">
            <w:pPr>
              <w:tabs>
                <w:tab w:val="left" w:pos="180"/>
              </w:tabs>
              <w:spacing w:after="120" w:line="276" w:lineRule="auto"/>
              <w:ind w:left="0" w:firstLine="0"/>
              <w:jc w:val="center"/>
              <w:rPr>
                <w:rStyle w:val="Hyperlink"/>
                <w:sz w:val="20"/>
                <w:szCs w:val="20"/>
                <w:lang w:bidi="en-US"/>
              </w:rPr>
            </w:pPr>
            <w:hyperlink r:id="rId22" w:history="1">
              <w:r w:rsidR="005028BC" w:rsidRPr="008B2721">
                <w:rPr>
                  <w:rStyle w:val="Hyperlink"/>
                  <w:sz w:val="20"/>
                  <w:szCs w:val="20"/>
                  <w:lang w:bidi="en-US"/>
                </w:rPr>
                <w:t>https://screening.sa.gov.au/types-of-check/working-with-children-check</w:t>
              </w:r>
            </w:hyperlink>
          </w:p>
        </w:tc>
      </w:tr>
      <w:tr w:rsidR="00982C37" w:rsidRPr="00982C37" w14:paraId="028DDA6C" w14:textId="77777777" w:rsidTr="008B2721">
        <w:trPr>
          <w:trHeight w:val="1202"/>
        </w:trPr>
        <w:tc>
          <w:tcPr>
            <w:tcW w:w="1601" w:type="pct"/>
            <w:shd w:val="clear" w:color="auto" w:fill="FFD1D2"/>
            <w:vAlign w:val="center"/>
          </w:tcPr>
          <w:p w14:paraId="278B1B2C" w14:textId="77777777" w:rsidR="00982C37" w:rsidRPr="001E4B16" w:rsidRDefault="00982C37" w:rsidP="005259CB">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Tasmania</w:t>
            </w:r>
          </w:p>
          <w:p w14:paraId="2E2F7895" w14:textId="1E9E31C4" w:rsidR="005D507E" w:rsidRPr="001E4B16" w:rsidRDefault="005D507E" w:rsidP="005259CB">
            <w:pPr>
              <w:tabs>
                <w:tab w:val="left" w:pos="180"/>
              </w:tabs>
              <w:spacing w:after="120" w:line="276" w:lineRule="auto"/>
              <w:ind w:left="0" w:firstLine="0"/>
              <w:jc w:val="center"/>
              <w:rPr>
                <w:rFonts w:cstheme="minorHAnsi"/>
                <w:bCs/>
                <w:color w:val="404040" w:themeColor="text1" w:themeTint="BF"/>
                <w:sz w:val="20"/>
                <w:szCs w:val="20"/>
                <w:lang w:val="en-GB" w:bidi="en-US"/>
              </w:rPr>
            </w:pPr>
            <w:r w:rsidRPr="001E4B16">
              <w:rPr>
                <w:rFonts w:cstheme="minorHAnsi"/>
                <w:bCs/>
                <w:color w:val="404040" w:themeColor="text1" w:themeTint="BF"/>
                <w:sz w:val="20"/>
                <w:szCs w:val="20"/>
              </w:rPr>
              <w:t>(Working With Vulnerable People)</w:t>
            </w:r>
          </w:p>
        </w:tc>
        <w:tc>
          <w:tcPr>
            <w:tcW w:w="3399" w:type="pct"/>
            <w:shd w:val="clear" w:color="auto" w:fill="auto"/>
            <w:vAlign w:val="center"/>
          </w:tcPr>
          <w:p w14:paraId="6E31AB84" w14:textId="4CE75EF7" w:rsidR="00982C37" w:rsidRPr="008B2721" w:rsidRDefault="005D507E" w:rsidP="00BE6408">
            <w:pPr>
              <w:tabs>
                <w:tab w:val="left" w:pos="180"/>
              </w:tabs>
              <w:spacing w:after="120" w:line="276" w:lineRule="auto"/>
              <w:ind w:left="0" w:firstLine="0"/>
              <w:jc w:val="center"/>
              <w:rPr>
                <w:rStyle w:val="Hyperlink"/>
                <w:sz w:val="20"/>
                <w:szCs w:val="20"/>
                <w:lang w:bidi="en-US"/>
              </w:rPr>
            </w:pPr>
            <w:r w:rsidRPr="008B2721">
              <w:rPr>
                <w:rStyle w:val="Hyperlink"/>
                <w:sz w:val="20"/>
                <w:szCs w:val="20"/>
                <w:lang w:bidi="en-US"/>
              </w:rPr>
              <w:t>https://wwcforms.justice.tas.gov.au/Apply/ApplicationStart.aspx</w:t>
            </w:r>
          </w:p>
        </w:tc>
      </w:tr>
      <w:tr w:rsidR="005259CB" w:rsidRPr="00982C37" w14:paraId="515B6674" w14:textId="77777777" w:rsidTr="008B2721">
        <w:trPr>
          <w:trHeight w:val="1202"/>
        </w:trPr>
        <w:tc>
          <w:tcPr>
            <w:tcW w:w="1601" w:type="pct"/>
            <w:shd w:val="clear" w:color="auto" w:fill="FFD1D2"/>
            <w:vAlign w:val="center"/>
          </w:tcPr>
          <w:p w14:paraId="7AF56CE5" w14:textId="77777777" w:rsidR="005259CB" w:rsidRPr="001E4B16" w:rsidRDefault="005259CB" w:rsidP="005259CB">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lastRenderedPageBreak/>
              <w:t>Victoria</w:t>
            </w:r>
          </w:p>
        </w:tc>
        <w:tc>
          <w:tcPr>
            <w:tcW w:w="3399" w:type="pct"/>
            <w:shd w:val="clear" w:color="auto" w:fill="auto"/>
            <w:vAlign w:val="center"/>
          </w:tcPr>
          <w:p w14:paraId="345F9171" w14:textId="77777777" w:rsidR="005259CB" w:rsidRPr="008B2721" w:rsidRDefault="00D450FF" w:rsidP="00BE6408">
            <w:pPr>
              <w:tabs>
                <w:tab w:val="left" w:pos="180"/>
              </w:tabs>
              <w:spacing w:after="120" w:line="276" w:lineRule="auto"/>
              <w:ind w:left="0" w:firstLine="0"/>
              <w:jc w:val="center"/>
              <w:rPr>
                <w:rStyle w:val="Hyperlink"/>
                <w:sz w:val="20"/>
                <w:szCs w:val="20"/>
                <w:lang w:bidi="en-US"/>
              </w:rPr>
            </w:pPr>
            <w:hyperlink r:id="rId23" w:history="1">
              <w:r w:rsidR="005259CB" w:rsidRPr="008B2721">
                <w:rPr>
                  <w:rStyle w:val="Hyperlink"/>
                  <w:sz w:val="20"/>
                  <w:szCs w:val="20"/>
                  <w:lang w:bidi="en-US"/>
                </w:rPr>
                <w:t>https://www.workingwithchildren.vic.gov.au/</w:t>
              </w:r>
            </w:hyperlink>
            <w:r w:rsidR="005259CB" w:rsidRPr="008B2721">
              <w:rPr>
                <w:rStyle w:val="Hyperlink"/>
                <w:sz w:val="20"/>
                <w:szCs w:val="20"/>
                <w:lang w:bidi="en-US"/>
              </w:rPr>
              <w:t xml:space="preserve"> </w:t>
            </w:r>
          </w:p>
        </w:tc>
      </w:tr>
      <w:tr w:rsidR="005028BC" w:rsidRPr="00982C37" w14:paraId="17E763B0" w14:textId="77777777" w:rsidTr="008B2721">
        <w:trPr>
          <w:trHeight w:val="1203"/>
        </w:trPr>
        <w:tc>
          <w:tcPr>
            <w:tcW w:w="1601" w:type="pct"/>
            <w:shd w:val="clear" w:color="auto" w:fill="FFD1D2"/>
            <w:vAlign w:val="center"/>
          </w:tcPr>
          <w:p w14:paraId="1057C03F" w14:textId="77777777" w:rsidR="005028BC" w:rsidRPr="001E4B16" w:rsidRDefault="005028BC" w:rsidP="005259CB">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399" w:type="pct"/>
            <w:shd w:val="clear" w:color="auto" w:fill="auto"/>
            <w:vAlign w:val="center"/>
          </w:tcPr>
          <w:p w14:paraId="1176DC20" w14:textId="77777777" w:rsidR="005028BC" w:rsidRPr="008B2721" w:rsidRDefault="00D450FF" w:rsidP="00BE6408">
            <w:pPr>
              <w:tabs>
                <w:tab w:val="left" w:pos="180"/>
              </w:tabs>
              <w:spacing w:after="120" w:line="276" w:lineRule="auto"/>
              <w:ind w:left="0" w:firstLine="0"/>
              <w:jc w:val="center"/>
              <w:rPr>
                <w:rStyle w:val="Hyperlink"/>
                <w:sz w:val="20"/>
                <w:szCs w:val="20"/>
                <w:lang w:bidi="en-US"/>
              </w:rPr>
            </w:pPr>
            <w:hyperlink r:id="rId24" w:history="1">
              <w:r w:rsidR="005028BC" w:rsidRPr="008B2721">
                <w:rPr>
                  <w:rStyle w:val="Hyperlink"/>
                  <w:sz w:val="20"/>
                  <w:szCs w:val="20"/>
                  <w:lang w:bidi="en-US"/>
                </w:rPr>
                <w:t>https://workingwithchildren.wa.gov.au/applicants-card-holders/applying-for-a-wwc-check/how-to-apply</w:t>
              </w:r>
            </w:hyperlink>
          </w:p>
        </w:tc>
      </w:tr>
    </w:tbl>
    <w:p w14:paraId="007B56A2" w14:textId="77777777" w:rsidR="005028BC" w:rsidRPr="00982C37" w:rsidRDefault="005028BC" w:rsidP="00982C37">
      <w:pPr>
        <w:ind w:left="432" w:firstLine="0"/>
      </w:pPr>
    </w:p>
    <w:p w14:paraId="7A67CDB3" w14:textId="45A97FAE" w:rsidR="0000486A" w:rsidRDefault="0000486A" w:rsidP="0000486A">
      <w:pPr>
        <w:pStyle w:val="Heading2"/>
        <w:tabs>
          <w:tab w:val="left" w:pos="180"/>
        </w:tabs>
        <w:ind w:right="0"/>
        <w:rPr>
          <w:color w:val="7F7F7F" w:themeColor="text1" w:themeTint="80"/>
          <w:sz w:val="32"/>
          <w:szCs w:val="32"/>
          <w:lang w:val="en-AU"/>
        </w:rPr>
      </w:pPr>
      <w:bookmarkStart w:id="33" w:name="_Toc122073587"/>
      <w:r>
        <w:rPr>
          <w:color w:val="7F7F7F" w:themeColor="text1" w:themeTint="80"/>
          <w:sz w:val="32"/>
          <w:szCs w:val="32"/>
          <w:lang w:val="en-AU"/>
        </w:rPr>
        <w:t>Police Check</w:t>
      </w:r>
      <w:bookmarkEnd w:id="33"/>
    </w:p>
    <w:p w14:paraId="10B09963" w14:textId="71DDB285" w:rsidR="005028BC" w:rsidRPr="001E4B16" w:rsidRDefault="00B01AD1" w:rsidP="00A94AC5">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Below is a list of links providing information on how to obtain a Police Check in different states and territories.</w:t>
      </w: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74"/>
        <w:gridCol w:w="6142"/>
      </w:tblGrid>
      <w:tr w:rsidR="008B2721" w:rsidRPr="00103CA9" w14:paraId="1F4F77BE" w14:textId="1BB6DF56" w:rsidTr="008B2721">
        <w:trPr>
          <w:trHeight w:val="802"/>
        </w:trPr>
        <w:tc>
          <w:tcPr>
            <w:tcW w:w="1594" w:type="pct"/>
            <w:shd w:val="clear" w:color="auto" w:fill="FFEFC1"/>
            <w:vAlign w:val="center"/>
          </w:tcPr>
          <w:p w14:paraId="745C9866" w14:textId="5A67637F"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Australian Capital Territory</w:t>
            </w:r>
          </w:p>
        </w:tc>
        <w:tc>
          <w:tcPr>
            <w:tcW w:w="3406" w:type="pct"/>
            <w:shd w:val="clear" w:color="auto" w:fill="auto"/>
            <w:vAlign w:val="center"/>
          </w:tcPr>
          <w:p w14:paraId="51A2B36B" w14:textId="4B60DB39" w:rsidR="008B2721" w:rsidRPr="00D325EA" w:rsidRDefault="00D450FF"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5" w:history="1">
              <w:r w:rsidR="008B2721" w:rsidRPr="00982C37">
                <w:rPr>
                  <w:rStyle w:val="Hyperlink"/>
                  <w:rFonts w:cstheme="minorHAnsi"/>
                  <w:sz w:val="20"/>
                  <w:szCs w:val="20"/>
                  <w:lang w:bidi="en-US"/>
                </w:rPr>
                <w:t>https://www.afp.gov.au/what-we-do/services/criminal-records/national-police-checks</w:t>
              </w:r>
            </w:hyperlink>
            <w:r w:rsidR="008B2721" w:rsidRPr="00982C37">
              <w:rPr>
                <w:rStyle w:val="Hyperlink"/>
                <w:sz w:val="20"/>
                <w:szCs w:val="20"/>
                <w:lang w:bidi="en-US"/>
              </w:rPr>
              <w:t xml:space="preserve"> </w:t>
            </w:r>
          </w:p>
        </w:tc>
      </w:tr>
      <w:tr w:rsidR="008B2721" w:rsidRPr="00103CA9" w14:paraId="71468160" w14:textId="77777777" w:rsidTr="008B2721">
        <w:trPr>
          <w:trHeight w:val="802"/>
        </w:trPr>
        <w:tc>
          <w:tcPr>
            <w:tcW w:w="1594" w:type="pct"/>
            <w:shd w:val="clear" w:color="auto" w:fill="FFEFC1"/>
            <w:vAlign w:val="center"/>
          </w:tcPr>
          <w:p w14:paraId="240787F7" w14:textId="5DC6FC9C"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406" w:type="pct"/>
            <w:shd w:val="clear" w:color="auto" w:fill="auto"/>
            <w:vAlign w:val="center"/>
          </w:tcPr>
          <w:p w14:paraId="4FF7D22A" w14:textId="35D5E3E2" w:rsidR="008B2721" w:rsidRPr="00D325EA" w:rsidRDefault="00D450FF"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6" w:history="1">
              <w:r w:rsidR="008B2721" w:rsidRPr="00982C37">
                <w:rPr>
                  <w:rStyle w:val="Hyperlink"/>
                  <w:rFonts w:cstheme="minorHAnsi"/>
                  <w:sz w:val="20"/>
                  <w:szCs w:val="20"/>
                  <w:lang w:bidi="en-US"/>
                </w:rPr>
                <w:t>https://portal.police.nsw.gov.au/s/policecheck-definition?reportType=CP_PoliceCheck</w:t>
              </w:r>
            </w:hyperlink>
          </w:p>
        </w:tc>
      </w:tr>
      <w:tr w:rsidR="008B2721" w:rsidRPr="00D325EA" w14:paraId="7A9589A5" w14:textId="77777777" w:rsidTr="00BE6408">
        <w:trPr>
          <w:trHeight w:val="802"/>
        </w:trPr>
        <w:tc>
          <w:tcPr>
            <w:tcW w:w="1594" w:type="pct"/>
            <w:shd w:val="clear" w:color="auto" w:fill="FFEFC1"/>
            <w:vAlign w:val="center"/>
          </w:tcPr>
          <w:p w14:paraId="0DF6E19E"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orthern Territory</w:t>
            </w:r>
          </w:p>
        </w:tc>
        <w:tc>
          <w:tcPr>
            <w:tcW w:w="3406" w:type="pct"/>
            <w:shd w:val="clear" w:color="auto" w:fill="auto"/>
            <w:vAlign w:val="center"/>
          </w:tcPr>
          <w:p w14:paraId="533A31CE" w14:textId="77777777" w:rsidR="008B2721" w:rsidRPr="00D325EA" w:rsidRDefault="00D450FF"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7" w:history="1">
              <w:r w:rsidR="008B2721" w:rsidRPr="00982C37">
                <w:rPr>
                  <w:rStyle w:val="Hyperlink"/>
                  <w:rFonts w:cstheme="minorHAnsi"/>
                  <w:sz w:val="20"/>
                  <w:szCs w:val="20"/>
                  <w:lang w:bidi="en-US"/>
                </w:rPr>
                <w:t>https://nt.gov.au/law/crime/apply-for-a-criminal-history-check</w:t>
              </w:r>
            </w:hyperlink>
          </w:p>
        </w:tc>
      </w:tr>
      <w:tr w:rsidR="008B2721" w:rsidRPr="00D325EA" w14:paraId="189D50A5" w14:textId="77777777" w:rsidTr="00BE6408">
        <w:trPr>
          <w:trHeight w:val="802"/>
        </w:trPr>
        <w:tc>
          <w:tcPr>
            <w:tcW w:w="1594" w:type="pct"/>
            <w:shd w:val="clear" w:color="auto" w:fill="FFEFC1"/>
            <w:vAlign w:val="center"/>
          </w:tcPr>
          <w:p w14:paraId="3F9A364B"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Queensland</w:t>
            </w:r>
          </w:p>
        </w:tc>
        <w:tc>
          <w:tcPr>
            <w:tcW w:w="3406" w:type="pct"/>
            <w:shd w:val="clear" w:color="auto" w:fill="auto"/>
            <w:vAlign w:val="center"/>
          </w:tcPr>
          <w:p w14:paraId="1A21AAAC" w14:textId="77777777" w:rsidR="008B2721" w:rsidRPr="00D325EA" w:rsidRDefault="00D450FF"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8" w:history="1">
              <w:r w:rsidR="008B2721" w:rsidRPr="00982C37">
                <w:rPr>
                  <w:rStyle w:val="Hyperlink"/>
                  <w:rFonts w:cstheme="minorHAnsi"/>
                  <w:sz w:val="20"/>
                  <w:szCs w:val="20"/>
                  <w:lang w:bidi="en-US"/>
                </w:rPr>
                <w:t>https://www.police.qld.gov.au/documents-for-purchase/criminal-history-queensland-only</w:t>
              </w:r>
            </w:hyperlink>
          </w:p>
        </w:tc>
      </w:tr>
      <w:tr w:rsidR="008B2721" w:rsidRPr="00D325EA" w14:paraId="79E5AA9E" w14:textId="77777777" w:rsidTr="00BE6408">
        <w:trPr>
          <w:trHeight w:val="802"/>
        </w:trPr>
        <w:tc>
          <w:tcPr>
            <w:tcW w:w="1594" w:type="pct"/>
            <w:shd w:val="clear" w:color="auto" w:fill="FFEFC1"/>
            <w:vAlign w:val="center"/>
          </w:tcPr>
          <w:p w14:paraId="39DACB37"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South Australia</w:t>
            </w:r>
          </w:p>
        </w:tc>
        <w:tc>
          <w:tcPr>
            <w:tcW w:w="3406" w:type="pct"/>
            <w:shd w:val="clear" w:color="auto" w:fill="auto"/>
            <w:vAlign w:val="center"/>
          </w:tcPr>
          <w:p w14:paraId="19B2C2BE" w14:textId="77777777" w:rsidR="008B2721" w:rsidRPr="00D325EA" w:rsidRDefault="00D450FF"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9" w:history="1">
              <w:r w:rsidR="008B2721" w:rsidRPr="00982C37">
                <w:rPr>
                  <w:rStyle w:val="Hyperlink"/>
                  <w:rFonts w:cstheme="minorHAnsi"/>
                  <w:sz w:val="20"/>
                  <w:szCs w:val="20"/>
                  <w:lang w:bidi="en-US"/>
                </w:rPr>
                <w:t>https://www.police.sa.gov.au/services-and-events/apply-for-a-police-record-check</w:t>
              </w:r>
            </w:hyperlink>
          </w:p>
        </w:tc>
      </w:tr>
      <w:tr w:rsidR="008B2721" w:rsidRPr="00D325EA" w14:paraId="7B37EE3B" w14:textId="77777777" w:rsidTr="00BE6408">
        <w:trPr>
          <w:trHeight w:val="802"/>
        </w:trPr>
        <w:tc>
          <w:tcPr>
            <w:tcW w:w="1594" w:type="pct"/>
            <w:shd w:val="clear" w:color="auto" w:fill="FFEFC1"/>
            <w:vAlign w:val="center"/>
          </w:tcPr>
          <w:p w14:paraId="6E2143CD"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Tasmania</w:t>
            </w:r>
          </w:p>
        </w:tc>
        <w:tc>
          <w:tcPr>
            <w:tcW w:w="3406" w:type="pct"/>
            <w:shd w:val="clear" w:color="auto" w:fill="auto"/>
            <w:vAlign w:val="center"/>
          </w:tcPr>
          <w:p w14:paraId="0D3311A0" w14:textId="77777777" w:rsidR="008B2721" w:rsidRPr="00D325EA" w:rsidRDefault="00D450FF"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0" w:history="1">
              <w:r w:rsidR="008B2721" w:rsidRPr="00982C37">
                <w:rPr>
                  <w:rStyle w:val="Hyperlink"/>
                  <w:rFonts w:cstheme="minorHAnsi"/>
                  <w:sz w:val="20"/>
                  <w:szCs w:val="20"/>
                  <w:lang w:bidi="en-US"/>
                </w:rPr>
                <w:t>https://www.police.tas.gov.au/services-online/police-history-record-checks/</w:t>
              </w:r>
            </w:hyperlink>
          </w:p>
        </w:tc>
      </w:tr>
      <w:tr w:rsidR="008B2721" w:rsidRPr="00103CA9" w14:paraId="593590CD" w14:textId="77777777" w:rsidTr="008B2721">
        <w:trPr>
          <w:trHeight w:val="802"/>
        </w:trPr>
        <w:tc>
          <w:tcPr>
            <w:tcW w:w="1594" w:type="pct"/>
            <w:shd w:val="clear" w:color="auto" w:fill="FFEFC1"/>
            <w:vAlign w:val="center"/>
          </w:tcPr>
          <w:p w14:paraId="75B6204D" w14:textId="69942E90"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Victoria</w:t>
            </w:r>
          </w:p>
        </w:tc>
        <w:tc>
          <w:tcPr>
            <w:tcW w:w="3406" w:type="pct"/>
            <w:shd w:val="clear" w:color="auto" w:fill="auto"/>
            <w:vAlign w:val="center"/>
          </w:tcPr>
          <w:p w14:paraId="67022AEC" w14:textId="74CB45DE" w:rsidR="008B2721" w:rsidRPr="00D325EA" w:rsidRDefault="00D450FF"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1" w:anchor="apply-for-a-national-police-check" w:history="1">
              <w:r w:rsidR="008B2721" w:rsidRPr="00982C37">
                <w:rPr>
                  <w:rStyle w:val="Hyperlink"/>
                  <w:rFonts w:cstheme="minorHAnsi"/>
                  <w:sz w:val="20"/>
                  <w:szCs w:val="20"/>
                  <w:lang w:bidi="en-US"/>
                </w:rPr>
                <w:t>https://www.police.vic.gov.au/national-police-records-checks#apply-for-a-national-police-check</w:t>
              </w:r>
            </w:hyperlink>
          </w:p>
        </w:tc>
      </w:tr>
      <w:tr w:rsidR="008B2721" w:rsidRPr="00103CA9" w14:paraId="00F92906" w14:textId="77777777" w:rsidTr="008B2721">
        <w:trPr>
          <w:trHeight w:val="802"/>
        </w:trPr>
        <w:tc>
          <w:tcPr>
            <w:tcW w:w="1594" w:type="pct"/>
            <w:shd w:val="clear" w:color="auto" w:fill="FFEFC1"/>
            <w:vAlign w:val="center"/>
          </w:tcPr>
          <w:p w14:paraId="0B2CF1AF" w14:textId="3EAD639B"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406" w:type="pct"/>
            <w:shd w:val="clear" w:color="auto" w:fill="auto"/>
            <w:vAlign w:val="center"/>
          </w:tcPr>
          <w:p w14:paraId="56406F42" w14:textId="1CD31797" w:rsidR="008B2721" w:rsidRPr="00D325EA" w:rsidRDefault="00D450FF"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2" w:history="1">
              <w:r w:rsidR="008B2721" w:rsidRPr="00982C37">
                <w:rPr>
                  <w:rStyle w:val="Hyperlink"/>
                  <w:rFonts w:cstheme="minorHAnsi"/>
                  <w:sz w:val="20"/>
                  <w:szCs w:val="20"/>
                  <w:lang w:bidi="en-US"/>
                </w:rPr>
                <w:t>https://www.police.wa.gov.au/Police-Direct/National-Police-Certificates</w:t>
              </w:r>
            </w:hyperlink>
          </w:p>
        </w:tc>
      </w:tr>
    </w:tbl>
    <w:p w14:paraId="17169156" w14:textId="44BD7BAB" w:rsidR="002E7DF5" w:rsidRDefault="002E7DF5" w:rsidP="00047869">
      <w:pPr>
        <w:ind w:left="0" w:firstLine="0"/>
        <w:rPr>
          <w:lang w:bidi="en-US"/>
        </w:rPr>
      </w:pPr>
    </w:p>
    <w:p w14:paraId="343E32DA" w14:textId="77777777" w:rsidR="002E7DF5" w:rsidRDefault="002E7DF5">
      <w:pPr>
        <w:spacing w:after="120" w:line="276" w:lineRule="auto"/>
        <w:rPr>
          <w:lang w:bidi="en-US"/>
        </w:rPr>
      </w:pPr>
      <w:r>
        <w:rPr>
          <w:lang w:bidi="en-US"/>
        </w:rPr>
        <w:br w:type="page"/>
      </w:r>
    </w:p>
    <w:p w14:paraId="3B97DC6D" w14:textId="57C693DA" w:rsidR="007C6CF0" w:rsidRPr="00F95D2E" w:rsidRDefault="002065C5" w:rsidP="00F95D2E">
      <w:pPr>
        <w:pStyle w:val="Heading2"/>
        <w:tabs>
          <w:tab w:val="left" w:pos="180"/>
        </w:tabs>
        <w:ind w:right="0"/>
        <w:rPr>
          <w:color w:val="7F7F7F" w:themeColor="text1" w:themeTint="80"/>
          <w:sz w:val="32"/>
          <w:szCs w:val="32"/>
          <w:lang w:val="en-AU"/>
        </w:rPr>
      </w:pPr>
      <w:bookmarkStart w:id="34" w:name="_Toc122073588"/>
      <w:r>
        <w:rPr>
          <w:color w:val="7F7F7F" w:themeColor="text1" w:themeTint="80"/>
          <w:sz w:val="32"/>
          <w:szCs w:val="32"/>
          <w:lang w:val="en-AU"/>
        </w:rPr>
        <w:lastRenderedPageBreak/>
        <w:t>Other Requirements</w:t>
      </w:r>
      <w:bookmarkEnd w:id="34"/>
    </w:p>
    <w:p w14:paraId="60F1C222" w14:textId="77777777"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Depending on the discretion and the nature of the Vocational Placement Provider, you may be required to complete a number of certifications prior to commencing vocational placement.</w:t>
      </w:r>
    </w:p>
    <w:p w14:paraId="35B16AFE" w14:textId="6BBADF3D"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se may include but </w:t>
      </w:r>
      <w:r w:rsidR="008E7591" w:rsidRPr="006B3674">
        <w:rPr>
          <w:bCs/>
          <w:color w:val="404040" w:themeColor="text1" w:themeTint="BF"/>
          <w:sz w:val="24"/>
        </w:rPr>
        <w:t xml:space="preserve">are </w:t>
      </w:r>
      <w:r w:rsidRPr="006B3674">
        <w:rPr>
          <w:bCs/>
          <w:color w:val="404040" w:themeColor="text1" w:themeTint="BF"/>
          <w:sz w:val="24"/>
        </w:rPr>
        <w:t>not limited to:</w:t>
      </w:r>
    </w:p>
    <w:p w14:paraId="6D811F3A" w14:textId="77777777" w:rsidR="00DB79DB" w:rsidRDefault="00DB79DB" w:rsidP="00047869">
      <w:pPr>
        <w:tabs>
          <w:tab w:val="left" w:pos="180"/>
        </w:tabs>
        <w:spacing w:after="120" w:line="276" w:lineRule="auto"/>
        <w:ind w:left="0" w:right="0" w:firstLine="0"/>
        <w:jc w:val="both"/>
        <w:rPr>
          <w:bCs/>
          <w:color w:val="262626" w:themeColor="text1" w:themeTint="D9"/>
          <w:sz w:val="24"/>
        </w:rPr>
      </w:pPr>
    </w:p>
    <w:p w14:paraId="442B0E19" w14:textId="6DBA53B0" w:rsidR="00047869" w:rsidRDefault="00047869" w:rsidP="00406B0B">
      <w:pPr>
        <w:tabs>
          <w:tab w:val="left" w:pos="180"/>
        </w:tabs>
        <w:spacing w:after="120" w:line="276" w:lineRule="auto"/>
        <w:ind w:left="0" w:right="0" w:firstLine="0"/>
        <w:jc w:val="center"/>
        <w:rPr>
          <w:bCs/>
          <w:color w:val="262626" w:themeColor="text1" w:themeTint="D9"/>
          <w:sz w:val="24"/>
        </w:rPr>
      </w:pPr>
      <w:r>
        <w:rPr>
          <w:noProof/>
          <w:color w:val="262626" w:themeColor="text1" w:themeTint="D9"/>
          <w:sz w:val="24"/>
        </w:rPr>
        <w:drawing>
          <wp:inline distT="0" distB="0" distL="0" distR="0" wp14:anchorId="41C29598" wp14:editId="3B5B46A1">
            <wp:extent cx="4227830" cy="1187532"/>
            <wp:effectExtent l="38100" t="0" r="20320" b="508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02983C5" w14:textId="77777777" w:rsidR="00406B0B" w:rsidRDefault="00406B0B" w:rsidP="00406B0B">
      <w:pPr>
        <w:tabs>
          <w:tab w:val="left" w:pos="180"/>
        </w:tabs>
        <w:spacing w:after="120" w:line="276" w:lineRule="auto"/>
        <w:ind w:left="0" w:right="0" w:firstLine="0"/>
        <w:jc w:val="center"/>
        <w:rPr>
          <w:bCs/>
          <w:color w:val="262626" w:themeColor="text1" w:themeTint="D9"/>
          <w:sz w:val="24"/>
        </w:rPr>
      </w:pPr>
    </w:p>
    <w:tbl>
      <w:tblPr>
        <w:tblW w:w="0" w:type="auto"/>
        <w:jc w:val="center"/>
        <w:tblLook w:val="04A0" w:firstRow="1" w:lastRow="0" w:firstColumn="1" w:lastColumn="0" w:noHBand="0" w:noVBand="1"/>
      </w:tblPr>
      <w:tblGrid>
        <w:gridCol w:w="9016"/>
      </w:tblGrid>
      <w:tr w:rsidR="00047869" w:rsidRPr="00406B0B" w14:paraId="404155C1" w14:textId="77777777" w:rsidTr="00347502">
        <w:trPr>
          <w:trHeight w:val="2493"/>
          <w:jc w:val="center"/>
        </w:trPr>
        <w:tc>
          <w:tcPr>
            <w:tcW w:w="9016" w:type="dxa"/>
            <w:shd w:val="clear" w:color="auto" w:fill="FFDA71"/>
            <w:vAlign w:val="center"/>
            <w:hideMark/>
          </w:tcPr>
          <w:p w14:paraId="42C89D63" w14:textId="77777777" w:rsidR="00047869" w:rsidRPr="00406B0B" w:rsidRDefault="00047869">
            <w:pPr>
              <w:spacing w:after="120" w:line="276" w:lineRule="auto"/>
              <w:ind w:left="76" w:firstLine="0"/>
              <w:jc w:val="center"/>
              <w:rPr>
                <w:rFonts w:ascii="Roboto" w:hAnsi="Roboto" w:cstheme="minorHAnsi"/>
                <w:b/>
                <w:bCs/>
                <w:color w:val="D73329"/>
                <w:sz w:val="32"/>
                <w:szCs w:val="32"/>
              </w:rPr>
            </w:pPr>
            <w:r w:rsidRPr="00406B0B">
              <w:rPr>
                <w:rFonts w:ascii="Roboto" w:hAnsi="Roboto" w:cstheme="minorHAnsi"/>
                <w:b/>
                <w:bCs/>
                <w:color w:val="D73329"/>
                <w:sz w:val="32"/>
                <w:szCs w:val="32"/>
              </w:rPr>
              <w:t>IMPORTANT</w:t>
            </w:r>
          </w:p>
          <w:p w14:paraId="254AC3AC" w14:textId="77777777" w:rsidR="00047869" w:rsidRPr="00406B0B" w:rsidRDefault="00047869">
            <w:pPr>
              <w:spacing w:after="120" w:line="276" w:lineRule="auto"/>
              <w:ind w:left="76" w:firstLine="0"/>
              <w:jc w:val="both"/>
              <w:rPr>
                <w:rFonts w:ascii="Roboto" w:hAnsi="Roboto" w:cstheme="minorHAnsi"/>
                <w:color w:val="D73329"/>
                <w:sz w:val="24"/>
                <w:szCs w:val="24"/>
              </w:rPr>
            </w:pPr>
            <w:r w:rsidRPr="00406B0B">
              <w:rPr>
                <w:rFonts w:ascii="Roboto" w:hAnsi="Roboto" w:cstheme="minorHAnsi"/>
                <w:color w:val="D73329"/>
                <w:sz w:val="24"/>
                <w:szCs w:val="24"/>
              </w:rPr>
              <w:t>You should touch base with your nominated vocational placement provider and determine AS EARLY AS POSSIBLE the certifications you are required to complete before commencing vocational placement. Doing so will give you enough time to prepare and organise for these requirements.</w:t>
            </w:r>
          </w:p>
        </w:tc>
      </w:tr>
    </w:tbl>
    <w:p w14:paraId="0AF1692A" w14:textId="2392065C" w:rsidR="00077AAD" w:rsidRDefault="00077AAD" w:rsidP="00AE5A0D">
      <w:pPr>
        <w:tabs>
          <w:tab w:val="left" w:pos="180"/>
        </w:tabs>
        <w:spacing w:after="120" w:line="276" w:lineRule="auto"/>
        <w:ind w:left="0" w:right="0" w:firstLine="0"/>
        <w:jc w:val="center"/>
        <w:rPr>
          <w:bCs/>
          <w:color w:val="262626" w:themeColor="text1" w:themeTint="D9"/>
          <w:sz w:val="24"/>
        </w:rPr>
      </w:pPr>
    </w:p>
    <w:p w14:paraId="16039C5B" w14:textId="2938675E" w:rsidR="008D48EC" w:rsidRPr="0041676A" w:rsidRDefault="00077AAD" w:rsidP="00077AAD">
      <w:pPr>
        <w:spacing w:after="120" w:line="276" w:lineRule="auto"/>
        <w:rPr>
          <w:bCs/>
          <w:color w:val="262626" w:themeColor="text1" w:themeTint="D9"/>
          <w:sz w:val="24"/>
        </w:rPr>
      </w:pPr>
      <w:r>
        <w:rPr>
          <w:bCs/>
          <w:color w:val="262626" w:themeColor="text1" w:themeTint="D9"/>
          <w:sz w:val="24"/>
        </w:rPr>
        <w:br w:type="page"/>
      </w:r>
    </w:p>
    <w:p w14:paraId="0E0CCF4E" w14:textId="7D0D9A09" w:rsidR="00A94EC7" w:rsidRPr="006D6E5A" w:rsidRDefault="00A94EC7" w:rsidP="00A94EC7">
      <w:pPr>
        <w:pStyle w:val="Heading1"/>
        <w:spacing w:line="276" w:lineRule="auto"/>
        <w:rPr>
          <w:noProof w:val="0"/>
          <w:color w:val="FF595E"/>
          <w:sz w:val="52"/>
          <w:szCs w:val="52"/>
          <w:lang w:val="en-AU"/>
        </w:rPr>
      </w:pPr>
      <w:bookmarkStart w:id="35" w:name="_Toc122073589"/>
      <w:r>
        <w:rPr>
          <w:noProof w:val="0"/>
          <w:color w:val="FF595E"/>
          <w:sz w:val="52"/>
          <w:szCs w:val="52"/>
          <w:lang w:val="en-AU"/>
        </w:rPr>
        <w:lastRenderedPageBreak/>
        <w:t>Finding a Vocational Placement Provider</w:t>
      </w:r>
      <w:bookmarkEnd w:id="35"/>
    </w:p>
    <w:p w14:paraId="1339FB55" w14:textId="381D0FFE" w:rsidR="00E201DF" w:rsidRPr="006B3674" w:rsidRDefault="00E201DF" w:rsidP="00E201DF">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 first thing you will need to do is create a list of vocational placement providers in your area by searching online. </w:t>
      </w:r>
    </w:p>
    <w:p w14:paraId="4DFB4C54" w14:textId="77777777" w:rsidR="00E201DF" w:rsidRDefault="00E201DF" w:rsidP="00E201DF">
      <w:pPr>
        <w:tabs>
          <w:tab w:val="left" w:pos="180"/>
        </w:tabs>
        <w:spacing w:after="120" w:line="276" w:lineRule="auto"/>
        <w:ind w:left="0" w:right="0" w:firstLine="0"/>
        <w:jc w:val="both"/>
        <w:rPr>
          <w:bCs/>
          <w:color w:val="262626" w:themeColor="text1" w:themeTint="D9"/>
          <w:sz w:val="24"/>
        </w:rPr>
      </w:pPr>
    </w:p>
    <w:tbl>
      <w:tblPr>
        <w:tblW w:w="0" w:type="auto"/>
        <w:jc w:val="center"/>
        <w:tblLook w:val="04A0" w:firstRow="1" w:lastRow="0" w:firstColumn="1" w:lastColumn="0" w:noHBand="0" w:noVBand="1"/>
      </w:tblPr>
      <w:tblGrid>
        <w:gridCol w:w="9016"/>
      </w:tblGrid>
      <w:tr w:rsidR="00E201DF" w:rsidRPr="00E201DF" w14:paraId="26541DCC" w14:textId="77777777" w:rsidTr="00347502">
        <w:trPr>
          <w:trHeight w:val="2457"/>
          <w:jc w:val="center"/>
        </w:trPr>
        <w:tc>
          <w:tcPr>
            <w:tcW w:w="9016" w:type="dxa"/>
            <w:shd w:val="clear" w:color="auto" w:fill="FFDA71"/>
            <w:vAlign w:val="center"/>
            <w:hideMark/>
          </w:tcPr>
          <w:p w14:paraId="326BA533" w14:textId="77777777" w:rsidR="00E201DF" w:rsidRPr="00E201DF" w:rsidRDefault="00E201DF">
            <w:pPr>
              <w:spacing w:after="120" w:line="276" w:lineRule="auto"/>
              <w:ind w:left="76" w:firstLine="0"/>
              <w:jc w:val="center"/>
              <w:rPr>
                <w:rFonts w:ascii="Roboto" w:hAnsi="Roboto" w:cstheme="minorHAnsi"/>
                <w:b/>
                <w:bCs/>
                <w:color w:val="D73329"/>
                <w:sz w:val="32"/>
                <w:szCs w:val="32"/>
              </w:rPr>
            </w:pPr>
            <w:r w:rsidRPr="00E201DF">
              <w:rPr>
                <w:rFonts w:ascii="Roboto" w:hAnsi="Roboto" w:cstheme="minorHAnsi"/>
                <w:b/>
                <w:bCs/>
                <w:color w:val="D73329"/>
                <w:sz w:val="32"/>
                <w:szCs w:val="32"/>
              </w:rPr>
              <w:t>IMPORTANT</w:t>
            </w:r>
          </w:p>
          <w:p w14:paraId="66AD6DA4" w14:textId="77777777" w:rsidR="00E201DF" w:rsidRPr="00E201DF" w:rsidRDefault="00E201DF">
            <w:pPr>
              <w:spacing w:after="120" w:line="276" w:lineRule="auto"/>
              <w:ind w:left="76" w:firstLine="0"/>
              <w:jc w:val="both"/>
              <w:rPr>
                <w:rFonts w:ascii="Roboto" w:hAnsi="Roboto" w:cstheme="minorHAnsi"/>
                <w:color w:val="D73329"/>
                <w:sz w:val="24"/>
                <w:szCs w:val="24"/>
              </w:rPr>
            </w:pPr>
            <w:r w:rsidRPr="00E201DF">
              <w:rPr>
                <w:rFonts w:ascii="Roboto" w:hAnsi="Roboto" w:cstheme="minorHAnsi"/>
                <w:color w:val="D73329"/>
                <w:sz w:val="24"/>
                <w:szCs w:val="24"/>
              </w:rPr>
              <w:t>When looking for a nominated vocational placement provider, you must ensure that they will be able to provide you access to the following resources and conditions needed for you to complete the assessment activities in your Skills Workbook:</w:t>
            </w:r>
          </w:p>
        </w:tc>
      </w:tr>
    </w:tbl>
    <w:p w14:paraId="0407E032" w14:textId="77777777" w:rsidR="00E201DF" w:rsidRDefault="00E201DF" w:rsidP="00E201DF">
      <w:pPr>
        <w:tabs>
          <w:tab w:val="left" w:pos="180"/>
        </w:tabs>
        <w:spacing w:after="120" w:line="276" w:lineRule="auto"/>
        <w:ind w:left="0" w:right="0" w:firstLine="0"/>
        <w:rPr>
          <w:bCs/>
          <w:color w:val="262626" w:themeColor="text1" w:themeTint="D9"/>
          <w:sz w:val="24"/>
        </w:rPr>
      </w:pPr>
    </w:p>
    <w:p w14:paraId="0C83CEBE" w14:textId="77777777" w:rsidR="00E201DF" w:rsidRPr="004443E6" w:rsidRDefault="00E201DF" w:rsidP="00E201DF">
      <w:pPr>
        <w:pStyle w:val="Heading2"/>
        <w:tabs>
          <w:tab w:val="left" w:pos="180"/>
        </w:tabs>
        <w:ind w:right="0"/>
        <w:rPr>
          <w:color w:val="7F7F7F" w:themeColor="text1" w:themeTint="80"/>
          <w:sz w:val="32"/>
          <w:szCs w:val="32"/>
          <w:lang w:val="en-AU"/>
        </w:rPr>
      </w:pPr>
      <w:bookmarkStart w:id="36" w:name="_Toc472583256"/>
      <w:bookmarkStart w:id="37" w:name="_Toc122073590"/>
      <w:bookmarkStart w:id="38" w:name="_Toc78557595"/>
      <w:r w:rsidRPr="004443E6">
        <w:rPr>
          <w:color w:val="7F7F7F" w:themeColor="text1" w:themeTint="80"/>
          <w:sz w:val="32"/>
          <w:szCs w:val="32"/>
          <w:lang w:val="en-AU"/>
        </w:rPr>
        <w:t>Specific Requirements for Vocational Placement Provider</w:t>
      </w:r>
      <w:bookmarkEnd w:id="36"/>
      <w:bookmarkEnd w:id="37"/>
    </w:p>
    <w:p w14:paraId="379EF8AF" w14:textId="2C4192EB" w:rsidR="00E201DF" w:rsidRPr="00410562"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1C6F2656" w14:textId="77777777" w:rsidR="00226DED" w:rsidRPr="00422280" w:rsidRDefault="00226DED" w:rsidP="00226DED">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A workplace that organises, provides and monitors support services within the limits established by individualised plans.</w:t>
      </w:r>
    </w:p>
    <w:p w14:paraId="594DE5A1" w14:textId="7F8D3714" w:rsidR="00226DED" w:rsidRPr="00854B33" w:rsidRDefault="00226DED" w:rsidP="00854B33">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A support worker within the workplace specified above.</w:t>
      </w:r>
    </w:p>
    <w:p w14:paraId="2ED8A3DC" w14:textId="3A72FA2E" w:rsidR="00E201DF"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Additionally, listed below are the workplace resources and assessment conditions required for the assessment in </w:t>
      </w:r>
      <w:r w:rsidR="00B53F3E">
        <w:rPr>
          <w:bCs/>
          <w:color w:val="404040" w:themeColor="text1" w:themeTint="BF"/>
          <w:sz w:val="24"/>
        </w:rPr>
        <w:t xml:space="preserve">this </w:t>
      </w:r>
      <w:r w:rsidRPr="00410562">
        <w:rPr>
          <w:bCs/>
          <w:color w:val="404040" w:themeColor="text1" w:themeTint="BF"/>
          <w:sz w:val="24"/>
        </w:rPr>
        <w:t>unit of competency. The vocational placement provider must also provide the candidate access to these in addition to those listed above.</w:t>
      </w:r>
    </w:p>
    <w:p w14:paraId="2DAA93C4" w14:textId="03F389CB" w:rsidR="00F537D9" w:rsidRDefault="00F537D9">
      <w:pPr>
        <w:spacing w:after="120" w:line="276" w:lineRule="auto"/>
        <w:rPr>
          <w:bCs/>
          <w:color w:val="404040" w:themeColor="text1" w:themeTint="BF"/>
          <w:sz w:val="24"/>
        </w:rPr>
      </w:pPr>
      <w:r>
        <w:rPr>
          <w:bCs/>
          <w:color w:val="404040" w:themeColor="text1" w:themeTint="BF"/>
          <w:sz w:val="24"/>
        </w:rPr>
        <w:br w:type="page"/>
      </w:r>
    </w:p>
    <w:p w14:paraId="40BF91A6" w14:textId="2038DB14" w:rsidR="006B20C7" w:rsidRDefault="006B20C7" w:rsidP="006B20C7">
      <w:pPr>
        <w:tabs>
          <w:tab w:val="left" w:pos="180"/>
        </w:tabs>
        <w:spacing w:after="120" w:line="276" w:lineRule="auto"/>
        <w:ind w:left="0" w:right="0" w:firstLine="0"/>
        <w:jc w:val="both"/>
        <w:rPr>
          <w:b/>
          <w:color w:val="D73329"/>
          <w:sz w:val="24"/>
        </w:rPr>
      </w:pPr>
      <w:r>
        <w:rPr>
          <w:b/>
          <w:color w:val="D73329"/>
          <w:sz w:val="24"/>
        </w:rPr>
        <w:lastRenderedPageBreak/>
        <w:t xml:space="preserve">The availability and accessibility of these resources and conditions must first be confirmed by the Vocational Placement Coordinator before the Vocational Placement Agreement is signed and before the </w:t>
      </w:r>
      <w:r w:rsidR="002A6080">
        <w:rPr>
          <w:b/>
          <w:color w:val="D73329"/>
          <w:sz w:val="24"/>
        </w:rPr>
        <w:t>candidate</w:t>
      </w:r>
      <w:r>
        <w:rPr>
          <w:b/>
          <w:color w:val="D73329"/>
          <w:sz w:val="24"/>
        </w:rPr>
        <w:t xml:space="preserve"> starts vocational placement.</w:t>
      </w:r>
    </w:p>
    <w:p w14:paraId="6F3460FB" w14:textId="77777777" w:rsidR="00C20002" w:rsidRDefault="00C20002" w:rsidP="006B20C7">
      <w:pPr>
        <w:tabs>
          <w:tab w:val="left" w:pos="180"/>
        </w:tabs>
        <w:spacing w:after="120" w:line="276" w:lineRule="auto"/>
        <w:ind w:left="0" w:right="0" w:firstLine="0"/>
        <w:jc w:val="both"/>
        <w:rPr>
          <w:b/>
          <w:color w:val="D73329"/>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C20002" w:rsidRPr="00491D4C" w14:paraId="4BBF1413" w14:textId="77777777" w:rsidTr="009C1503">
        <w:trPr>
          <w:cantSplit/>
        </w:trPr>
        <w:tc>
          <w:tcPr>
            <w:tcW w:w="5000" w:type="pct"/>
            <w:shd w:val="clear" w:color="auto" w:fill="FF595E"/>
            <w:vAlign w:val="center"/>
          </w:tcPr>
          <w:p w14:paraId="629D6881" w14:textId="77777777" w:rsidR="00C20002" w:rsidRPr="00491D4C" w:rsidRDefault="00C20002" w:rsidP="009C1503">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C20002" w:rsidRPr="00491D4C" w14:paraId="54DB7CAD" w14:textId="77777777" w:rsidTr="009C1503">
        <w:trPr>
          <w:cantSplit/>
        </w:trPr>
        <w:tc>
          <w:tcPr>
            <w:tcW w:w="5000" w:type="pct"/>
          </w:tcPr>
          <w:p w14:paraId="7C71F65D" w14:textId="77777777" w:rsidR="00C20002" w:rsidRDefault="00C20002" w:rsidP="00C20002">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A simulated environment where the candidate can provide personal support using aids and equipment, as outlined in the performance evidence.</w:t>
            </w:r>
          </w:p>
          <w:p w14:paraId="2E392F02" w14:textId="62CD37EA" w:rsidR="00B4220C" w:rsidRDefault="00B4220C" w:rsidP="00B4220C">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3B054958" w14:textId="77777777" w:rsidR="00C20002" w:rsidRPr="007262C0" w:rsidRDefault="00C20002" w:rsidP="00C20002">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034ACC2C" w14:textId="77777777" w:rsidR="00C20002" w:rsidRPr="00491D4C" w:rsidRDefault="00C20002" w:rsidP="00C20002">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C20002" w:rsidRPr="00491D4C" w14:paraId="5081EC93" w14:textId="77777777" w:rsidTr="009C1503">
        <w:trPr>
          <w:cantSplit/>
        </w:trPr>
        <w:tc>
          <w:tcPr>
            <w:tcW w:w="5000" w:type="pct"/>
            <w:shd w:val="clear" w:color="auto" w:fill="FFCA3A"/>
            <w:vAlign w:val="center"/>
          </w:tcPr>
          <w:p w14:paraId="678766DC" w14:textId="77777777" w:rsidR="00C20002" w:rsidRPr="00491D4C" w:rsidRDefault="00C20002" w:rsidP="009C1503">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C20002" w:rsidRPr="00491D4C" w14:paraId="3C1DE8FB" w14:textId="77777777" w:rsidTr="009C1503">
        <w:trPr>
          <w:cantSplit/>
        </w:trPr>
        <w:tc>
          <w:tcPr>
            <w:tcW w:w="5000" w:type="pct"/>
          </w:tcPr>
          <w:p w14:paraId="235DAE67"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5BF86794"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63AA8183"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1F377C3F"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2EA647D1"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pportunities for engagement with people receiving support services according to an individualised plan or people who participate in simulations and scenarios that involve provision of support services according to an individualised plan.</w:t>
            </w:r>
          </w:p>
        </w:tc>
      </w:tr>
    </w:tbl>
    <w:p w14:paraId="1537A7C2" w14:textId="77777777" w:rsidR="00187970" w:rsidRDefault="00187970" w:rsidP="00187970">
      <w:pPr>
        <w:spacing w:after="120" w:line="276" w:lineRule="auto"/>
        <w:ind w:left="0" w:firstLine="0"/>
        <w:rPr>
          <w:bCs/>
          <w:color w:val="404040" w:themeColor="text1" w:themeTint="BF"/>
          <w:sz w:val="24"/>
        </w:rPr>
      </w:pPr>
    </w:p>
    <w:p w14:paraId="7123A678" w14:textId="6E4DB070" w:rsidR="00A75AFB" w:rsidRDefault="00A75AFB" w:rsidP="00187970">
      <w:pPr>
        <w:spacing w:after="120" w:line="276" w:lineRule="auto"/>
        <w:ind w:left="0" w:firstLine="0"/>
        <w:rPr>
          <w:bCs/>
          <w:color w:val="404040" w:themeColor="text1" w:themeTint="BF"/>
          <w:sz w:val="24"/>
        </w:rPr>
      </w:pPr>
      <w:r>
        <w:rPr>
          <w:bCs/>
          <w:color w:val="404040" w:themeColor="text1" w:themeTint="BF"/>
          <w:sz w:val="24"/>
        </w:rPr>
        <w:br w:type="page"/>
      </w:r>
    </w:p>
    <w:p w14:paraId="067FA350" w14:textId="1A5A6B48" w:rsidR="00B762CC" w:rsidRPr="006D6E5A" w:rsidRDefault="00B762CC" w:rsidP="00B762CC">
      <w:pPr>
        <w:pStyle w:val="Heading1"/>
        <w:spacing w:line="276" w:lineRule="auto"/>
        <w:rPr>
          <w:noProof w:val="0"/>
          <w:color w:val="FF595E"/>
          <w:sz w:val="52"/>
          <w:szCs w:val="52"/>
          <w:lang w:val="en-AU"/>
        </w:rPr>
      </w:pPr>
      <w:bookmarkStart w:id="39" w:name="_Toc122073591"/>
      <w:r>
        <w:rPr>
          <w:noProof w:val="0"/>
          <w:color w:val="FF595E"/>
          <w:sz w:val="52"/>
          <w:szCs w:val="52"/>
          <w:lang w:val="en-AU"/>
        </w:rPr>
        <w:lastRenderedPageBreak/>
        <w:t>Making Initial Contact with the Vocational Placement Provider</w:t>
      </w:r>
      <w:bookmarkEnd w:id="39"/>
    </w:p>
    <w:p w14:paraId="2B64C2A0"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Once you have a list of potential placement providers, you will need to contact them about allowing you to complete your vocational placement with them.</w:t>
      </w:r>
    </w:p>
    <w:p w14:paraId="538B2E45"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We recommend that you make an appointment because the Vocational Placement Provider will probably want to meet you before deciding regarding your placement. </w:t>
      </w:r>
    </w:p>
    <w:p w14:paraId="1D7AE51C" w14:textId="0D503729"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Your Vocational Placement Coordinator will provide you </w:t>
      </w:r>
      <w:r w:rsidR="008E7591" w:rsidRPr="00410562">
        <w:rPr>
          <w:bCs/>
          <w:color w:val="404040" w:themeColor="text1" w:themeTint="BF"/>
          <w:sz w:val="24"/>
        </w:rPr>
        <w:t xml:space="preserve">with </w:t>
      </w:r>
      <w:r w:rsidRPr="00410562">
        <w:rPr>
          <w:bCs/>
          <w:color w:val="404040" w:themeColor="text1" w:themeTint="BF"/>
          <w:sz w:val="24"/>
        </w:rPr>
        <w:t xml:space="preserve">a Letter of Introduction that you can take with you when you first meet with potential Vocational Placement Providers. </w:t>
      </w:r>
    </w:p>
    <w:p w14:paraId="304B33A8" w14:textId="78A9D591"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Please also take your Vocational Placement Provider/Supervisor Information Pack with you. If the vocational placement provider indicates interest in hosting you for vocational placement, you will need to provide them </w:t>
      </w:r>
      <w:r w:rsidR="008E7591" w:rsidRPr="00410562">
        <w:rPr>
          <w:bCs/>
          <w:color w:val="404040" w:themeColor="text1" w:themeTint="BF"/>
          <w:sz w:val="24"/>
        </w:rPr>
        <w:t xml:space="preserve">with </w:t>
      </w:r>
      <w:r w:rsidRPr="00410562">
        <w:rPr>
          <w:bCs/>
          <w:color w:val="404040" w:themeColor="text1" w:themeTint="BF"/>
          <w:sz w:val="24"/>
        </w:rPr>
        <w:t>a copy of this Information Pack.</w:t>
      </w:r>
    </w:p>
    <w:p w14:paraId="50097944"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It is important to make a good impression because the Vocational Placement Provider/Supervisor will try to ascertain if you will be a valuable member of their team during your vocational placement. </w:t>
      </w:r>
    </w:p>
    <w:p w14:paraId="5B99F3A9" w14:textId="72D2061A" w:rsidR="004B1E82"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Treat any conversations or correspondence like a job </w:t>
      </w:r>
      <w:r w:rsidR="00410562" w:rsidRPr="00410562">
        <w:rPr>
          <w:bCs/>
          <w:color w:val="404040" w:themeColor="text1" w:themeTint="BF"/>
          <w:sz w:val="24"/>
        </w:rPr>
        <w:t>interview and</w:t>
      </w:r>
      <w:r w:rsidRPr="00410562">
        <w:rPr>
          <w:bCs/>
          <w:color w:val="404040" w:themeColor="text1" w:themeTint="BF"/>
          <w:sz w:val="24"/>
        </w:rPr>
        <w:t xml:space="preserve"> remember to sell yourself as an asset to their organisation.</w:t>
      </w:r>
    </w:p>
    <w:p w14:paraId="3846030A" w14:textId="77777777" w:rsidR="008E7591" w:rsidRDefault="008E7591" w:rsidP="00D03559">
      <w:pPr>
        <w:tabs>
          <w:tab w:val="left" w:pos="180"/>
        </w:tabs>
        <w:spacing w:after="120" w:line="276" w:lineRule="auto"/>
        <w:ind w:left="0" w:right="0" w:firstLine="0"/>
        <w:jc w:val="both"/>
        <w:rPr>
          <w:bCs/>
          <w:color w:val="262626" w:themeColor="text1" w:themeTint="D9"/>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3166"/>
      </w:tblGrid>
      <w:tr w:rsidR="007354C6" w14:paraId="7ED7DFE8" w14:textId="77777777" w:rsidTr="00347502">
        <w:trPr>
          <w:trHeight w:val="4950"/>
        </w:trPr>
        <w:tc>
          <w:tcPr>
            <w:tcW w:w="5850" w:type="dxa"/>
            <w:shd w:val="clear" w:color="auto" w:fill="FFDA71"/>
            <w:vAlign w:val="center"/>
            <w:hideMark/>
          </w:tcPr>
          <w:p w14:paraId="1718A9E7" w14:textId="77777777" w:rsidR="007354C6" w:rsidRDefault="007354C6" w:rsidP="007354C6">
            <w:pPr>
              <w:spacing w:after="120" w:line="276" w:lineRule="auto"/>
              <w:ind w:left="0" w:firstLine="0"/>
              <w:jc w:val="center"/>
              <w:rPr>
                <w:b/>
                <w:color w:val="262626" w:themeColor="text1" w:themeTint="D9"/>
                <w:sz w:val="36"/>
                <w:szCs w:val="32"/>
              </w:rPr>
            </w:pPr>
            <w:r>
              <w:rPr>
                <w:b/>
                <w:color w:val="262626" w:themeColor="text1" w:themeTint="D9"/>
                <w:sz w:val="36"/>
                <w:szCs w:val="32"/>
              </w:rPr>
              <w:t>Important Things to Consider</w:t>
            </w:r>
          </w:p>
          <w:p w14:paraId="283AC23C"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Be polite and respectful</w:t>
            </w:r>
          </w:p>
          <w:p w14:paraId="713A3DED" w14:textId="50C6E70A"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 xml:space="preserve">Dress as you would for a </w:t>
            </w:r>
            <w:r w:rsidR="00BD421E">
              <w:rPr>
                <w:rFonts w:ascii="Roboto" w:hAnsi="Roboto"/>
                <w:bCs/>
                <w:color w:val="262626" w:themeColor="text1" w:themeTint="D9"/>
                <w:sz w:val="20"/>
                <w:szCs w:val="18"/>
              </w:rPr>
              <w:t>j</w:t>
            </w:r>
            <w:r w:rsidRPr="008E7591">
              <w:rPr>
                <w:rFonts w:ascii="Roboto" w:hAnsi="Roboto"/>
                <w:bCs/>
                <w:color w:val="262626" w:themeColor="text1" w:themeTint="D9"/>
                <w:sz w:val="20"/>
                <w:szCs w:val="18"/>
              </w:rPr>
              <w:t xml:space="preserve">ob </w:t>
            </w:r>
            <w:r w:rsidR="00BD421E">
              <w:rPr>
                <w:rFonts w:ascii="Roboto" w:hAnsi="Roboto"/>
                <w:bCs/>
                <w:color w:val="262626" w:themeColor="text1" w:themeTint="D9"/>
                <w:sz w:val="20"/>
                <w:szCs w:val="18"/>
              </w:rPr>
              <w:t>i</w:t>
            </w:r>
            <w:r w:rsidRPr="008E7591">
              <w:rPr>
                <w:rFonts w:ascii="Roboto" w:hAnsi="Roboto"/>
                <w:bCs/>
                <w:color w:val="262626" w:themeColor="text1" w:themeTint="D9"/>
                <w:sz w:val="20"/>
                <w:szCs w:val="18"/>
              </w:rPr>
              <w:t>nterview (consider the nature of the workplace)</w:t>
            </w:r>
          </w:p>
          <w:p w14:paraId="6266ADE6" w14:textId="77777777" w:rsidR="007354C6" w:rsidRPr="008E7591" w:rsidRDefault="007354C6" w:rsidP="00BD421E">
            <w:pPr>
              <w:pStyle w:val="ListParagraph"/>
              <w:spacing w:after="120" w:line="276" w:lineRule="auto"/>
              <w:ind w:firstLine="0"/>
              <w:contextualSpacing w:val="0"/>
              <w:rPr>
                <w:rFonts w:ascii="Roboto" w:hAnsi="Roboto"/>
                <w:bCs/>
                <w:color w:val="262626" w:themeColor="text1" w:themeTint="D9"/>
                <w:sz w:val="20"/>
                <w:szCs w:val="18"/>
              </w:rPr>
            </w:pPr>
            <w:proofErr w:type="gramStart"/>
            <w:r w:rsidRPr="008E7591">
              <w:rPr>
                <w:rFonts w:ascii="Roboto" w:hAnsi="Roboto"/>
                <w:bCs/>
                <w:color w:val="262626" w:themeColor="text1" w:themeTint="D9"/>
                <w:sz w:val="20"/>
                <w:szCs w:val="18"/>
              </w:rPr>
              <w:t>E.g.</w:t>
            </w:r>
            <w:proofErr w:type="gramEnd"/>
            <w:r w:rsidRPr="008E7591">
              <w:rPr>
                <w:rFonts w:ascii="Roboto" w:hAnsi="Roboto"/>
                <w:bCs/>
                <w:color w:val="262626" w:themeColor="text1" w:themeTint="D9"/>
                <w:sz w:val="20"/>
                <w:szCs w:val="18"/>
              </w:rPr>
              <w:t xml:space="preserve"> Excessive jewellery or extremely high heels would not be appropriate.</w:t>
            </w:r>
          </w:p>
          <w:p w14:paraId="182A33B0" w14:textId="261E99CC"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If you have an appointment</w:t>
            </w:r>
            <w:r w:rsidR="008E7591" w:rsidRPr="008E7591">
              <w:rPr>
                <w:rFonts w:ascii="Roboto" w:hAnsi="Roboto"/>
                <w:bCs/>
                <w:color w:val="262626" w:themeColor="text1" w:themeTint="D9"/>
                <w:sz w:val="20"/>
                <w:szCs w:val="18"/>
              </w:rPr>
              <w:t>,</w:t>
            </w:r>
            <w:r w:rsidRPr="008E7591">
              <w:rPr>
                <w:rFonts w:ascii="Roboto" w:hAnsi="Roboto"/>
                <w:bCs/>
                <w:color w:val="262626" w:themeColor="text1" w:themeTint="D9"/>
                <w:sz w:val="20"/>
                <w:szCs w:val="18"/>
              </w:rPr>
              <w:t xml:space="preserve"> allow for traffic problems and make sure that you are there on time.</w:t>
            </w:r>
          </w:p>
          <w:p w14:paraId="260DA654"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Remember that the people at the organisation are busy.</w:t>
            </w:r>
          </w:p>
          <w:p w14:paraId="74B2B19D" w14:textId="77777777" w:rsidR="007354C6" w:rsidRDefault="007354C6" w:rsidP="007354C6">
            <w:pPr>
              <w:pStyle w:val="ListParagraph"/>
              <w:numPr>
                <w:ilvl w:val="0"/>
                <w:numId w:val="40"/>
              </w:numPr>
              <w:spacing w:after="120" w:line="276" w:lineRule="auto"/>
              <w:contextualSpacing w:val="0"/>
              <w:rPr>
                <w:bCs/>
                <w:color w:val="262626" w:themeColor="text1" w:themeTint="D9"/>
              </w:rPr>
            </w:pPr>
            <w:r w:rsidRPr="008E7591">
              <w:rPr>
                <w:rFonts w:ascii="Roboto" w:hAnsi="Roboto"/>
                <w:bCs/>
                <w:color w:val="262626" w:themeColor="text1" w:themeTint="D9"/>
                <w:sz w:val="20"/>
                <w:szCs w:val="18"/>
              </w:rPr>
              <w:t>Remember that you are asking for the opportunity to learn from experienced people.</w:t>
            </w:r>
          </w:p>
        </w:tc>
        <w:tc>
          <w:tcPr>
            <w:tcW w:w="3166" w:type="dxa"/>
            <w:hideMark/>
          </w:tcPr>
          <w:p w14:paraId="0654D0B8" w14:textId="4703AC82" w:rsidR="007354C6" w:rsidRDefault="007354C6" w:rsidP="007354C6">
            <w:pPr>
              <w:spacing w:after="120" w:line="276" w:lineRule="auto"/>
              <w:ind w:left="0" w:firstLine="0"/>
              <w:jc w:val="center"/>
              <w:rPr>
                <w:bCs/>
                <w:color w:val="262626" w:themeColor="text1" w:themeTint="D9"/>
              </w:rPr>
            </w:pPr>
            <w:r>
              <w:rPr>
                <w:noProof/>
                <w:color w:val="262626" w:themeColor="text1" w:themeTint="D9"/>
              </w:rPr>
              <w:drawing>
                <wp:inline distT="0" distB="0" distL="0" distR="0" wp14:anchorId="50D85A9A" wp14:editId="5243D4F5">
                  <wp:extent cx="1174221" cy="3019425"/>
                  <wp:effectExtent l="0" t="0" r="6985" b="0"/>
                  <wp:docPr id="16" name="Picture 16" descr="A person holding a briefca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holding a briefcase&#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l="30276" t="3284" r="32076"/>
                          <a:stretch>
                            <a:fillRect/>
                          </a:stretch>
                        </pic:blipFill>
                        <pic:spPr bwMode="auto">
                          <a:xfrm>
                            <a:off x="0" y="0"/>
                            <a:ext cx="1175164" cy="3021850"/>
                          </a:xfrm>
                          <a:prstGeom prst="rect">
                            <a:avLst/>
                          </a:prstGeom>
                          <a:noFill/>
                          <a:ln>
                            <a:noFill/>
                          </a:ln>
                        </pic:spPr>
                      </pic:pic>
                    </a:graphicData>
                  </a:graphic>
                </wp:inline>
              </w:drawing>
            </w:r>
          </w:p>
        </w:tc>
      </w:tr>
    </w:tbl>
    <w:p w14:paraId="43446B31" w14:textId="48EEF368" w:rsidR="00D03559" w:rsidRDefault="00D03559" w:rsidP="00D03559">
      <w:pPr>
        <w:tabs>
          <w:tab w:val="left" w:pos="180"/>
        </w:tabs>
        <w:spacing w:after="120" w:line="276" w:lineRule="auto"/>
        <w:ind w:left="0" w:right="0" w:firstLine="0"/>
        <w:jc w:val="both"/>
        <w:rPr>
          <w:bCs/>
          <w:color w:val="262626" w:themeColor="text1" w:themeTint="D9"/>
          <w:sz w:val="24"/>
        </w:rPr>
      </w:pPr>
    </w:p>
    <w:p w14:paraId="27B7ABEC" w14:textId="7EFEFF5F"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lastRenderedPageBreak/>
        <w:t xml:space="preserve">You can organise your future vocational placement dates straight away if you like. When choosing dates, remember that </w:t>
      </w:r>
      <w:r w:rsidR="008E7591" w:rsidRPr="00410562">
        <w:rPr>
          <w:bCs/>
          <w:color w:val="404040" w:themeColor="text1" w:themeTint="BF"/>
          <w:sz w:val="24"/>
        </w:rPr>
        <w:t xml:space="preserve">you </w:t>
      </w:r>
      <w:r w:rsidRPr="00410562">
        <w:rPr>
          <w:bCs/>
          <w:color w:val="404040" w:themeColor="text1" w:themeTint="BF"/>
          <w:sz w:val="24"/>
        </w:rPr>
        <w:t xml:space="preserve">are required to satisfactorily complete all assessment workbooks prior to commencing placement. </w:t>
      </w:r>
    </w:p>
    <w:p w14:paraId="4C4B57C6"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Your training plan contains information regarding subject completion and timing of vocational placement. </w:t>
      </w:r>
    </w:p>
    <w:p w14:paraId="01731502"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Making early contact with vocational placement providers regarding vocational placement will alleviate stress later and allow you to make a first impression when you are not pressured by a deadline. </w:t>
      </w:r>
    </w:p>
    <w:p w14:paraId="36F9AB8B"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Generally, you will also have more chance of your vocational placement being allowed by the vocational placement provider if you are prepared to give a reasonable amount of notice.</w:t>
      </w:r>
    </w:p>
    <w:p w14:paraId="11FCC78F" w14:textId="05B509D1" w:rsidR="0095759D" w:rsidRDefault="0095759D">
      <w:pPr>
        <w:spacing w:after="120" w:line="276" w:lineRule="auto"/>
        <w:rPr>
          <w:bCs/>
          <w:color w:val="262626" w:themeColor="text1" w:themeTint="D9"/>
          <w:sz w:val="24"/>
        </w:rPr>
      </w:pPr>
      <w:r>
        <w:rPr>
          <w:bCs/>
          <w:color w:val="262626" w:themeColor="text1" w:themeTint="D9"/>
          <w:sz w:val="24"/>
        </w:rPr>
        <w:br w:type="page"/>
      </w:r>
    </w:p>
    <w:p w14:paraId="2A684664" w14:textId="57B9DB4A" w:rsidR="0095759D" w:rsidRDefault="0095759D" w:rsidP="0095759D">
      <w:pPr>
        <w:pStyle w:val="Heading1"/>
        <w:spacing w:line="276" w:lineRule="auto"/>
        <w:rPr>
          <w:noProof w:val="0"/>
          <w:color w:val="FF595E"/>
          <w:sz w:val="52"/>
          <w:szCs w:val="52"/>
          <w:lang w:val="en-AU"/>
        </w:rPr>
      </w:pPr>
      <w:bookmarkStart w:id="40" w:name="_Toc122073592"/>
      <w:r>
        <w:rPr>
          <w:noProof w:val="0"/>
          <w:color w:val="FF595E"/>
          <w:sz w:val="52"/>
          <w:szCs w:val="52"/>
          <w:lang w:val="en-AU"/>
        </w:rPr>
        <w:lastRenderedPageBreak/>
        <w:t>Before Starting Your Vocational Placement</w:t>
      </w:r>
      <w:bookmarkEnd w:id="40"/>
      <w:r>
        <w:rPr>
          <w:noProof w:val="0"/>
          <w:color w:val="FF595E"/>
          <w:sz w:val="52"/>
          <w:szCs w:val="52"/>
          <w:lang w:val="en-AU"/>
        </w:rPr>
        <w:t xml:space="preserve"> </w:t>
      </w:r>
    </w:p>
    <w:p w14:paraId="404AF61B" w14:textId="32088977" w:rsidR="00A77943" w:rsidRPr="00410562" w:rsidRDefault="00A77943" w:rsidP="00435014">
      <w:pPr>
        <w:tabs>
          <w:tab w:val="left" w:pos="180"/>
        </w:tabs>
        <w:spacing w:after="120" w:line="276" w:lineRule="auto"/>
        <w:ind w:left="0" w:right="0" w:firstLine="0"/>
        <w:jc w:val="both"/>
        <w:rPr>
          <w:b/>
          <w:color w:val="404040" w:themeColor="text1" w:themeTint="BF"/>
          <w:sz w:val="24"/>
        </w:rPr>
      </w:pPr>
      <w:r w:rsidRPr="00410562">
        <w:rPr>
          <w:b/>
          <w:color w:val="404040" w:themeColor="text1" w:themeTint="BF"/>
          <w:sz w:val="24"/>
        </w:rPr>
        <w:t xml:space="preserve">Prior to starting </w:t>
      </w:r>
      <w:r w:rsidR="008E7591" w:rsidRPr="00410562">
        <w:rPr>
          <w:b/>
          <w:color w:val="404040" w:themeColor="text1" w:themeTint="BF"/>
          <w:sz w:val="24"/>
        </w:rPr>
        <w:t>the</w:t>
      </w:r>
      <w:r w:rsidRPr="00410562">
        <w:rPr>
          <w:b/>
          <w:color w:val="404040" w:themeColor="text1" w:themeTint="BF"/>
          <w:sz w:val="24"/>
        </w:rPr>
        <w:t xml:space="preserve"> placement check that you have:</w:t>
      </w:r>
    </w:p>
    <w:p w14:paraId="16D045F9" w14:textId="762443C0"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Completed Police Check</w:t>
      </w:r>
      <w:r w:rsidR="00D64EF3">
        <w:rPr>
          <w:bCs/>
          <w:color w:val="404040" w:themeColor="text1" w:themeTint="BF"/>
          <w:sz w:val="24"/>
        </w:rPr>
        <w:t>.</w:t>
      </w:r>
    </w:p>
    <w:p w14:paraId="4F1924F8" w14:textId="68481682" w:rsidR="00A77943" w:rsidRPr="00F537D9" w:rsidRDefault="00435014"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F537D9">
        <w:rPr>
          <w:bCs/>
          <w:color w:val="404040" w:themeColor="text1" w:themeTint="BF"/>
          <w:sz w:val="24"/>
        </w:rPr>
        <w:t>Completed Working with Children Check</w:t>
      </w:r>
      <w:r w:rsidR="00D64EF3" w:rsidRPr="00F537D9">
        <w:rPr>
          <w:bCs/>
          <w:color w:val="404040" w:themeColor="text1" w:themeTint="BF"/>
          <w:sz w:val="24"/>
        </w:rPr>
        <w:t>.</w:t>
      </w:r>
    </w:p>
    <w:p w14:paraId="12AC0AD3" w14:textId="228CF974" w:rsidR="00A77943" w:rsidRPr="00F537D9"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F537D9">
        <w:rPr>
          <w:bCs/>
          <w:color w:val="404040" w:themeColor="text1" w:themeTint="BF"/>
          <w:sz w:val="24"/>
        </w:rPr>
        <w:t xml:space="preserve">Completed </w:t>
      </w:r>
      <w:proofErr w:type="gramStart"/>
      <w:r w:rsidRPr="00F537D9">
        <w:rPr>
          <w:bCs/>
          <w:color w:val="404040" w:themeColor="text1" w:themeTint="BF"/>
          <w:sz w:val="24"/>
        </w:rPr>
        <w:t>other</w:t>
      </w:r>
      <w:proofErr w:type="gramEnd"/>
      <w:r w:rsidRPr="00F537D9">
        <w:rPr>
          <w:bCs/>
          <w:color w:val="404040" w:themeColor="text1" w:themeTint="BF"/>
          <w:sz w:val="24"/>
        </w:rPr>
        <w:t xml:space="preserve"> certification/s required by your nominated vocational placement provider, e.g. </w:t>
      </w:r>
      <w:r w:rsidR="005871E6" w:rsidRPr="00F537D9">
        <w:rPr>
          <w:bCs/>
          <w:color w:val="404040" w:themeColor="text1" w:themeTint="BF"/>
          <w:sz w:val="24"/>
        </w:rPr>
        <w:t>First Aid Certificate</w:t>
      </w:r>
      <w:r w:rsidRPr="00F537D9">
        <w:rPr>
          <w:bCs/>
          <w:color w:val="404040" w:themeColor="text1" w:themeTint="BF"/>
          <w:sz w:val="24"/>
        </w:rPr>
        <w:t>, Manual Handling Certificate.</w:t>
      </w:r>
    </w:p>
    <w:p w14:paraId="6D27F420"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Submitted the Language, Literacy and Numeracy (LLN) Evaluation.</w:t>
      </w:r>
    </w:p>
    <w:p w14:paraId="30CD67A9"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Reviewed your Training Plan.</w:t>
      </w:r>
    </w:p>
    <w:p w14:paraId="530E97EF"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Have satisfactorily completed all relevant Assessment Workbooks.</w:t>
      </w:r>
    </w:p>
    <w:p w14:paraId="71E787FC"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 xml:space="preserve">Have received back from </w:t>
      </w:r>
      <w:r w:rsidRPr="00410562">
        <w:rPr>
          <w:bCs/>
          <w:color w:val="404040" w:themeColor="text1" w:themeTint="BF"/>
          <w:sz w:val="24"/>
          <w:highlight w:val="yellow"/>
        </w:rPr>
        <w:t>[Insert your RTO’s name here]</w:t>
      </w:r>
      <w:r w:rsidRPr="00410562">
        <w:rPr>
          <w:bCs/>
          <w:color w:val="404040" w:themeColor="text1" w:themeTint="BF"/>
          <w:sz w:val="24"/>
        </w:rPr>
        <w:t xml:space="preserve"> your Vocational Placement Agreement (completed and signed by all parties).</w:t>
      </w:r>
    </w:p>
    <w:p w14:paraId="5A58B86B" w14:textId="77777777" w:rsidR="00A77943" w:rsidRDefault="00A77943" w:rsidP="00A77943">
      <w:pPr>
        <w:pStyle w:val="ListParagraph"/>
        <w:tabs>
          <w:tab w:val="left" w:pos="180"/>
        </w:tabs>
        <w:spacing w:after="120" w:line="276" w:lineRule="auto"/>
        <w:ind w:right="0" w:firstLine="0"/>
        <w:jc w:val="both"/>
        <w:rPr>
          <w:bCs/>
          <w:color w:val="404040" w:themeColor="text1" w:themeTint="BF"/>
          <w:sz w:val="24"/>
        </w:rPr>
      </w:pPr>
    </w:p>
    <w:tbl>
      <w:tblPr>
        <w:tblW w:w="0" w:type="auto"/>
        <w:jc w:val="center"/>
        <w:tblLook w:val="04A0" w:firstRow="1" w:lastRow="0" w:firstColumn="1" w:lastColumn="0" w:noHBand="0" w:noVBand="1"/>
      </w:tblPr>
      <w:tblGrid>
        <w:gridCol w:w="9016"/>
      </w:tblGrid>
      <w:tr w:rsidR="00A77943" w:rsidRPr="00A77943" w14:paraId="3F8231F3" w14:textId="77777777" w:rsidTr="00347502">
        <w:trPr>
          <w:trHeight w:val="4518"/>
          <w:jc w:val="center"/>
        </w:trPr>
        <w:tc>
          <w:tcPr>
            <w:tcW w:w="9016" w:type="dxa"/>
            <w:shd w:val="clear" w:color="auto" w:fill="FFDA71"/>
            <w:vAlign w:val="center"/>
            <w:hideMark/>
          </w:tcPr>
          <w:p w14:paraId="18A7D40A" w14:textId="77777777" w:rsidR="00A77943" w:rsidRPr="00A77943" w:rsidRDefault="00A77943">
            <w:pPr>
              <w:spacing w:after="120" w:line="276" w:lineRule="auto"/>
              <w:ind w:left="76" w:firstLine="0"/>
              <w:jc w:val="center"/>
              <w:rPr>
                <w:rFonts w:ascii="Roboto" w:hAnsi="Roboto" w:cstheme="minorHAnsi"/>
                <w:b/>
                <w:bCs/>
                <w:color w:val="D73329"/>
                <w:sz w:val="32"/>
                <w:szCs w:val="32"/>
              </w:rPr>
            </w:pPr>
            <w:r w:rsidRPr="00A77943">
              <w:rPr>
                <w:rFonts w:ascii="Roboto" w:hAnsi="Roboto" w:cstheme="minorHAnsi"/>
                <w:b/>
                <w:bCs/>
                <w:color w:val="D73329"/>
                <w:sz w:val="32"/>
                <w:szCs w:val="32"/>
              </w:rPr>
              <w:t>IMPORTANT</w:t>
            </w:r>
          </w:p>
          <w:p w14:paraId="797E3E13" w14:textId="77777777"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You MUST NOT commence your vocational placement until you have submitted and received back a copy of your Vocational Placement Agreement from </w:t>
            </w:r>
            <w:r w:rsidRPr="00A77943">
              <w:rPr>
                <w:rFonts w:ascii="Roboto" w:hAnsi="Roboto" w:cstheme="minorHAnsi"/>
                <w:color w:val="D73329"/>
                <w:sz w:val="24"/>
                <w:szCs w:val="24"/>
                <w:highlight w:val="yellow"/>
              </w:rPr>
              <w:t>[Insert your RTO’s name here]</w:t>
            </w:r>
            <w:r w:rsidRPr="00A77943">
              <w:rPr>
                <w:rFonts w:ascii="Roboto" w:hAnsi="Roboto" w:cstheme="minorHAnsi"/>
                <w:color w:val="D73329"/>
                <w:sz w:val="24"/>
                <w:szCs w:val="24"/>
              </w:rPr>
              <w:t xml:space="preserve"> that has been signed by all parties.</w:t>
            </w:r>
          </w:p>
          <w:p w14:paraId="7B2052D0" w14:textId="77777777"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If the Vocational Placement Agreement is not completed, you will not be covered by insurance. </w:t>
            </w:r>
          </w:p>
          <w:p w14:paraId="2215F5C4" w14:textId="77777777" w:rsidR="00A77943" w:rsidRPr="00A77943" w:rsidRDefault="00A77943">
            <w:pPr>
              <w:spacing w:after="120" w:line="276" w:lineRule="auto"/>
              <w:ind w:left="76" w:firstLine="0"/>
              <w:jc w:val="both"/>
              <w:rPr>
                <w:rFonts w:ascii="Roboto" w:hAnsi="Roboto" w:cstheme="minorHAnsi"/>
                <w:b/>
                <w:bCs/>
                <w:color w:val="D73329"/>
                <w:sz w:val="24"/>
                <w:szCs w:val="24"/>
              </w:rPr>
            </w:pPr>
            <w:r w:rsidRPr="00A77943">
              <w:rPr>
                <w:rFonts w:ascii="Roboto" w:hAnsi="Roboto" w:cstheme="minorHAnsi"/>
                <w:color w:val="D73329"/>
                <w:sz w:val="24"/>
                <w:szCs w:val="24"/>
              </w:rPr>
              <w:t>If we receive an incomplete Vocational Placement Agreement, we usually get it back to you so that you can complete it. Please make sure that you keep us updated with any changes to your postal and email addresses so that no correspondence is lost.</w:t>
            </w:r>
          </w:p>
        </w:tc>
      </w:tr>
    </w:tbl>
    <w:p w14:paraId="101E8844" w14:textId="00F37464" w:rsidR="00B4616E" w:rsidRDefault="00B4616E" w:rsidP="00A77943">
      <w:pPr>
        <w:rPr>
          <w:lang w:bidi="en-US"/>
        </w:rPr>
      </w:pPr>
    </w:p>
    <w:p w14:paraId="16C4C0B3" w14:textId="77777777" w:rsidR="00B4616E" w:rsidRDefault="00B4616E">
      <w:pPr>
        <w:spacing w:after="120" w:line="276" w:lineRule="auto"/>
        <w:rPr>
          <w:lang w:bidi="en-US"/>
        </w:rPr>
      </w:pPr>
      <w:r>
        <w:rPr>
          <w:lang w:bidi="en-US"/>
        </w:rPr>
        <w:br w:type="page"/>
      </w:r>
    </w:p>
    <w:p w14:paraId="1521587D" w14:textId="627667BA" w:rsidR="00B4616E" w:rsidRDefault="00B4616E" w:rsidP="00B4616E">
      <w:pPr>
        <w:pStyle w:val="Heading1"/>
        <w:spacing w:line="276" w:lineRule="auto"/>
        <w:rPr>
          <w:noProof w:val="0"/>
          <w:color w:val="FF595E"/>
          <w:sz w:val="52"/>
          <w:szCs w:val="52"/>
          <w:lang w:val="en-AU"/>
        </w:rPr>
      </w:pPr>
      <w:bookmarkStart w:id="41" w:name="_Toc122073593"/>
      <w:r>
        <w:rPr>
          <w:noProof w:val="0"/>
          <w:color w:val="FF595E"/>
          <w:sz w:val="52"/>
          <w:szCs w:val="52"/>
          <w:lang w:val="en-AU"/>
        </w:rPr>
        <w:lastRenderedPageBreak/>
        <w:t>What Are My Responsibilities</w:t>
      </w:r>
      <w:bookmarkEnd w:id="41"/>
    </w:p>
    <w:p w14:paraId="5C12E87F" w14:textId="19C3FC8F" w:rsidR="00E463AB" w:rsidRPr="00E463AB" w:rsidRDefault="00E463AB" w:rsidP="00E463AB">
      <w:pPr>
        <w:pStyle w:val="Heading2"/>
        <w:tabs>
          <w:tab w:val="left" w:pos="180"/>
        </w:tabs>
        <w:ind w:right="0"/>
        <w:rPr>
          <w:color w:val="7F7F7F" w:themeColor="text1" w:themeTint="80"/>
          <w:sz w:val="32"/>
          <w:szCs w:val="32"/>
          <w:lang w:val="en-AU"/>
        </w:rPr>
      </w:pPr>
      <w:bookmarkStart w:id="42" w:name="_Toc78557611"/>
      <w:bookmarkStart w:id="43" w:name="_Toc122073594"/>
      <w:bookmarkStart w:id="44" w:name="_Toc480781098"/>
      <w:r w:rsidRPr="00E463AB">
        <w:rPr>
          <w:color w:val="7F7F7F" w:themeColor="text1" w:themeTint="80"/>
          <w:sz w:val="32"/>
          <w:szCs w:val="32"/>
          <w:lang w:val="en-AU"/>
        </w:rPr>
        <w:t>You Need to Have the Right Attitude</w:t>
      </w:r>
      <w:bookmarkEnd w:id="42"/>
      <w:bookmarkEnd w:id="43"/>
    </w:p>
    <w:p w14:paraId="5C6E293A"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09306ECA"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ssist in the planning of your program.</w:t>
      </w:r>
    </w:p>
    <w:p w14:paraId="2216F14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eagerness and initiative.</w:t>
      </w:r>
    </w:p>
    <w:p w14:paraId="65323B7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Complete all duties planned by your Vocational Placement Supervisor.</w:t>
      </w:r>
    </w:p>
    <w:p w14:paraId="531FC01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a willingness to learn.</w:t>
      </w:r>
    </w:p>
    <w:p w14:paraId="0419CC6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Listen carefully to all instructions and ask questions when you are unsure. </w:t>
      </w:r>
    </w:p>
    <w:p w14:paraId="6CC2C01D" w14:textId="77777777" w:rsidR="00E463AB" w:rsidRPr="00E463AB" w:rsidRDefault="00E463AB" w:rsidP="00E463AB">
      <w:pPr>
        <w:spacing w:after="120" w:line="276" w:lineRule="auto"/>
        <w:ind w:left="810" w:firstLine="0"/>
        <w:jc w:val="both"/>
        <w:rPr>
          <w:b/>
          <w:color w:val="D73329"/>
          <w:sz w:val="24"/>
        </w:rPr>
      </w:pPr>
      <w:r w:rsidRPr="00E463AB">
        <w:rPr>
          <w:b/>
          <w:color w:val="D73329"/>
          <w:sz w:val="24"/>
        </w:rPr>
        <w:t>REMEMBER! It is always better to ask a question than to make a silly mistake.</w:t>
      </w:r>
    </w:p>
    <w:p w14:paraId="065103B0"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Follow any advice given by Vocational Placement Supervisors.</w:t>
      </w:r>
    </w:p>
    <w:p w14:paraId="6D0720D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lways ask for jobs when you have nothing to do.</w:t>
      </w:r>
    </w:p>
    <w:p w14:paraId="458306B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F537D9">
        <w:rPr>
          <w:bCs/>
          <w:color w:val="404040" w:themeColor="text1" w:themeTint="BF"/>
          <w:sz w:val="24"/>
        </w:rPr>
        <w:t>Be well-mannered with all clients, families, and staff members throughout the</w:t>
      </w:r>
      <w:r w:rsidRPr="00E463AB">
        <w:rPr>
          <w:bCs/>
          <w:color w:val="404040" w:themeColor="text1" w:themeTint="BF"/>
          <w:sz w:val="24"/>
        </w:rPr>
        <w:t xml:space="preserve"> vocational placement.</w:t>
      </w:r>
    </w:p>
    <w:p w14:paraId="4EA62A3F"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Ensure you avoid distracting other employees unnecessarily from their work.</w:t>
      </w:r>
    </w:p>
    <w:p w14:paraId="57AF8575"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Dress appropriately to industry standards and the workplace.</w:t>
      </w:r>
    </w:p>
    <w:p w14:paraId="039FB9CA" w14:textId="77777777" w:rsidR="00E463AB" w:rsidRPr="00E463AB" w:rsidRDefault="00E463AB" w:rsidP="00E463AB">
      <w:pPr>
        <w:spacing w:after="120" w:line="276" w:lineRule="auto"/>
        <w:ind w:left="0" w:firstLine="0"/>
        <w:jc w:val="both"/>
        <w:rPr>
          <w:rFonts w:ascii="Calibri" w:eastAsia="Calibri" w:hAnsi="Calibri" w:cs="Times New Roman"/>
          <w:bCs/>
          <w:color w:val="262626" w:themeColor="text1" w:themeTint="D9"/>
          <w:sz w:val="24"/>
        </w:rPr>
      </w:pPr>
    </w:p>
    <w:p w14:paraId="21A73D85" w14:textId="77777777" w:rsidR="00E463AB" w:rsidRPr="00E463AB" w:rsidRDefault="00E463AB" w:rsidP="00E463AB">
      <w:pPr>
        <w:pStyle w:val="Heading2"/>
        <w:tabs>
          <w:tab w:val="left" w:pos="180"/>
        </w:tabs>
        <w:ind w:right="0"/>
        <w:rPr>
          <w:color w:val="7F7F7F" w:themeColor="text1" w:themeTint="80"/>
          <w:sz w:val="32"/>
          <w:szCs w:val="32"/>
          <w:lang w:val="en-AU"/>
        </w:rPr>
      </w:pPr>
      <w:bookmarkStart w:id="45" w:name="_Toc78557612"/>
      <w:bookmarkStart w:id="46" w:name="_Toc122073595"/>
      <w:r w:rsidRPr="00E463AB">
        <w:rPr>
          <w:color w:val="7F7F7F" w:themeColor="text1" w:themeTint="80"/>
          <w:sz w:val="32"/>
          <w:szCs w:val="32"/>
          <w:lang w:val="en-AU"/>
        </w:rPr>
        <w:t>Attendance and Punctuality</w:t>
      </w:r>
      <w:bookmarkEnd w:id="45"/>
      <w:bookmarkEnd w:id="46"/>
    </w:p>
    <w:p w14:paraId="27EFE791"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39936DC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Start each day of your vocational placement on time.</w:t>
      </w:r>
    </w:p>
    <w:p w14:paraId="67E67B46"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only take the allocated breaks for morning/afternoon tea and lunch.</w:t>
      </w:r>
    </w:p>
    <w:p w14:paraId="1014176E"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Always contact your Vocational Placement Supervisor and Vocational Placement Coordinator if you are unable to attend due to illness or other extenuating circumstances.</w:t>
      </w:r>
    </w:p>
    <w:p w14:paraId="6DD3991F"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Make up any lost time from absences due to unforeseen circumstances.</w:t>
      </w:r>
    </w:p>
    <w:p w14:paraId="69A6230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attend your vocational placement for the normal hours of work for that job unless you have negotiated otherwise with your Vocational Placement Provider and Vocational Placement Coordinator.</w:t>
      </w:r>
    </w:p>
    <w:p w14:paraId="259A0188" w14:textId="77777777" w:rsidR="00E463AB" w:rsidRPr="00E463AB" w:rsidRDefault="00E463AB" w:rsidP="00E463AB">
      <w:pPr>
        <w:spacing w:after="120" w:line="276" w:lineRule="auto"/>
        <w:rPr>
          <w:rFonts w:ascii="Arial" w:eastAsia="Arial Unicode MS" w:hAnsi="Arial" w:cs="Arial"/>
          <w:b/>
          <w:bCs/>
          <w:iCs/>
          <w:color w:val="404040" w:themeColor="text1" w:themeTint="BF"/>
          <w:sz w:val="24"/>
          <w:lang w:val="en-GB" w:eastAsia="en-AU" w:bidi="en-US"/>
        </w:rPr>
      </w:pPr>
      <w:r w:rsidRPr="00E463AB">
        <w:rPr>
          <w:rFonts w:ascii="Arial" w:eastAsia="Calibri" w:hAnsi="Arial" w:cs="Arial"/>
          <w:color w:val="404040" w:themeColor="text1" w:themeTint="BF"/>
          <w:lang w:val="en-GB"/>
        </w:rPr>
        <w:br w:type="page"/>
      </w:r>
    </w:p>
    <w:p w14:paraId="20399746"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47" w:name="_Toc78557613"/>
      <w:bookmarkStart w:id="48" w:name="_Toc122073596"/>
      <w:r w:rsidRPr="00E463AB">
        <w:rPr>
          <w:color w:val="7F7F7F" w:themeColor="text1" w:themeTint="80"/>
          <w:sz w:val="32"/>
          <w:szCs w:val="32"/>
          <w:lang w:val="en-AU"/>
        </w:rPr>
        <w:lastRenderedPageBreak/>
        <w:t>Safety</w:t>
      </w:r>
      <w:bookmarkEnd w:id="47"/>
      <w:bookmarkEnd w:id="48"/>
    </w:p>
    <w:p w14:paraId="5C6D1C3D" w14:textId="77777777" w:rsidR="00E463AB" w:rsidRPr="00E463AB" w:rsidRDefault="00E463AB" w:rsidP="00E463AB">
      <w:pPr>
        <w:spacing w:after="120" w:line="276" w:lineRule="auto"/>
        <w:ind w:lef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t>You must comply with all workplace health and safety guidelines at all times.</w:t>
      </w:r>
    </w:p>
    <w:p w14:paraId="60E138C2" w14:textId="77777777" w:rsidR="00E463AB" w:rsidRPr="00E463AB" w:rsidRDefault="00E463AB" w:rsidP="00410562">
      <w:pPr>
        <w:spacing w:after="120" w:line="276" w:lineRule="auto"/>
        <w:ind w:left="0" w:firstLine="0"/>
        <w:jc w:val="both"/>
        <w:rPr>
          <w:rFonts w:ascii="Calibri" w:eastAsia="Calibri" w:hAnsi="Calibri" w:cs="Times New Roman"/>
          <w:b/>
          <w:color w:val="404040" w:themeColor="text1" w:themeTint="BF"/>
          <w:sz w:val="24"/>
        </w:rPr>
      </w:pPr>
      <w:r w:rsidRPr="00E463AB">
        <w:rPr>
          <w:rFonts w:ascii="Calibri" w:eastAsia="Calibri" w:hAnsi="Calibri" w:cs="Times New Roman"/>
          <w:bCs/>
          <w:color w:val="404040" w:themeColor="text1" w:themeTint="BF"/>
          <w:sz w:val="24"/>
        </w:rPr>
        <w:t>Please ensure you:</w:t>
      </w:r>
    </w:p>
    <w:p w14:paraId="3B4B5A32"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Work in a safe manner to ensure the safety of yourself and others. </w:t>
      </w:r>
    </w:p>
    <w:p w14:paraId="54D00355"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Report any hazards you see to your Vocational Placement Supervisor.</w:t>
      </w:r>
    </w:p>
    <w:p w14:paraId="4B1CC58B"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You must immediately report any accidents to your Vocational Placement Supervisor and Vocational Placement Coordinator (Please see the section on Accidents within the Student Information on the following pages).</w:t>
      </w:r>
    </w:p>
    <w:p w14:paraId="29D35464"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Wear protective clothing and safety equipment where required.</w:t>
      </w:r>
    </w:p>
    <w:p w14:paraId="2B595393" w14:textId="77777777" w:rsidR="00E463AB" w:rsidRPr="00E463AB" w:rsidRDefault="00E463AB" w:rsidP="00E463AB">
      <w:pPr>
        <w:spacing w:after="120" w:line="276" w:lineRule="auto"/>
        <w:ind w:left="810" w:firstLine="0"/>
        <w:contextualSpacing/>
        <w:jc w:val="both"/>
        <w:rPr>
          <w:bCs/>
          <w:color w:val="262626" w:themeColor="text1" w:themeTint="D9"/>
          <w:sz w:val="24"/>
        </w:rPr>
      </w:pPr>
    </w:p>
    <w:p w14:paraId="1CE800AD"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49" w:name="_Toc78557614"/>
      <w:bookmarkStart w:id="50" w:name="_Toc122073597"/>
      <w:r w:rsidRPr="00E463AB">
        <w:rPr>
          <w:color w:val="7F7F7F" w:themeColor="text1" w:themeTint="80"/>
          <w:sz w:val="32"/>
          <w:szCs w:val="32"/>
          <w:lang w:val="en-AU"/>
        </w:rPr>
        <w:t>Confidentiality</w:t>
      </w:r>
      <w:bookmarkEnd w:id="49"/>
      <w:bookmarkEnd w:id="50"/>
    </w:p>
    <w:p w14:paraId="0B6EB143"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 are required to maintain the confidentiality of the business and clients at all times. You will maintain their privacy by not repeating any of this information to anyone. In some cases, your Vocational Placement Supervisor may want you to sign a confidentiality agreement. </w:t>
      </w:r>
    </w:p>
    <w:p w14:paraId="30930499"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If you are unsure of requirements, please ask your Vocational Placement Supervisor which information is considered confidential in their organisation.</w:t>
      </w:r>
    </w:p>
    <w:p w14:paraId="13243056" w14:textId="77777777" w:rsidR="00E463AB" w:rsidRPr="00E463AB" w:rsidRDefault="00E463AB" w:rsidP="00FE0DB4">
      <w:pPr>
        <w:spacing w:after="120" w:line="276" w:lineRule="auto"/>
        <w:ind w:left="0" w:firstLine="0"/>
        <w:jc w:val="center"/>
        <w:rPr>
          <w:rFonts w:ascii="Arial" w:eastAsia="Arial Unicode MS" w:hAnsi="Arial" w:cs="Arial"/>
          <w:b/>
          <w:bCs/>
          <w:iCs/>
          <w:color w:val="404040" w:themeColor="text1" w:themeTint="BF"/>
          <w:sz w:val="24"/>
          <w:lang w:val="en-GB" w:eastAsia="en-AU" w:bidi="en-US"/>
        </w:rPr>
      </w:pPr>
      <w:r w:rsidRPr="00E463AB">
        <w:rPr>
          <w:rFonts w:ascii="Calibri" w:eastAsia="Calibri" w:hAnsi="Calibri" w:cs="Times New Roman"/>
          <w:noProof/>
          <w:color w:val="262626" w:themeColor="text1" w:themeTint="D9"/>
          <w:sz w:val="24"/>
        </w:rPr>
        <w:drawing>
          <wp:inline distT="0" distB="0" distL="0" distR="0" wp14:anchorId="1CF30F13" wp14:editId="4726AE73">
            <wp:extent cx="4806541" cy="3815255"/>
            <wp:effectExtent l="0" t="0" r="0" b="0"/>
            <wp:docPr id="28"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13356" cy="3820665"/>
                    </a:xfrm>
                    <a:prstGeom prst="rect">
                      <a:avLst/>
                    </a:prstGeom>
                    <a:noFill/>
                    <a:ln>
                      <a:noFill/>
                    </a:ln>
                  </pic:spPr>
                </pic:pic>
              </a:graphicData>
            </a:graphic>
          </wp:inline>
        </w:drawing>
      </w:r>
      <w:r w:rsidRPr="00E463AB">
        <w:rPr>
          <w:rFonts w:ascii="Arial" w:eastAsia="Calibri" w:hAnsi="Arial" w:cs="Arial"/>
          <w:color w:val="404040" w:themeColor="text1" w:themeTint="BF"/>
          <w:lang w:val="en-GB"/>
        </w:rPr>
        <w:br w:type="page"/>
      </w:r>
    </w:p>
    <w:p w14:paraId="6E5F030B" w14:textId="77777777" w:rsidR="00E463AB" w:rsidRPr="00E463AB" w:rsidRDefault="00E463AB" w:rsidP="001853F4">
      <w:pPr>
        <w:pStyle w:val="Heading1"/>
        <w:spacing w:line="276" w:lineRule="auto"/>
        <w:rPr>
          <w:noProof w:val="0"/>
          <w:color w:val="FF595E"/>
          <w:sz w:val="52"/>
          <w:szCs w:val="52"/>
          <w:lang w:val="en-AU"/>
        </w:rPr>
      </w:pPr>
      <w:bookmarkStart w:id="51" w:name="_Toc78557615"/>
      <w:bookmarkStart w:id="52" w:name="_Toc122073598"/>
      <w:r w:rsidRPr="00E463AB">
        <w:rPr>
          <w:noProof w:val="0"/>
          <w:color w:val="FF595E"/>
          <w:sz w:val="52"/>
          <w:szCs w:val="52"/>
          <w:lang w:val="en-AU"/>
        </w:rPr>
        <w:lastRenderedPageBreak/>
        <w:t>What Are My Vocational Provider’s Responsibilities?</w:t>
      </w:r>
      <w:bookmarkEnd w:id="51"/>
      <w:bookmarkEnd w:id="52"/>
    </w:p>
    <w:p w14:paraId="4E04B8DA"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3" w:name="_Toc78557616"/>
      <w:bookmarkStart w:id="54" w:name="_Toc122073599"/>
      <w:r w:rsidRPr="00E463AB">
        <w:rPr>
          <w:color w:val="7F7F7F" w:themeColor="text1" w:themeTint="80"/>
          <w:sz w:val="32"/>
          <w:szCs w:val="32"/>
          <w:lang w:val="en-AU"/>
        </w:rPr>
        <w:t>Supervision and Training</w:t>
      </w:r>
      <w:bookmarkEnd w:id="53"/>
      <w:bookmarkEnd w:id="54"/>
    </w:p>
    <w:p w14:paraId="263466C7"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Supervision in the vocational context includes oversight, direction, guidance, and support either directly or indirectly.</w:t>
      </w:r>
    </w:p>
    <w:p w14:paraId="4357A321" w14:textId="17B807F9" w:rsidR="00E463AB" w:rsidRPr="00E463AB" w:rsidRDefault="00A41119"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000000" w:themeColor="text1"/>
          <w:sz w:val="24"/>
        </w:rPr>
        <w:drawing>
          <wp:inline distT="0" distB="0" distL="0" distR="0" wp14:anchorId="0A16A7AA" wp14:editId="222ACDD2">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4AC287AA" w14:textId="23DB6185" w:rsidR="00A41119" w:rsidRDefault="00A41119">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141A03BB" w14:textId="03A0CC19"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Your vocational placement provider and supervisor will be responsible for:</w:t>
      </w:r>
    </w:p>
    <w:p w14:paraId="450DCF23" w14:textId="77777777"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providing supervised learning opportunities within a safe environment, which meet the objectives of the training plan,</w:t>
      </w:r>
    </w:p>
    <w:p w14:paraId="3DD04004" w14:textId="7D847878"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keeping all of the </w:t>
      </w:r>
      <w:r w:rsidR="002A6080">
        <w:rPr>
          <w:bCs/>
          <w:color w:val="404040" w:themeColor="text1" w:themeTint="BF"/>
          <w:sz w:val="24"/>
        </w:rPr>
        <w:t>candidate</w:t>
      </w:r>
      <w:r w:rsidR="00D00904">
        <w:rPr>
          <w:bCs/>
          <w:color w:val="404040" w:themeColor="text1" w:themeTint="BF"/>
          <w:sz w:val="24"/>
        </w:rPr>
        <w:t>’</w:t>
      </w:r>
      <w:r w:rsidRPr="00E463AB">
        <w:rPr>
          <w:bCs/>
          <w:color w:val="404040" w:themeColor="text1" w:themeTint="BF"/>
          <w:sz w:val="24"/>
        </w:rPr>
        <w:t>s details confidential and provide them with the same privacy and confidentiality afforded to staff,</w:t>
      </w:r>
    </w:p>
    <w:p w14:paraId="7934AC2C" w14:textId="5CBA423F"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arrying out a thorough and documented orientation and induction of the </w:t>
      </w:r>
      <w:r w:rsidR="002A6080">
        <w:rPr>
          <w:bCs/>
          <w:color w:val="404040" w:themeColor="text1" w:themeTint="BF"/>
          <w:sz w:val="24"/>
        </w:rPr>
        <w:t>candidate</w:t>
      </w:r>
      <w:r w:rsidRPr="00E463AB">
        <w:rPr>
          <w:bCs/>
          <w:color w:val="404040" w:themeColor="text1" w:themeTint="BF"/>
          <w:sz w:val="24"/>
        </w:rPr>
        <w:t xml:space="preserve"> at the commencement of the vocational placement,</w:t>
      </w:r>
    </w:p>
    <w:p w14:paraId="74BE0233" w14:textId="53741FDE"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amiliarising the </w:t>
      </w:r>
      <w:r w:rsidR="002A6080">
        <w:rPr>
          <w:bCs/>
          <w:color w:val="404040" w:themeColor="text1" w:themeTint="BF"/>
          <w:sz w:val="24"/>
        </w:rPr>
        <w:t>candidate</w:t>
      </w:r>
      <w:r w:rsidRPr="00E463AB">
        <w:rPr>
          <w:bCs/>
          <w:color w:val="404040" w:themeColor="text1" w:themeTint="BF"/>
          <w:sz w:val="24"/>
        </w:rPr>
        <w:t xml:space="preserve"> with worksite, amenities, equipment, relevant staff, reporting structure, and coaching support,</w:t>
      </w:r>
    </w:p>
    <w:p w14:paraId="38676639" w14:textId="35134DB4"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selecting learning experiences for the </w:t>
      </w:r>
      <w:r w:rsidR="002A6080">
        <w:rPr>
          <w:bCs/>
          <w:color w:val="404040" w:themeColor="text1" w:themeTint="BF"/>
          <w:sz w:val="24"/>
        </w:rPr>
        <w:t>candidate</w:t>
      </w:r>
      <w:r w:rsidRPr="00E463AB">
        <w:rPr>
          <w:bCs/>
          <w:color w:val="404040" w:themeColor="text1" w:themeTint="BF"/>
          <w:sz w:val="24"/>
        </w:rPr>
        <w:t xml:space="preserve"> in accordance with the training plan, and</w:t>
      </w:r>
    </w:p>
    <w:p w14:paraId="71C970BF" w14:textId="0ABFB05A" w:rsid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reviewing and signing</w:t>
      </w:r>
      <w:r w:rsidR="009269C6" w:rsidRPr="000155BF">
        <w:rPr>
          <w:bCs/>
          <w:color w:val="404040" w:themeColor="text1" w:themeTint="BF"/>
          <w:sz w:val="24"/>
        </w:rPr>
        <w:t xml:space="preserve"> </w:t>
      </w:r>
      <w:r w:rsidRPr="00E463AB">
        <w:rPr>
          <w:bCs/>
          <w:color w:val="404040" w:themeColor="text1" w:themeTint="BF"/>
          <w:sz w:val="24"/>
        </w:rPr>
        <w:t xml:space="preserve">off on the </w:t>
      </w:r>
      <w:r w:rsidR="002A6080">
        <w:rPr>
          <w:bCs/>
          <w:color w:val="404040" w:themeColor="text1" w:themeTint="BF"/>
          <w:sz w:val="24"/>
        </w:rPr>
        <w:t>candidate</w:t>
      </w:r>
      <w:r w:rsidRPr="00E463AB">
        <w:rPr>
          <w:bCs/>
          <w:color w:val="404040" w:themeColor="text1" w:themeTint="BF"/>
          <w:sz w:val="24"/>
        </w:rPr>
        <w:t xml:space="preserve">’s skills workbook and other evidence and providing feedback to the </w:t>
      </w:r>
      <w:r w:rsidR="002A6080">
        <w:rPr>
          <w:bCs/>
          <w:color w:val="404040" w:themeColor="text1" w:themeTint="BF"/>
          <w:sz w:val="24"/>
        </w:rPr>
        <w:t>candidate</w:t>
      </w:r>
      <w:r w:rsidRPr="00E463AB">
        <w:rPr>
          <w:bCs/>
          <w:color w:val="404040" w:themeColor="text1" w:themeTint="BF"/>
          <w:sz w:val="24"/>
        </w:rPr>
        <w:t xml:space="preserve"> on their progress.</w:t>
      </w:r>
    </w:p>
    <w:p w14:paraId="3A037EF5" w14:textId="77777777" w:rsidR="00A41119" w:rsidRPr="00E463AB" w:rsidRDefault="00A41119" w:rsidP="00A41119">
      <w:pPr>
        <w:tabs>
          <w:tab w:val="left" w:pos="180"/>
        </w:tabs>
        <w:spacing w:after="120" w:line="276" w:lineRule="auto"/>
        <w:ind w:left="0" w:right="0" w:firstLine="0"/>
        <w:jc w:val="both"/>
        <w:rPr>
          <w:bCs/>
          <w:color w:val="404040" w:themeColor="text1" w:themeTint="BF"/>
          <w:sz w:val="24"/>
        </w:rPr>
      </w:pPr>
    </w:p>
    <w:p w14:paraId="426AEB92" w14:textId="1B19D5D1" w:rsidR="00E463AB" w:rsidRPr="00E463AB" w:rsidRDefault="002A6080" w:rsidP="001853F4">
      <w:pPr>
        <w:pStyle w:val="Heading1"/>
        <w:spacing w:line="276" w:lineRule="auto"/>
        <w:rPr>
          <w:noProof w:val="0"/>
          <w:color w:val="FF595E"/>
          <w:sz w:val="52"/>
          <w:szCs w:val="52"/>
          <w:lang w:val="en-AU"/>
        </w:rPr>
      </w:pPr>
      <w:bookmarkStart w:id="55" w:name="_Toc78557617"/>
      <w:bookmarkStart w:id="56" w:name="_Toc122073600"/>
      <w:r>
        <w:rPr>
          <w:noProof w:val="0"/>
          <w:color w:val="FF595E"/>
          <w:sz w:val="52"/>
          <w:szCs w:val="52"/>
          <w:lang w:val="en-AU"/>
        </w:rPr>
        <w:t>Candidate</w:t>
      </w:r>
      <w:r w:rsidR="00E463AB" w:rsidRPr="00E463AB">
        <w:rPr>
          <w:noProof w:val="0"/>
          <w:color w:val="FF595E"/>
          <w:sz w:val="52"/>
          <w:szCs w:val="52"/>
          <w:lang w:val="en-AU"/>
        </w:rPr>
        <w:t xml:space="preserve"> Information</w:t>
      </w:r>
      <w:bookmarkEnd w:id="55"/>
      <w:bookmarkEnd w:id="56"/>
    </w:p>
    <w:p w14:paraId="1ADC1336"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7" w:name="_Toc78557618"/>
      <w:bookmarkStart w:id="58" w:name="_Toc122073601"/>
      <w:r w:rsidRPr="00E463AB">
        <w:rPr>
          <w:color w:val="7F7F7F" w:themeColor="text1" w:themeTint="80"/>
          <w:sz w:val="32"/>
          <w:szCs w:val="32"/>
          <w:lang w:val="en-AU"/>
        </w:rPr>
        <w:t>Medical Conditions</w:t>
      </w:r>
      <w:bookmarkEnd w:id="57"/>
      <w:bookmarkEnd w:id="58"/>
    </w:p>
    <w:p w14:paraId="07D9C9ED"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Please ensure you advise both your Vocational Placement Supervisor and Vocational Placement Coordinator prior to your vocational placement if you suffer from any medical condition or disability that may impact your ability to perform your duties safely during vocational placement.</w:t>
      </w:r>
    </w:p>
    <w:p w14:paraId="49242B44"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f you develop a medical condition during your vocational placement, you must also advise both your Vocational Placement Supervisor and Vocational Placement Coordinator immediately.</w:t>
      </w:r>
    </w:p>
    <w:p w14:paraId="0B9CA2F4" w14:textId="5E0E8D20" w:rsidR="00D00904" w:rsidRDefault="00D0090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1F5793B"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9" w:name="_Toc78557620"/>
      <w:bookmarkStart w:id="60" w:name="_Toc122073602"/>
      <w:r w:rsidRPr="00E463AB">
        <w:rPr>
          <w:color w:val="7F7F7F" w:themeColor="text1" w:themeTint="80"/>
          <w:sz w:val="32"/>
          <w:szCs w:val="32"/>
          <w:lang w:val="en-AU"/>
        </w:rPr>
        <w:lastRenderedPageBreak/>
        <w:t>What Happens on Your First Day?</w:t>
      </w:r>
      <w:bookmarkEnd w:id="59"/>
      <w:bookmarkEnd w:id="60"/>
    </w:p>
    <w:p w14:paraId="61388993"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On your first day, your vocational placement provider may conduct onboarding activities for you, such as:</w:t>
      </w:r>
    </w:p>
    <w:p w14:paraId="5102AEA2" w14:textId="68B20898" w:rsidR="00E463AB" w:rsidRPr="00E463AB" w:rsidRDefault="000A7890"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rPr>
        <w:drawing>
          <wp:inline distT="0" distB="0" distL="0" distR="0" wp14:anchorId="11009187" wp14:editId="5DDBA78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6EF25BB5"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t is not exhaustive as there may be more specific to your industry and/or work environment.</w:t>
      </w:r>
    </w:p>
    <w:p w14:paraId="5B980198" w14:textId="47DFC966" w:rsidR="00E463AB" w:rsidRPr="00E463AB" w:rsidRDefault="00E463AB" w:rsidP="001853F4">
      <w:pPr>
        <w:pStyle w:val="Heading2"/>
        <w:tabs>
          <w:tab w:val="left" w:pos="180"/>
        </w:tabs>
        <w:ind w:right="0"/>
        <w:rPr>
          <w:color w:val="7F7F7F" w:themeColor="text1" w:themeTint="80"/>
          <w:sz w:val="32"/>
          <w:szCs w:val="32"/>
          <w:lang w:val="en-AU"/>
        </w:rPr>
      </w:pPr>
      <w:bookmarkStart w:id="61" w:name="_Toc480781102"/>
      <w:bookmarkStart w:id="62" w:name="_Toc78557621"/>
      <w:bookmarkStart w:id="63" w:name="_Toc122073603"/>
      <w:r w:rsidRPr="00E463AB">
        <w:rPr>
          <w:color w:val="7F7F7F" w:themeColor="text1" w:themeTint="80"/>
          <w:sz w:val="32"/>
          <w:szCs w:val="32"/>
          <w:lang w:val="en-AU"/>
        </w:rPr>
        <w:t xml:space="preserve">What Is Expected of </w:t>
      </w:r>
      <w:r w:rsidR="002A6080">
        <w:rPr>
          <w:color w:val="7F7F7F" w:themeColor="text1" w:themeTint="80"/>
          <w:sz w:val="32"/>
          <w:szCs w:val="32"/>
          <w:lang w:val="en-AU"/>
        </w:rPr>
        <w:t>Candidate</w:t>
      </w:r>
      <w:r w:rsidRPr="00E463AB">
        <w:rPr>
          <w:color w:val="7F7F7F" w:themeColor="text1" w:themeTint="80"/>
          <w:sz w:val="32"/>
          <w:szCs w:val="32"/>
          <w:lang w:val="en-AU"/>
        </w:rPr>
        <w:t>s during Vocational Placement?</w:t>
      </w:r>
      <w:bookmarkEnd w:id="61"/>
      <w:bookmarkEnd w:id="62"/>
      <w:bookmarkEnd w:id="63"/>
    </w:p>
    <w:p w14:paraId="71821283" w14:textId="400E7C89" w:rsidR="00E463AB" w:rsidRPr="00E463AB" w:rsidRDefault="002A6080"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t>Candidate</w:t>
      </w:r>
      <w:r w:rsidR="00E463AB" w:rsidRPr="00E463AB">
        <w:rPr>
          <w:rFonts w:ascii="Calibri" w:eastAsia="Calibri" w:hAnsi="Calibri" w:cs="Times New Roman"/>
          <w:color w:val="404040" w:themeColor="text1" w:themeTint="BF"/>
          <w:sz w:val="24"/>
        </w:rPr>
        <w:t xml:space="preserve">s are instructed to treat the vocational placement like they would </w:t>
      </w:r>
      <w:proofErr w:type="gramStart"/>
      <w:r w:rsidR="00E463AB" w:rsidRPr="00E463AB">
        <w:rPr>
          <w:rFonts w:ascii="Calibri" w:eastAsia="Calibri" w:hAnsi="Calibri" w:cs="Times New Roman"/>
          <w:color w:val="404040" w:themeColor="text1" w:themeTint="BF"/>
          <w:sz w:val="24"/>
        </w:rPr>
        <w:t>paid</w:t>
      </w:r>
      <w:proofErr w:type="gramEnd"/>
      <w:r w:rsidR="00E463AB" w:rsidRPr="00E463AB">
        <w:rPr>
          <w:rFonts w:ascii="Calibri" w:eastAsia="Calibri" w:hAnsi="Calibri" w:cs="Times New Roman"/>
          <w:color w:val="404040" w:themeColor="text1" w:themeTint="BF"/>
          <w:sz w:val="24"/>
        </w:rPr>
        <w:t xml:space="preserve"> work and behave as much like a new employee as possible. As such, they should:</w:t>
      </w:r>
    </w:p>
    <w:p w14:paraId="260D13D1"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mplete duties planned by vocational placement providers/supervisors and show a willingness to learn,</w:t>
      </w:r>
    </w:p>
    <w:p w14:paraId="5EBE05E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follow any advice and instructions given by vocational placement supervisors and ask questions when they are unsure,</w:t>
      </w:r>
    </w:p>
    <w:p w14:paraId="3AF4511F" w14:textId="693FE63E"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be well-mannered throughout the vocational placement to all </w:t>
      </w:r>
      <w:r w:rsidR="002A6080">
        <w:rPr>
          <w:bCs/>
          <w:color w:val="404040" w:themeColor="text1" w:themeTint="BF"/>
          <w:sz w:val="24"/>
        </w:rPr>
        <w:t>candidate</w:t>
      </w:r>
      <w:r w:rsidRPr="00E463AB">
        <w:rPr>
          <w:bCs/>
          <w:color w:val="404040" w:themeColor="text1" w:themeTint="BF"/>
          <w:sz w:val="24"/>
        </w:rPr>
        <w:t>s, family and staff members,</w:t>
      </w:r>
    </w:p>
    <w:p w14:paraId="49D8D792" w14:textId="46B77765"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dress appropriately to industry standards and the workplace</w:t>
      </w:r>
      <w:r w:rsidR="000155BF" w:rsidRPr="000155BF">
        <w:rPr>
          <w:bCs/>
          <w:color w:val="404040" w:themeColor="text1" w:themeTint="BF"/>
          <w:sz w:val="24"/>
        </w:rPr>
        <w:t>,</w:t>
      </w:r>
    </w:p>
    <w:p w14:paraId="1ED2D6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197DC94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ntact the vocational placement supervisor and vocational placement coordinator if they are unable to attend due to illness or other extenuating circumstances,</w:t>
      </w:r>
    </w:p>
    <w:p w14:paraId="099E50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make up any lost time from absences due to unforeseen circumstances,</w:t>
      </w:r>
    </w:p>
    <w:p w14:paraId="198502D2"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lastRenderedPageBreak/>
        <w:t>work in a safe manner to ensure the safety of themselves and others and report any accidents immediately to the vocational placement supervisor and vocational placement coordinator,</w:t>
      </w:r>
    </w:p>
    <w:p w14:paraId="1ECA04B6"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report any hazards they see to their vocational placement supervisor and wear protective clothing and safety equipment where required, and</w:t>
      </w:r>
    </w:p>
    <w:p w14:paraId="39D07C9C" w14:textId="652256F6" w:rsidR="00E463AB" w:rsidRPr="000155BF"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maintain the confidentiality of the organisation and clients – the </w:t>
      </w:r>
      <w:r w:rsidR="002A6080">
        <w:rPr>
          <w:bCs/>
          <w:color w:val="404040" w:themeColor="text1" w:themeTint="BF"/>
          <w:sz w:val="24"/>
        </w:rPr>
        <w:t>candidate</w:t>
      </w:r>
      <w:r w:rsidRPr="00E463AB">
        <w:rPr>
          <w:bCs/>
          <w:color w:val="404040" w:themeColor="text1" w:themeTint="BF"/>
          <w:sz w:val="24"/>
        </w:rPr>
        <w:t xml:space="preserve"> may ask their vocational placement supervisor what information is considered confidential. The vocational placement supervisor may want to ask the </w:t>
      </w:r>
      <w:r w:rsidR="002A6080">
        <w:rPr>
          <w:bCs/>
          <w:color w:val="404040" w:themeColor="text1" w:themeTint="BF"/>
          <w:sz w:val="24"/>
        </w:rPr>
        <w:t>candidate</w:t>
      </w:r>
      <w:r w:rsidRPr="00E463AB">
        <w:rPr>
          <w:bCs/>
          <w:color w:val="404040" w:themeColor="text1" w:themeTint="BF"/>
          <w:sz w:val="24"/>
        </w:rPr>
        <w:t xml:space="preserve"> to sign a confidentiality agreement.</w:t>
      </w:r>
    </w:p>
    <w:p w14:paraId="21BE67C1" w14:textId="00E29C18" w:rsidR="000659E6" w:rsidRDefault="000659E6" w:rsidP="006B3944">
      <w:pPr>
        <w:spacing w:after="120" w:line="276" w:lineRule="auto"/>
        <w:ind w:left="0" w:firstLine="0"/>
        <w:rPr>
          <w:bCs/>
          <w:color w:val="404040" w:themeColor="text1" w:themeTint="BF"/>
          <w:sz w:val="24"/>
        </w:rPr>
      </w:pPr>
    </w:p>
    <w:p w14:paraId="111709AD" w14:textId="77777777" w:rsidR="00351A84" w:rsidRPr="00351A84" w:rsidRDefault="00351A84" w:rsidP="00351A84">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64" w:name="_Toc122073604"/>
      <w:r w:rsidRPr="00351A84">
        <w:rPr>
          <w:rFonts w:ascii="Arial" w:eastAsiaTheme="majorEastAsia" w:hAnsi="Arial" w:cstheme="majorBidi"/>
          <w:b/>
          <w:color w:val="7F7F7F" w:themeColor="text1" w:themeTint="80"/>
          <w:sz w:val="32"/>
          <w:szCs w:val="32"/>
          <w:lang w:bidi="en-US"/>
        </w:rPr>
        <w:t>A Candidate on Vocational Placement is Not a Replacement for Paid Work</w:t>
      </w:r>
      <w:bookmarkEnd w:id="64"/>
    </w:p>
    <w:p w14:paraId="3BDAF91B"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A9350AE"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04B6979" w14:textId="108AE803" w:rsidR="006B3944" w:rsidRDefault="006B394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681A0538" w14:textId="77777777" w:rsidR="00E463AB" w:rsidRPr="00E463AB" w:rsidRDefault="00E463AB" w:rsidP="002D39CB">
      <w:pPr>
        <w:pStyle w:val="Heading2"/>
        <w:tabs>
          <w:tab w:val="left" w:pos="180"/>
        </w:tabs>
        <w:ind w:right="0"/>
        <w:rPr>
          <w:color w:val="7F7F7F" w:themeColor="text1" w:themeTint="80"/>
          <w:sz w:val="32"/>
          <w:szCs w:val="32"/>
          <w:lang w:val="en-AU"/>
        </w:rPr>
      </w:pPr>
      <w:bookmarkStart w:id="65" w:name="_Toc78557624"/>
      <w:bookmarkStart w:id="66" w:name="_Toc122073605"/>
      <w:r w:rsidRPr="00E463AB">
        <w:rPr>
          <w:color w:val="7F7F7F" w:themeColor="text1" w:themeTint="80"/>
          <w:sz w:val="32"/>
          <w:szCs w:val="32"/>
          <w:lang w:val="en-AU"/>
        </w:rPr>
        <w:lastRenderedPageBreak/>
        <w:t>The Skills Workbook</w:t>
      </w:r>
      <w:bookmarkEnd w:id="65"/>
      <w:bookmarkEnd w:id="66"/>
    </w:p>
    <w:p w14:paraId="40F38774" w14:textId="0594FC43"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assessment for </w:t>
      </w:r>
      <w:r w:rsidR="00045D41" w:rsidRPr="00045D41">
        <w:rPr>
          <w:b/>
          <w:bCs/>
          <w:color w:val="404040" w:themeColor="text1" w:themeTint="BF"/>
          <w:sz w:val="24"/>
        </w:rPr>
        <w:t>CHCCCS031 - Provide individualised support (Release 1)</w:t>
      </w:r>
      <w:r w:rsidRPr="000155BF">
        <w:rPr>
          <w:color w:val="404040" w:themeColor="text1" w:themeTint="BF"/>
          <w:sz w:val="24"/>
        </w:rPr>
        <w:t xml:space="preserve"> includes a Skills Workbook component:</w:t>
      </w:r>
    </w:p>
    <w:p w14:paraId="09C86ABB" w14:textId="7B62F05F"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takes th</w:t>
      </w:r>
      <w:r w:rsidR="00512E29">
        <w:rPr>
          <w:color w:val="404040" w:themeColor="text1" w:themeTint="BF"/>
          <w:sz w:val="24"/>
        </w:rPr>
        <w:t>is</w:t>
      </w:r>
      <w:r w:rsidRPr="000155BF">
        <w:rPr>
          <w:color w:val="404040" w:themeColor="text1" w:themeTint="BF"/>
          <w:sz w:val="24"/>
        </w:rPr>
        <w:t xml:space="preserve"> Skills Workbook with them to be completed during their vocational placement.</w:t>
      </w:r>
    </w:p>
    <w:p w14:paraId="3C8E18C0" w14:textId="01CD0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w:t>
      </w:r>
      <w:r w:rsidR="00512E29">
        <w:rPr>
          <w:color w:val="404040" w:themeColor="text1" w:themeTint="BF"/>
          <w:sz w:val="24"/>
        </w:rPr>
        <w:t>is</w:t>
      </w:r>
      <w:r w:rsidRPr="000155BF">
        <w:rPr>
          <w:color w:val="404040" w:themeColor="text1" w:themeTint="BF"/>
          <w:sz w:val="24"/>
        </w:rPr>
        <w:t xml:space="preserve"> Skills Workbook contain</w:t>
      </w:r>
      <w:r w:rsidR="00512E29">
        <w:rPr>
          <w:color w:val="404040" w:themeColor="text1" w:themeTint="BF"/>
          <w:sz w:val="24"/>
        </w:rPr>
        <w:t>s</w:t>
      </w:r>
      <w:r w:rsidRPr="000155BF">
        <w:rPr>
          <w:color w:val="404040" w:themeColor="text1" w:themeTint="BF"/>
          <w:sz w:val="24"/>
        </w:rPr>
        <w:t>:</w:t>
      </w:r>
    </w:p>
    <w:p w14:paraId="32585EEF"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activities the candidate needs to complete during their vocational placement.</w:t>
      </w:r>
    </w:p>
    <w:p w14:paraId="033EC0DB"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Instructions and guidance for completing these activities satisfactorily.</w:t>
      </w:r>
    </w:p>
    <w:p w14:paraId="197956B8"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forms and templates that need to be accomplished as part of the assessment.</w:t>
      </w:r>
    </w:p>
    <w:p w14:paraId="5F009D6C"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List of evidence they need to provide and submit to their assessor.</w:t>
      </w:r>
    </w:p>
    <w:p w14:paraId="5C08794A" w14:textId="08EEA2EE" w:rsidR="009037EF" w:rsidRDefault="004C3C0A" w:rsidP="00A94533">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must review and discuss the Skills Workbooks with their vocational placement supervisor on the first day of vocational placement.</w:t>
      </w:r>
    </w:p>
    <w:p w14:paraId="73B204EC" w14:textId="77777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role of the vocational placement supervisor then is to:</w:t>
      </w:r>
    </w:p>
    <w:p w14:paraId="0F73D191"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Organise opportunities within the vocational placement setting where the candidate can complete these assessment activities.</w:t>
      </w:r>
    </w:p>
    <w:p w14:paraId="693B56A7"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Facilitate candidate’s access to the resources and conditions required for assessment.</w:t>
      </w:r>
    </w:p>
    <w:p w14:paraId="2478409A"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Provide instruction and guidance and supervise the candidate as they undertake these assessment activities within the vocational placement setting.</w:t>
      </w:r>
    </w:p>
    <w:p w14:paraId="3453180E"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Review and sign-off on the candidate’s evidence submissions and provide further verification and authentication to these submissions.</w:t>
      </w:r>
    </w:p>
    <w:p w14:paraId="72CEAF31" w14:textId="06D4C6DB"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Skills Workbooks, along with other evidence, are then submitted by the candidate to </w:t>
      </w:r>
      <w:r w:rsidRPr="000155BF">
        <w:rPr>
          <w:color w:val="404040" w:themeColor="text1" w:themeTint="BF"/>
          <w:sz w:val="24"/>
          <w:highlight w:val="yellow"/>
        </w:rPr>
        <w:t>[Insert your RTO’s name here]</w:t>
      </w:r>
      <w:r w:rsidRPr="000155BF">
        <w:rPr>
          <w:color w:val="404040" w:themeColor="text1" w:themeTint="BF"/>
          <w:sz w:val="24"/>
        </w:rPr>
        <w:t xml:space="preserve">. </w:t>
      </w:r>
    </w:p>
    <w:p w14:paraId="7E23F065" w14:textId="78C4A02B" w:rsidR="004C3C0A"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assessor uses the information within the Skills Workbook and evidence to decide whether the candidate can be deemed satisfactory at the tasks.</w:t>
      </w:r>
    </w:p>
    <w:p w14:paraId="3856E60F" w14:textId="77777777" w:rsidR="00A94533" w:rsidRPr="000155BF" w:rsidRDefault="00A94533" w:rsidP="004C3C0A">
      <w:pPr>
        <w:tabs>
          <w:tab w:val="left" w:pos="180"/>
        </w:tabs>
        <w:spacing w:after="120" w:line="276" w:lineRule="auto"/>
        <w:ind w:left="0" w:right="0" w:firstLine="0"/>
        <w:jc w:val="both"/>
        <w:rPr>
          <w:color w:val="404040" w:themeColor="text1" w:themeTint="BF"/>
          <w:sz w:val="24"/>
        </w:rPr>
      </w:pPr>
    </w:p>
    <w:p w14:paraId="43CA4DCC" w14:textId="0D649BEC" w:rsidR="004C3C0A" w:rsidRDefault="00303458" w:rsidP="004C3C0A">
      <w:pPr>
        <w:spacing w:after="120" w:line="276" w:lineRule="auto"/>
        <w:ind w:left="0" w:firstLine="0"/>
        <w:jc w:val="center"/>
        <w:rPr>
          <w:color w:val="404040" w:themeColor="text1" w:themeTint="BF"/>
          <w:sz w:val="24"/>
        </w:rPr>
      </w:pPr>
      <w:r>
        <w:rPr>
          <w:noProof/>
          <w:color w:val="404040" w:themeColor="text1" w:themeTint="BF"/>
          <w:sz w:val="24"/>
        </w:rPr>
        <w:lastRenderedPageBreak/>
        <w:drawing>
          <wp:inline distT="0" distB="0" distL="0" distR="0" wp14:anchorId="67BE71BE" wp14:editId="101E6B08">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0979A52D" w14:textId="626943F7" w:rsidR="009037EF" w:rsidRDefault="009037EF" w:rsidP="00303458">
      <w:pPr>
        <w:spacing w:after="120" w:line="276" w:lineRule="auto"/>
        <w:ind w:left="0" w:firstLine="0"/>
        <w:rPr>
          <w:rFonts w:ascii="Calibri" w:eastAsia="Calibri" w:hAnsi="Calibri" w:cs="Times New Roman"/>
          <w:color w:val="404040" w:themeColor="text1" w:themeTint="BF"/>
          <w:sz w:val="24"/>
        </w:rPr>
      </w:pPr>
    </w:p>
    <w:p w14:paraId="1AC256FD"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67" w:name="_Toc78557628"/>
      <w:bookmarkStart w:id="68" w:name="_Toc122073606"/>
      <w:r w:rsidRPr="00E463AB">
        <w:rPr>
          <w:rFonts w:ascii="Arial" w:eastAsia="Times New Roman" w:hAnsi="Arial" w:cs="Arial"/>
          <w:color w:val="404040" w:themeColor="text1" w:themeTint="BF"/>
          <w:sz w:val="24"/>
          <w:szCs w:val="24"/>
          <w:lang w:eastAsia="en-AU"/>
        </w:rPr>
        <w:t>For Skills Workbook-related Questions or Concerns</w:t>
      </w:r>
      <w:bookmarkEnd w:id="67"/>
      <w:bookmarkEnd w:id="68"/>
    </w:p>
    <w:p w14:paraId="2C8FDEC2"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Should you have any concerns or questions about your Skills Workbook, please contact your Trainer/Assessor or the </w:t>
      </w:r>
      <w:r w:rsidRPr="00E463AB">
        <w:rPr>
          <w:rFonts w:ascii="Calibri" w:eastAsia="Calibri" w:hAnsi="Calibri" w:cs="Times New Roman"/>
          <w:color w:val="404040" w:themeColor="text1" w:themeTint="BF"/>
          <w:sz w:val="24"/>
          <w:highlight w:val="yellow"/>
        </w:rPr>
        <w:t>[Insert your RTO’s Name here]</w:t>
      </w:r>
      <w:r w:rsidRPr="00E463AB">
        <w:rPr>
          <w:rFonts w:ascii="Calibri" w:eastAsia="Calibri" w:hAnsi="Calibri" w:cs="Times New Roman"/>
          <w:color w:val="404040" w:themeColor="text1" w:themeTint="BF"/>
          <w:sz w:val="24"/>
        </w:rPr>
        <w:t xml:space="preserve"> Vocational Placement Coordinator, and they will assist you with any queries you may have.</w:t>
      </w:r>
    </w:p>
    <w:p w14:paraId="00AA843D" w14:textId="77777777" w:rsidR="009037EF" w:rsidRDefault="00E463AB" w:rsidP="00E463AB">
      <w:pPr>
        <w:tabs>
          <w:tab w:val="left" w:pos="180"/>
        </w:tabs>
        <w:spacing w:after="120" w:line="276" w:lineRule="auto"/>
        <w:ind w:left="0" w:right="0" w:firstLine="0"/>
        <w:jc w:val="center"/>
        <w:rPr>
          <w:rFonts w:ascii="Calibri Light" w:eastAsia="Times New Roman" w:hAnsi="Calibri Light" w:cs="Times New Roman"/>
          <w:color w:val="2F5496" w:themeColor="accent1" w:themeShade="BF"/>
          <w:lang w:val="en-GB"/>
        </w:rPr>
      </w:pPr>
      <w:r w:rsidRPr="00E463AB">
        <w:rPr>
          <w:rFonts w:ascii="Calibri" w:eastAsia="Calibri" w:hAnsi="Calibri" w:cs="Times New Roman"/>
          <w:b/>
          <w:noProof/>
          <w:color w:val="262626" w:themeColor="text1" w:themeTint="D9"/>
          <w:sz w:val="24"/>
        </w:rPr>
        <w:drawing>
          <wp:inline distT="0" distB="0" distL="0" distR="0" wp14:anchorId="5E956B18" wp14:editId="37276E5F">
            <wp:extent cx="4043172" cy="2928153"/>
            <wp:effectExtent l="0" t="0" r="0" b="5715"/>
            <wp:docPr id="34"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 websit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46320" cy="2930433"/>
                    </a:xfrm>
                    <a:prstGeom prst="rect">
                      <a:avLst/>
                    </a:prstGeom>
                    <a:noFill/>
                    <a:ln>
                      <a:noFill/>
                    </a:ln>
                  </pic:spPr>
                </pic:pic>
              </a:graphicData>
            </a:graphic>
          </wp:inline>
        </w:drawing>
      </w:r>
    </w:p>
    <w:p w14:paraId="266190D2" w14:textId="289FD993" w:rsidR="00E463AB" w:rsidRPr="00E463AB" w:rsidRDefault="00E463AB" w:rsidP="009037EF">
      <w:pPr>
        <w:tabs>
          <w:tab w:val="left" w:pos="180"/>
        </w:tabs>
        <w:spacing w:after="120" w:line="276" w:lineRule="auto"/>
        <w:ind w:left="0" w:right="0" w:firstLine="0"/>
        <w:rPr>
          <w:rFonts w:ascii="Calibri" w:eastAsia="Calibri" w:hAnsi="Calibri" w:cs="Times New Roman"/>
          <w:color w:val="404040" w:themeColor="text1" w:themeTint="BF"/>
          <w:sz w:val="24"/>
        </w:rPr>
      </w:pPr>
    </w:p>
    <w:p w14:paraId="07FD81B0" w14:textId="77777777" w:rsidR="00E463AB" w:rsidRPr="00E463AB" w:rsidRDefault="00E463AB" w:rsidP="002A3EBC">
      <w:pPr>
        <w:pStyle w:val="Heading2"/>
        <w:tabs>
          <w:tab w:val="left" w:pos="180"/>
        </w:tabs>
        <w:ind w:right="0"/>
        <w:rPr>
          <w:color w:val="7F7F7F" w:themeColor="text1" w:themeTint="80"/>
          <w:sz w:val="32"/>
          <w:szCs w:val="32"/>
          <w:lang w:val="en-AU"/>
        </w:rPr>
      </w:pPr>
      <w:bookmarkStart w:id="69" w:name="_Toc78557629"/>
      <w:bookmarkStart w:id="70" w:name="_Toc122073607"/>
      <w:r w:rsidRPr="00E463AB">
        <w:rPr>
          <w:color w:val="7F7F7F" w:themeColor="text1" w:themeTint="80"/>
          <w:sz w:val="32"/>
          <w:szCs w:val="32"/>
          <w:lang w:val="en-AU"/>
        </w:rPr>
        <w:lastRenderedPageBreak/>
        <w:t>Do I Receive Feedback?</w:t>
      </w:r>
      <w:bookmarkEnd w:id="69"/>
      <w:bookmarkEnd w:id="70"/>
    </w:p>
    <w:p w14:paraId="2364F5A9"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Your Vocational Placement Supervisor will provide comments about your progress in your vocational placement. It is important that you receive feedback on your progress from your Vocational Placement Supervisor throughout the vocational placement and not just at the end. </w:t>
      </w:r>
    </w:p>
    <w:p w14:paraId="73311B20"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Any comments you receive should be taken as constructive feedback and not as personal criticism. Feedback is an opportunity to reflect on your performance and target areas for future professional growth. </w:t>
      </w:r>
    </w:p>
    <w:p w14:paraId="3DEA8673"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t is also a great idea to ask your Vocational Placement Supervisor to comment verbally on your progress as you go. </w:t>
      </w:r>
    </w:p>
    <w:p w14:paraId="6934ABF0" w14:textId="7B614B92" w:rsidR="00AB36AC" w:rsidRDefault="00AB36AC" w:rsidP="006B3944">
      <w:pPr>
        <w:spacing w:after="120" w:line="276" w:lineRule="auto"/>
        <w:ind w:left="0" w:firstLine="0"/>
        <w:rPr>
          <w:rFonts w:ascii="Calibri" w:eastAsia="Calibri" w:hAnsi="Calibri" w:cs="Times New Roman"/>
          <w:color w:val="404040" w:themeColor="text1" w:themeTint="BF"/>
          <w:sz w:val="24"/>
        </w:rPr>
      </w:pPr>
    </w:p>
    <w:p w14:paraId="24B4FEF0" w14:textId="0173C27C" w:rsidR="00E463AB" w:rsidRPr="00E463AB" w:rsidRDefault="00E463AB" w:rsidP="002A3EBC">
      <w:pPr>
        <w:pStyle w:val="Heading2"/>
        <w:tabs>
          <w:tab w:val="left" w:pos="180"/>
        </w:tabs>
        <w:ind w:right="0"/>
        <w:rPr>
          <w:color w:val="7F7F7F" w:themeColor="text1" w:themeTint="80"/>
          <w:sz w:val="32"/>
          <w:szCs w:val="32"/>
          <w:lang w:val="en-AU"/>
        </w:rPr>
      </w:pPr>
      <w:bookmarkStart w:id="71" w:name="_Toc78557630"/>
      <w:bookmarkStart w:id="72" w:name="_Toc122073608"/>
      <w:r w:rsidRPr="00E463AB">
        <w:rPr>
          <w:color w:val="7F7F7F" w:themeColor="text1" w:themeTint="80"/>
          <w:sz w:val="32"/>
          <w:szCs w:val="32"/>
          <w:lang w:val="en-AU"/>
        </w:rPr>
        <w:t xml:space="preserve">What Happens if </w:t>
      </w:r>
      <w:r w:rsidR="00AB36AC">
        <w:rPr>
          <w:color w:val="7F7F7F" w:themeColor="text1" w:themeTint="80"/>
          <w:sz w:val="32"/>
          <w:szCs w:val="32"/>
          <w:lang w:val="en-AU"/>
        </w:rPr>
        <w:t>I am</w:t>
      </w:r>
      <w:r w:rsidRPr="00E463AB">
        <w:rPr>
          <w:color w:val="7F7F7F" w:themeColor="text1" w:themeTint="80"/>
          <w:sz w:val="32"/>
          <w:szCs w:val="32"/>
          <w:lang w:val="en-AU"/>
        </w:rPr>
        <w:t xml:space="preserve"> Involved in an Accident?</w:t>
      </w:r>
      <w:bookmarkEnd w:id="71"/>
      <w:bookmarkEnd w:id="72"/>
    </w:p>
    <w:p w14:paraId="4EA5147A" w14:textId="7C2CBD99"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supervisor should take similar steps as when an employee is hurt, except that in addition to usual procedures, the Vocational Placement Coordinator also needs to be contacted. </w:t>
      </w:r>
    </w:p>
    <w:p w14:paraId="2E0F7D9D" w14:textId="4AA24096"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provider/supervisor must:</w:t>
      </w:r>
    </w:p>
    <w:p w14:paraId="2352BC17" w14:textId="77777777"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eek Medical Attention immediately.</w:t>
      </w:r>
    </w:p>
    <w:p w14:paraId="38067FD8" w14:textId="4603D314"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w:t>
      </w:r>
      <w:r w:rsidR="002A6080">
        <w:rPr>
          <w:bCs/>
          <w:color w:val="404040" w:themeColor="text1" w:themeTint="BF"/>
          <w:sz w:val="24"/>
        </w:rPr>
        <w:t>candidate</w:t>
      </w:r>
      <w:r w:rsidRPr="00E463AB">
        <w:rPr>
          <w:bCs/>
          <w:color w:val="404040" w:themeColor="text1" w:themeTint="BF"/>
          <w:sz w:val="24"/>
        </w:rPr>
        <w:t>’s emergency contact, which is included in the Vocational Placement Agreement Form.</w:t>
      </w:r>
    </w:p>
    <w:p w14:paraId="6C6351DD" w14:textId="05993D69"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Ask any doctor or medical practitioner attending to the </w:t>
      </w:r>
      <w:r w:rsidR="002A6080">
        <w:rPr>
          <w:bCs/>
          <w:color w:val="404040" w:themeColor="text1" w:themeTint="BF"/>
          <w:sz w:val="24"/>
        </w:rPr>
        <w:t>candidate</w:t>
      </w:r>
      <w:r w:rsidRPr="00E463AB">
        <w:rPr>
          <w:bCs/>
          <w:color w:val="404040" w:themeColor="text1" w:themeTint="BF"/>
          <w:sz w:val="24"/>
        </w:rPr>
        <w:t xml:space="preserve"> for a medical certificate.</w:t>
      </w:r>
    </w:p>
    <w:p w14:paraId="394887AB" w14:textId="543E844F"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Vocational Placement Coordinator at </w:t>
      </w:r>
      <w:r w:rsidRPr="00E463AB">
        <w:rPr>
          <w:bCs/>
          <w:color w:val="404040" w:themeColor="text1" w:themeTint="BF"/>
          <w:sz w:val="24"/>
          <w:highlight w:val="yellow"/>
        </w:rPr>
        <w:t>[Insert your RTO’s name here]</w:t>
      </w:r>
      <w:r w:rsidR="00AD252C">
        <w:rPr>
          <w:bCs/>
          <w:color w:val="404040" w:themeColor="text1" w:themeTint="BF"/>
          <w:sz w:val="24"/>
        </w:rPr>
        <w:t xml:space="preserve"> </w:t>
      </w:r>
      <w:r w:rsidRPr="00E463AB">
        <w:rPr>
          <w:bCs/>
          <w:color w:val="404040" w:themeColor="text1" w:themeTint="BF"/>
          <w:sz w:val="24"/>
        </w:rPr>
        <w:t>as soon as possible and let them know what has occurred.</w:t>
      </w:r>
    </w:p>
    <w:p w14:paraId="2E8972AE" w14:textId="77777777"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mplete the Accident/Incident Report Form at the back of this information pack and send this to the Vocational Placement Coordinator at </w:t>
      </w:r>
      <w:r w:rsidRPr="00E463AB">
        <w:rPr>
          <w:bCs/>
          <w:color w:val="404040" w:themeColor="text1" w:themeTint="BF"/>
          <w:sz w:val="24"/>
          <w:highlight w:val="yellow"/>
        </w:rPr>
        <w:t>[Insert your RTO’s name here]</w:t>
      </w:r>
      <w:r w:rsidRPr="00E463AB">
        <w:rPr>
          <w:bCs/>
          <w:color w:val="404040" w:themeColor="text1" w:themeTint="BF"/>
          <w:sz w:val="24"/>
        </w:rPr>
        <w:t>.</w:t>
      </w:r>
    </w:p>
    <w:p w14:paraId="6A014298" w14:textId="50C8679B"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ollow </w:t>
      </w:r>
      <w:r w:rsidR="00AD252C">
        <w:rPr>
          <w:bCs/>
          <w:color w:val="404040" w:themeColor="text1" w:themeTint="BF"/>
          <w:sz w:val="24"/>
        </w:rPr>
        <w:t>their</w:t>
      </w:r>
      <w:r w:rsidRPr="00E463AB">
        <w:rPr>
          <w:bCs/>
          <w:color w:val="404040" w:themeColor="text1" w:themeTint="BF"/>
          <w:sz w:val="24"/>
        </w:rPr>
        <w:t xml:space="preserve"> standard workplace procedures for dealing with any WHS incidents or Workcover issues if required.</w:t>
      </w:r>
    </w:p>
    <w:p w14:paraId="4D64A2B3" w14:textId="5E9D0F02" w:rsidR="006B3944" w:rsidRDefault="006B3944">
      <w:pPr>
        <w:spacing w:after="120" w:line="276" w:lineRule="auto"/>
        <w:rPr>
          <w:rFonts w:ascii="Calibri" w:eastAsia="Calibri" w:hAnsi="Calibri" w:cs="Times New Roman"/>
          <w:bCs/>
          <w:color w:val="404040" w:themeColor="text1" w:themeTint="BF"/>
          <w:sz w:val="24"/>
        </w:rPr>
      </w:pPr>
      <w:r>
        <w:rPr>
          <w:rFonts w:ascii="Calibri" w:eastAsia="Calibri" w:hAnsi="Calibri" w:cs="Times New Roman"/>
          <w:bCs/>
          <w:color w:val="404040" w:themeColor="text1" w:themeTint="BF"/>
          <w:sz w:val="24"/>
        </w:rPr>
        <w:br w:type="page"/>
      </w:r>
    </w:p>
    <w:p w14:paraId="28C292EE"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73" w:name="_Toc78557631"/>
      <w:bookmarkStart w:id="74" w:name="_Toc122073609"/>
      <w:r w:rsidRPr="00E463AB">
        <w:rPr>
          <w:rFonts w:ascii="Arial" w:eastAsia="Times New Roman" w:hAnsi="Arial" w:cs="Arial"/>
          <w:color w:val="404040" w:themeColor="text1" w:themeTint="BF"/>
          <w:sz w:val="24"/>
          <w:szCs w:val="24"/>
          <w:lang w:eastAsia="en-AU"/>
        </w:rPr>
        <w:lastRenderedPageBreak/>
        <w:t>Returning to Vocational Placement After an Accident</w:t>
      </w:r>
      <w:bookmarkEnd w:id="73"/>
      <w:bookmarkEnd w:id="74"/>
    </w:p>
    <w:p w14:paraId="4B8B8F80" w14:textId="394C866A"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440CEF93" w14:textId="2B5B898D"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Before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returns to their vocational placement, the Vocational Placement Coordinator must be satisfied that the workplace is safe and the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3F4FBE95"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Contact the Vocational Placement Coordinator to assist you in organising a new Vocational Placement Agreement.</w:t>
      </w:r>
    </w:p>
    <w:p w14:paraId="714F2E58" w14:textId="1C1F64A7" w:rsidR="008F438F" w:rsidRDefault="008F438F" w:rsidP="006B3944">
      <w:pPr>
        <w:spacing w:after="120" w:line="276" w:lineRule="auto"/>
        <w:ind w:left="0" w:firstLine="0"/>
        <w:rPr>
          <w:rFonts w:ascii="Calibri" w:eastAsia="Calibri" w:hAnsi="Calibri" w:cs="Times New Roman"/>
          <w:color w:val="404040" w:themeColor="text1" w:themeTint="BF"/>
          <w:sz w:val="24"/>
        </w:rPr>
      </w:pPr>
    </w:p>
    <w:p w14:paraId="05B1EC78" w14:textId="77777777" w:rsidR="00E463AB" w:rsidRPr="00E463AB" w:rsidRDefault="00E463AB" w:rsidP="00106840">
      <w:pPr>
        <w:pStyle w:val="Heading2"/>
        <w:tabs>
          <w:tab w:val="left" w:pos="180"/>
        </w:tabs>
        <w:ind w:right="0"/>
        <w:rPr>
          <w:color w:val="7F7F7F" w:themeColor="text1" w:themeTint="80"/>
          <w:sz w:val="32"/>
          <w:szCs w:val="32"/>
          <w:lang w:val="en-AU"/>
        </w:rPr>
      </w:pPr>
      <w:bookmarkStart w:id="75" w:name="_Toc78557632"/>
      <w:bookmarkStart w:id="76" w:name="_Toc122073610"/>
      <w:r w:rsidRPr="00E463AB">
        <w:rPr>
          <w:color w:val="7F7F7F" w:themeColor="text1" w:themeTint="80"/>
          <w:sz w:val="32"/>
          <w:szCs w:val="32"/>
          <w:lang w:val="en-AU"/>
        </w:rPr>
        <w:t>Dealing With Any Misunderstandings</w:t>
      </w:r>
      <w:bookmarkEnd w:id="75"/>
      <w:bookmarkEnd w:id="76"/>
    </w:p>
    <w:p w14:paraId="15C96CDF" w14:textId="4505227F"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misunderstanding arises while </w:t>
      </w:r>
      <w:r w:rsidR="001D1AE9">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on vocational placement, </w:t>
      </w:r>
      <w:r w:rsidR="001D1AE9">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should first discuss this with you</w:t>
      </w:r>
      <w:r w:rsidR="001D1AE9">
        <w:rPr>
          <w:rFonts w:ascii="Calibri" w:eastAsia="Calibri" w:hAnsi="Calibri" w:cs="Times New Roman"/>
          <w:color w:val="404040" w:themeColor="text1" w:themeTint="BF"/>
          <w:sz w:val="24"/>
        </w:rPr>
        <w:t>r</w:t>
      </w:r>
      <w:r w:rsidRPr="00E463AB">
        <w:rPr>
          <w:rFonts w:ascii="Calibri" w:eastAsia="Calibri" w:hAnsi="Calibri" w:cs="Times New Roman"/>
          <w:color w:val="404040" w:themeColor="text1" w:themeTint="BF"/>
          <w:sz w:val="24"/>
        </w:rPr>
        <w:t xml:space="preserve"> Vocational Placement Supervisor and inform </w:t>
      </w:r>
      <w:r w:rsidR="001D1AE9">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Coordinator. </w:t>
      </w:r>
    </w:p>
    <w:p w14:paraId="6B62601B" w14:textId="1FCBD874" w:rsid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w:t>
      </w:r>
      <w:r w:rsidR="00042D4A">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find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cannot discuss any misunderstandings with </w:t>
      </w:r>
      <w:r w:rsidR="00042D4A">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Supervisor,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should speak directly with </w:t>
      </w:r>
      <w:r w:rsidR="00042D4A">
        <w:rPr>
          <w:rFonts w:ascii="Calibri" w:eastAsia="Calibri" w:hAnsi="Calibri" w:cs="Times New Roman"/>
          <w:color w:val="404040" w:themeColor="text1" w:themeTint="BF"/>
          <w:sz w:val="24"/>
        </w:rPr>
        <w:t xml:space="preserve">your </w:t>
      </w:r>
      <w:r w:rsidRPr="00E463AB">
        <w:rPr>
          <w:rFonts w:ascii="Calibri" w:eastAsia="Calibri" w:hAnsi="Calibri" w:cs="Times New Roman"/>
          <w:color w:val="404040" w:themeColor="text1" w:themeTint="BF"/>
          <w:sz w:val="24"/>
        </w:rPr>
        <w:t>Vocational Placement Coordinator.</w:t>
      </w:r>
    </w:p>
    <w:p w14:paraId="06BE2625" w14:textId="6ADA9155" w:rsidR="00245F13" w:rsidRPr="00E463AB" w:rsidRDefault="00245F13" w:rsidP="00245F13">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rPr>
        <w:drawing>
          <wp:inline distT="0" distB="0" distL="0" distR="0" wp14:anchorId="5E064B22" wp14:editId="327D4EDD">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6F552DAE" w14:textId="77777777" w:rsidR="006B3944" w:rsidRDefault="006B394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E30071F" w14:textId="7B65114A"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 xml:space="preserve">Misunderstandings may include the following: </w:t>
      </w:r>
    </w:p>
    <w:p w14:paraId="038DFC51"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
          <w:bCs/>
          <w:color w:val="404040" w:themeColor="text1" w:themeTint="BF"/>
          <w:sz w:val="24"/>
        </w:rPr>
      </w:pPr>
      <w:r w:rsidRPr="00E463AB">
        <w:rPr>
          <w:rFonts w:ascii="Calibri" w:eastAsia="Calibri" w:hAnsi="Calibri" w:cs="Times New Roman"/>
          <w:b/>
          <w:noProof/>
          <w:color w:val="404040" w:themeColor="text1" w:themeTint="BF"/>
          <w:sz w:val="24"/>
        </w:rPr>
        <w:drawing>
          <wp:inline distT="0" distB="0" distL="0" distR="0" wp14:anchorId="5D4D8013" wp14:editId="05013E28">
            <wp:extent cx="5081270" cy="1967023"/>
            <wp:effectExtent l="38100" t="0" r="24130" b="0"/>
            <wp:docPr id="35"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791570E9"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a resolution of the misunderstanding cannot be attained through this process, the unhappy party should place their complaint in writing to </w:t>
      </w:r>
      <w:r w:rsidRPr="00E463AB">
        <w:rPr>
          <w:rFonts w:ascii="Calibri" w:eastAsia="Calibri" w:hAnsi="Calibri" w:cs="Times New Roman"/>
          <w:color w:val="404040" w:themeColor="text1" w:themeTint="BF"/>
          <w:sz w:val="24"/>
          <w:highlight w:val="yellow"/>
        </w:rPr>
        <w:t>[Insert your RTO’s Email Address]</w:t>
      </w:r>
      <w:r w:rsidRPr="00E463AB">
        <w:rPr>
          <w:rFonts w:ascii="Calibri" w:eastAsia="Calibri" w:hAnsi="Calibri" w:cs="Times New Roman"/>
          <w:color w:val="404040" w:themeColor="text1" w:themeTint="BF"/>
          <w:sz w:val="24"/>
        </w:rPr>
        <w:t xml:space="preserve">. </w:t>
      </w:r>
    </w:p>
    <w:p w14:paraId="46999168"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This complaint will be investigated by the Training Manager in accordance with </w:t>
      </w:r>
      <w:r w:rsidRPr="00E463AB">
        <w:rPr>
          <w:rFonts w:ascii="Calibri" w:eastAsia="Calibri" w:hAnsi="Calibri" w:cs="Times New Roman"/>
          <w:color w:val="404040" w:themeColor="text1" w:themeTint="BF"/>
          <w:sz w:val="24"/>
          <w:highlight w:val="yellow"/>
        </w:rPr>
        <w:t>[Insert your RTO’s Name here]</w:t>
      </w:r>
      <w:r w:rsidRPr="00E463AB">
        <w:rPr>
          <w:rFonts w:ascii="Calibri" w:eastAsia="Calibri" w:hAnsi="Calibri" w:cs="Times New Roman"/>
          <w:color w:val="404040" w:themeColor="text1" w:themeTint="BF"/>
          <w:sz w:val="24"/>
        </w:rPr>
        <w:t>’s complaint handling policy and procedures.</w:t>
      </w:r>
    </w:p>
    <w:p w14:paraId="0C6C18E1"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2A0317E7"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77" w:name="_Toc78557633"/>
      <w:bookmarkStart w:id="78" w:name="_Toc122073611"/>
      <w:r w:rsidRPr="00E463AB">
        <w:rPr>
          <w:color w:val="7F7F7F" w:themeColor="text1" w:themeTint="80"/>
          <w:sz w:val="32"/>
          <w:szCs w:val="32"/>
          <w:lang w:val="en-AU"/>
        </w:rPr>
        <w:t>Changes to or Cancellation of the Vocational Placement Agreement</w:t>
      </w:r>
      <w:bookmarkEnd w:id="77"/>
      <w:bookmarkEnd w:id="78"/>
    </w:p>
    <w:p w14:paraId="53B8BA2E" w14:textId="60390D86"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color w:val="404040" w:themeColor="text1" w:themeTint="BF"/>
          <w:sz w:val="24"/>
        </w:rPr>
        <w:t xml:space="preserve">The vocational placement supervisor or vocational placement provider must approach the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Vocational Placement Coordinator if they wish to change or cancel the Vocational Placement Agreement. </w:t>
      </w:r>
    </w:p>
    <w:p w14:paraId="70CB5891"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Any changes or cancellation of the Vocational Placement Agreement must be done in writing and directed to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or the Vocational Placement Coordinator.</w:t>
      </w:r>
    </w:p>
    <w:p w14:paraId="4411950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719026F4"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79" w:name="_Toc78557634"/>
      <w:bookmarkStart w:id="80" w:name="_Toc122073612"/>
      <w:r w:rsidRPr="00E463AB">
        <w:rPr>
          <w:color w:val="7F7F7F" w:themeColor="text1" w:themeTint="80"/>
          <w:sz w:val="32"/>
          <w:szCs w:val="32"/>
          <w:lang w:val="en-AU"/>
        </w:rPr>
        <w:t xml:space="preserve">When is My Vocational Placement </w:t>
      </w:r>
      <w:proofErr w:type="gramStart"/>
      <w:r w:rsidRPr="00E463AB">
        <w:rPr>
          <w:color w:val="7F7F7F" w:themeColor="text1" w:themeTint="80"/>
          <w:sz w:val="32"/>
          <w:szCs w:val="32"/>
          <w:lang w:val="en-AU"/>
        </w:rPr>
        <w:t>Finished</w:t>
      </w:r>
      <w:bookmarkEnd w:id="79"/>
      <w:bookmarkEnd w:id="80"/>
      <w:proofErr w:type="gramEnd"/>
    </w:p>
    <w:p w14:paraId="42335BEC" w14:textId="59A07763"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r vocational placement is finished once you have successfully completed all of the tasks and activities set out in your Skills Workbook </w:t>
      </w:r>
      <w:r w:rsidRPr="00D30E04">
        <w:rPr>
          <w:rFonts w:ascii="Calibri" w:eastAsia="Calibri" w:hAnsi="Calibri" w:cs="Times New Roman"/>
          <w:bCs/>
          <w:color w:val="404040" w:themeColor="text1" w:themeTint="BF"/>
          <w:sz w:val="24"/>
          <w:highlight w:val="green"/>
        </w:rPr>
        <w:t xml:space="preserve">during a minimum of </w:t>
      </w:r>
      <w:r w:rsidR="00BB7B02" w:rsidRPr="00D30E04">
        <w:rPr>
          <w:rFonts w:ascii="Calibri" w:eastAsia="Calibri" w:hAnsi="Calibri" w:cs="Times New Roman"/>
          <w:bCs/>
          <w:color w:val="404040" w:themeColor="text1" w:themeTint="BF"/>
          <w:sz w:val="24"/>
          <w:highlight w:val="green"/>
        </w:rPr>
        <w:t>100 hours of work in a</w:t>
      </w:r>
      <w:r w:rsidR="00BB7B02" w:rsidRPr="00BB7B02">
        <w:rPr>
          <w:rFonts w:ascii="Calibri" w:eastAsia="Calibri" w:hAnsi="Calibri" w:cs="Times New Roman"/>
          <w:bCs/>
          <w:color w:val="404040" w:themeColor="text1" w:themeTint="BF"/>
          <w:sz w:val="24"/>
        </w:rPr>
        <w:t xml:space="preserve"> </w:t>
      </w:r>
      <w:r w:rsidR="00BB7B02" w:rsidRPr="00891EB7">
        <w:rPr>
          <w:rFonts w:ascii="Calibri" w:eastAsia="Calibri" w:hAnsi="Calibri" w:cs="Times New Roman"/>
          <w:bCs/>
          <w:color w:val="404040" w:themeColor="text1" w:themeTint="BF"/>
          <w:sz w:val="24"/>
          <w:highlight w:val="green"/>
        </w:rPr>
        <w:t>classroom environment catering to primary or secondary school students, within at least one school in Australia</w:t>
      </w:r>
      <w:r w:rsidRPr="00E463AB">
        <w:rPr>
          <w:rFonts w:ascii="Calibri" w:eastAsia="Calibri" w:hAnsi="Calibri" w:cs="Times New Roman"/>
          <w:bCs/>
          <w:color w:val="404040" w:themeColor="text1" w:themeTint="BF"/>
          <w:sz w:val="24"/>
        </w:rPr>
        <w:t>.</w:t>
      </w:r>
    </w:p>
    <w:p w14:paraId="475A3B2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Once your Skills Workbook is completed and signed as required, it needs to be forwarded, along with your other evidence, as soon as possible to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for assessment.</w:t>
      </w:r>
    </w:p>
    <w:p w14:paraId="6B9D5ABB" w14:textId="55B14A39" w:rsidR="00E463AB" w:rsidRDefault="00E463AB" w:rsidP="00E463AB">
      <w:pPr>
        <w:tabs>
          <w:tab w:val="left" w:pos="180"/>
        </w:tabs>
        <w:spacing w:after="120" w:line="276" w:lineRule="auto"/>
        <w:ind w:left="0" w:righ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t>Always thank your Vocational Placement Provider, Vocational Placement Supervisor and staff for supporting you in your vocational placement. Having a great relationship with all the staff at the vocational placement provider may lead to employment in the future!</w:t>
      </w:r>
    </w:p>
    <w:p w14:paraId="5BECD5B9" w14:textId="77777777" w:rsidR="00E463AB" w:rsidRPr="00E463AB" w:rsidRDefault="00E463AB" w:rsidP="005E2770">
      <w:pPr>
        <w:pStyle w:val="Heading1"/>
        <w:spacing w:line="276" w:lineRule="auto"/>
        <w:rPr>
          <w:noProof w:val="0"/>
          <w:color w:val="FF595E"/>
          <w:sz w:val="52"/>
          <w:szCs w:val="52"/>
          <w:lang w:val="en-AU"/>
        </w:rPr>
      </w:pPr>
      <w:bookmarkStart w:id="81" w:name="_Toc78557635"/>
      <w:bookmarkStart w:id="82" w:name="_Toc122073613"/>
      <w:bookmarkEnd w:id="44"/>
      <w:r w:rsidRPr="00E463AB">
        <w:rPr>
          <w:noProof w:val="0"/>
          <w:color w:val="FF595E"/>
          <w:sz w:val="52"/>
          <w:szCs w:val="52"/>
          <w:lang w:val="en-AU"/>
        </w:rPr>
        <w:lastRenderedPageBreak/>
        <w:t>Vocational Placement Provider Information</w:t>
      </w:r>
      <w:bookmarkEnd w:id="81"/>
      <w:bookmarkEnd w:id="82"/>
    </w:p>
    <w:p w14:paraId="27D0117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
          <w:color w:val="404040" w:themeColor="text1" w:themeTint="BF"/>
          <w:sz w:val="24"/>
        </w:rPr>
      </w:pPr>
      <w:r w:rsidRPr="00E463AB">
        <w:rPr>
          <w:rFonts w:ascii="Calibri" w:eastAsia="Calibri" w:hAnsi="Calibri" w:cs="Times New Roman"/>
          <w:b/>
          <w:color w:val="404040" w:themeColor="text1" w:themeTint="BF"/>
          <w:sz w:val="24"/>
        </w:rPr>
        <w:t>INSTRUCTIONS:</w:t>
      </w:r>
    </w:p>
    <w:p w14:paraId="743BEF34" w14:textId="296715ED"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Complete this form prior to your vocational placement so that you can refer to this information when </w:t>
      </w:r>
      <w:proofErr w:type="gramStart"/>
      <w:r w:rsidRPr="00E463AB">
        <w:rPr>
          <w:rFonts w:ascii="Calibri" w:eastAsia="Calibri" w:hAnsi="Calibri" w:cs="Times New Roman"/>
          <w:bCs/>
          <w:color w:val="404040" w:themeColor="text1" w:themeTint="BF"/>
          <w:sz w:val="24"/>
        </w:rPr>
        <w:t>necessary</w:t>
      </w:r>
      <w:proofErr w:type="gramEnd"/>
      <w:r w:rsidRPr="00E463AB">
        <w:rPr>
          <w:rFonts w:ascii="Calibri" w:eastAsia="Calibri" w:hAnsi="Calibri" w:cs="Times New Roman"/>
          <w:bCs/>
          <w:color w:val="404040" w:themeColor="text1" w:themeTint="BF"/>
          <w:sz w:val="24"/>
        </w:rPr>
        <w:t xml:space="preserve"> during your vocational placement.</w:t>
      </w:r>
    </w:p>
    <w:p w14:paraId="3A549554"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Please contact your Vocational Placement Coordinator if you have any concerns regarding the information collected.</w:t>
      </w:r>
    </w:p>
    <w:tbl>
      <w:tblPr>
        <w:tblStyle w:val="CompliantTableGrid3"/>
        <w:tblW w:w="5000" w:type="pct"/>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4"/>
        <w:gridCol w:w="6052"/>
      </w:tblGrid>
      <w:tr w:rsidR="00957EC0" w:rsidRPr="00E463AB" w14:paraId="5DCB3E20"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F17FAC"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BBC041"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3152AC5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1B3A86"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Phone No.</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A10BE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9B1E5D"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AA05AE"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 xml:space="preserve">Vocational </w:t>
            </w:r>
            <w:proofErr w:type="gramStart"/>
            <w:r w:rsidRPr="00E463AB">
              <w:rPr>
                <w:rFonts w:cs="Calibri"/>
                <w:b/>
                <w:bCs/>
                <w:color w:val="404040" w:themeColor="text1" w:themeTint="BF"/>
                <w:sz w:val="22"/>
                <w:szCs w:val="20"/>
              </w:rPr>
              <w:t>Placement  Supervisor</w:t>
            </w:r>
            <w:proofErr w:type="gramEnd"/>
            <w:r w:rsidRPr="00E463AB">
              <w:rPr>
                <w:rFonts w:cs="Calibri"/>
                <w:b/>
                <w:bCs/>
                <w:color w:val="404040" w:themeColor="text1" w:themeTint="BF"/>
                <w:sz w:val="22"/>
                <w:szCs w:val="20"/>
              </w:rPr>
              <w:t xml:space="preserve">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A8C504"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B1CEFB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E8D5E9"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Hours of work</w:t>
            </w:r>
            <w:proofErr w:type="gramStart"/>
            <w:r w:rsidRPr="00E463AB">
              <w:rPr>
                <w:rFonts w:cs="Calibri"/>
                <w:b/>
                <w:bCs/>
                <w:color w:val="404040" w:themeColor="text1" w:themeTint="BF"/>
                <w:sz w:val="22"/>
                <w:szCs w:val="20"/>
              </w:rPr>
              <w:t>:  (</w:t>
            </w:r>
            <w:proofErr w:type="gramEnd"/>
            <w:r w:rsidRPr="00E463AB">
              <w:rPr>
                <w:rFonts w:cs="Calibri"/>
                <w:b/>
                <w:bCs/>
                <w:color w:val="404040" w:themeColor="text1" w:themeTint="BF"/>
                <w:sz w:val="22"/>
                <w:szCs w:val="20"/>
              </w:rPr>
              <w:t>start and finish time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633CB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41EBE99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24A13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proofErr w:type="gramStart"/>
            <w:r w:rsidRPr="00E463AB">
              <w:rPr>
                <w:rFonts w:cs="Calibri"/>
                <w:b/>
                <w:bCs/>
                <w:color w:val="404040" w:themeColor="text1" w:themeTint="BF"/>
                <w:sz w:val="22"/>
                <w:szCs w:val="20"/>
              </w:rPr>
              <w:t>Security  Arrangements</w:t>
            </w:r>
            <w:proofErr w:type="gramEnd"/>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495FC5"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0FFFB1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26D750A"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proofErr w:type="gramStart"/>
            <w:r w:rsidRPr="00E463AB">
              <w:rPr>
                <w:rFonts w:cs="Calibri"/>
                <w:b/>
                <w:bCs/>
                <w:color w:val="404040" w:themeColor="text1" w:themeTint="BF"/>
                <w:sz w:val="22"/>
                <w:szCs w:val="20"/>
              </w:rPr>
              <w:t>Confidentiality  Arrangements</w:t>
            </w:r>
            <w:proofErr w:type="gramEnd"/>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2FCE0A"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BA0B33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50C108"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Safety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0A064F"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F9E4F1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F08B08F"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Dress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6A146C"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14310A73"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D401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 xml:space="preserve">Parking or </w:t>
            </w:r>
            <w:proofErr w:type="gramStart"/>
            <w:r w:rsidRPr="00E463AB">
              <w:rPr>
                <w:rFonts w:cs="Calibri"/>
                <w:b/>
                <w:bCs/>
                <w:color w:val="404040" w:themeColor="text1" w:themeTint="BF"/>
                <w:sz w:val="22"/>
                <w:szCs w:val="20"/>
              </w:rPr>
              <w:t>public  transport</w:t>
            </w:r>
            <w:proofErr w:type="gramEnd"/>
            <w:r w:rsidRPr="00E463AB">
              <w:rPr>
                <w:rFonts w:cs="Calibri"/>
                <w:b/>
                <w:bCs/>
                <w:color w:val="404040" w:themeColor="text1" w:themeTint="BF"/>
                <w:sz w:val="22"/>
                <w:szCs w:val="20"/>
              </w:rPr>
              <w:t xml:space="preserve"> detail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A042D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3DAD2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6A9740"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 xml:space="preserve">Time and </w:t>
            </w:r>
            <w:proofErr w:type="gramStart"/>
            <w:r w:rsidRPr="00E463AB">
              <w:rPr>
                <w:rFonts w:cs="Calibri"/>
                <w:b/>
                <w:bCs/>
                <w:color w:val="404040" w:themeColor="text1" w:themeTint="BF"/>
                <w:sz w:val="22"/>
                <w:szCs w:val="20"/>
              </w:rPr>
              <w:t>duration  of</w:t>
            </w:r>
            <w:proofErr w:type="gramEnd"/>
            <w:r w:rsidRPr="00E463AB">
              <w:rPr>
                <w:rFonts w:cs="Calibri"/>
                <w:b/>
                <w:bCs/>
                <w:color w:val="404040" w:themeColor="text1" w:themeTint="BF"/>
                <w:sz w:val="22"/>
                <w:szCs w:val="20"/>
              </w:rPr>
              <w:t xml:space="preserve"> break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3931F0"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4197C97"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28EA2A" w14:textId="72C0EE4D"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Who do I contact if I am abs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AC392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bl>
    <w:p w14:paraId="00CD6429"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Cs/>
          <w:i/>
          <w:iCs/>
          <w:color w:val="A6A6A6" w:themeColor="background1" w:themeShade="A6"/>
          <w:sz w:val="20"/>
          <w:szCs w:val="18"/>
        </w:rPr>
      </w:pPr>
      <w:r w:rsidRPr="00E463AB">
        <w:rPr>
          <w:rFonts w:ascii="Calibri" w:eastAsia="Calibri" w:hAnsi="Calibri" w:cs="Times New Roman"/>
          <w:bCs/>
          <w:i/>
          <w:iCs/>
          <w:color w:val="A6A6A6" w:themeColor="background1" w:themeShade="A6"/>
          <w:sz w:val="20"/>
          <w:szCs w:val="18"/>
        </w:rPr>
        <w:lastRenderedPageBreak/>
        <w:t>Adapted from the personal learner checklist form, from the Vocational Placement Information Package – Copyright Australian National Training Authority 1997</w:t>
      </w:r>
    </w:p>
    <w:p w14:paraId="1B188156" w14:textId="4B9487EA" w:rsidR="00E463AB" w:rsidRPr="00E463AB" w:rsidRDefault="00E463AB" w:rsidP="00AC3936">
      <w:pPr>
        <w:pStyle w:val="Heading1"/>
        <w:spacing w:line="276" w:lineRule="auto"/>
        <w:rPr>
          <w:noProof w:val="0"/>
          <w:color w:val="FF595E"/>
          <w:sz w:val="52"/>
          <w:szCs w:val="52"/>
          <w:lang w:val="en-AU"/>
        </w:rPr>
      </w:pPr>
      <w:bookmarkStart w:id="83" w:name="_Toc78557636"/>
      <w:bookmarkStart w:id="84" w:name="_Toc122073614"/>
      <w:r w:rsidRPr="00E463AB">
        <w:rPr>
          <w:noProof w:val="0"/>
          <w:color w:val="FF595E"/>
          <w:sz w:val="52"/>
          <w:szCs w:val="52"/>
          <w:lang w:val="en-AU"/>
        </w:rPr>
        <w:t xml:space="preserve">Student </w:t>
      </w:r>
      <w:r w:rsidR="002A6080">
        <w:rPr>
          <w:noProof w:val="0"/>
          <w:color w:val="FF595E"/>
          <w:sz w:val="52"/>
          <w:szCs w:val="52"/>
          <w:lang w:val="en-AU"/>
        </w:rPr>
        <w:t xml:space="preserve">(Candidate) </w:t>
      </w:r>
      <w:r w:rsidRPr="00E463AB">
        <w:rPr>
          <w:noProof w:val="0"/>
          <w:color w:val="FF595E"/>
          <w:sz w:val="52"/>
          <w:szCs w:val="52"/>
          <w:lang w:val="en-AU"/>
        </w:rPr>
        <w:t>Placement Checklist</w:t>
      </w:r>
      <w:bookmarkEnd w:id="83"/>
      <w:bookmarkEnd w:id="84"/>
    </w:p>
    <w:p w14:paraId="16268780"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85" w:name="_Toc78557637"/>
      <w:bookmarkStart w:id="86" w:name="_Toc122073615"/>
      <w:r w:rsidRPr="00E463AB">
        <w:rPr>
          <w:color w:val="7F7F7F" w:themeColor="text1" w:themeTint="80"/>
          <w:sz w:val="32"/>
          <w:szCs w:val="32"/>
          <w:lang w:val="en-AU"/>
        </w:rPr>
        <w:t>Before Placement</w:t>
      </w:r>
      <w:bookmarkEnd w:id="85"/>
      <w:bookmarkEnd w:id="86"/>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E463AB" w:rsidRPr="00E463AB" w14:paraId="36AFF3BA" w14:textId="77777777" w:rsidTr="00E463AB">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F29095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4459737A"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957EC0" w:rsidRPr="00E463AB" w14:paraId="3F97FDFE"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725E956"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Find a potential Vocational Placement Provider and make contact.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7535A7"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2071078356"/>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92CF308"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44F7C733" w14:textId="6E82EB91"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Once the Vocational Placement Provider has expressed that they wish to host your placement</w:t>
            </w:r>
            <w:r w:rsidR="009269C6" w:rsidRPr="00957EC0">
              <w:rPr>
                <w:bCs/>
                <w:color w:val="404040" w:themeColor="text1" w:themeTint="BF"/>
              </w:rPr>
              <w:t>,</w:t>
            </w:r>
            <w:r w:rsidRPr="00E463AB">
              <w:rPr>
                <w:bCs/>
                <w:color w:val="404040" w:themeColor="text1" w:themeTint="BF"/>
              </w:rPr>
              <w:t xml:space="preserve"> give them Vocational Placement Provider/Supervisor Information Pack and Letter of Introduction.</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70A1C5C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8647190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7592F882"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C74331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Inform your Vocational Placement Coordinator of the details of the interested Vocational Placement Provider.</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0D8507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4833579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E1E228F"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22547DED" w14:textId="77777777" w:rsidR="00E463AB" w:rsidRPr="006B3944" w:rsidRDefault="00E463AB" w:rsidP="00AC3936">
            <w:pPr>
              <w:tabs>
                <w:tab w:val="left" w:pos="180"/>
              </w:tabs>
              <w:spacing w:after="120" w:line="276" w:lineRule="auto"/>
              <w:ind w:left="0" w:right="0" w:firstLine="0"/>
              <w:jc w:val="both"/>
              <w:rPr>
                <w:bCs/>
                <w:color w:val="404040" w:themeColor="text1" w:themeTint="BF"/>
              </w:rPr>
            </w:pPr>
            <w:r w:rsidRPr="006B3944">
              <w:rPr>
                <w:bCs/>
                <w:color w:val="404040" w:themeColor="text1" w:themeTint="BF"/>
              </w:rPr>
              <w:t>Complete any criminal history or police checks required and obtain the current First Aid Certificate and other certification that may be required by your vocational placement provider.</w:t>
            </w:r>
          </w:p>
          <w:p w14:paraId="1E6FB9C0" w14:textId="77777777" w:rsidR="00E463AB" w:rsidRPr="006B3944" w:rsidRDefault="00E463AB" w:rsidP="00AC3936">
            <w:pPr>
              <w:tabs>
                <w:tab w:val="left" w:pos="180"/>
              </w:tabs>
              <w:spacing w:after="120" w:line="276" w:lineRule="auto"/>
              <w:ind w:left="0" w:right="0" w:firstLine="0"/>
              <w:jc w:val="both"/>
              <w:rPr>
                <w:b/>
                <w:color w:val="404040" w:themeColor="text1" w:themeTint="BF"/>
              </w:rPr>
            </w:pPr>
            <w:r w:rsidRPr="006B3944">
              <w:rPr>
                <w:b/>
                <w:color w:val="D73329"/>
              </w:rPr>
              <w:t>At the discretion of the Vocational Placement Provider, you may need to obtain a Manual Handling Certificate and Working with Children Check.</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F35CD9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6B3944">
              <w:rPr>
                <w:rFonts w:cs="Calibri"/>
                <w:color w:val="404040" w:themeColor="text1" w:themeTint="BF"/>
                <w:lang w:val="en-GB"/>
              </w:rPr>
              <w:t xml:space="preserve">YES </w:t>
            </w:r>
            <w:sdt>
              <w:sdtPr>
                <w:rPr>
                  <w:rFonts w:cs="Calibri"/>
                  <w:color w:val="404040" w:themeColor="text1" w:themeTint="BF"/>
                  <w:lang w:val="en-GB"/>
                </w:rPr>
                <w:id w:val="1572157490"/>
                <w14:checkbox>
                  <w14:checked w14:val="0"/>
                  <w14:checkedState w14:val="2612" w14:font="MS Gothic"/>
                  <w14:uncheckedState w14:val="2610" w14:font="MS Gothic"/>
                </w14:checkbox>
              </w:sdtPr>
              <w:sdtEndPr/>
              <w:sdtContent>
                <w:r w:rsidRPr="006B3944">
                  <w:rPr>
                    <w:rFonts w:ascii="Segoe UI Symbol" w:hAnsi="Segoe UI Symbol" w:cs="Segoe UI Symbol"/>
                    <w:color w:val="404040" w:themeColor="text1" w:themeTint="BF"/>
                    <w:lang w:val="en-GB"/>
                  </w:rPr>
                  <w:t>☐</w:t>
                </w:r>
              </w:sdtContent>
            </w:sdt>
          </w:p>
        </w:tc>
      </w:tr>
      <w:tr w:rsidR="00957EC0" w:rsidRPr="00E463AB" w14:paraId="01C161A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5207A9A" w14:textId="31F89DDB"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that both you and the Vocational Placement Provider have viewed the training plan and complete</w:t>
            </w:r>
            <w:r w:rsidR="009269C6" w:rsidRPr="00957EC0">
              <w:rPr>
                <w:bCs/>
                <w:color w:val="404040" w:themeColor="text1" w:themeTint="BF"/>
              </w:rPr>
              <w:t>d</w:t>
            </w:r>
            <w:r w:rsidRPr="00E463AB">
              <w:rPr>
                <w:bCs/>
                <w:color w:val="404040" w:themeColor="text1" w:themeTint="BF"/>
              </w:rPr>
              <w:t xml:space="preserve"> and sign</w:t>
            </w:r>
            <w:r w:rsidR="009269C6" w:rsidRPr="00957EC0">
              <w:rPr>
                <w:bCs/>
                <w:color w:val="404040" w:themeColor="text1" w:themeTint="BF"/>
              </w:rPr>
              <w:t>ed</w:t>
            </w:r>
            <w:r w:rsidRPr="00E463AB">
              <w:rPr>
                <w:bCs/>
                <w:color w:val="404040" w:themeColor="text1" w:themeTint="BF"/>
              </w:rPr>
              <w:t xml:space="preserve"> the vocational placement agreement form.</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A0C37B1"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6868906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5BC37C05"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2CC5A7F" w14:textId="5EC0295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nd both the completed vocational placement agreement form</w:t>
            </w:r>
            <w:r w:rsidR="009269C6" w:rsidRPr="00957EC0">
              <w:rPr>
                <w:bCs/>
                <w:color w:val="404040" w:themeColor="text1" w:themeTint="BF"/>
              </w:rPr>
              <w:t>,</w:t>
            </w:r>
            <w:r w:rsidRPr="00E463AB">
              <w:rPr>
                <w:bCs/>
                <w:color w:val="404040" w:themeColor="text1" w:themeTint="BF"/>
              </w:rPr>
              <w:t xml:space="preserve"> and the training plan to your Vocational Placement Coordinator at </w:t>
            </w:r>
            <w:r w:rsidRPr="00E463AB">
              <w:rPr>
                <w:bCs/>
                <w:color w:val="404040" w:themeColor="text1" w:themeTint="BF"/>
                <w:highlight w:val="yellow"/>
              </w:rPr>
              <w:t>[Insert your RTO’s name here]</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B8ACA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91986214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4753FAB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579BC5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Placement Provider Information for your own record</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5A3BE88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864328155"/>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69273277"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BC68530"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Check you have a copy of the fully completed Vocational Placement Agreement Form and Training Plan from </w:t>
            </w:r>
            <w:r w:rsidRPr="00E463AB">
              <w:rPr>
                <w:bCs/>
                <w:color w:val="404040" w:themeColor="text1" w:themeTint="BF"/>
                <w:highlight w:val="yellow"/>
              </w:rPr>
              <w:t xml:space="preserve">[Insert your RTO’s name </w:t>
            </w:r>
            <w:proofErr w:type="gramStart"/>
            <w:r w:rsidRPr="00E463AB">
              <w:rPr>
                <w:bCs/>
                <w:color w:val="404040" w:themeColor="text1" w:themeTint="BF"/>
                <w:highlight w:val="yellow"/>
              </w:rPr>
              <w:t>here]</w:t>
            </w:r>
            <w:r w:rsidRPr="00E463AB">
              <w:rPr>
                <w:bCs/>
                <w:color w:val="404040" w:themeColor="text1" w:themeTint="BF"/>
              </w:rPr>
              <w:t xml:space="preserve">  (</w:t>
            </w:r>
            <w:proofErr w:type="gramEnd"/>
            <w:r w:rsidRPr="00E463AB">
              <w:rPr>
                <w:bCs/>
                <w:color w:val="404040" w:themeColor="text1" w:themeTint="BF"/>
              </w:rPr>
              <w:t>signed by all parties)</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9F0778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1507250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2FC73F9A" w14:textId="651E9789" w:rsidR="00AC3936" w:rsidRDefault="00AC3936"/>
    <w:p w14:paraId="6AC6BBC6" w14:textId="691F91F2" w:rsidR="00AC3936" w:rsidRDefault="00AC3936" w:rsidP="00AC3936">
      <w:pPr>
        <w:spacing w:after="120" w:line="276" w:lineRule="auto"/>
      </w:pPr>
      <w:r>
        <w:br w:type="page"/>
      </w:r>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AC3936" w:rsidRPr="00E463AB" w14:paraId="1AB513DA" w14:textId="77777777" w:rsidTr="00BE6408">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B9E3BDE" w14:textId="77777777" w:rsidR="00AC3936" w:rsidRPr="00E463AB" w:rsidRDefault="00AC3936" w:rsidP="00BE6408">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lastRenderedPageBreak/>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606B980D" w14:textId="77777777" w:rsidR="00AC3936" w:rsidRPr="00E463AB" w:rsidRDefault="00AC3936" w:rsidP="00BE6408">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4BEF800C"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FC7DBB2" w14:textId="29CC9B9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view the assessment activities in the Skills Workbook as well as the evidence you need to submit as part of these assessment</w:t>
            </w:r>
            <w:r w:rsidR="009269C6" w:rsidRPr="00957EC0">
              <w:rPr>
                <w:bCs/>
                <w:color w:val="404040" w:themeColor="text1" w:themeTint="BF"/>
              </w:rPr>
              <w:t>s</w:t>
            </w:r>
            <w:r w:rsidRPr="00E463AB">
              <w:rPr>
                <w:bCs/>
                <w:color w:val="404040" w:themeColor="text1" w:themeTint="BF"/>
              </w:rPr>
              <w:t xml:space="preserve">. </w:t>
            </w:r>
          </w:p>
          <w:p w14:paraId="5143F4A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It is recommended you go over the Skills Workbook with your Vocational Placement Provider/Supervisor first so they can organise their schedule and resources.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70EC02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6424833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8E62069"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E10364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you have your Skills Workbook ready to take with you to your vocational placement.</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F004866"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2888567"/>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F762E31" w14:textId="77777777" w:rsidR="00E463AB" w:rsidRPr="00E463AB" w:rsidRDefault="00E463AB" w:rsidP="00E463AB">
      <w:pPr>
        <w:ind w:left="432" w:firstLine="0"/>
        <w:rPr>
          <w:rFonts w:ascii="Calibri" w:eastAsia="Calibri" w:hAnsi="Calibri" w:cs="Times New Roman"/>
        </w:rPr>
      </w:pPr>
    </w:p>
    <w:p w14:paraId="65E8F71A"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87" w:name="_Toc78557638"/>
      <w:bookmarkStart w:id="88" w:name="_Toc122073616"/>
      <w:r w:rsidRPr="00E463AB">
        <w:rPr>
          <w:color w:val="7F7F7F" w:themeColor="text1" w:themeTint="80"/>
          <w:sz w:val="32"/>
          <w:szCs w:val="32"/>
          <w:lang w:val="en-AU"/>
        </w:rPr>
        <w:t>During Placement</w:t>
      </w:r>
      <w:bookmarkEnd w:id="87"/>
      <w:bookmarkEnd w:id="88"/>
    </w:p>
    <w:tbl>
      <w:tblPr>
        <w:tblStyle w:val="CompliantTableGrid3"/>
        <w:tblW w:w="5000" w:type="pct"/>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7555"/>
        <w:gridCol w:w="1461"/>
      </w:tblGrid>
      <w:tr w:rsidR="00E463AB" w:rsidRPr="00E463AB" w14:paraId="012DD109"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hideMark/>
          </w:tcPr>
          <w:p w14:paraId="355C946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during vocational placement</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3BB7470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07CE0867"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5B8FDCA"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cord your attendance and hours you spend in your vocational placement, daily or as required on the Vocational Placement Timesheet and Vocational Placement Attendance Sheet provided in the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4ED1F1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24245624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E037ACE"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250B7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assessment activities in your Skills Workbook in accordance with the instructions and guidance provided.</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636C3D4"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77243682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17F4E4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68ADBB2"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cure the necessary evidence as you complete these assessment activities. You will be required to submit them along with your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1B119C"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146099658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40C04D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BEA29D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Demonstrate the required skills as indicated in the Skills Workbook while being observed by your assessor and supervised by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542493"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56796022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A1CA011"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C22024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Follow instructions and directions from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FBEE9C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16119666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BE53585"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35550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Ask your Vocational Placement Supervisor for verbal feedback where necessary. </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40B2DB5"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905853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03431513" w14:textId="0BD5A70B" w:rsidR="00AC3936" w:rsidRDefault="00AC3936" w:rsidP="00E463AB">
      <w:pPr>
        <w:ind w:left="0" w:firstLine="0"/>
        <w:rPr>
          <w:rFonts w:ascii="Calibri" w:eastAsia="Calibri" w:hAnsi="Calibri" w:cs="Times New Roman"/>
        </w:rPr>
      </w:pPr>
    </w:p>
    <w:p w14:paraId="1FAB5B2E" w14:textId="63F017E6" w:rsidR="00E463AB" w:rsidRPr="00E463AB" w:rsidRDefault="00AC3936" w:rsidP="00AC3936">
      <w:pPr>
        <w:spacing w:after="120" w:line="276" w:lineRule="auto"/>
        <w:rPr>
          <w:rFonts w:ascii="Calibri" w:eastAsia="Calibri" w:hAnsi="Calibri" w:cs="Times New Roman"/>
        </w:rPr>
      </w:pPr>
      <w:r>
        <w:rPr>
          <w:rFonts w:ascii="Calibri" w:eastAsia="Calibri" w:hAnsi="Calibri" w:cs="Times New Roman"/>
        </w:rPr>
        <w:br w:type="page"/>
      </w:r>
    </w:p>
    <w:p w14:paraId="3F8C20A4"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89" w:name="_Toc78557639"/>
      <w:bookmarkStart w:id="90" w:name="_Toc122073617"/>
      <w:r w:rsidRPr="00E463AB">
        <w:rPr>
          <w:color w:val="7F7F7F" w:themeColor="text1" w:themeTint="80"/>
          <w:sz w:val="32"/>
          <w:szCs w:val="32"/>
          <w:lang w:val="en-AU"/>
        </w:rPr>
        <w:lastRenderedPageBreak/>
        <w:t>After Placement</w:t>
      </w:r>
      <w:bookmarkEnd w:id="89"/>
      <w:bookmarkEnd w:id="90"/>
    </w:p>
    <w:tbl>
      <w:tblPr>
        <w:tblStyle w:val="CompliantTableGrid3"/>
        <w:tblW w:w="5000" w:type="pct"/>
        <w:tblInd w:w="0" w:type="dxa"/>
        <w:tblBorders>
          <w:top w:val="single" w:sz="4" w:space="0" w:color="92D050"/>
          <w:left w:val="single" w:sz="4" w:space="0" w:color="92D050"/>
          <w:bottom w:val="single" w:sz="4" w:space="0" w:color="92D050"/>
          <w:right w:val="single" w:sz="4" w:space="0" w:color="92D050"/>
          <w:insideH w:val="single" w:sz="4" w:space="0" w:color="92D050"/>
          <w:insideV w:val="single" w:sz="4" w:space="0" w:color="92D050"/>
        </w:tblBorders>
        <w:tblLook w:val="04A0" w:firstRow="1" w:lastRow="0" w:firstColumn="1" w:lastColumn="0" w:noHBand="0" w:noVBand="1"/>
      </w:tblPr>
      <w:tblGrid>
        <w:gridCol w:w="7555"/>
        <w:gridCol w:w="1461"/>
      </w:tblGrid>
      <w:tr w:rsidR="00E463AB" w:rsidRPr="00E463AB" w14:paraId="5D161C78" w14:textId="77777777" w:rsidTr="00E463AB">
        <w:tc>
          <w:tcPr>
            <w:tcW w:w="4190" w:type="pct"/>
            <w:tcBorders>
              <w:top w:val="single" w:sz="4" w:space="0" w:color="92D050"/>
              <w:left w:val="single" w:sz="4" w:space="0" w:color="92D050"/>
              <w:bottom w:val="single" w:sz="4" w:space="0" w:color="92D050"/>
              <w:right w:val="single" w:sz="4" w:space="0" w:color="92D050"/>
            </w:tcBorders>
            <w:shd w:val="clear" w:color="auto" w:fill="92D050"/>
            <w:hideMark/>
          </w:tcPr>
          <w:p w14:paraId="7DCD09E5"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after vocational placement</w:t>
            </w:r>
          </w:p>
        </w:tc>
        <w:tc>
          <w:tcPr>
            <w:tcW w:w="810" w:type="pct"/>
            <w:tcBorders>
              <w:top w:val="single" w:sz="4" w:space="0" w:color="92D050"/>
              <w:left w:val="single" w:sz="4" w:space="0" w:color="92D050"/>
              <w:bottom w:val="single" w:sz="4" w:space="0" w:color="92D050"/>
              <w:right w:val="single" w:sz="4" w:space="0" w:color="92D050"/>
            </w:tcBorders>
            <w:shd w:val="clear" w:color="auto" w:fill="92D050"/>
            <w:vAlign w:val="center"/>
            <w:hideMark/>
          </w:tcPr>
          <w:p w14:paraId="3E0190A0"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627A9325"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344F1956" w14:textId="297A098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Review and organise your evidence and completed </w:t>
            </w:r>
            <w:r w:rsidR="009269C6" w:rsidRPr="00957EC0">
              <w:rPr>
                <w:bCs/>
                <w:color w:val="404040" w:themeColor="text1" w:themeTint="BF"/>
              </w:rPr>
              <w:t xml:space="preserve">the </w:t>
            </w:r>
            <w:r w:rsidRPr="00E463AB">
              <w:rPr>
                <w:bCs/>
                <w:color w:val="404040" w:themeColor="text1" w:themeTint="BF"/>
              </w:rPr>
              <w:t>Skills Workbook before submitting them for assessment.</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98BC7BD"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807117171"/>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2F6D2BEC"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136BEB7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Submit the Skills Workbook to the assessor at </w:t>
            </w:r>
            <w:r w:rsidRPr="00E463AB">
              <w:rPr>
                <w:bCs/>
                <w:color w:val="404040" w:themeColor="text1" w:themeTint="BF"/>
                <w:highlight w:val="yellow"/>
              </w:rPr>
              <w:t xml:space="preserve">[Insert your RTO’s name </w:t>
            </w:r>
            <w:proofErr w:type="gramStart"/>
            <w:r w:rsidRPr="00E463AB">
              <w:rPr>
                <w:bCs/>
                <w:color w:val="404040" w:themeColor="text1" w:themeTint="BF"/>
                <w:highlight w:val="yellow"/>
              </w:rPr>
              <w:t>here]</w:t>
            </w:r>
            <w:r w:rsidRPr="00E463AB">
              <w:rPr>
                <w:bCs/>
                <w:color w:val="404040" w:themeColor="text1" w:themeTint="BF"/>
              </w:rPr>
              <w:t xml:space="preserve">  along</w:t>
            </w:r>
            <w:proofErr w:type="gramEnd"/>
            <w:r w:rsidRPr="00E463AB">
              <w:rPr>
                <w:bCs/>
                <w:color w:val="404040" w:themeColor="text1" w:themeTint="BF"/>
              </w:rPr>
              <w:t xml:space="preserve"> with other required evid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2E348208"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73042113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4949ACBD"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0A3ACD5C"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Give your Vocational Placement Coordinator feedback regarding your placement experi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0CE506FC"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9276095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6D30699A"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2A74BB8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Thank your Vocational Placement Provider, Vocational Placement Supervisor, and staff verbally and perhaps in writing.  You may wish to ask for a refer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B4B2752"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46158467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43D5BB1" w14:textId="25B185CA" w:rsidR="00A6061E" w:rsidRDefault="00A6061E" w:rsidP="00AC3936">
      <w:pPr>
        <w:ind w:left="0" w:firstLine="0"/>
        <w:rPr>
          <w:lang w:bidi="en-US"/>
        </w:rPr>
      </w:pPr>
    </w:p>
    <w:p w14:paraId="2666545A" w14:textId="77777777" w:rsidR="00A6061E" w:rsidRDefault="00A6061E" w:rsidP="00C511B7">
      <w:pPr>
        <w:spacing w:after="120" w:line="276" w:lineRule="auto"/>
        <w:ind w:left="0" w:firstLine="0"/>
        <w:rPr>
          <w:lang w:bidi="en-US"/>
        </w:rPr>
      </w:pPr>
      <w:r>
        <w:rPr>
          <w:lang w:bidi="en-US"/>
        </w:rPr>
        <w:br w:type="page"/>
      </w:r>
    </w:p>
    <w:p w14:paraId="020B90DA" w14:textId="77777777" w:rsidR="00AC3936" w:rsidRPr="004443E6" w:rsidRDefault="00AC3936" w:rsidP="00AC3936">
      <w:pPr>
        <w:pStyle w:val="Heading1"/>
        <w:spacing w:line="276" w:lineRule="auto"/>
        <w:rPr>
          <w:noProof w:val="0"/>
          <w:color w:val="FF595E"/>
          <w:sz w:val="52"/>
          <w:szCs w:val="52"/>
          <w:lang w:val="en-AU"/>
        </w:rPr>
      </w:pPr>
      <w:bookmarkStart w:id="91" w:name="_Toc480781109"/>
      <w:bookmarkStart w:id="92" w:name="_Toc122073618"/>
      <w:r w:rsidRPr="004443E6">
        <w:rPr>
          <w:noProof w:val="0"/>
          <w:color w:val="FF595E"/>
          <w:sz w:val="52"/>
          <w:szCs w:val="52"/>
          <w:lang w:val="en-AU"/>
        </w:rPr>
        <w:lastRenderedPageBreak/>
        <w:t>Incident/Injury Report Form</w:t>
      </w:r>
      <w:bookmarkEnd w:id="91"/>
      <w:bookmarkEnd w:id="92"/>
    </w:p>
    <w:p w14:paraId="10C09B7E"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should be reported?</w:t>
      </w:r>
    </w:p>
    <w:p w14:paraId="4819EF44"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cident/accident</w:t>
      </w:r>
    </w:p>
    <w:p w14:paraId="25FCE0EA"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jury, work caused illness and significant first aid treatment</w:t>
      </w:r>
    </w:p>
    <w:p w14:paraId="714D4958"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Dangerous event or near miss (an incident which could have caused serious injury or extensive property damage but did not)</w:t>
      </w:r>
    </w:p>
    <w:p w14:paraId="3D03BB17"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Property damage or hazardous activity observed.</w:t>
      </w:r>
    </w:p>
    <w:p w14:paraId="532D4097"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do you do with this form?</w:t>
      </w:r>
    </w:p>
    <w:p w14:paraId="0A13B587"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Either complete this form digitally or print the form and complete it manually</w:t>
      </w:r>
    </w:p>
    <w:p w14:paraId="3127B943"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Send the completed form to your Vocational Placement Coordinator</w:t>
      </w:r>
    </w:p>
    <w:p w14:paraId="5BFB022D"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 xml:space="preserve">If incident only: sections A and </w:t>
      </w:r>
      <w:proofErr w:type="spellStart"/>
      <w:r w:rsidRPr="00957EC0">
        <w:rPr>
          <w:b/>
          <w:color w:val="404040" w:themeColor="text1" w:themeTint="BF"/>
          <w:sz w:val="24"/>
        </w:rPr>
        <w:t>D are</w:t>
      </w:r>
      <w:proofErr w:type="spellEnd"/>
      <w:r w:rsidRPr="00957EC0">
        <w:rPr>
          <w:b/>
          <w:color w:val="404040" w:themeColor="text1" w:themeTint="BF"/>
          <w:sz w:val="24"/>
        </w:rPr>
        <w:t xml:space="preserve"> compulsory.</w:t>
      </w:r>
    </w:p>
    <w:p w14:paraId="478F5316" w14:textId="208D053A"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If an injury has occurred: the entire form must be completed</w:t>
      </w:r>
      <w:r w:rsidR="003941DE">
        <w:rPr>
          <w:b/>
          <w:color w:val="404040" w:themeColor="text1" w:themeTint="BF"/>
          <w:sz w:val="24"/>
        </w:rPr>
        <w:t>.</w:t>
      </w:r>
    </w:p>
    <w:p w14:paraId="60734B8E" w14:textId="77777777" w:rsidR="00AC3936" w:rsidRPr="00957EC0" w:rsidRDefault="00AC3936" w:rsidP="00AC3936">
      <w:pPr>
        <w:tabs>
          <w:tab w:val="left" w:pos="180"/>
        </w:tabs>
        <w:spacing w:after="120" w:line="276" w:lineRule="auto"/>
        <w:ind w:left="0" w:right="0" w:firstLine="0"/>
        <w:jc w:val="both"/>
        <w:rPr>
          <w:bCs/>
          <w:color w:val="404040" w:themeColor="text1" w:themeTint="BF"/>
          <w:sz w:val="24"/>
        </w:rPr>
      </w:pPr>
      <w:r w:rsidRPr="00957EC0">
        <w:rPr>
          <w:bCs/>
          <w:color w:val="404040" w:themeColor="text1" w:themeTint="BF"/>
          <w:sz w:val="24"/>
        </w:rPr>
        <w:t>For assistance in completing this form, contact your Vocational Placement Coordinator.</w:t>
      </w:r>
    </w:p>
    <w:p w14:paraId="42267B40" w14:textId="77777777" w:rsidR="00AC3936" w:rsidRPr="00957EC0" w:rsidRDefault="00AC3936" w:rsidP="00AC3936">
      <w:pPr>
        <w:spacing w:after="120" w:line="276" w:lineRule="auto"/>
        <w:rPr>
          <w:bCs/>
          <w:color w:val="404040" w:themeColor="text1" w:themeTint="BF"/>
          <w:sz w:val="24"/>
        </w:rPr>
      </w:pPr>
      <w:r w:rsidRPr="00957EC0">
        <w:rPr>
          <w:bCs/>
          <w:color w:val="404040" w:themeColor="text1" w:themeTint="BF"/>
          <w:sz w:val="24"/>
        </w:rPr>
        <w:br w:type="page"/>
      </w:r>
    </w:p>
    <w:p w14:paraId="595318F8"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93" w:name="_Toc480781110"/>
      <w:bookmarkStart w:id="94" w:name="_Toc78556093"/>
      <w:bookmarkStart w:id="95" w:name="_Toc122073619"/>
      <w:r w:rsidRPr="004443E6">
        <w:rPr>
          <w:color w:val="7F7F7F" w:themeColor="text1" w:themeTint="80"/>
          <w:sz w:val="32"/>
          <w:szCs w:val="32"/>
          <w:lang w:val="en-AU"/>
        </w:rPr>
        <w:lastRenderedPageBreak/>
        <w:t>Section A: Details of Incident</w:t>
      </w:r>
      <w:bookmarkEnd w:id="93"/>
      <w:bookmarkEnd w:id="94"/>
      <w:bookmarkEnd w:id="9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C3936" w:rsidRPr="00A70FA5" w14:paraId="3FCAD66C" w14:textId="77777777" w:rsidTr="00307137">
        <w:trPr>
          <w:trHeight w:val="771"/>
        </w:trPr>
        <w:tc>
          <w:tcPr>
            <w:tcW w:w="3005" w:type="dxa"/>
            <w:vAlign w:val="center"/>
          </w:tcPr>
          <w:p w14:paraId="63F1D050"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Injury</w:t>
            </w:r>
          </w:p>
        </w:tc>
        <w:tc>
          <w:tcPr>
            <w:tcW w:w="3005" w:type="dxa"/>
            <w:vAlign w:val="center"/>
          </w:tcPr>
          <w:p w14:paraId="4ED16E52"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Vocational placement related illness</w:t>
            </w:r>
          </w:p>
        </w:tc>
        <w:tc>
          <w:tcPr>
            <w:tcW w:w="3006" w:type="dxa"/>
            <w:vAlign w:val="center"/>
          </w:tcPr>
          <w:p w14:paraId="538210C9"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on-vocational placement-related illness</w:t>
            </w:r>
          </w:p>
        </w:tc>
      </w:tr>
      <w:tr w:rsidR="00AC3936" w:rsidRPr="00A70FA5" w14:paraId="24EB1419" w14:textId="77777777" w:rsidTr="00307137">
        <w:trPr>
          <w:trHeight w:val="771"/>
        </w:trPr>
        <w:tc>
          <w:tcPr>
            <w:tcW w:w="3005" w:type="dxa"/>
            <w:vAlign w:val="center"/>
          </w:tcPr>
          <w:p w14:paraId="6390BA2F"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Property damage</w:t>
            </w:r>
          </w:p>
        </w:tc>
        <w:tc>
          <w:tcPr>
            <w:tcW w:w="3005" w:type="dxa"/>
            <w:vAlign w:val="center"/>
          </w:tcPr>
          <w:p w14:paraId="42438BD2"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Dangerous event</w:t>
            </w:r>
          </w:p>
        </w:tc>
        <w:tc>
          <w:tcPr>
            <w:tcW w:w="3006" w:type="dxa"/>
            <w:vAlign w:val="center"/>
          </w:tcPr>
          <w:p w14:paraId="3457BC99"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lectrical incident</w:t>
            </w:r>
          </w:p>
        </w:tc>
      </w:tr>
      <w:tr w:rsidR="00AC3936" w:rsidRPr="00A70FA5" w14:paraId="58373031" w14:textId="77777777" w:rsidTr="00307137">
        <w:trPr>
          <w:trHeight w:val="771"/>
        </w:trPr>
        <w:tc>
          <w:tcPr>
            <w:tcW w:w="3005" w:type="dxa"/>
            <w:vAlign w:val="center"/>
          </w:tcPr>
          <w:p w14:paraId="696EC6BD"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nvironmental incident</w:t>
            </w:r>
          </w:p>
        </w:tc>
        <w:tc>
          <w:tcPr>
            <w:tcW w:w="3005" w:type="dxa"/>
            <w:vAlign w:val="center"/>
          </w:tcPr>
          <w:p w14:paraId="59CB41AF"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ear miss</w:t>
            </w:r>
          </w:p>
        </w:tc>
        <w:tc>
          <w:tcPr>
            <w:tcW w:w="3006" w:type="dxa"/>
            <w:vAlign w:val="center"/>
          </w:tcPr>
          <w:p w14:paraId="65A3CE88" w14:textId="77777777" w:rsidR="00AC3936" w:rsidRPr="00A70FA5" w:rsidRDefault="00D450FF"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Other </w:t>
            </w:r>
            <w:r w:rsidR="00AC3936" w:rsidRPr="00A70FA5">
              <w:rPr>
                <w:rFonts w:ascii="Roboto" w:hAnsi="Roboto" w:cstheme="minorHAnsi"/>
                <w:color w:val="404040" w:themeColor="text1" w:themeTint="BF"/>
                <w:sz w:val="18"/>
                <w:szCs w:val="18"/>
              </w:rPr>
              <w:fldChar w:fldCharType="begin">
                <w:ffData>
                  <w:name w:val="Text1"/>
                  <w:enabled/>
                  <w:calcOnExit w:val="0"/>
                  <w:textInput/>
                </w:ffData>
              </w:fldChar>
            </w:r>
            <w:r w:rsidR="00AC3936" w:rsidRPr="00A70FA5">
              <w:rPr>
                <w:rFonts w:ascii="Roboto" w:hAnsi="Roboto" w:cstheme="minorHAnsi"/>
                <w:color w:val="404040" w:themeColor="text1" w:themeTint="BF"/>
                <w:sz w:val="18"/>
                <w:szCs w:val="18"/>
              </w:rPr>
              <w:instrText xml:space="preserve"> FORMTEXT </w:instrText>
            </w:r>
            <w:r w:rsidR="00AC3936" w:rsidRPr="00A70FA5">
              <w:rPr>
                <w:rFonts w:ascii="Roboto" w:hAnsi="Roboto" w:cstheme="minorHAnsi"/>
                <w:color w:val="404040" w:themeColor="text1" w:themeTint="BF"/>
                <w:sz w:val="18"/>
                <w:szCs w:val="18"/>
              </w:rPr>
            </w:r>
            <w:r w:rsidR="00AC3936" w:rsidRPr="00A70FA5">
              <w:rPr>
                <w:rFonts w:ascii="Roboto" w:hAnsi="Roboto" w:cstheme="minorHAnsi"/>
                <w:color w:val="404040" w:themeColor="text1" w:themeTint="BF"/>
                <w:sz w:val="18"/>
                <w:szCs w:val="18"/>
              </w:rPr>
              <w:fldChar w:fldCharType="separate"/>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fldChar w:fldCharType="end"/>
            </w:r>
          </w:p>
        </w:tc>
      </w:tr>
    </w:tbl>
    <w:p w14:paraId="58409A25" w14:textId="77777777" w:rsidR="00AC3936" w:rsidRPr="00A70FA5" w:rsidRDefault="00AC3936" w:rsidP="00AC3936">
      <w:pPr>
        <w:spacing w:after="120" w:line="276" w:lineRule="auto"/>
        <w:rPr>
          <w:rFonts w:ascii="Roboto" w:eastAsia="Calibri" w:hAnsi="Roboto" w:cs="Arial"/>
          <w:color w:val="000000"/>
          <w:sz w:val="18"/>
          <w:szCs w:val="18"/>
          <w:lang w:val="en-US"/>
        </w:rPr>
      </w:pPr>
    </w:p>
    <w:p w14:paraId="41666F2F"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39101F7" w14:textId="77777777" w:rsidTr="00307137">
        <w:tc>
          <w:tcPr>
            <w:tcW w:w="2254" w:type="dxa"/>
            <w:shd w:val="clear" w:color="auto" w:fill="DDD5EB"/>
          </w:tcPr>
          <w:p w14:paraId="11C42D94"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Name</w:t>
            </w:r>
          </w:p>
        </w:tc>
        <w:tc>
          <w:tcPr>
            <w:tcW w:w="2254" w:type="dxa"/>
          </w:tcPr>
          <w:p w14:paraId="2E152F87"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96" w:name="_Toc78374466"/>
            <w:bookmarkStart w:id="97" w:name="_Toc78374292"/>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96"/>
            <w:bookmarkEnd w:id="97"/>
            <w:r w:rsidRPr="00A70FA5">
              <w:rPr>
                <w:rFonts w:ascii="Roboto" w:hAnsi="Roboto" w:cstheme="minorHAnsi"/>
                <w:color w:val="404040" w:themeColor="text1" w:themeTint="BF"/>
                <w:sz w:val="18"/>
                <w:szCs w:val="18"/>
              </w:rPr>
              <w:fldChar w:fldCharType="end"/>
            </w:r>
          </w:p>
        </w:tc>
        <w:tc>
          <w:tcPr>
            <w:tcW w:w="2254" w:type="dxa"/>
            <w:shd w:val="clear" w:color="auto" w:fill="DDD5EB"/>
          </w:tcPr>
          <w:p w14:paraId="7DCD20AF"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Phone number</w:t>
            </w:r>
          </w:p>
        </w:tc>
        <w:tc>
          <w:tcPr>
            <w:tcW w:w="2254" w:type="dxa"/>
          </w:tcPr>
          <w:p w14:paraId="416BE730"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98" w:name="_Toc78374468"/>
            <w:bookmarkStart w:id="99" w:name="_Toc78374294"/>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98"/>
            <w:bookmarkEnd w:id="99"/>
            <w:r w:rsidRPr="00A70FA5">
              <w:rPr>
                <w:rFonts w:ascii="Roboto" w:hAnsi="Roboto" w:cstheme="minorHAnsi"/>
                <w:color w:val="404040" w:themeColor="text1" w:themeTint="BF"/>
                <w:sz w:val="18"/>
                <w:szCs w:val="18"/>
              </w:rPr>
              <w:fldChar w:fldCharType="end"/>
            </w:r>
          </w:p>
        </w:tc>
      </w:tr>
      <w:tr w:rsidR="00AC3936" w:rsidRPr="00A70FA5" w14:paraId="08FEDE25" w14:textId="77777777" w:rsidTr="00307137">
        <w:tc>
          <w:tcPr>
            <w:tcW w:w="2254" w:type="dxa"/>
            <w:shd w:val="clear" w:color="auto" w:fill="DDD5EB"/>
          </w:tcPr>
          <w:p w14:paraId="4D053F4A"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ate incident occurred</w:t>
            </w:r>
          </w:p>
        </w:tc>
        <w:tc>
          <w:tcPr>
            <w:tcW w:w="2254" w:type="dxa"/>
          </w:tcPr>
          <w:p w14:paraId="5D59DC90"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0" w:name="_Toc78374470"/>
            <w:bookmarkStart w:id="101" w:name="_Toc78374296"/>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0"/>
            <w:bookmarkEnd w:id="101"/>
            <w:r w:rsidRPr="00A70FA5">
              <w:rPr>
                <w:rFonts w:ascii="Roboto" w:hAnsi="Roboto" w:cstheme="minorHAnsi"/>
                <w:color w:val="404040" w:themeColor="text1" w:themeTint="BF"/>
                <w:sz w:val="18"/>
                <w:szCs w:val="18"/>
              </w:rPr>
              <w:fldChar w:fldCharType="end"/>
            </w:r>
          </w:p>
        </w:tc>
        <w:tc>
          <w:tcPr>
            <w:tcW w:w="2254" w:type="dxa"/>
            <w:shd w:val="clear" w:color="auto" w:fill="DDD5EB"/>
          </w:tcPr>
          <w:p w14:paraId="5B6F629E"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ime incident occurred</w:t>
            </w:r>
          </w:p>
        </w:tc>
        <w:tc>
          <w:tcPr>
            <w:tcW w:w="2254" w:type="dxa"/>
          </w:tcPr>
          <w:p w14:paraId="5B272D3A"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2" w:name="_Toc78374472"/>
            <w:bookmarkStart w:id="103" w:name="_Toc78374298"/>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2"/>
            <w:bookmarkEnd w:id="103"/>
            <w:r w:rsidRPr="00A70FA5">
              <w:rPr>
                <w:rFonts w:ascii="Roboto" w:hAnsi="Roboto" w:cstheme="minorHAnsi"/>
                <w:color w:val="404040" w:themeColor="text1" w:themeTint="BF"/>
                <w:sz w:val="18"/>
                <w:szCs w:val="18"/>
              </w:rPr>
              <w:fldChar w:fldCharType="end"/>
            </w:r>
          </w:p>
        </w:tc>
      </w:tr>
      <w:tr w:rsidR="00AC3936" w:rsidRPr="00A70FA5" w14:paraId="6C4C9789" w14:textId="77777777" w:rsidTr="00307137">
        <w:tc>
          <w:tcPr>
            <w:tcW w:w="2254" w:type="dxa"/>
            <w:shd w:val="clear" w:color="auto" w:fill="DDD5EB"/>
          </w:tcPr>
          <w:p w14:paraId="349CDD47"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Signature</w:t>
            </w:r>
          </w:p>
        </w:tc>
        <w:tc>
          <w:tcPr>
            <w:tcW w:w="6762" w:type="dxa"/>
            <w:gridSpan w:val="3"/>
          </w:tcPr>
          <w:p w14:paraId="00E1AA3D"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4" w:name="_Toc78374474"/>
            <w:bookmarkStart w:id="105" w:name="_Toc78374300"/>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4"/>
            <w:bookmarkEnd w:id="105"/>
            <w:r w:rsidRPr="00A70FA5">
              <w:rPr>
                <w:rFonts w:ascii="Roboto" w:hAnsi="Roboto" w:cstheme="minorHAnsi"/>
                <w:color w:val="404040" w:themeColor="text1" w:themeTint="BF"/>
                <w:sz w:val="18"/>
                <w:szCs w:val="18"/>
              </w:rPr>
              <w:fldChar w:fldCharType="end"/>
            </w:r>
          </w:p>
        </w:tc>
      </w:tr>
    </w:tbl>
    <w:p w14:paraId="515E5782" w14:textId="77777777" w:rsidR="00AC3936" w:rsidRPr="00A70FA5" w:rsidRDefault="00AC3936" w:rsidP="00AC3936">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B4FFB75"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p w14:paraId="366E7A31"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C3936" w:rsidRPr="00A70FA5" w14:paraId="384E03AA" w14:textId="77777777" w:rsidTr="00307137">
        <w:tc>
          <w:tcPr>
            <w:tcW w:w="2892" w:type="pct"/>
            <w:gridSpan w:val="2"/>
            <w:shd w:val="clear" w:color="auto" w:fill="DDD5EB"/>
          </w:tcPr>
          <w:p w14:paraId="4752769A" w14:textId="77777777" w:rsidR="00AC3936" w:rsidRPr="00A70FA5" w:rsidRDefault="00AC3936"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Location</w:t>
            </w:r>
          </w:p>
        </w:tc>
        <w:tc>
          <w:tcPr>
            <w:tcW w:w="2108" w:type="pct"/>
            <w:shd w:val="clear" w:color="auto" w:fill="DDD5EB"/>
          </w:tcPr>
          <w:p w14:paraId="419CD2C1" w14:textId="77777777" w:rsidR="00AC3936" w:rsidRPr="00A70FA5" w:rsidRDefault="00AC3936"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etails</w:t>
            </w:r>
          </w:p>
        </w:tc>
      </w:tr>
      <w:tr w:rsidR="00AC3936" w:rsidRPr="00A70FA5" w14:paraId="19F08863" w14:textId="77777777" w:rsidTr="00307137">
        <w:trPr>
          <w:trHeight w:val="745"/>
        </w:trPr>
        <w:tc>
          <w:tcPr>
            <w:tcW w:w="846" w:type="pct"/>
            <w:shd w:val="clear" w:color="auto" w:fill="auto"/>
            <w:vAlign w:val="center"/>
          </w:tcPr>
          <w:p w14:paraId="23EF6A86" w14:textId="77777777" w:rsidR="00AC3936" w:rsidRPr="00A70FA5" w:rsidRDefault="00D450FF"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32D66162"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n Vocational Placement</w:t>
            </w:r>
          </w:p>
        </w:tc>
        <w:tc>
          <w:tcPr>
            <w:tcW w:w="2108" w:type="pct"/>
            <w:shd w:val="clear" w:color="auto" w:fill="auto"/>
            <w:vAlign w:val="center"/>
          </w:tcPr>
          <w:p w14:paraId="6562CA1C"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06" w:name="_Toc122073620"/>
            <w:bookmarkStart w:id="107" w:name="_Toc88732128"/>
            <w:bookmarkStart w:id="108" w:name="_Toc88732055"/>
            <w:bookmarkStart w:id="109" w:name="_Toc83982763"/>
            <w:bookmarkStart w:id="110" w:name="_Toc83982703"/>
            <w:bookmarkStart w:id="111" w:name="_Toc83982479"/>
            <w:bookmarkStart w:id="112" w:name="_Toc78556094"/>
            <w:bookmarkStart w:id="113" w:name="_Toc78556030"/>
            <w:bookmarkStart w:id="114" w:name="_Toc78462080"/>
            <w:bookmarkStart w:id="115" w:name="_Toc78462020"/>
            <w:bookmarkStart w:id="116" w:name="_Toc78457560"/>
            <w:bookmarkStart w:id="117" w:name="_Toc78375804"/>
            <w:bookmarkStart w:id="118" w:name="_Toc78375760"/>
            <w:bookmarkStart w:id="119" w:name="_Toc78375714"/>
            <w:bookmarkStart w:id="120" w:name="_Toc78375665"/>
            <w:bookmarkStart w:id="121" w:name="_Toc78375614"/>
            <w:bookmarkStart w:id="122" w:name="_Toc78374863"/>
            <w:bookmarkStart w:id="123" w:name="_Toc78374477"/>
            <w:bookmarkStart w:id="124" w:name="_Toc78374305"/>
            <w:bookmarkStart w:id="125" w:name="_Toc83991718"/>
            <w:bookmarkStart w:id="126" w:name="_Toc83992505"/>
            <w:bookmarkStart w:id="127" w:name="_Toc122001227"/>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0E97609" w14:textId="77777777" w:rsidTr="00307137">
        <w:trPr>
          <w:trHeight w:val="745"/>
        </w:trPr>
        <w:tc>
          <w:tcPr>
            <w:tcW w:w="846" w:type="pct"/>
            <w:shd w:val="clear" w:color="auto" w:fill="auto"/>
            <w:vAlign w:val="center"/>
          </w:tcPr>
          <w:p w14:paraId="3BAD0D3D" w14:textId="77777777" w:rsidR="00AC3936" w:rsidRPr="00A70FA5" w:rsidRDefault="00D450FF"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8E1BDBD"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07390109"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28" w:name="_Toc122073621"/>
            <w:bookmarkStart w:id="129" w:name="_Toc88732129"/>
            <w:bookmarkStart w:id="130" w:name="_Toc88732056"/>
            <w:bookmarkStart w:id="131" w:name="_Toc83982764"/>
            <w:bookmarkStart w:id="132" w:name="_Toc83982704"/>
            <w:bookmarkStart w:id="133" w:name="_Toc83982480"/>
            <w:bookmarkStart w:id="134" w:name="_Toc78556095"/>
            <w:bookmarkStart w:id="135" w:name="_Toc78556031"/>
            <w:bookmarkStart w:id="136" w:name="_Toc78462081"/>
            <w:bookmarkStart w:id="137" w:name="_Toc78462021"/>
            <w:bookmarkStart w:id="138" w:name="_Toc78457561"/>
            <w:bookmarkStart w:id="139" w:name="_Toc78375805"/>
            <w:bookmarkStart w:id="140" w:name="_Toc78375761"/>
            <w:bookmarkStart w:id="141" w:name="_Toc78375715"/>
            <w:bookmarkStart w:id="142" w:name="_Toc78375666"/>
            <w:bookmarkStart w:id="143" w:name="_Toc78375615"/>
            <w:bookmarkStart w:id="144" w:name="_Toc78374864"/>
            <w:bookmarkStart w:id="145" w:name="_Toc78374478"/>
            <w:bookmarkStart w:id="146" w:name="_Toc78374308"/>
            <w:bookmarkStart w:id="147" w:name="_Toc83991719"/>
            <w:bookmarkStart w:id="148" w:name="_Toc83992506"/>
            <w:bookmarkStart w:id="149" w:name="_Toc122001228"/>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6D97526" w14:textId="77777777" w:rsidTr="00307137">
        <w:trPr>
          <w:trHeight w:val="745"/>
        </w:trPr>
        <w:tc>
          <w:tcPr>
            <w:tcW w:w="846" w:type="pct"/>
            <w:shd w:val="clear" w:color="auto" w:fill="auto"/>
            <w:vAlign w:val="center"/>
          </w:tcPr>
          <w:p w14:paraId="076200DA" w14:textId="77777777" w:rsidR="00AC3936" w:rsidRPr="00A70FA5" w:rsidRDefault="00D450FF"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55C76CE8"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thers</w:t>
            </w:r>
          </w:p>
        </w:tc>
        <w:tc>
          <w:tcPr>
            <w:tcW w:w="2108" w:type="pct"/>
            <w:shd w:val="clear" w:color="auto" w:fill="auto"/>
            <w:vAlign w:val="center"/>
          </w:tcPr>
          <w:p w14:paraId="5EA9E595"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50" w:name="_Toc122073622"/>
            <w:bookmarkStart w:id="151" w:name="_Toc88732130"/>
            <w:bookmarkStart w:id="152" w:name="_Toc88732057"/>
            <w:bookmarkStart w:id="153" w:name="_Toc83982765"/>
            <w:bookmarkStart w:id="154" w:name="_Toc83982705"/>
            <w:bookmarkStart w:id="155" w:name="_Toc83982481"/>
            <w:bookmarkStart w:id="156" w:name="_Toc78556096"/>
            <w:bookmarkStart w:id="157" w:name="_Toc78556032"/>
            <w:bookmarkStart w:id="158" w:name="_Toc78462082"/>
            <w:bookmarkStart w:id="159" w:name="_Toc78462022"/>
            <w:bookmarkStart w:id="160" w:name="_Toc78457562"/>
            <w:bookmarkStart w:id="161" w:name="_Toc78375806"/>
            <w:bookmarkStart w:id="162" w:name="_Toc78375762"/>
            <w:bookmarkStart w:id="163" w:name="_Toc78375716"/>
            <w:bookmarkStart w:id="164" w:name="_Toc78375667"/>
            <w:bookmarkStart w:id="165" w:name="_Toc78375616"/>
            <w:bookmarkStart w:id="166" w:name="_Toc78374865"/>
            <w:bookmarkStart w:id="167" w:name="_Toc78374479"/>
            <w:bookmarkStart w:id="168" w:name="_Toc78374311"/>
            <w:bookmarkStart w:id="169" w:name="_Toc83991720"/>
            <w:bookmarkStart w:id="170" w:name="_Toc83992507"/>
            <w:bookmarkStart w:id="171" w:name="_Toc122001229"/>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6FFB7C"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B0FDC0D" w14:textId="77777777" w:rsidTr="00307137">
        <w:trPr>
          <w:trHeight w:val="395"/>
        </w:trPr>
        <w:tc>
          <w:tcPr>
            <w:tcW w:w="2254" w:type="dxa"/>
            <w:shd w:val="clear" w:color="auto" w:fill="DDD5EB"/>
          </w:tcPr>
          <w:p w14:paraId="160FA53B"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 xml:space="preserve">Date reported </w:t>
            </w:r>
          </w:p>
        </w:tc>
        <w:tc>
          <w:tcPr>
            <w:tcW w:w="2254" w:type="dxa"/>
          </w:tcPr>
          <w:p w14:paraId="71429276"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72" w:name="_Toc78374481"/>
            <w:bookmarkStart w:id="173" w:name="_Toc78374313"/>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72"/>
            <w:bookmarkEnd w:id="173"/>
            <w:r w:rsidRPr="00A70FA5">
              <w:rPr>
                <w:rFonts w:ascii="Roboto" w:hAnsi="Roboto" w:cstheme="minorHAnsi"/>
                <w:color w:val="404040" w:themeColor="text1" w:themeTint="BF"/>
                <w:sz w:val="18"/>
                <w:szCs w:val="18"/>
              </w:rPr>
              <w:fldChar w:fldCharType="end"/>
            </w:r>
          </w:p>
        </w:tc>
        <w:tc>
          <w:tcPr>
            <w:tcW w:w="2254" w:type="dxa"/>
            <w:shd w:val="clear" w:color="auto" w:fill="DDD5EB"/>
          </w:tcPr>
          <w:p w14:paraId="21F9A464"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Reported to</w:t>
            </w:r>
          </w:p>
        </w:tc>
        <w:tc>
          <w:tcPr>
            <w:tcW w:w="2254" w:type="dxa"/>
          </w:tcPr>
          <w:p w14:paraId="01245CFC"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74" w:name="_Toc78374483"/>
            <w:bookmarkStart w:id="175" w:name="_Toc78374315"/>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74"/>
            <w:bookmarkEnd w:id="175"/>
            <w:r w:rsidRPr="00A70FA5">
              <w:rPr>
                <w:rFonts w:ascii="Roboto" w:hAnsi="Roboto" w:cstheme="minorHAnsi"/>
                <w:color w:val="404040" w:themeColor="text1" w:themeTint="BF"/>
                <w:sz w:val="18"/>
                <w:szCs w:val="18"/>
              </w:rPr>
              <w:fldChar w:fldCharType="end"/>
            </w:r>
          </w:p>
        </w:tc>
      </w:tr>
    </w:tbl>
    <w:p w14:paraId="5A79DAE1" w14:textId="77777777" w:rsidR="00AC3936" w:rsidRPr="00A70FA5" w:rsidRDefault="00AC3936" w:rsidP="00AC3936">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0FCECE5F" w14:textId="77777777" w:rsidR="00AC3936" w:rsidRPr="00EC283F" w:rsidRDefault="00AC3936" w:rsidP="00EC283F">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EC283F">
        <w:rPr>
          <w:rFonts w:ascii="Arial" w:hAnsi="Arial" w:cs="Arial"/>
          <w:bCs/>
          <w:i/>
          <w:iCs/>
          <w:color w:val="A6A6A6" w:themeColor="background1" w:themeShade="A6"/>
          <w:sz w:val="20"/>
          <w:szCs w:val="20"/>
        </w:rPr>
        <w:lastRenderedPageBreak/>
        <w:t>(Continuation of Section A: Details of Incident)</w:t>
      </w:r>
    </w:p>
    <w:p w14:paraId="0BCFC3D1" w14:textId="77777777" w:rsidR="00AC3936" w:rsidRPr="002C7E5E" w:rsidRDefault="00AC3936" w:rsidP="00AC3936">
      <w:pPr>
        <w:spacing w:after="120" w:line="276" w:lineRule="auto"/>
        <w:ind w:left="0" w:firstLine="0"/>
        <w:rPr>
          <w:rFonts w:ascii="Roboto" w:eastAsia="Calibri" w:hAnsi="Roboto" w:cs="Arial"/>
          <w:color w:val="404040" w:themeColor="text1" w:themeTint="BF"/>
          <w:sz w:val="18"/>
          <w:szCs w:val="18"/>
          <w:lang w:val="en-US"/>
        </w:rPr>
      </w:pPr>
    </w:p>
    <w:p w14:paraId="3C97F055"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0FCBABAA"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EBCAB1"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1385578D"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D7C77F0"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2CDE763"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12297A"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6032B86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4D90F9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331C57F"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37512B"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7728209"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5EF3787F"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r w:rsidRPr="002C7E5E">
        <w:rPr>
          <w:rFonts w:ascii="Roboto" w:eastAsia="Calibri" w:hAnsi="Roboto" w:cs="Arial"/>
          <w:color w:val="404040" w:themeColor="text1" w:themeTint="BF"/>
          <w:sz w:val="18"/>
          <w:szCs w:val="18"/>
          <w:lang w:val="en-US"/>
        </w:rPr>
        <w:br w:type="page"/>
      </w:r>
    </w:p>
    <w:p w14:paraId="3D628930"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0835C33E" w14:textId="77777777" w:rsidR="00AC3936" w:rsidRPr="002C7E5E" w:rsidRDefault="00AC3936" w:rsidP="00AC3936">
      <w:pPr>
        <w:spacing w:after="120" w:line="276" w:lineRule="auto"/>
        <w:rPr>
          <w:rFonts w:ascii="Georgia" w:eastAsia="Calibri" w:hAnsi="Georgia" w:cs="Arial"/>
          <w:color w:val="404040" w:themeColor="text1" w:themeTint="BF"/>
          <w:sz w:val="20"/>
          <w:szCs w:val="20"/>
          <w:lang w:val="en-US"/>
        </w:rPr>
      </w:pPr>
    </w:p>
    <w:p w14:paraId="118FDBF8"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 xml:space="preserve">Were any government agencies called to the incident? </w:t>
      </w:r>
      <w:proofErr w:type="gramStart"/>
      <w:r w:rsidRPr="002C7E5E">
        <w:rPr>
          <w:rFonts w:ascii="Roboto" w:hAnsi="Roboto" w:cs="Arial"/>
          <w:bCs/>
          <w:color w:val="404040" w:themeColor="text1" w:themeTint="BF"/>
          <w:sz w:val="18"/>
          <w:szCs w:val="18"/>
        </w:rPr>
        <w:t>E.g.</w:t>
      </w:r>
      <w:proofErr w:type="gramEnd"/>
      <w:r w:rsidRPr="002C7E5E">
        <w:rPr>
          <w:rFonts w:ascii="Roboto" w:hAnsi="Roboto" w:cs="Arial"/>
          <w:bCs/>
          <w:color w:val="404040" w:themeColor="text1" w:themeTint="BF"/>
          <w:sz w:val="18"/>
          <w:szCs w:val="18"/>
        </w:rPr>
        <w:t xml:space="preserve">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5DE27103"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F686A5" w14:textId="77777777" w:rsidR="00AC3936" w:rsidRPr="002C7E5E" w:rsidRDefault="00D450FF" w:rsidP="00307137">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YES    </w:t>
            </w:r>
          </w:p>
          <w:p w14:paraId="4A9841B5" w14:textId="77777777" w:rsidR="00AC3936" w:rsidRPr="002C7E5E" w:rsidRDefault="00AC3936" w:rsidP="00307137">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t>If yes, provide details:</w:t>
            </w:r>
          </w:p>
          <w:p w14:paraId="4E1D8775"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5316744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F78A39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601A6B" w:rsidRPr="002C7E5E" w14:paraId="23ED7645"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02DD3B63" w14:textId="288DA39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C3BF9DC" w14:textId="5CC8C6F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contact number</w:t>
            </w:r>
          </w:p>
        </w:tc>
      </w:tr>
      <w:tr w:rsidR="00601A6B" w:rsidRPr="002C7E5E" w14:paraId="5B13C4DC"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77FD68"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4166D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1615799E"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741BF1"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60B53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40C7DAD7"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E76C6D"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77D1E"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0513A039"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233602"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DBC4A4"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CF6599C"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1D8AAA2" w14:textId="77777777" w:rsidR="00AC3936" w:rsidRPr="0064662B" w:rsidRDefault="00AC3936" w:rsidP="00AC3936">
      <w:pPr>
        <w:spacing w:after="120" w:line="276" w:lineRule="auto"/>
        <w:rPr>
          <w:rFonts w:ascii="Georgia" w:eastAsia="Calibri" w:hAnsi="Georgia" w:cs="Arial"/>
          <w:color w:val="000000"/>
          <w:sz w:val="20"/>
          <w:szCs w:val="20"/>
        </w:rPr>
      </w:pPr>
      <w:r w:rsidRPr="002C7E5E">
        <w:rPr>
          <w:rFonts w:ascii="Georgia" w:eastAsia="Calibri" w:hAnsi="Georgia" w:cs="Arial"/>
          <w:color w:val="404040" w:themeColor="text1" w:themeTint="BF"/>
          <w:sz w:val="20"/>
          <w:szCs w:val="20"/>
        </w:rPr>
        <w:br w:type="page"/>
      </w:r>
    </w:p>
    <w:p w14:paraId="2016F773"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176" w:name="_Toc480781111"/>
      <w:bookmarkStart w:id="177" w:name="_Toc78556097"/>
      <w:bookmarkStart w:id="178" w:name="_Toc122073623"/>
      <w:r w:rsidRPr="004443E6">
        <w:rPr>
          <w:color w:val="7F7F7F" w:themeColor="text1" w:themeTint="80"/>
          <w:sz w:val="32"/>
          <w:szCs w:val="32"/>
          <w:lang w:val="en-AU"/>
        </w:rPr>
        <w:lastRenderedPageBreak/>
        <w:t>Section B: Details of Injured Person and Injury</w:t>
      </w:r>
      <w:bookmarkEnd w:id="176"/>
      <w:bookmarkEnd w:id="177"/>
      <w:bookmarkEnd w:id="17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2C7E5E" w14:paraId="3CFA33F4" w14:textId="77777777" w:rsidTr="00307137">
        <w:tc>
          <w:tcPr>
            <w:tcW w:w="2254" w:type="dxa"/>
            <w:shd w:val="clear" w:color="auto" w:fill="DDD5EB"/>
          </w:tcPr>
          <w:p w14:paraId="2C1FAE27"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Family name</w:t>
            </w:r>
          </w:p>
        </w:tc>
        <w:tc>
          <w:tcPr>
            <w:tcW w:w="2254" w:type="dxa"/>
          </w:tcPr>
          <w:p w14:paraId="5668CA8F"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179" w:name="_Toc122073624"/>
            <w:bookmarkStart w:id="180" w:name="_Toc88732132"/>
            <w:bookmarkStart w:id="181" w:name="_Toc88732059"/>
            <w:bookmarkStart w:id="182" w:name="_Toc83982767"/>
            <w:bookmarkStart w:id="183" w:name="_Toc83982707"/>
            <w:bookmarkStart w:id="184" w:name="_Toc83982483"/>
            <w:bookmarkStart w:id="185" w:name="_Toc78556098"/>
            <w:bookmarkStart w:id="186" w:name="_Toc78556034"/>
            <w:bookmarkStart w:id="187" w:name="_Toc78462084"/>
            <w:bookmarkStart w:id="188" w:name="_Toc78462024"/>
            <w:bookmarkStart w:id="189" w:name="_Toc78457564"/>
            <w:bookmarkStart w:id="190" w:name="_Toc78375808"/>
            <w:bookmarkStart w:id="191" w:name="_Toc78375764"/>
            <w:bookmarkStart w:id="192" w:name="_Toc78375718"/>
            <w:bookmarkStart w:id="193" w:name="_Toc78375669"/>
            <w:bookmarkStart w:id="194" w:name="_Toc78375618"/>
            <w:bookmarkStart w:id="195" w:name="_Toc78374870"/>
            <w:bookmarkStart w:id="196" w:name="_Toc78374488"/>
            <w:bookmarkStart w:id="197" w:name="_Toc78374320"/>
            <w:bookmarkStart w:id="198" w:name="_Toc83991722"/>
            <w:bookmarkStart w:id="199" w:name="_Toc83992509"/>
            <w:bookmarkStart w:id="200" w:name="_Toc122001231"/>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D2FB93A"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iven name/s</w:t>
            </w:r>
          </w:p>
        </w:tc>
        <w:tc>
          <w:tcPr>
            <w:tcW w:w="2254" w:type="dxa"/>
          </w:tcPr>
          <w:p w14:paraId="7AE1A16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01" w:name="_Toc122073625"/>
            <w:bookmarkStart w:id="202" w:name="_Toc88732133"/>
            <w:bookmarkStart w:id="203" w:name="_Toc88732060"/>
            <w:bookmarkStart w:id="204" w:name="_Toc83982768"/>
            <w:bookmarkStart w:id="205" w:name="_Toc83982708"/>
            <w:bookmarkStart w:id="206" w:name="_Toc83982484"/>
            <w:bookmarkStart w:id="207" w:name="_Toc78556099"/>
            <w:bookmarkStart w:id="208" w:name="_Toc78556035"/>
            <w:bookmarkStart w:id="209" w:name="_Toc78462085"/>
            <w:bookmarkStart w:id="210" w:name="_Toc78462025"/>
            <w:bookmarkStart w:id="211" w:name="_Toc78457565"/>
            <w:bookmarkStart w:id="212" w:name="_Toc78375809"/>
            <w:bookmarkStart w:id="213" w:name="_Toc78375765"/>
            <w:bookmarkStart w:id="214" w:name="_Toc78375719"/>
            <w:bookmarkStart w:id="215" w:name="_Toc78375670"/>
            <w:bookmarkStart w:id="216" w:name="_Toc78375619"/>
            <w:bookmarkStart w:id="217" w:name="_Toc78374872"/>
            <w:bookmarkStart w:id="218" w:name="_Toc78374490"/>
            <w:bookmarkStart w:id="219" w:name="_Toc78374322"/>
            <w:bookmarkStart w:id="220" w:name="_Toc83991723"/>
            <w:bookmarkStart w:id="221" w:name="_Toc83992510"/>
            <w:bookmarkStart w:id="222" w:name="_Toc122001232"/>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2C7E5E">
              <w:rPr>
                <w:rFonts w:ascii="Roboto" w:eastAsia="Calibri" w:hAnsi="Roboto" w:cstheme="minorHAnsi"/>
                <w:b w:val="0"/>
                <w:bCs w:val="0"/>
                <w:color w:val="404040" w:themeColor="text1" w:themeTint="BF"/>
                <w:sz w:val="18"/>
                <w:szCs w:val="18"/>
              </w:rPr>
              <w:fldChar w:fldCharType="end"/>
            </w:r>
          </w:p>
        </w:tc>
      </w:tr>
      <w:tr w:rsidR="00AC3936" w:rsidRPr="002C7E5E" w14:paraId="507F4E73" w14:textId="77777777" w:rsidTr="00307137">
        <w:tc>
          <w:tcPr>
            <w:tcW w:w="2254" w:type="dxa"/>
            <w:shd w:val="clear" w:color="auto" w:fill="DDD5EB"/>
          </w:tcPr>
          <w:p w14:paraId="65A7E663"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Middle name</w:t>
            </w:r>
          </w:p>
        </w:tc>
        <w:tc>
          <w:tcPr>
            <w:tcW w:w="2254" w:type="dxa"/>
          </w:tcPr>
          <w:p w14:paraId="753E607E"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23" w:name="_Toc122073626"/>
            <w:bookmarkStart w:id="224" w:name="_Toc88732134"/>
            <w:bookmarkStart w:id="225" w:name="_Toc88732061"/>
            <w:bookmarkStart w:id="226" w:name="_Toc83982769"/>
            <w:bookmarkStart w:id="227" w:name="_Toc83982709"/>
            <w:bookmarkStart w:id="228" w:name="_Toc83982485"/>
            <w:bookmarkStart w:id="229" w:name="_Toc78556100"/>
            <w:bookmarkStart w:id="230" w:name="_Toc78556036"/>
            <w:bookmarkStart w:id="231" w:name="_Toc78462086"/>
            <w:bookmarkStart w:id="232" w:name="_Toc78462026"/>
            <w:bookmarkStart w:id="233" w:name="_Toc78457566"/>
            <w:bookmarkStart w:id="234" w:name="_Toc78375810"/>
            <w:bookmarkStart w:id="235" w:name="_Toc78375766"/>
            <w:bookmarkStart w:id="236" w:name="_Toc78375720"/>
            <w:bookmarkStart w:id="237" w:name="_Toc78375671"/>
            <w:bookmarkStart w:id="238" w:name="_Toc78375620"/>
            <w:bookmarkStart w:id="239" w:name="_Toc78374874"/>
            <w:bookmarkStart w:id="240" w:name="_Toc78374492"/>
            <w:bookmarkStart w:id="241" w:name="_Toc78374324"/>
            <w:bookmarkStart w:id="242" w:name="_Toc83991724"/>
            <w:bookmarkStart w:id="243" w:name="_Toc83992511"/>
            <w:bookmarkStart w:id="244" w:name="_Toc122001233"/>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508BDA1"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ender</w:t>
            </w:r>
          </w:p>
        </w:tc>
        <w:tc>
          <w:tcPr>
            <w:tcW w:w="2254" w:type="dxa"/>
          </w:tcPr>
          <w:p w14:paraId="6B5FAD11"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45" w:name="_Toc122073627"/>
            <w:bookmarkStart w:id="246" w:name="_Toc88732135"/>
            <w:bookmarkStart w:id="247" w:name="_Toc88732062"/>
            <w:bookmarkStart w:id="248" w:name="_Toc83982770"/>
            <w:bookmarkStart w:id="249" w:name="_Toc83982710"/>
            <w:bookmarkStart w:id="250" w:name="_Toc83982486"/>
            <w:bookmarkStart w:id="251" w:name="_Toc78556101"/>
            <w:bookmarkStart w:id="252" w:name="_Toc78556037"/>
            <w:bookmarkStart w:id="253" w:name="_Toc78462087"/>
            <w:bookmarkStart w:id="254" w:name="_Toc78462027"/>
            <w:bookmarkStart w:id="255" w:name="_Toc78457567"/>
            <w:bookmarkStart w:id="256" w:name="_Toc78375811"/>
            <w:bookmarkStart w:id="257" w:name="_Toc78375767"/>
            <w:bookmarkStart w:id="258" w:name="_Toc78375721"/>
            <w:bookmarkStart w:id="259" w:name="_Toc78375672"/>
            <w:bookmarkStart w:id="260" w:name="_Toc78375621"/>
            <w:bookmarkStart w:id="261" w:name="_Toc78374876"/>
            <w:bookmarkStart w:id="262" w:name="_Toc78374494"/>
            <w:bookmarkStart w:id="263" w:name="_Toc78374326"/>
            <w:bookmarkStart w:id="264" w:name="_Toc83991725"/>
            <w:bookmarkStart w:id="265" w:name="_Toc83992512"/>
            <w:bookmarkStart w:id="266" w:name="_Toc122001234"/>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rsidRPr="002C7E5E">
              <w:rPr>
                <w:rFonts w:ascii="Roboto" w:eastAsia="Calibri" w:hAnsi="Roboto" w:cstheme="minorHAnsi"/>
                <w:b w:val="0"/>
                <w:bCs w:val="0"/>
                <w:color w:val="404040" w:themeColor="text1" w:themeTint="BF"/>
                <w:sz w:val="18"/>
                <w:szCs w:val="18"/>
              </w:rPr>
              <w:fldChar w:fldCharType="end"/>
            </w:r>
          </w:p>
        </w:tc>
      </w:tr>
      <w:tr w:rsidR="00AC3936" w:rsidRPr="002C7E5E" w14:paraId="7712E9CD" w14:textId="77777777" w:rsidTr="00307137">
        <w:tc>
          <w:tcPr>
            <w:tcW w:w="2254" w:type="dxa"/>
            <w:shd w:val="clear" w:color="auto" w:fill="DDD5EB"/>
          </w:tcPr>
          <w:p w14:paraId="3EF1738F"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Date of birth</w:t>
            </w:r>
          </w:p>
        </w:tc>
        <w:tc>
          <w:tcPr>
            <w:tcW w:w="2254" w:type="dxa"/>
          </w:tcPr>
          <w:p w14:paraId="4FEB105C"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67" w:name="_Toc122073628"/>
            <w:bookmarkStart w:id="268" w:name="_Toc88732136"/>
            <w:bookmarkStart w:id="269" w:name="_Toc88732063"/>
            <w:bookmarkStart w:id="270" w:name="_Toc83982771"/>
            <w:bookmarkStart w:id="271" w:name="_Toc83982711"/>
            <w:bookmarkStart w:id="272" w:name="_Toc83982487"/>
            <w:bookmarkStart w:id="273" w:name="_Toc78556102"/>
            <w:bookmarkStart w:id="274" w:name="_Toc78556038"/>
            <w:bookmarkStart w:id="275" w:name="_Toc78462088"/>
            <w:bookmarkStart w:id="276" w:name="_Toc78462028"/>
            <w:bookmarkStart w:id="277" w:name="_Toc78457568"/>
            <w:bookmarkStart w:id="278" w:name="_Toc78375812"/>
            <w:bookmarkStart w:id="279" w:name="_Toc78375768"/>
            <w:bookmarkStart w:id="280" w:name="_Toc78375722"/>
            <w:bookmarkStart w:id="281" w:name="_Toc78375673"/>
            <w:bookmarkStart w:id="282" w:name="_Toc78375622"/>
            <w:bookmarkStart w:id="283" w:name="_Toc78374878"/>
            <w:bookmarkStart w:id="284" w:name="_Toc78374496"/>
            <w:bookmarkStart w:id="285" w:name="_Toc78374328"/>
            <w:bookmarkStart w:id="286" w:name="_Toc83991726"/>
            <w:bookmarkStart w:id="287" w:name="_Toc83992513"/>
            <w:bookmarkStart w:id="288" w:name="_Toc122001235"/>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7DF8A58"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Phone number</w:t>
            </w:r>
          </w:p>
        </w:tc>
        <w:tc>
          <w:tcPr>
            <w:tcW w:w="2254" w:type="dxa"/>
          </w:tcPr>
          <w:p w14:paraId="25CAFB2E"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89" w:name="_Toc122073629"/>
            <w:bookmarkStart w:id="290" w:name="_Toc88732137"/>
            <w:bookmarkStart w:id="291" w:name="_Toc88732064"/>
            <w:bookmarkStart w:id="292" w:name="_Toc83982772"/>
            <w:bookmarkStart w:id="293" w:name="_Toc83982712"/>
            <w:bookmarkStart w:id="294" w:name="_Toc83982488"/>
            <w:bookmarkStart w:id="295" w:name="_Toc78556103"/>
            <w:bookmarkStart w:id="296" w:name="_Toc78556039"/>
            <w:bookmarkStart w:id="297" w:name="_Toc78462089"/>
            <w:bookmarkStart w:id="298" w:name="_Toc78462029"/>
            <w:bookmarkStart w:id="299" w:name="_Toc78457569"/>
            <w:bookmarkStart w:id="300" w:name="_Toc78375813"/>
            <w:bookmarkStart w:id="301" w:name="_Toc78375769"/>
            <w:bookmarkStart w:id="302" w:name="_Toc78375723"/>
            <w:bookmarkStart w:id="303" w:name="_Toc78375674"/>
            <w:bookmarkStart w:id="304" w:name="_Toc78375623"/>
            <w:bookmarkStart w:id="305" w:name="_Toc78374880"/>
            <w:bookmarkStart w:id="306" w:name="_Toc78374498"/>
            <w:bookmarkStart w:id="307" w:name="_Toc78374330"/>
            <w:bookmarkStart w:id="308" w:name="_Toc83991727"/>
            <w:bookmarkStart w:id="309" w:name="_Toc83992514"/>
            <w:bookmarkStart w:id="310" w:name="_Toc122001236"/>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2C7E5E">
              <w:rPr>
                <w:rFonts w:ascii="Roboto" w:eastAsia="Calibri" w:hAnsi="Roboto" w:cstheme="minorHAnsi"/>
                <w:b w:val="0"/>
                <w:bCs w:val="0"/>
                <w:color w:val="404040" w:themeColor="text1" w:themeTint="BF"/>
                <w:sz w:val="18"/>
                <w:szCs w:val="18"/>
              </w:rPr>
              <w:fldChar w:fldCharType="end"/>
            </w:r>
          </w:p>
        </w:tc>
      </w:tr>
    </w:tbl>
    <w:p w14:paraId="2BA0525D"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C3936" w:rsidRPr="002C7E5E" w14:paraId="5911E95C" w14:textId="77777777" w:rsidTr="00307137">
        <w:tc>
          <w:tcPr>
            <w:tcW w:w="1245" w:type="pct"/>
            <w:shd w:val="clear" w:color="auto" w:fill="DDD5EB"/>
          </w:tcPr>
          <w:p w14:paraId="40847B0C" w14:textId="77777777" w:rsidR="00AC3936" w:rsidRPr="002C7E5E" w:rsidRDefault="00AC3936" w:rsidP="00307137">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2C7E5E">
              <w:rPr>
                <w:rFonts w:ascii="Roboto" w:hAnsi="Roboto" w:cstheme="minorHAnsi"/>
                <w:b/>
                <w:bCs/>
                <w:color w:val="404040" w:themeColor="text1" w:themeTint="BF"/>
                <w:sz w:val="18"/>
                <w:szCs w:val="18"/>
              </w:rPr>
              <w:t>Name of injured person’s supervisor</w:t>
            </w:r>
          </w:p>
        </w:tc>
        <w:tc>
          <w:tcPr>
            <w:tcW w:w="3755" w:type="pct"/>
          </w:tcPr>
          <w:p w14:paraId="35715D37"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11" w:name="_Toc122073630"/>
            <w:bookmarkStart w:id="312" w:name="_Toc88732138"/>
            <w:bookmarkStart w:id="313" w:name="_Toc88732065"/>
            <w:bookmarkStart w:id="314" w:name="_Toc83982773"/>
            <w:bookmarkStart w:id="315" w:name="_Toc83982713"/>
            <w:bookmarkStart w:id="316" w:name="_Toc83982489"/>
            <w:bookmarkStart w:id="317" w:name="_Toc78556104"/>
            <w:bookmarkStart w:id="318" w:name="_Toc78556040"/>
            <w:bookmarkStart w:id="319" w:name="_Toc78462090"/>
            <w:bookmarkStart w:id="320" w:name="_Toc78462030"/>
            <w:bookmarkStart w:id="321" w:name="_Toc78457570"/>
            <w:bookmarkStart w:id="322" w:name="_Toc78375814"/>
            <w:bookmarkStart w:id="323" w:name="_Toc78375770"/>
            <w:bookmarkStart w:id="324" w:name="_Toc78375724"/>
            <w:bookmarkStart w:id="325" w:name="_Toc78375675"/>
            <w:bookmarkStart w:id="326" w:name="_Toc78375624"/>
            <w:bookmarkStart w:id="327" w:name="_Toc78374882"/>
            <w:bookmarkStart w:id="328" w:name="_Toc78374500"/>
            <w:bookmarkStart w:id="329" w:name="_Toc78374332"/>
            <w:bookmarkStart w:id="330" w:name="_Toc83991728"/>
            <w:bookmarkStart w:id="331" w:name="_Toc83992515"/>
            <w:bookmarkStart w:id="332" w:name="_Toc122001237"/>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2C7E5E">
              <w:rPr>
                <w:rFonts w:ascii="Roboto" w:eastAsia="Calibri" w:hAnsi="Roboto" w:cstheme="minorHAnsi"/>
                <w:b w:val="0"/>
                <w:bCs w:val="0"/>
                <w:color w:val="404040" w:themeColor="text1" w:themeTint="BF"/>
                <w:sz w:val="18"/>
                <w:szCs w:val="18"/>
              </w:rPr>
              <w:fldChar w:fldCharType="end"/>
            </w:r>
          </w:p>
        </w:tc>
      </w:tr>
    </w:tbl>
    <w:p w14:paraId="1F325B38"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69E2434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59942E5C"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3C66D2"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414036"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491AC1"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Occupational overuse injury</w:t>
            </w:r>
          </w:p>
        </w:tc>
      </w:tr>
      <w:tr w:rsidR="00AC3936" w:rsidRPr="002C7E5E" w14:paraId="6CED79AB"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C36DDE"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AD72"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CD969"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isoning/toxic effects</w:t>
            </w:r>
          </w:p>
        </w:tc>
      </w:tr>
      <w:tr w:rsidR="00AC3936" w:rsidRPr="002C7E5E" w14:paraId="0168A269"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17DDE"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26AB7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8C5A1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st-traumatic shock</w:t>
            </w:r>
          </w:p>
        </w:tc>
      </w:tr>
      <w:tr w:rsidR="00AC3936" w:rsidRPr="002C7E5E" w14:paraId="653D3D17"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2B5469"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5217CF"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85978"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sychological disorder/stress effects</w:t>
            </w:r>
          </w:p>
        </w:tc>
      </w:tr>
      <w:tr w:rsidR="00AC3936" w:rsidRPr="002C7E5E" w14:paraId="432DD6F1"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5D75CA"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7CCFCE"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3CCA67"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uncture</w:t>
            </w:r>
          </w:p>
        </w:tc>
      </w:tr>
      <w:tr w:rsidR="00AC3936" w:rsidRPr="002C7E5E" w14:paraId="30A7C630"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9BA967"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BEA3B0"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9A9DE1"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Respiratory</w:t>
            </w:r>
          </w:p>
        </w:tc>
      </w:tr>
      <w:tr w:rsidR="00AC3936" w:rsidRPr="002C7E5E" w14:paraId="59D0FE7C"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AE63F"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FCB51"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F7A063"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Skin condition, </w:t>
            </w:r>
            <w:proofErr w:type="gramStart"/>
            <w:r w:rsidR="00AC3936" w:rsidRPr="002C7E5E">
              <w:rPr>
                <w:rFonts w:ascii="Roboto" w:eastAsiaTheme="minorHAnsi" w:hAnsi="Roboto" w:cstheme="minorHAnsi"/>
                <w:color w:val="404040" w:themeColor="text1" w:themeTint="BF"/>
                <w:sz w:val="18"/>
                <w:szCs w:val="18"/>
              </w:rPr>
              <w:t>e.g.</w:t>
            </w:r>
            <w:proofErr w:type="gramEnd"/>
            <w:r w:rsidR="00AC3936" w:rsidRPr="002C7E5E">
              <w:rPr>
                <w:rFonts w:ascii="Roboto" w:eastAsiaTheme="minorHAnsi" w:hAnsi="Roboto" w:cstheme="minorHAnsi"/>
                <w:color w:val="404040" w:themeColor="text1" w:themeTint="BF"/>
                <w:sz w:val="18"/>
                <w:szCs w:val="18"/>
              </w:rPr>
              <w:t xml:space="preserve"> dermatitis/ eczema</w:t>
            </w:r>
          </w:p>
        </w:tc>
      </w:tr>
      <w:tr w:rsidR="00AC3936" w:rsidRPr="002C7E5E" w14:paraId="502E973E"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FB316"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463D3D"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A83CBB"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uperficial wound or abrasion</w:t>
            </w:r>
          </w:p>
        </w:tc>
      </w:tr>
      <w:tr w:rsidR="00AC3936" w:rsidRPr="002C7E5E" w14:paraId="3124B23E"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6D000A"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A7434B"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CD6EE9"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prain/strain</w:t>
            </w:r>
          </w:p>
        </w:tc>
      </w:tr>
      <w:tr w:rsidR="00AC3936" w:rsidRPr="002C7E5E" w14:paraId="5ABBE757"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D6C6F1"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9B0443"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FF49B8"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Vision impairment</w:t>
            </w:r>
          </w:p>
        </w:tc>
      </w:tr>
    </w:tbl>
    <w:p w14:paraId="75A6EA17" w14:textId="77777777" w:rsidR="00AC3936" w:rsidRPr="004C30D3" w:rsidRDefault="00AC3936" w:rsidP="00AC3936">
      <w:pPr>
        <w:spacing w:after="120" w:line="276" w:lineRule="auto"/>
        <w:rPr>
          <w:rFonts w:ascii="Roboto" w:eastAsia="Calibri" w:hAnsi="Roboto" w:cs="Arial"/>
          <w:color w:val="000000"/>
          <w:sz w:val="18"/>
          <w:szCs w:val="18"/>
          <w:lang w:val="en-US"/>
        </w:rPr>
      </w:pPr>
    </w:p>
    <w:p w14:paraId="10C3701D"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34B0CE85" w14:textId="77777777" w:rsidR="00AC3936" w:rsidRPr="002C7E5E" w:rsidRDefault="00AC3936" w:rsidP="00AC3936">
      <w:pPr>
        <w:spacing w:after="120" w:line="276" w:lineRule="auto"/>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399DA1BE"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DEF90D1" w14:textId="77777777" w:rsidR="00AC3936" w:rsidRPr="002C7E5E" w:rsidRDefault="00AC3936"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938D3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33" w:name="_Toc122073631"/>
            <w:bookmarkStart w:id="334" w:name="_Toc88732139"/>
            <w:bookmarkStart w:id="335" w:name="_Toc88732066"/>
            <w:bookmarkStart w:id="336" w:name="_Toc83982774"/>
            <w:bookmarkStart w:id="337" w:name="_Toc83982714"/>
            <w:bookmarkStart w:id="338" w:name="_Toc83982490"/>
            <w:bookmarkStart w:id="339" w:name="_Toc78556105"/>
            <w:bookmarkStart w:id="340" w:name="_Toc78556041"/>
            <w:bookmarkStart w:id="341" w:name="_Toc78462091"/>
            <w:bookmarkStart w:id="342" w:name="_Toc78462031"/>
            <w:bookmarkStart w:id="343" w:name="_Toc78457571"/>
            <w:bookmarkStart w:id="344" w:name="_Toc78375815"/>
            <w:bookmarkStart w:id="345" w:name="_Toc78375771"/>
            <w:bookmarkStart w:id="346" w:name="_Toc78375725"/>
            <w:bookmarkStart w:id="347" w:name="_Toc78375676"/>
            <w:bookmarkStart w:id="348" w:name="_Toc78375626"/>
            <w:bookmarkStart w:id="349" w:name="_Toc78374884"/>
            <w:bookmarkStart w:id="350" w:name="_Toc78374502"/>
            <w:bookmarkStart w:id="351" w:name="_Toc78374364"/>
            <w:bookmarkStart w:id="352" w:name="_Toc83991729"/>
            <w:bookmarkStart w:id="353" w:name="_Toc83992516"/>
            <w:bookmarkStart w:id="354" w:name="_Toc122001238"/>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sidRPr="002C7E5E">
              <w:rPr>
                <w:rFonts w:ascii="Roboto" w:eastAsia="Calibri" w:hAnsi="Roboto" w:cstheme="minorHAnsi"/>
                <w:b w:val="0"/>
                <w:bCs w:val="0"/>
                <w:color w:val="404040" w:themeColor="text1" w:themeTint="BF"/>
                <w:sz w:val="18"/>
                <w:szCs w:val="18"/>
              </w:rPr>
              <w:fldChar w:fldCharType="end"/>
            </w:r>
          </w:p>
        </w:tc>
      </w:tr>
      <w:tr w:rsidR="00AC3936" w:rsidRPr="002C7E5E" w14:paraId="1F173E88"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52CE49"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0C5AC"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6C3AC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ar</w:t>
            </w:r>
          </w:p>
        </w:tc>
      </w:tr>
      <w:tr w:rsidR="00AC3936" w:rsidRPr="002C7E5E" w14:paraId="7D7D81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C6AC4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83C5"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AF8F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Upper arm</w:t>
            </w:r>
          </w:p>
        </w:tc>
      </w:tr>
      <w:tr w:rsidR="00AC3936" w:rsidRPr="002C7E5E" w14:paraId="1881C000"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CCDCD0"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3FF29A"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4ACC05"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ternal</w:t>
            </w:r>
          </w:p>
        </w:tc>
      </w:tr>
      <w:tr w:rsidR="00AC3936" w:rsidRPr="002C7E5E" w14:paraId="2E044DC7"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AF6DDB"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164AB2"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C43DE"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and</w:t>
            </w:r>
          </w:p>
        </w:tc>
      </w:tr>
      <w:tr w:rsidR="00AC3936" w:rsidRPr="002C7E5E" w14:paraId="6A6283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28929F"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8DDAF8"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1623A7"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tomach/trunk</w:t>
            </w:r>
          </w:p>
        </w:tc>
      </w:tr>
      <w:tr w:rsidR="00AC3936" w:rsidRPr="002C7E5E" w14:paraId="7581A218"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4A6B34"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F8FCC"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3C39C8"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Knee</w:t>
            </w:r>
          </w:p>
        </w:tc>
      </w:tr>
      <w:tr w:rsidR="00AC3936" w:rsidRPr="002C7E5E" w14:paraId="63491844"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3456E7"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F689DA"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1330F0"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bow</w:t>
            </w:r>
          </w:p>
        </w:tc>
      </w:tr>
      <w:tr w:rsidR="00AC3936" w:rsidRPr="002C7E5E" w14:paraId="5EE28DA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4C192"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F2C1DA"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038A6E" w14:textId="77777777" w:rsidR="00AC3936" w:rsidRPr="002C7E5E" w:rsidRDefault="00AC3936"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C3936" w:rsidRPr="002C7E5E" w14:paraId="297A9FB4"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34621F75" w14:textId="77777777" w:rsidR="00AC3936" w:rsidRPr="002C7E5E" w:rsidRDefault="00D450FF"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5D9DC7"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55" w:name="_Toc122073632"/>
            <w:bookmarkStart w:id="356" w:name="_Toc88732140"/>
            <w:bookmarkStart w:id="357" w:name="_Toc88732067"/>
            <w:bookmarkStart w:id="358" w:name="_Toc83982775"/>
            <w:bookmarkStart w:id="359" w:name="_Toc83982715"/>
            <w:bookmarkStart w:id="360" w:name="_Toc83982491"/>
            <w:bookmarkStart w:id="361" w:name="_Toc78556106"/>
            <w:bookmarkStart w:id="362" w:name="_Toc78556042"/>
            <w:bookmarkStart w:id="363" w:name="_Toc78462092"/>
            <w:bookmarkStart w:id="364" w:name="_Toc78462032"/>
            <w:bookmarkStart w:id="365" w:name="_Toc78457572"/>
            <w:bookmarkStart w:id="366" w:name="_Toc78375816"/>
            <w:bookmarkStart w:id="367" w:name="_Toc78375772"/>
            <w:bookmarkStart w:id="368" w:name="_Toc78375726"/>
            <w:bookmarkStart w:id="369" w:name="_Toc78375677"/>
            <w:bookmarkStart w:id="370" w:name="_Toc78375628"/>
            <w:bookmarkStart w:id="371" w:name="_Toc78374886"/>
            <w:bookmarkStart w:id="372" w:name="_Toc78374504"/>
            <w:bookmarkStart w:id="373" w:name="_Toc78374389"/>
            <w:bookmarkStart w:id="374" w:name="_Toc83991730"/>
            <w:bookmarkStart w:id="375" w:name="_Toc83992517"/>
            <w:bookmarkStart w:id="376" w:name="_Toc122001239"/>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sidRPr="002C7E5E">
              <w:rPr>
                <w:rFonts w:ascii="Roboto" w:eastAsia="Calibri" w:hAnsi="Roboto" w:cstheme="minorHAnsi"/>
                <w:b w:val="0"/>
                <w:bCs w:val="0"/>
                <w:color w:val="404040" w:themeColor="text1" w:themeTint="BF"/>
                <w:sz w:val="18"/>
                <w:szCs w:val="18"/>
              </w:rPr>
              <w:fldChar w:fldCharType="end"/>
            </w:r>
          </w:p>
        </w:tc>
      </w:tr>
    </w:tbl>
    <w:p w14:paraId="604D9002"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36D9BB46"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9A91D8" w14:textId="77777777" w:rsidR="00AC3936" w:rsidRPr="002C7E5E" w:rsidRDefault="00AC3936" w:rsidP="00307137">
            <w:pPr>
              <w:tabs>
                <w:tab w:val="left" w:pos="180"/>
              </w:tabs>
              <w:spacing w:before="120" w:after="120" w:line="276" w:lineRule="auto"/>
              <w:jc w:val="both"/>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9F241EC"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3DD7DE3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C3936" w:rsidRPr="002C7E5E" w14:paraId="6EFC864F" w14:textId="77777777" w:rsidTr="00307137">
        <w:trPr>
          <w:trHeight w:val="24"/>
        </w:trPr>
        <w:tc>
          <w:tcPr>
            <w:tcW w:w="3005" w:type="dxa"/>
            <w:vAlign w:val="center"/>
            <w:hideMark/>
          </w:tcPr>
          <w:p w14:paraId="1D75AC65"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e</w:t>
            </w:r>
          </w:p>
        </w:tc>
        <w:tc>
          <w:tcPr>
            <w:tcW w:w="3005" w:type="dxa"/>
            <w:vAlign w:val="center"/>
          </w:tcPr>
          <w:p w14:paraId="46635730"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elf-first aid**</w:t>
            </w:r>
          </w:p>
        </w:tc>
        <w:tc>
          <w:tcPr>
            <w:tcW w:w="3006" w:type="dxa"/>
            <w:vAlign w:val="center"/>
          </w:tcPr>
          <w:p w14:paraId="6C14A4A0" w14:textId="77777777" w:rsidR="00AC3936" w:rsidRPr="002C7E5E" w:rsidRDefault="00D450FF"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dical centre/seen by medical doctor hospital</w:t>
            </w:r>
          </w:p>
        </w:tc>
      </w:tr>
      <w:tr w:rsidR="00AC3936" w:rsidRPr="002C7E5E" w14:paraId="2EA6FD6B" w14:textId="77777777" w:rsidTr="00307137">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8B96C06" w14:textId="77777777" w:rsidR="00AC3936" w:rsidRPr="002C7E5E" w:rsidRDefault="00AC3936"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720E9A"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77" w:name="_Toc122073633"/>
            <w:bookmarkStart w:id="378" w:name="_Toc88732141"/>
            <w:bookmarkStart w:id="379" w:name="_Toc88732068"/>
            <w:bookmarkStart w:id="380" w:name="_Toc83982776"/>
            <w:bookmarkStart w:id="381" w:name="_Toc83982716"/>
            <w:bookmarkStart w:id="382" w:name="_Toc83982492"/>
            <w:bookmarkStart w:id="383" w:name="_Toc78556107"/>
            <w:bookmarkStart w:id="384" w:name="_Toc78556043"/>
            <w:bookmarkStart w:id="385" w:name="_Toc78462093"/>
            <w:bookmarkStart w:id="386" w:name="_Toc78462033"/>
            <w:bookmarkStart w:id="387" w:name="_Toc78457573"/>
            <w:bookmarkStart w:id="388" w:name="_Toc78375817"/>
            <w:bookmarkStart w:id="389" w:name="_Toc78375773"/>
            <w:bookmarkStart w:id="390" w:name="_Toc78375727"/>
            <w:bookmarkStart w:id="391" w:name="_Toc78375678"/>
            <w:bookmarkStart w:id="392" w:name="_Toc78375630"/>
            <w:bookmarkStart w:id="393" w:name="_Toc78374888"/>
            <w:bookmarkStart w:id="394" w:name="_Toc78374506"/>
            <w:bookmarkStart w:id="395" w:name="_Toc78374391"/>
            <w:bookmarkStart w:id="396" w:name="_Toc83991731"/>
            <w:bookmarkStart w:id="397" w:name="_Toc83992518"/>
            <w:bookmarkStart w:id="398" w:name="_Toc122001240"/>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sidRPr="002C7E5E">
              <w:rPr>
                <w:rFonts w:ascii="Roboto" w:eastAsia="Calibri" w:hAnsi="Roboto" w:cstheme="minorHAnsi"/>
                <w:b w:val="0"/>
                <w:bCs w:val="0"/>
                <w:color w:val="404040" w:themeColor="text1" w:themeTint="BF"/>
                <w:sz w:val="18"/>
                <w:szCs w:val="18"/>
              </w:rPr>
              <w:fldChar w:fldCharType="end"/>
            </w:r>
          </w:p>
        </w:tc>
      </w:tr>
    </w:tbl>
    <w:p w14:paraId="5754B2AF" w14:textId="77777777" w:rsidR="00AC3936" w:rsidRPr="002C7E5E" w:rsidRDefault="00AC3936" w:rsidP="00AC3936">
      <w:pPr>
        <w:spacing w:after="120" w:line="276" w:lineRule="auto"/>
        <w:ind w:left="0" w:firstLine="0"/>
        <w:rPr>
          <w:rFonts w:ascii="Georgia" w:eastAsia="Calibri" w:hAnsi="Georgia" w:cs="Arial"/>
          <w:b/>
          <w:bCs/>
          <w:color w:val="404040" w:themeColor="text1" w:themeTint="BF"/>
          <w:sz w:val="20"/>
          <w:szCs w:val="20"/>
          <w:lang w:val="en-US"/>
        </w:rPr>
      </w:pPr>
    </w:p>
    <w:p w14:paraId="2CB9B54B"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6B6CC26E" w14:textId="77777777" w:rsidR="00AC3936" w:rsidRPr="002C7E5E" w:rsidRDefault="00AC3936" w:rsidP="00AC3936">
      <w:pPr>
        <w:spacing w:after="120" w:line="276" w:lineRule="auto"/>
        <w:ind w:left="0" w:firstLine="0"/>
        <w:rPr>
          <w:rFonts w:ascii="Georgia" w:eastAsia="Calibri" w:hAnsi="Georgia" w:cs="Arial"/>
          <w:bCs/>
          <w:i/>
          <w:color w:val="404040" w:themeColor="text1" w:themeTint="BF"/>
          <w:sz w:val="18"/>
        </w:rPr>
      </w:pPr>
    </w:p>
    <w:p w14:paraId="466BDB0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7C9EF19C"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BEE9D2"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CF94D"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94DAE9"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adiation</w:t>
            </w:r>
          </w:p>
        </w:tc>
      </w:tr>
      <w:tr w:rsidR="00AC3936" w:rsidRPr="002C7E5E" w14:paraId="403A08B6"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A7ED1F"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iological agent (</w:t>
            </w:r>
            <w:proofErr w:type="gramStart"/>
            <w:r w:rsidR="00AC3936" w:rsidRPr="002C7E5E">
              <w:rPr>
                <w:rFonts w:ascii="Roboto" w:eastAsiaTheme="minorHAnsi" w:hAnsi="Roboto" w:cstheme="minorHAnsi"/>
                <w:color w:val="404040" w:themeColor="text1" w:themeTint="BF"/>
                <w:sz w:val="18"/>
                <w:szCs w:val="18"/>
              </w:rPr>
              <w:t>e.g.</w:t>
            </w:r>
            <w:proofErr w:type="gramEnd"/>
            <w:r w:rsidR="00AC3936" w:rsidRPr="002C7E5E">
              <w:rPr>
                <w:rFonts w:ascii="Roboto" w:eastAsiaTheme="minorHAnsi" w:hAnsi="Roboto" w:cstheme="minorHAnsi"/>
                <w:color w:val="404040" w:themeColor="text1" w:themeTint="BF"/>
                <w:sz w:val="18"/>
                <w:szCs w:val="18"/>
              </w:rPr>
              <w:t xml:space="preserve">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40BD6A"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AF6ECA"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epetitive work</w:t>
            </w:r>
          </w:p>
        </w:tc>
      </w:tr>
      <w:tr w:rsidR="00AC3936" w:rsidRPr="002C7E5E" w14:paraId="36FD129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F2FB"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B237E4"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6DBD9"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ituation – violence, assault</w:t>
            </w:r>
          </w:p>
        </w:tc>
      </w:tr>
      <w:tr w:rsidR="00AC3936" w:rsidRPr="002C7E5E" w14:paraId="37B14D09"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BFD167"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D11104"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86B3EC"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urface (slippery/rough)</w:t>
            </w:r>
          </w:p>
        </w:tc>
      </w:tr>
      <w:tr w:rsidR="00AC3936" w:rsidRPr="002C7E5E" w14:paraId="4B57E7E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5261E"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F40A31"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7C39B"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ermal (heat/cold)</w:t>
            </w:r>
          </w:p>
        </w:tc>
      </w:tr>
      <w:tr w:rsidR="00AC3936" w:rsidRPr="002C7E5E" w14:paraId="6D7365DA"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69480B"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FD726A"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1B0AA1"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Vehicle/transport</w:t>
            </w:r>
          </w:p>
        </w:tc>
      </w:tr>
      <w:tr w:rsidR="00AC3936" w:rsidRPr="002C7E5E" w14:paraId="2FA267C7"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75234"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99864"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1805C7"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orkstation design</w:t>
            </w:r>
          </w:p>
        </w:tc>
      </w:tr>
      <w:tr w:rsidR="00AC3936" w:rsidRPr="002C7E5E" w14:paraId="452CF37A"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47417E3" w14:textId="77777777" w:rsidR="00AC3936" w:rsidRPr="002C7E5E" w:rsidRDefault="00D450FF" w:rsidP="00307137">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C503BA"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99" w:name="_Toc122073634"/>
            <w:bookmarkStart w:id="400" w:name="_Toc88732142"/>
            <w:bookmarkStart w:id="401" w:name="_Toc88732069"/>
            <w:bookmarkStart w:id="402" w:name="_Toc83982777"/>
            <w:bookmarkStart w:id="403" w:name="_Toc83982717"/>
            <w:bookmarkStart w:id="404" w:name="_Toc83982493"/>
            <w:bookmarkStart w:id="405" w:name="_Toc78556108"/>
            <w:bookmarkStart w:id="406" w:name="_Toc78556044"/>
            <w:bookmarkStart w:id="407" w:name="_Toc78462094"/>
            <w:bookmarkStart w:id="408" w:name="_Toc78462034"/>
            <w:bookmarkStart w:id="409" w:name="_Toc78457574"/>
            <w:bookmarkStart w:id="410" w:name="_Toc78375818"/>
            <w:bookmarkStart w:id="411" w:name="_Toc78375774"/>
            <w:bookmarkStart w:id="412" w:name="_Toc78375728"/>
            <w:bookmarkStart w:id="413" w:name="_Toc78375680"/>
            <w:bookmarkStart w:id="414" w:name="_Toc78375632"/>
            <w:bookmarkStart w:id="415" w:name="_Toc78374890"/>
            <w:bookmarkStart w:id="416" w:name="_Toc78374508"/>
            <w:bookmarkStart w:id="417" w:name="_Toc78374414"/>
            <w:bookmarkStart w:id="418" w:name="_Toc83991732"/>
            <w:bookmarkStart w:id="419" w:name="_Toc83992519"/>
            <w:bookmarkStart w:id="420" w:name="_Toc122001241"/>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r w:rsidRPr="002C7E5E">
              <w:rPr>
                <w:rFonts w:ascii="Roboto" w:eastAsia="Calibri" w:hAnsi="Roboto" w:cstheme="minorHAnsi"/>
                <w:b w:val="0"/>
                <w:bCs w:val="0"/>
                <w:color w:val="404040" w:themeColor="text1" w:themeTint="BF"/>
                <w:sz w:val="18"/>
                <w:szCs w:val="18"/>
              </w:rPr>
              <w:fldChar w:fldCharType="end"/>
            </w:r>
          </w:p>
        </w:tc>
      </w:tr>
    </w:tbl>
    <w:p w14:paraId="6885615D"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rPr>
      </w:pPr>
    </w:p>
    <w:p w14:paraId="5FF5290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136B3DB2"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335E6F"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BABC50"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D729CD"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tick: non-contaminated</w:t>
            </w:r>
          </w:p>
        </w:tc>
      </w:tr>
      <w:tr w:rsidR="00AC3936" w:rsidRPr="002C7E5E" w14:paraId="1F5BF0B0"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2A8D31"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774BC5"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A29C88"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tick: potentially contaminated</w:t>
            </w:r>
          </w:p>
        </w:tc>
      </w:tr>
      <w:tr w:rsidR="00AC3936" w:rsidRPr="002C7E5E" w14:paraId="66F0729F"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D5D44"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5FBE90"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E7160"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r>
      <w:tr w:rsidR="00AC3936" w:rsidRPr="002C7E5E" w14:paraId="38E0C5C6"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6A3C9E"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A440BB"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541CC6"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ressure</w:t>
            </w:r>
          </w:p>
        </w:tc>
      </w:tr>
      <w:tr w:rsidR="00AC3936" w:rsidRPr="002C7E5E" w14:paraId="742C53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021B6"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EA025B"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94296" w14:textId="77777777" w:rsidR="00AC3936" w:rsidRPr="002C7E5E" w:rsidRDefault="00D450FF"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lip/trip (requires further investigation)</w:t>
            </w:r>
          </w:p>
        </w:tc>
      </w:tr>
      <w:tr w:rsidR="00AC3936" w:rsidRPr="002C7E5E" w14:paraId="48FFDF3B"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7AFC67" w14:textId="77777777" w:rsidR="00AC3936" w:rsidRPr="002C7E5E" w:rsidRDefault="00D450FF" w:rsidP="00307137">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031DDCE" w14:textId="77777777" w:rsidR="00AC3936" w:rsidRPr="002C7E5E" w:rsidRDefault="00D450FF" w:rsidP="00307137">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16C7E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21" w:name="_Toc122073635"/>
            <w:bookmarkStart w:id="422" w:name="_Toc88732143"/>
            <w:bookmarkStart w:id="423" w:name="_Toc88732070"/>
            <w:bookmarkStart w:id="424" w:name="_Toc83982778"/>
            <w:bookmarkStart w:id="425" w:name="_Toc83982718"/>
            <w:bookmarkStart w:id="426" w:name="_Toc83982494"/>
            <w:bookmarkStart w:id="427" w:name="_Toc78556109"/>
            <w:bookmarkStart w:id="428" w:name="_Toc78556045"/>
            <w:bookmarkStart w:id="429" w:name="_Toc78462095"/>
            <w:bookmarkStart w:id="430" w:name="_Toc78462035"/>
            <w:bookmarkStart w:id="431" w:name="_Toc78457575"/>
            <w:bookmarkStart w:id="432" w:name="_Toc78375819"/>
            <w:bookmarkStart w:id="433" w:name="_Toc78375775"/>
            <w:bookmarkStart w:id="434" w:name="_Toc78375729"/>
            <w:bookmarkStart w:id="435" w:name="_Toc78375682"/>
            <w:bookmarkStart w:id="436" w:name="_Toc78375634"/>
            <w:bookmarkStart w:id="437" w:name="_Toc78374892"/>
            <w:bookmarkStart w:id="438" w:name="_Toc78374510"/>
            <w:bookmarkStart w:id="439" w:name="_Toc78374432"/>
            <w:bookmarkStart w:id="440" w:name="_Toc83991733"/>
            <w:bookmarkStart w:id="441" w:name="_Toc83992520"/>
            <w:bookmarkStart w:id="442" w:name="_Toc122001242"/>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r w:rsidRPr="002C7E5E">
              <w:rPr>
                <w:rFonts w:ascii="Roboto" w:eastAsia="Calibri" w:hAnsi="Roboto" w:cstheme="minorHAnsi"/>
                <w:b w:val="0"/>
                <w:bCs w:val="0"/>
                <w:color w:val="404040" w:themeColor="text1" w:themeTint="BF"/>
                <w:sz w:val="18"/>
                <w:szCs w:val="18"/>
              </w:rPr>
              <w:fldChar w:fldCharType="end"/>
            </w:r>
          </w:p>
        </w:tc>
      </w:tr>
    </w:tbl>
    <w:p w14:paraId="1B23BB60"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p w14:paraId="44D80EDE" w14:textId="77777777" w:rsidR="00AC3936" w:rsidRPr="001279CA" w:rsidRDefault="00AC3936" w:rsidP="00AC3936">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2FBF2EF2"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43" w:name="_Toc480781112"/>
      <w:bookmarkStart w:id="444" w:name="_Toc78556110"/>
      <w:bookmarkStart w:id="445" w:name="_Toc122073636"/>
      <w:r w:rsidRPr="004443E6">
        <w:rPr>
          <w:color w:val="7F7F7F" w:themeColor="text1" w:themeTint="80"/>
          <w:sz w:val="32"/>
          <w:szCs w:val="32"/>
          <w:lang w:val="en-AU"/>
        </w:rPr>
        <w:lastRenderedPageBreak/>
        <w:t>Section C: Incident Investigation</w:t>
      </w:r>
      <w:bookmarkEnd w:id="443"/>
      <w:bookmarkEnd w:id="444"/>
      <w:bookmarkEnd w:id="445"/>
    </w:p>
    <w:tbl>
      <w:tblPr>
        <w:tblW w:w="0" w:type="auto"/>
        <w:jc w:val="center"/>
        <w:tblLook w:val="04A0" w:firstRow="1" w:lastRow="0" w:firstColumn="1" w:lastColumn="0" w:noHBand="0" w:noVBand="1"/>
      </w:tblPr>
      <w:tblGrid>
        <w:gridCol w:w="9016"/>
      </w:tblGrid>
      <w:tr w:rsidR="003C2FD2" w:rsidRPr="008412CB" w14:paraId="0705F3FD" w14:textId="77777777" w:rsidTr="008D02EB">
        <w:trPr>
          <w:trHeight w:val="1773"/>
          <w:jc w:val="center"/>
        </w:trPr>
        <w:tc>
          <w:tcPr>
            <w:tcW w:w="9016" w:type="dxa"/>
            <w:tcBorders>
              <w:top w:val="nil"/>
              <w:left w:val="nil"/>
              <w:bottom w:val="nil"/>
              <w:right w:val="nil"/>
            </w:tcBorders>
            <w:shd w:val="clear" w:color="auto" w:fill="FFD966" w:themeFill="accent4" w:themeFillTint="99"/>
            <w:vAlign w:val="center"/>
          </w:tcPr>
          <w:p w14:paraId="20A319B3" w14:textId="77777777" w:rsidR="003C2FD2" w:rsidRPr="008412CB" w:rsidRDefault="003C2FD2" w:rsidP="008D02EB">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2C1D9C67" w14:textId="77777777" w:rsidR="003C2FD2" w:rsidRPr="008412CB" w:rsidRDefault="003C2FD2" w:rsidP="008D02EB">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Pr="001E3F44">
              <w:rPr>
                <w:rFonts w:cstheme="minorHAnsi"/>
                <w:b/>
                <w:bCs/>
                <w:color w:val="D73329"/>
                <w:highlight w:val="yellow"/>
              </w:rPr>
              <w:t>[</w:t>
            </w:r>
            <w:r>
              <w:rPr>
                <w:rFonts w:cstheme="minorHAnsi"/>
                <w:b/>
                <w:bCs/>
                <w:color w:val="D73329"/>
                <w:highlight w:val="yellow"/>
              </w:rPr>
              <w:t>Insert your RTO’s name here</w:t>
            </w:r>
            <w:r w:rsidRPr="001E3F44">
              <w:rPr>
                <w:rFonts w:cstheme="minorHAnsi"/>
                <w:b/>
                <w:bCs/>
                <w:color w:val="D73329"/>
                <w:highlight w:val="yellow"/>
              </w:rPr>
              <w:t>]</w:t>
            </w:r>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4D390C8B" w14:textId="77777777" w:rsidR="003C2FD2" w:rsidRPr="002C7E5E" w:rsidRDefault="003C2FD2"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785201A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C3936" w:rsidRPr="002C7E5E" w14:paraId="56CA126D" w14:textId="77777777" w:rsidTr="00307137">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D162D05" w14:textId="77777777" w:rsidR="00AC3936" w:rsidRPr="002C7E5E" w:rsidRDefault="00AC3936" w:rsidP="00307137">
            <w:pPr>
              <w:spacing w:after="120" w:line="276" w:lineRule="auto"/>
              <w:rPr>
                <w:rFonts w:ascii="Roboto" w:hAnsi="Roboto" w:cs="Arial"/>
                <w:b/>
                <w:bCs/>
                <w:color w:val="404040" w:themeColor="text1" w:themeTint="BF"/>
                <w:sz w:val="18"/>
                <w:szCs w:val="18"/>
              </w:rPr>
            </w:pPr>
            <w:r w:rsidRPr="002C7E5E">
              <w:rPr>
                <w:rFonts w:ascii="Roboto" w:hAnsi="Roboto" w:cs="Arial"/>
                <w:b/>
                <w:bCs/>
                <w:color w:val="404040" w:themeColor="text1" w:themeTint="BF"/>
                <w:sz w:val="18"/>
                <w:szCs w:val="18"/>
              </w:rPr>
              <w:t>Number in order from most direct cause (1) to other underlying causes (2, 3, … etc.)</w:t>
            </w:r>
          </w:p>
        </w:tc>
      </w:tr>
      <w:tr w:rsidR="00AC3936" w:rsidRPr="002C7E5E" w14:paraId="12D578C0"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31B1F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845C4C"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EC0BF0C"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860683"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B4A23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66D2014"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E14B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Environment (</w:t>
            </w:r>
            <w:proofErr w:type="gramStart"/>
            <w:r w:rsidRPr="002C7E5E">
              <w:rPr>
                <w:rFonts w:ascii="Roboto" w:hAnsi="Roboto" w:cstheme="minorHAnsi"/>
                <w:color w:val="404040" w:themeColor="text1" w:themeTint="BF"/>
                <w:sz w:val="18"/>
                <w:szCs w:val="18"/>
              </w:rPr>
              <w:t>e.g.</w:t>
            </w:r>
            <w:proofErr w:type="gramEnd"/>
            <w:r w:rsidRPr="002C7E5E">
              <w:rPr>
                <w:rFonts w:ascii="Roboto" w:hAnsi="Roboto" w:cstheme="minorHAnsi"/>
                <w:color w:val="404040" w:themeColor="text1" w:themeTint="BF"/>
                <w:sz w:val="18"/>
                <w:szCs w:val="18"/>
              </w:rPr>
              <w:t xml:space="preserve">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1E6749"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A2A2CD0"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7480D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EE52A"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9ED25D"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05F60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BBB1C0"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2BA7"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F91BCA"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C04B4"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3F92CE1"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0A3B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4D19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C362E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B6EDB"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8AD7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0478F75"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B62C5B"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D0833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EEBF59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573C3E"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AEEDF7"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0E3E9C3"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39B26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7D8F00"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4EE2211"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8BB3D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7FC67A"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BEE715F"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9DDEA8"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73D63B"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53CEDDB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801E7A"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E2DC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1741A9C"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CBF0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DA1C14"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5752"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DA95E"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734B1"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B9DA3F3"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4BC9A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Other environmental conditions (</w:t>
            </w:r>
            <w:proofErr w:type="gramStart"/>
            <w:r w:rsidRPr="002C7E5E">
              <w:rPr>
                <w:rFonts w:ascii="Roboto" w:hAnsi="Roboto" w:cstheme="minorHAnsi"/>
                <w:color w:val="404040" w:themeColor="text1" w:themeTint="BF"/>
                <w:sz w:val="18"/>
                <w:szCs w:val="18"/>
              </w:rPr>
              <w:t>e.g.</w:t>
            </w:r>
            <w:proofErr w:type="gramEnd"/>
            <w:r w:rsidRPr="002C7E5E">
              <w:rPr>
                <w:rFonts w:ascii="Roboto" w:hAnsi="Roboto" w:cstheme="minorHAnsi"/>
                <w:color w:val="404040" w:themeColor="text1" w:themeTint="BF"/>
                <w:sz w:val="18"/>
                <w:szCs w:val="18"/>
              </w:rPr>
              <w:t xml:space="preserve">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83854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bl>
    <w:p w14:paraId="69A79E55" w14:textId="77777777" w:rsidR="00AC3936" w:rsidRPr="002C7E5E" w:rsidRDefault="00AC3936" w:rsidP="00AC3936">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56E4A5E9" w14:textId="77777777" w:rsidR="00AC3936" w:rsidRPr="002E3999"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1CBDBC6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p>
    <w:p w14:paraId="35F09BD2"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Preventative/Corrective Actions:</w:t>
      </w:r>
    </w:p>
    <w:p w14:paraId="6A96A52C"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 xml:space="preserve">Describe the follow-up actions planned or taken to prevent a similar incident. </w:t>
      </w:r>
    </w:p>
    <w:p w14:paraId="304B79A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4237981"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87C2E1"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54C1432"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2AF8F90"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7E47B34"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F91CCE"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D30DF6"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6B69"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308F0823"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574E7B"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6AC7A8"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7A655A"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13CB2F5F"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7E367"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1BEB91"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28EAF9"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74E50BFA" w14:textId="77777777" w:rsidR="00AC3936" w:rsidRPr="002C7E5E" w:rsidRDefault="00AC3936" w:rsidP="00AC3936">
      <w:pPr>
        <w:spacing w:after="120"/>
        <w:ind w:left="432" w:firstLine="0"/>
        <w:rPr>
          <w:color w:val="404040" w:themeColor="text1" w:themeTint="BF"/>
        </w:rPr>
      </w:pPr>
      <w:bookmarkStart w:id="446" w:name="_Toc480781113"/>
    </w:p>
    <w:p w14:paraId="12096611" w14:textId="77777777" w:rsidR="00AC3936" w:rsidRPr="002C7E5E" w:rsidRDefault="00AC3936" w:rsidP="00AC3936">
      <w:pPr>
        <w:spacing w:after="120" w:line="276" w:lineRule="auto"/>
        <w:rPr>
          <w:color w:val="404040" w:themeColor="text1" w:themeTint="BF"/>
        </w:rPr>
      </w:pPr>
      <w:r w:rsidRPr="002C7E5E">
        <w:rPr>
          <w:color w:val="404040" w:themeColor="text1" w:themeTint="BF"/>
        </w:rPr>
        <w:br w:type="page"/>
      </w:r>
    </w:p>
    <w:p w14:paraId="0D9D518D"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47" w:name="_Toc78556111"/>
      <w:bookmarkStart w:id="448" w:name="_Toc122073637"/>
      <w:r w:rsidRPr="004443E6">
        <w:rPr>
          <w:color w:val="7F7F7F" w:themeColor="text1" w:themeTint="80"/>
          <w:sz w:val="32"/>
          <w:szCs w:val="32"/>
          <w:lang w:val="en-AU"/>
        </w:rPr>
        <w:lastRenderedPageBreak/>
        <w:t>Section D: Acknowledgements</w:t>
      </w:r>
      <w:bookmarkEnd w:id="446"/>
      <w:bookmarkEnd w:id="447"/>
      <w:bookmarkEnd w:id="448"/>
    </w:p>
    <w:tbl>
      <w:tblPr>
        <w:tblW w:w="0" w:type="auto"/>
        <w:tblLook w:val="04A0" w:firstRow="1" w:lastRow="0" w:firstColumn="1" w:lastColumn="0" w:noHBand="0" w:noVBand="1"/>
      </w:tblPr>
      <w:tblGrid>
        <w:gridCol w:w="9016"/>
      </w:tblGrid>
      <w:tr w:rsidR="002F11D8" w:rsidRPr="00FF4513" w14:paraId="46ABA02D" w14:textId="77777777" w:rsidTr="008D02EB">
        <w:trPr>
          <w:trHeight w:val="1548"/>
        </w:trPr>
        <w:tc>
          <w:tcPr>
            <w:tcW w:w="9016" w:type="dxa"/>
            <w:tcBorders>
              <w:top w:val="nil"/>
              <w:left w:val="nil"/>
              <w:bottom w:val="nil"/>
              <w:right w:val="nil"/>
            </w:tcBorders>
            <w:shd w:val="clear" w:color="auto" w:fill="FFD966" w:themeFill="accent4" w:themeFillTint="99"/>
            <w:vAlign w:val="center"/>
          </w:tcPr>
          <w:p w14:paraId="486F7F59" w14:textId="77777777" w:rsidR="002F11D8" w:rsidRPr="00751A86" w:rsidRDefault="002F11D8" w:rsidP="008D02EB">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78754A2D" w14:textId="77777777" w:rsidR="002F11D8" w:rsidRPr="00FF4513" w:rsidRDefault="002F11D8" w:rsidP="008D02EB">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110AA43B" w14:textId="77777777" w:rsidR="00AC3936" w:rsidRPr="00AF5A8A" w:rsidRDefault="00AC3936" w:rsidP="00AC3936">
      <w:pPr>
        <w:tabs>
          <w:tab w:val="left" w:pos="180"/>
        </w:tabs>
        <w:spacing w:after="120" w:line="276" w:lineRule="auto"/>
        <w:ind w:left="0" w:right="0" w:firstLine="0"/>
        <w:jc w:val="both"/>
        <w:rPr>
          <w:rFonts w:ascii="Roboto" w:hAnsi="Roboto" w:cs="Arial"/>
          <w:b/>
          <w:color w:val="262626" w:themeColor="text1" w:themeTint="D9"/>
          <w:sz w:val="18"/>
          <w:szCs w:val="18"/>
        </w:rPr>
      </w:pPr>
    </w:p>
    <w:p w14:paraId="604B13D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65B78024"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B443575"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C39EFF"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F544624"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BBBC74F"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DA008E"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763DDA70"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F13A4F9"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ACD2C0" w14:textId="77777777" w:rsidR="00AC3936" w:rsidRPr="002C7E5E" w:rsidRDefault="00AC3936" w:rsidP="00307137">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41DF7F9" w14:textId="77777777" w:rsidR="00AC3936" w:rsidRPr="002C7E5E" w:rsidRDefault="00AC3936" w:rsidP="00307137">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BEFEB2"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5B359198"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DF1EA8E"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C02AC6"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11F5FBE" w14:textId="77777777" w:rsidR="00AC3936" w:rsidRPr="002C7E5E" w:rsidRDefault="00AC3936" w:rsidP="00AC3936">
      <w:pPr>
        <w:spacing w:after="120" w:line="276" w:lineRule="auto"/>
        <w:rPr>
          <w:rFonts w:ascii="Roboto" w:eastAsia="Calibri" w:hAnsi="Roboto" w:cs="Arial"/>
          <w:b/>
          <w:bCs/>
          <w:color w:val="404040" w:themeColor="text1" w:themeTint="BF"/>
          <w:sz w:val="18"/>
          <w:szCs w:val="18"/>
          <w:lang w:val="en-US"/>
        </w:rPr>
      </w:pPr>
    </w:p>
    <w:p w14:paraId="1BA8C89A"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20F19D07"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2487D9"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7C69BF"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B8B9F91"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021EACF"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9FC29"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4E47DCDC"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6753C05"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8C4416" w14:textId="77777777" w:rsidR="00AC3936" w:rsidRPr="002C7E5E" w:rsidRDefault="00AC3936" w:rsidP="00307137">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21CE9A3" w14:textId="77777777" w:rsidR="00AC3936" w:rsidRPr="002C7E5E" w:rsidRDefault="00AC3936" w:rsidP="00307137">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3C16E9"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12A72F66"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F0B332"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1765BF"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2D21BD2" w14:textId="77777777" w:rsidR="00AC3936" w:rsidRPr="00B43F08" w:rsidRDefault="00AC3936" w:rsidP="00AC3936">
      <w:pPr>
        <w:tabs>
          <w:tab w:val="left" w:pos="180"/>
        </w:tabs>
        <w:spacing w:after="120" w:line="276" w:lineRule="auto"/>
        <w:ind w:left="0" w:right="0" w:firstLine="0"/>
        <w:rPr>
          <w:color w:val="A6A6A6" w:themeColor="background1" w:themeShade="A6"/>
          <w:sz w:val="20"/>
        </w:rPr>
      </w:pPr>
    </w:p>
    <w:p w14:paraId="4D2C6353" w14:textId="537E4073" w:rsidR="004B3F9C" w:rsidRPr="00AC3936" w:rsidRDefault="00AC3936" w:rsidP="00AC3936">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bookmarkEnd w:id="38"/>
    </w:p>
    <w:sectPr w:rsidR="004B3F9C" w:rsidRPr="00AC3936" w:rsidSect="00847FBC">
      <w:headerReference w:type="even" r:id="rId58"/>
      <w:headerReference w:type="default" r:id="rId59"/>
      <w:footerReference w:type="even" r:id="rId60"/>
      <w:footerReference w:type="default" r:id="rId61"/>
      <w:headerReference w:type="first" r:id="rId62"/>
      <w:footerReference w:type="first" r:id="rId6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9D49A" w14:textId="77777777" w:rsidR="00D450FF" w:rsidRDefault="00D450FF" w:rsidP="00830A90">
      <w:pPr>
        <w:spacing w:before="0"/>
      </w:pPr>
      <w:r>
        <w:separator/>
      </w:r>
    </w:p>
  </w:endnote>
  <w:endnote w:type="continuationSeparator" w:id="0">
    <w:p w14:paraId="4D48F909" w14:textId="77777777" w:rsidR="00D450FF" w:rsidRDefault="00D450FF" w:rsidP="00830A90">
      <w:pPr>
        <w:spacing w:before="0"/>
      </w:pPr>
      <w:r>
        <w:continuationSeparator/>
      </w:r>
    </w:p>
  </w:endnote>
  <w:endnote w:type="continuationNotice" w:id="1">
    <w:p w14:paraId="609E43D3" w14:textId="77777777" w:rsidR="00D450FF" w:rsidRDefault="00D450F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BC1765" w:rsidRPr="00301F77" w14:paraId="570C1905" w14:textId="77777777" w:rsidTr="00FE0DB4">
      <w:trPr>
        <w:trHeight w:val="359"/>
      </w:trPr>
      <w:tc>
        <w:tcPr>
          <w:tcW w:w="1008" w:type="dxa"/>
          <w:vAlign w:val="center"/>
        </w:tcPr>
        <w:p w14:paraId="28E596A9" w14:textId="77777777" w:rsidR="00BC1765" w:rsidRPr="002D4623" w:rsidRDefault="00D450FF" w:rsidP="00BC1765">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BC1765" w:rsidRPr="002D4623">
                <w:rPr>
                  <w:b/>
                  <w:bCs/>
                  <w:color w:val="8AC926"/>
                  <w:sz w:val="40"/>
                  <w:szCs w:val="48"/>
                </w:rPr>
                <w:fldChar w:fldCharType="begin"/>
              </w:r>
              <w:r w:rsidR="00BC1765" w:rsidRPr="002D4623">
                <w:rPr>
                  <w:b/>
                  <w:bCs/>
                  <w:color w:val="8AC926"/>
                  <w:sz w:val="40"/>
                  <w:szCs w:val="48"/>
                </w:rPr>
                <w:instrText xml:space="preserve"> PAGE   \* MERGEFORMAT </w:instrText>
              </w:r>
              <w:r w:rsidR="00BC1765" w:rsidRPr="002D4623">
                <w:rPr>
                  <w:b/>
                  <w:bCs/>
                  <w:color w:val="8AC926"/>
                  <w:sz w:val="40"/>
                  <w:szCs w:val="48"/>
                </w:rPr>
                <w:fldChar w:fldCharType="separate"/>
              </w:r>
              <w:r w:rsidR="00BC1765" w:rsidRPr="002D4623">
                <w:rPr>
                  <w:b/>
                  <w:bCs/>
                  <w:color w:val="8AC926"/>
                  <w:sz w:val="40"/>
                  <w:szCs w:val="48"/>
                </w:rPr>
                <w:t>2</w:t>
              </w:r>
              <w:r w:rsidR="00BC1765" w:rsidRPr="002D4623">
                <w:rPr>
                  <w:b/>
                  <w:bCs/>
                  <w:noProof/>
                  <w:color w:val="8AC926"/>
                  <w:sz w:val="40"/>
                  <w:szCs w:val="48"/>
                </w:rPr>
                <w:fldChar w:fldCharType="end"/>
              </w:r>
            </w:sdtContent>
          </w:sdt>
        </w:p>
      </w:tc>
      <w:tc>
        <w:tcPr>
          <w:tcW w:w="7200" w:type="dxa"/>
          <w:shd w:val="clear" w:color="auto" w:fill="auto"/>
          <w:vAlign w:val="center"/>
        </w:tcPr>
        <w:p w14:paraId="0A3ACB6F" w14:textId="77777777" w:rsidR="00BC1765" w:rsidRPr="002D4623" w:rsidRDefault="00BC1765" w:rsidP="00BC176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2D4623">
            <w:rPr>
              <w:color w:val="808080" w:themeColor="background1" w:themeShade="80"/>
              <w:sz w:val="16"/>
              <w:szCs w:val="20"/>
            </w:rPr>
            <w:t xml:space="preserve">Vocational Placement Student (Candidate) Information Pack </w:t>
          </w:r>
        </w:p>
        <w:p w14:paraId="66B733BF" w14:textId="77777777" w:rsidR="00527673" w:rsidRPr="000055D1" w:rsidRDefault="00527673" w:rsidP="00527673">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63CFB">
            <w:rPr>
              <w:color w:val="808080" w:themeColor="background1" w:themeShade="80"/>
              <w:sz w:val="18"/>
            </w:rPr>
            <w:t>Version 1.</w:t>
          </w:r>
          <w:r>
            <w:rPr>
              <w:color w:val="808080" w:themeColor="background1" w:themeShade="80"/>
              <w:sz w:val="18"/>
            </w:rPr>
            <w:t>1</w:t>
          </w:r>
          <w:r w:rsidRPr="00C63CFB">
            <w:rPr>
              <w:color w:val="808080" w:themeColor="background1" w:themeShade="80"/>
              <w:sz w:val="18"/>
            </w:rPr>
            <w:t xml:space="preserve"> Produced </w:t>
          </w:r>
          <w:r>
            <w:rPr>
              <w:color w:val="808080" w:themeColor="background1" w:themeShade="80"/>
              <w:sz w:val="18"/>
            </w:rPr>
            <w:t>on 1st Nov</w:t>
          </w:r>
          <w:r w:rsidRPr="00C63CFB">
            <w:rPr>
              <w:color w:val="808080" w:themeColor="background1" w:themeShade="80"/>
              <w:sz w:val="18"/>
            </w:rPr>
            <w:t xml:space="preserve"> 202</w:t>
          </w:r>
          <w:r>
            <w:rPr>
              <w:color w:val="808080" w:themeColor="background1" w:themeShade="80"/>
              <w:sz w:val="18"/>
            </w:rPr>
            <w:t>3</w:t>
          </w:r>
        </w:p>
        <w:p w14:paraId="2558B45D" w14:textId="6558905A" w:rsidR="00BC1765" w:rsidRDefault="00527673" w:rsidP="00BC17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r>
  </w:tbl>
  <w:p w14:paraId="45DAF906" w14:textId="1FDAD337"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E0DB4" w:rsidRPr="00301F77" w14:paraId="17F4F8C5" w14:textId="77777777" w:rsidTr="00BE6408">
      <w:trPr>
        <w:trHeight w:val="461"/>
        <w:jc w:val="right"/>
      </w:trPr>
      <w:tc>
        <w:tcPr>
          <w:tcW w:w="4508" w:type="dxa"/>
          <w:vAlign w:val="center"/>
        </w:tcPr>
        <w:p w14:paraId="758A5FDE" w14:textId="77777777" w:rsidR="00FE0DB4" w:rsidRPr="002D4623" w:rsidRDefault="00FE0DB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2D4623">
            <w:rPr>
              <w:color w:val="808080" w:themeColor="background1" w:themeShade="80"/>
              <w:sz w:val="16"/>
              <w:szCs w:val="20"/>
            </w:rPr>
            <w:t xml:space="preserve">Vocational Placement Student (Candidate) Information Pack </w:t>
          </w:r>
        </w:p>
        <w:p w14:paraId="2B013B72" w14:textId="1A2ADF70" w:rsidR="00527673" w:rsidRPr="000055D1" w:rsidRDefault="00527673" w:rsidP="00527673">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 xml:space="preserve">                         </w:t>
          </w:r>
          <w:r w:rsidRPr="00C63CFB">
            <w:rPr>
              <w:color w:val="808080" w:themeColor="background1" w:themeShade="80"/>
              <w:sz w:val="18"/>
            </w:rPr>
            <w:t>Version 1.</w:t>
          </w:r>
          <w:r>
            <w:rPr>
              <w:color w:val="808080" w:themeColor="background1" w:themeShade="80"/>
              <w:sz w:val="18"/>
            </w:rPr>
            <w:t>1</w:t>
          </w:r>
          <w:r w:rsidRPr="00C63CFB">
            <w:rPr>
              <w:color w:val="808080" w:themeColor="background1" w:themeShade="80"/>
              <w:sz w:val="18"/>
            </w:rPr>
            <w:t xml:space="preserve"> Produced </w:t>
          </w:r>
          <w:r>
            <w:rPr>
              <w:color w:val="808080" w:themeColor="background1" w:themeShade="80"/>
              <w:sz w:val="18"/>
            </w:rPr>
            <w:t>on 1st Nov</w:t>
          </w:r>
          <w:r w:rsidRPr="00C63CFB">
            <w:rPr>
              <w:color w:val="808080" w:themeColor="background1" w:themeShade="80"/>
              <w:sz w:val="18"/>
            </w:rPr>
            <w:t xml:space="preserve"> 202</w:t>
          </w:r>
          <w:r>
            <w:rPr>
              <w:color w:val="808080" w:themeColor="background1" w:themeShade="80"/>
              <w:sz w:val="18"/>
            </w:rPr>
            <w:t>3</w:t>
          </w:r>
        </w:p>
        <w:p w14:paraId="41B6BCC8" w14:textId="3A3DA92E" w:rsidR="00FE0DB4" w:rsidRPr="002D4623" w:rsidRDefault="00527673"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c>
        <w:tcPr>
          <w:tcW w:w="1008" w:type="dxa"/>
          <w:vAlign w:val="center"/>
        </w:tcPr>
        <w:p w14:paraId="1A751009" w14:textId="77777777" w:rsidR="00FE0DB4" w:rsidRPr="001B5AF5" w:rsidRDefault="00D450FF" w:rsidP="00FE0DB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FE0DB4" w:rsidRPr="002D4623">
                <w:rPr>
                  <w:b/>
                  <w:bCs/>
                  <w:color w:val="8AC926"/>
                  <w:sz w:val="40"/>
                  <w:szCs w:val="48"/>
                </w:rPr>
                <w:fldChar w:fldCharType="begin"/>
              </w:r>
              <w:r w:rsidR="00FE0DB4" w:rsidRPr="002D4623">
                <w:rPr>
                  <w:b/>
                  <w:bCs/>
                  <w:color w:val="8AC926"/>
                  <w:sz w:val="40"/>
                  <w:szCs w:val="48"/>
                </w:rPr>
                <w:instrText xml:space="preserve"> PAGE   \* MERGEFORMAT </w:instrText>
              </w:r>
              <w:r w:rsidR="00FE0DB4" w:rsidRPr="002D4623">
                <w:rPr>
                  <w:b/>
                  <w:bCs/>
                  <w:color w:val="8AC926"/>
                  <w:sz w:val="40"/>
                  <w:szCs w:val="48"/>
                </w:rPr>
                <w:fldChar w:fldCharType="separate"/>
              </w:r>
              <w:r w:rsidR="00FE0DB4" w:rsidRPr="002D4623">
                <w:rPr>
                  <w:b/>
                  <w:bCs/>
                  <w:color w:val="8AC926"/>
                  <w:sz w:val="40"/>
                  <w:szCs w:val="48"/>
                </w:rPr>
                <w:t>3</w:t>
              </w:r>
              <w:r w:rsidR="00FE0DB4" w:rsidRPr="002D4623">
                <w:rPr>
                  <w:b/>
                  <w:bCs/>
                  <w:noProof/>
                  <w:color w:val="8AC926"/>
                  <w:sz w:val="40"/>
                  <w:szCs w:val="48"/>
                </w:rPr>
                <w:fldChar w:fldCharType="end"/>
              </w:r>
            </w:sdtContent>
          </w:sdt>
        </w:p>
      </w:tc>
    </w:tr>
  </w:tbl>
  <w:p w14:paraId="4C440B5A" w14:textId="2D149E76" w:rsidR="00536DD2" w:rsidRPr="00536DD2" w:rsidRDefault="00536DD2" w:rsidP="00FE0DB4">
    <w:pPr>
      <w:pStyle w:val="Footer"/>
      <w:tabs>
        <w:tab w:val="clear" w:pos="4680"/>
        <w:tab w:val="clear" w:pos="9360"/>
        <w:tab w:val="left" w:pos="5305"/>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4F96" w14:textId="77777777" w:rsidR="00D450FF" w:rsidRDefault="00D450FF" w:rsidP="00830A90">
      <w:pPr>
        <w:spacing w:before="0"/>
      </w:pPr>
      <w:r>
        <w:separator/>
      </w:r>
    </w:p>
  </w:footnote>
  <w:footnote w:type="continuationSeparator" w:id="0">
    <w:p w14:paraId="4581251A" w14:textId="77777777" w:rsidR="00D450FF" w:rsidRDefault="00D450FF" w:rsidP="00830A90">
      <w:pPr>
        <w:spacing w:before="0"/>
      </w:pPr>
      <w:r>
        <w:continuationSeparator/>
      </w:r>
    </w:p>
  </w:footnote>
  <w:footnote w:type="continuationNotice" w:id="1">
    <w:p w14:paraId="71555CAA" w14:textId="77777777" w:rsidR="00D450FF" w:rsidRDefault="00D450F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3961F8DA" w:rsidR="004F32FA" w:rsidRPr="00963D51" w:rsidRDefault="00045D41" w:rsidP="004F32FA">
          <w:pPr>
            <w:pStyle w:val="Header"/>
            <w:tabs>
              <w:tab w:val="clear" w:pos="4680"/>
              <w:tab w:val="clear" w:pos="9360"/>
            </w:tabs>
            <w:spacing w:before="120" w:after="120"/>
            <w:ind w:left="0" w:right="0" w:firstLine="0"/>
            <w:rPr>
              <w:color w:val="FFFFFF" w:themeColor="background1"/>
              <w:sz w:val="16"/>
              <w:szCs w:val="14"/>
              <w:highlight w:val="green"/>
            </w:rPr>
          </w:pPr>
          <w:r w:rsidRPr="00045D41">
            <w:rPr>
              <w:color w:val="FFFFFF" w:themeColor="background1"/>
              <w:sz w:val="14"/>
              <w:szCs w:val="12"/>
            </w:rPr>
            <w:t>CHCCCS031 - Provide individualised support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3CE04A15" w:rsidR="004F32FA" w:rsidRPr="00963D51" w:rsidRDefault="00045D41"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045D41">
            <w:rPr>
              <w:color w:val="FFFFFF" w:themeColor="background1"/>
              <w:sz w:val="14"/>
              <w:szCs w:val="12"/>
            </w:rPr>
            <w:t>CHCCCS031 - Provide individualised support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BA2F" w14:textId="77777777" w:rsidR="00527673" w:rsidRDefault="00527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5803798"/>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3" w15:restartNumberingAfterBreak="0">
    <w:nsid w:val="1E696B19"/>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5" w15:restartNumberingAfterBreak="0">
    <w:nsid w:val="21BD7D6B"/>
    <w:multiLevelType w:val="hybridMultilevel"/>
    <w:tmpl w:val="74B6E56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1F00DB6"/>
    <w:multiLevelType w:val="hybridMultilevel"/>
    <w:tmpl w:val="75603F10"/>
    <w:lvl w:ilvl="0" w:tplc="3409000D">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8"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21"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2"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7"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9"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E740EF"/>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1"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3"/>
  </w:num>
  <w:num w:numId="2">
    <w:abstractNumId w:val="1"/>
  </w:num>
  <w:num w:numId="3">
    <w:abstractNumId w:val="4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25"/>
  </w:num>
  <w:num w:numId="10">
    <w:abstractNumId w:val="20"/>
  </w:num>
  <w:num w:numId="11">
    <w:abstractNumId w:val="22"/>
  </w:num>
  <w:num w:numId="12">
    <w:abstractNumId w:val="26"/>
  </w:num>
  <w:num w:numId="13">
    <w:abstractNumId w:val="19"/>
  </w:num>
  <w:num w:numId="14">
    <w:abstractNumId w:val="3"/>
  </w:num>
  <w:num w:numId="15">
    <w:abstractNumId w:val="42"/>
  </w:num>
  <w:num w:numId="16">
    <w:abstractNumId w:val="35"/>
  </w:num>
  <w:num w:numId="17">
    <w:abstractNumId w:val="6"/>
  </w:num>
  <w:num w:numId="18">
    <w:abstractNumId w:val="16"/>
  </w:num>
  <w:num w:numId="19">
    <w:abstractNumId w:val="30"/>
  </w:num>
  <w:num w:numId="20">
    <w:abstractNumId w:val="21"/>
  </w:num>
  <w:num w:numId="21">
    <w:abstractNumId w:val="27"/>
  </w:num>
  <w:num w:numId="22">
    <w:abstractNumId w:val="18"/>
  </w:num>
  <w:num w:numId="23">
    <w:abstractNumId w:val="41"/>
  </w:num>
  <w:num w:numId="24">
    <w:abstractNumId w:val="38"/>
  </w:num>
  <w:num w:numId="25">
    <w:abstractNumId w:val="36"/>
  </w:num>
  <w:num w:numId="26">
    <w:abstractNumId w:val="2"/>
  </w:num>
  <w:num w:numId="27">
    <w:abstractNumId w:val="31"/>
  </w:num>
  <w:num w:numId="28">
    <w:abstractNumId w:val="32"/>
  </w:num>
  <w:num w:numId="29">
    <w:abstractNumId w:val="11"/>
  </w:num>
  <w:num w:numId="30">
    <w:abstractNumId w:val="29"/>
  </w:num>
  <w:num w:numId="31">
    <w:abstractNumId w:val="9"/>
  </w:num>
  <w:num w:numId="32">
    <w:abstractNumId w:val="10"/>
  </w:num>
  <w:num w:numId="33">
    <w:abstractNumId w:val="24"/>
  </w:num>
  <w:num w:numId="34">
    <w:abstractNumId w:val="34"/>
  </w:num>
  <w:num w:numId="35">
    <w:abstractNumId w:val="37"/>
  </w:num>
  <w:num w:numId="36">
    <w:abstractNumId w:val="23"/>
  </w:num>
  <w:num w:numId="37">
    <w:abstractNumId w:val="5"/>
  </w:num>
  <w:num w:numId="38">
    <w:abstractNumId w:val="28"/>
  </w:num>
  <w:num w:numId="39">
    <w:abstractNumId w:val="30"/>
  </w:num>
  <w:num w:numId="40">
    <w:abstractNumId w:val="17"/>
  </w:num>
  <w:num w:numId="41">
    <w:abstractNumId w:val="19"/>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lvlOverride w:ilvl="0">
      <w:startOverride w:val="1"/>
    </w:lvlOverride>
    <w:lvlOverride w:ilvl="1"/>
    <w:lvlOverride w:ilvl="2"/>
    <w:lvlOverride w:ilvl="3"/>
    <w:lvlOverride w:ilvl="4"/>
    <w:lvlOverride w:ilvl="5"/>
    <w:lvlOverride w:ilvl="6"/>
    <w:lvlOverride w:ilvl="7"/>
    <w:lvlOverride w:ilvl="8"/>
  </w:num>
  <w:num w:numId="46">
    <w:abstractNumId w:val="27"/>
  </w:num>
  <w:num w:numId="47">
    <w:abstractNumId w:val="35"/>
    <w:lvlOverride w:ilvl="0">
      <w:startOverride w:val="1"/>
    </w:lvlOverride>
    <w:lvlOverride w:ilvl="1"/>
    <w:lvlOverride w:ilvl="2"/>
    <w:lvlOverride w:ilvl="3"/>
    <w:lvlOverride w:ilvl="4"/>
    <w:lvlOverride w:ilvl="5"/>
    <w:lvlOverride w:ilvl="6"/>
    <w:lvlOverride w:ilvl="7"/>
    <w:lvlOverride w:ilvl="8"/>
  </w:num>
  <w:num w:numId="48">
    <w:abstractNumId w:val="8"/>
  </w:num>
  <w:num w:numId="49">
    <w:abstractNumId w:val="15"/>
  </w:num>
  <w:num w:numId="5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tBQAtR3ohLgAAAA=="/>
  </w:docVars>
  <w:rsids>
    <w:rsidRoot w:val="00E01F3D"/>
    <w:rsid w:val="00000F7C"/>
    <w:rsid w:val="00000F8F"/>
    <w:rsid w:val="000012AA"/>
    <w:rsid w:val="00002632"/>
    <w:rsid w:val="00003E25"/>
    <w:rsid w:val="000047AF"/>
    <w:rsid w:val="0000486A"/>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55BF"/>
    <w:rsid w:val="000163BE"/>
    <w:rsid w:val="0001658F"/>
    <w:rsid w:val="00017B76"/>
    <w:rsid w:val="0002036F"/>
    <w:rsid w:val="000207A2"/>
    <w:rsid w:val="00021428"/>
    <w:rsid w:val="00021B5F"/>
    <w:rsid w:val="00021EB3"/>
    <w:rsid w:val="00022B30"/>
    <w:rsid w:val="00023796"/>
    <w:rsid w:val="000237B5"/>
    <w:rsid w:val="00023999"/>
    <w:rsid w:val="00023F07"/>
    <w:rsid w:val="00024E03"/>
    <w:rsid w:val="00025727"/>
    <w:rsid w:val="00025C0B"/>
    <w:rsid w:val="00025E11"/>
    <w:rsid w:val="00026B25"/>
    <w:rsid w:val="00026C11"/>
    <w:rsid w:val="00026C6B"/>
    <w:rsid w:val="0003148B"/>
    <w:rsid w:val="00031612"/>
    <w:rsid w:val="00032E4E"/>
    <w:rsid w:val="00034B62"/>
    <w:rsid w:val="00034DAB"/>
    <w:rsid w:val="00035090"/>
    <w:rsid w:val="000359A1"/>
    <w:rsid w:val="00035AB3"/>
    <w:rsid w:val="0003777B"/>
    <w:rsid w:val="00037E1C"/>
    <w:rsid w:val="00040C11"/>
    <w:rsid w:val="00040F96"/>
    <w:rsid w:val="0004147A"/>
    <w:rsid w:val="000416FC"/>
    <w:rsid w:val="00041DA9"/>
    <w:rsid w:val="000428EB"/>
    <w:rsid w:val="00042D4A"/>
    <w:rsid w:val="00043666"/>
    <w:rsid w:val="000438BE"/>
    <w:rsid w:val="00044212"/>
    <w:rsid w:val="00045D41"/>
    <w:rsid w:val="00045D8B"/>
    <w:rsid w:val="00046562"/>
    <w:rsid w:val="00046D65"/>
    <w:rsid w:val="00047869"/>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9E6"/>
    <w:rsid w:val="00065D65"/>
    <w:rsid w:val="0006609C"/>
    <w:rsid w:val="0006784B"/>
    <w:rsid w:val="00070428"/>
    <w:rsid w:val="0007076B"/>
    <w:rsid w:val="000707A5"/>
    <w:rsid w:val="00071C39"/>
    <w:rsid w:val="00073615"/>
    <w:rsid w:val="00073A7B"/>
    <w:rsid w:val="000751C5"/>
    <w:rsid w:val="00075F65"/>
    <w:rsid w:val="00076766"/>
    <w:rsid w:val="0007683F"/>
    <w:rsid w:val="0007786C"/>
    <w:rsid w:val="000779B4"/>
    <w:rsid w:val="00077AAD"/>
    <w:rsid w:val="00077D19"/>
    <w:rsid w:val="0008088F"/>
    <w:rsid w:val="000827BA"/>
    <w:rsid w:val="000833D5"/>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58AC"/>
    <w:rsid w:val="000A63AC"/>
    <w:rsid w:val="000A65DE"/>
    <w:rsid w:val="000A660E"/>
    <w:rsid w:val="000A71D5"/>
    <w:rsid w:val="000A783D"/>
    <w:rsid w:val="000A7890"/>
    <w:rsid w:val="000B04F8"/>
    <w:rsid w:val="000B09E1"/>
    <w:rsid w:val="000B0FF0"/>
    <w:rsid w:val="000B1ACE"/>
    <w:rsid w:val="000B20F2"/>
    <w:rsid w:val="000B2787"/>
    <w:rsid w:val="000B35FD"/>
    <w:rsid w:val="000B3F3D"/>
    <w:rsid w:val="000B5314"/>
    <w:rsid w:val="000B6569"/>
    <w:rsid w:val="000B6A1F"/>
    <w:rsid w:val="000B70FF"/>
    <w:rsid w:val="000B71CD"/>
    <w:rsid w:val="000C01D4"/>
    <w:rsid w:val="000C2589"/>
    <w:rsid w:val="000C284F"/>
    <w:rsid w:val="000C3A1B"/>
    <w:rsid w:val="000C486F"/>
    <w:rsid w:val="000C52EA"/>
    <w:rsid w:val="000C5365"/>
    <w:rsid w:val="000C541C"/>
    <w:rsid w:val="000C5C82"/>
    <w:rsid w:val="000C5CB3"/>
    <w:rsid w:val="000C5F42"/>
    <w:rsid w:val="000C648E"/>
    <w:rsid w:val="000C767F"/>
    <w:rsid w:val="000D0228"/>
    <w:rsid w:val="000D032C"/>
    <w:rsid w:val="000D2AEB"/>
    <w:rsid w:val="000D3D94"/>
    <w:rsid w:val="000D4458"/>
    <w:rsid w:val="000D4DE1"/>
    <w:rsid w:val="000D5B42"/>
    <w:rsid w:val="000D6B07"/>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865"/>
    <w:rsid w:val="00105BBC"/>
    <w:rsid w:val="001063BA"/>
    <w:rsid w:val="0010653B"/>
    <w:rsid w:val="00106840"/>
    <w:rsid w:val="00106A76"/>
    <w:rsid w:val="00106ACB"/>
    <w:rsid w:val="001109BC"/>
    <w:rsid w:val="0011132C"/>
    <w:rsid w:val="00113606"/>
    <w:rsid w:val="0011370F"/>
    <w:rsid w:val="00113E0C"/>
    <w:rsid w:val="001140EF"/>
    <w:rsid w:val="00115311"/>
    <w:rsid w:val="00115C0D"/>
    <w:rsid w:val="00116B65"/>
    <w:rsid w:val="00116FC1"/>
    <w:rsid w:val="00117E4A"/>
    <w:rsid w:val="00117E4D"/>
    <w:rsid w:val="00117ED9"/>
    <w:rsid w:val="00120173"/>
    <w:rsid w:val="001203B9"/>
    <w:rsid w:val="001206F9"/>
    <w:rsid w:val="00121D37"/>
    <w:rsid w:val="001238A4"/>
    <w:rsid w:val="001247E1"/>
    <w:rsid w:val="001253AA"/>
    <w:rsid w:val="00126218"/>
    <w:rsid w:val="00126B42"/>
    <w:rsid w:val="00126BE1"/>
    <w:rsid w:val="001279CA"/>
    <w:rsid w:val="00127AAE"/>
    <w:rsid w:val="00130A3C"/>
    <w:rsid w:val="00132DB5"/>
    <w:rsid w:val="00134D27"/>
    <w:rsid w:val="0013572C"/>
    <w:rsid w:val="00135D24"/>
    <w:rsid w:val="00140444"/>
    <w:rsid w:val="00140802"/>
    <w:rsid w:val="0014179D"/>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3291"/>
    <w:rsid w:val="0018495E"/>
    <w:rsid w:val="001853F4"/>
    <w:rsid w:val="001856A4"/>
    <w:rsid w:val="00186894"/>
    <w:rsid w:val="00186A66"/>
    <w:rsid w:val="00187970"/>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6D13"/>
    <w:rsid w:val="001C7C90"/>
    <w:rsid w:val="001D0903"/>
    <w:rsid w:val="001D12AC"/>
    <w:rsid w:val="001D1AE9"/>
    <w:rsid w:val="001D2424"/>
    <w:rsid w:val="001D2834"/>
    <w:rsid w:val="001D3D0C"/>
    <w:rsid w:val="001D4886"/>
    <w:rsid w:val="001D4916"/>
    <w:rsid w:val="001D4E8F"/>
    <w:rsid w:val="001D51FF"/>
    <w:rsid w:val="001D65B4"/>
    <w:rsid w:val="001D6E13"/>
    <w:rsid w:val="001D756F"/>
    <w:rsid w:val="001D760E"/>
    <w:rsid w:val="001D7645"/>
    <w:rsid w:val="001E0042"/>
    <w:rsid w:val="001E170F"/>
    <w:rsid w:val="001E27A5"/>
    <w:rsid w:val="001E28D1"/>
    <w:rsid w:val="001E3F44"/>
    <w:rsid w:val="001E4B16"/>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3902"/>
    <w:rsid w:val="00204426"/>
    <w:rsid w:val="00205997"/>
    <w:rsid w:val="00205A34"/>
    <w:rsid w:val="002065C5"/>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26DED"/>
    <w:rsid w:val="00230C26"/>
    <w:rsid w:val="0023108C"/>
    <w:rsid w:val="00231519"/>
    <w:rsid w:val="002317AD"/>
    <w:rsid w:val="002317D6"/>
    <w:rsid w:val="002317ED"/>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45F13"/>
    <w:rsid w:val="00251681"/>
    <w:rsid w:val="00252232"/>
    <w:rsid w:val="002528A6"/>
    <w:rsid w:val="00252996"/>
    <w:rsid w:val="00253054"/>
    <w:rsid w:val="00253B47"/>
    <w:rsid w:val="002541AD"/>
    <w:rsid w:val="002543BB"/>
    <w:rsid w:val="00255952"/>
    <w:rsid w:val="00255DAD"/>
    <w:rsid w:val="002561DE"/>
    <w:rsid w:val="00256724"/>
    <w:rsid w:val="002576AD"/>
    <w:rsid w:val="00260427"/>
    <w:rsid w:val="002609A2"/>
    <w:rsid w:val="002619C3"/>
    <w:rsid w:val="002650E5"/>
    <w:rsid w:val="00265344"/>
    <w:rsid w:val="002656F0"/>
    <w:rsid w:val="00265CBA"/>
    <w:rsid w:val="002667E2"/>
    <w:rsid w:val="002674B9"/>
    <w:rsid w:val="002675AC"/>
    <w:rsid w:val="00270541"/>
    <w:rsid w:val="0027356B"/>
    <w:rsid w:val="00274559"/>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6ACD"/>
    <w:rsid w:val="00297E92"/>
    <w:rsid w:val="002A2BF7"/>
    <w:rsid w:val="002A3360"/>
    <w:rsid w:val="002A35CC"/>
    <w:rsid w:val="002A39EF"/>
    <w:rsid w:val="002A3CF7"/>
    <w:rsid w:val="002A3EBC"/>
    <w:rsid w:val="002A4406"/>
    <w:rsid w:val="002A45C8"/>
    <w:rsid w:val="002A6080"/>
    <w:rsid w:val="002A6573"/>
    <w:rsid w:val="002A74CD"/>
    <w:rsid w:val="002B0290"/>
    <w:rsid w:val="002B0AA8"/>
    <w:rsid w:val="002B11EB"/>
    <w:rsid w:val="002B1C1A"/>
    <w:rsid w:val="002B3C0B"/>
    <w:rsid w:val="002B4960"/>
    <w:rsid w:val="002B7E6E"/>
    <w:rsid w:val="002C109A"/>
    <w:rsid w:val="002C2087"/>
    <w:rsid w:val="002C212D"/>
    <w:rsid w:val="002C3DBE"/>
    <w:rsid w:val="002C4BD8"/>
    <w:rsid w:val="002C5621"/>
    <w:rsid w:val="002C7A56"/>
    <w:rsid w:val="002C7BDA"/>
    <w:rsid w:val="002C7E5E"/>
    <w:rsid w:val="002D0ECE"/>
    <w:rsid w:val="002D1564"/>
    <w:rsid w:val="002D20D7"/>
    <w:rsid w:val="002D2D75"/>
    <w:rsid w:val="002D3857"/>
    <w:rsid w:val="002D39CB"/>
    <w:rsid w:val="002D3A8F"/>
    <w:rsid w:val="002D3C19"/>
    <w:rsid w:val="002D4623"/>
    <w:rsid w:val="002D4A2E"/>
    <w:rsid w:val="002D4D4D"/>
    <w:rsid w:val="002D5ED3"/>
    <w:rsid w:val="002D6C10"/>
    <w:rsid w:val="002D722A"/>
    <w:rsid w:val="002D7FD5"/>
    <w:rsid w:val="002E0C0B"/>
    <w:rsid w:val="002E17CC"/>
    <w:rsid w:val="002E1F20"/>
    <w:rsid w:val="002E26D0"/>
    <w:rsid w:val="002E3999"/>
    <w:rsid w:val="002E4685"/>
    <w:rsid w:val="002E4718"/>
    <w:rsid w:val="002E48F9"/>
    <w:rsid w:val="002E4999"/>
    <w:rsid w:val="002E4D99"/>
    <w:rsid w:val="002E4E3E"/>
    <w:rsid w:val="002E573F"/>
    <w:rsid w:val="002E5E8F"/>
    <w:rsid w:val="002E5F8D"/>
    <w:rsid w:val="002E663D"/>
    <w:rsid w:val="002E7DF5"/>
    <w:rsid w:val="002F0ECA"/>
    <w:rsid w:val="002F11D8"/>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3458"/>
    <w:rsid w:val="003055DF"/>
    <w:rsid w:val="0030572F"/>
    <w:rsid w:val="00305FA3"/>
    <w:rsid w:val="003078A7"/>
    <w:rsid w:val="00307E1B"/>
    <w:rsid w:val="003106DF"/>
    <w:rsid w:val="00310DBB"/>
    <w:rsid w:val="00311359"/>
    <w:rsid w:val="00312560"/>
    <w:rsid w:val="003130A1"/>
    <w:rsid w:val="00313276"/>
    <w:rsid w:val="00314D26"/>
    <w:rsid w:val="00314D57"/>
    <w:rsid w:val="003156BC"/>
    <w:rsid w:val="00315B7B"/>
    <w:rsid w:val="0031775D"/>
    <w:rsid w:val="00317B07"/>
    <w:rsid w:val="0032083C"/>
    <w:rsid w:val="00320BCE"/>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02"/>
    <w:rsid w:val="003475ED"/>
    <w:rsid w:val="003501AA"/>
    <w:rsid w:val="00351A84"/>
    <w:rsid w:val="00352F83"/>
    <w:rsid w:val="0035426E"/>
    <w:rsid w:val="0035468A"/>
    <w:rsid w:val="00354D4D"/>
    <w:rsid w:val="00356D39"/>
    <w:rsid w:val="00357C2D"/>
    <w:rsid w:val="00357C50"/>
    <w:rsid w:val="00363061"/>
    <w:rsid w:val="00363C23"/>
    <w:rsid w:val="00365BD3"/>
    <w:rsid w:val="00365EA1"/>
    <w:rsid w:val="00366552"/>
    <w:rsid w:val="003677D2"/>
    <w:rsid w:val="00370FE5"/>
    <w:rsid w:val="003711A0"/>
    <w:rsid w:val="00371344"/>
    <w:rsid w:val="00371B02"/>
    <w:rsid w:val="0037299B"/>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1DE"/>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71A9"/>
    <w:rsid w:val="003C1275"/>
    <w:rsid w:val="003C2015"/>
    <w:rsid w:val="003C24FD"/>
    <w:rsid w:val="003C27E5"/>
    <w:rsid w:val="003C2B63"/>
    <w:rsid w:val="003C2FD2"/>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12F"/>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4000A6"/>
    <w:rsid w:val="00400605"/>
    <w:rsid w:val="0040062E"/>
    <w:rsid w:val="004012DB"/>
    <w:rsid w:val="00401D86"/>
    <w:rsid w:val="0040333D"/>
    <w:rsid w:val="0040334B"/>
    <w:rsid w:val="00403944"/>
    <w:rsid w:val="004047B4"/>
    <w:rsid w:val="004051F0"/>
    <w:rsid w:val="00405443"/>
    <w:rsid w:val="004060C8"/>
    <w:rsid w:val="0040623E"/>
    <w:rsid w:val="00406B0B"/>
    <w:rsid w:val="00406ECD"/>
    <w:rsid w:val="0040785C"/>
    <w:rsid w:val="0041009F"/>
    <w:rsid w:val="00410562"/>
    <w:rsid w:val="004109BC"/>
    <w:rsid w:val="00410D34"/>
    <w:rsid w:val="00410E29"/>
    <w:rsid w:val="00410E8A"/>
    <w:rsid w:val="00411190"/>
    <w:rsid w:val="00413100"/>
    <w:rsid w:val="004134EA"/>
    <w:rsid w:val="0041372C"/>
    <w:rsid w:val="00413EF6"/>
    <w:rsid w:val="00414851"/>
    <w:rsid w:val="00414C6D"/>
    <w:rsid w:val="0041666A"/>
    <w:rsid w:val="0041676A"/>
    <w:rsid w:val="00416813"/>
    <w:rsid w:val="00416B81"/>
    <w:rsid w:val="00416C8C"/>
    <w:rsid w:val="00417854"/>
    <w:rsid w:val="00417896"/>
    <w:rsid w:val="00420D75"/>
    <w:rsid w:val="004214B0"/>
    <w:rsid w:val="00422442"/>
    <w:rsid w:val="004235F0"/>
    <w:rsid w:val="00424934"/>
    <w:rsid w:val="004249C5"/>
    <w:rsid w:val="00424DD4"/>
    <w:rsid w:val="004258FE"/>
    <w:rsid w:val="00425E2E"/>
    <w:rsid w:val="00430915"/>
    <w:rsid w:val="0043118F"/>
    <w:rsid w:val="0043160F"/>
    <w:rsid w:val="004324CE"/>
    <w:rsid w:val="00433E63"/>
    <w:rsid w:val="00434AA1"/>
    <w:rsid w:val="00435014"/>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7CF"/>
    <w:rsid w:val="00473A05"/>
    <w:rsid w:val="004744B8"/>
    <w:rsid w:val="00474952"/>
    <w:rsid w:val="00475451"/>
    <w:rsid w:val="004754F5"/>
    <w:rsid w:val="0047555E"/>
    <w:rsid w:val="00475859"/>
    <w:rsid w:val="00475C21"/>
    <w:rsid w:val="0047633F"/>
    <w:rsid w:val="00477019"/>
    <w:rsid w:val="00477C47"/>
    <w:rsid w:val="00480606"/>
    <w:rsid w:val="00481D94"/>
    <w:rsid w:val="0048229C"/>
    <w:rsid w:val="00483275"/>
    <w:rsid w:val="00483FB7"/>
    <w:rsid w:val="004848A0"/>
    <w:rsid w:val="0048582E"/>
    <w:rsid w:val="00485E21"/>
    <w:rsid w:val="004862B8"/>
    <w:rsid w:val="00486F83"/>
    <w:rsid w:val="00490197"/>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A718F"/>
    <w:rsid w:val="004B0587"/>
    <w:rsid w:val="004B07D1"/>
    <w:rsid w:val="004B17FB"/>
    <w:rsid w:val="004B1E82"/>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3C0A"/>
    <w:rsid w:val="004C402C"/>
    <w:rsid w:val="004C4340"/>
    <w:rsid w:val="004C4548"/>
    <w:rsid w:val="004C5C36"/>
    <w:rsid w:val="004C6A20"/>
    <w:rsid w:val="004C7755"/>
    <w:rsid w:val="004C790B"/>
    <w:rsid w:val="004C7E14"/>
    <w:rsid w:val="004D1571"/>
    <w:rsid w:val="004D17D1"/>
    <w:rsid w:val="004D3A95"/>
    <w:rsid w:val="004D49D1"/>
    <w:rsid w:val="004D6028"/>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4F7E59"/>
    <w:rsid w:val="005001DB"/>
    <w:rsid w:val="00500E13"/>
    <w:rsid w:val="005017C0"/>
    <w:rsid w:val="005021AD"/>
    <w:rsid w:val="005025E0"/>
    <w:rsid w:val="005028BC"/>
    <w:rsid w:val="005029E7"/>
    <w:rsid w:val="00503773"/>
    <w:rsid w:val="00503DBA"/>
    <w:rsid w:val="00506222"/>
    <w:rsid w:val="00506683"/>
    <w:rsid w:val="005075D2"/>
    <w:rsid w:val="005109E7"/>
    <w:rsid w:val="00512E29"/>
    <w:rsid w:val="00513DFA"/>
    <w:rsid w:val="00515324"/>
    <w:rsid w:val="0051577E"/>
    <w:rsid w:val="00515901"/>
    <w:rsid w:val="005170DA"/>
    <w:rsid w:val="0051771B"/>
    <w:rsid w:val="0051773B"/>
    <w:rsid w:val="0052099C"/>
    <w:rsid w:val="00520A51"/>
    <w:rsid w:val="005214C1"/>
    <w:rsid w:val="00522D7D"/>
    <w:rsid w:val="00523B8C"/>
    <w:rsid w:val="0052459D"/>
    <w:rsid w:val="005254E8"/>
    <w:rsid w:val="005259CB"/>
    <w:rsid w:val="00527673"/>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3F63"/>
    <w:rsid w:val="00564126"/>
    <w:rsid w:val="00564B7A"/>
    <w:rsid w:val="00564FFC"/>
    <w:rsid w:val="00567B74"/>
    <w:rsid w:val="00567C7D"/>
    <w:rsid w:val="00570548"/>
    <w:rsid w:val="0057075B"/>
    <w:rsid w:val="00571142"/>
    <w:rsid w:val="00571AF4"/>
    <w:rsid w:val="00572938"/>
    <w:rsid w:val="00572F19"/>
    <w:rsid w:val="00573389"/>
    <w:rsid w:val="00573850"/>
    <w:rsid w:val="00574D04"/>
    <w:rsid w:val="00575946"/>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1E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4200"/>
    <w:rsid w:val="005A47A3"/>
    <w:rsid w:val="005A4B2B"/>
    <w:rsid w:val="005A55CA"/>
    <w:rsid w:val="005A5DC8"/>
    <w:rsid w:val="005A6C54"/>
    <w:rsid w:val="005A6D05"/>
    <w:rsid w:val="005A7DD7"/>
    <w:rsid w:val="005B1888"/>
    <w:rsid w:val="005B20A6"/>
    <w:rsid w:val="005B36A3"/>
    <w:rsid w:val="005B37B8"/>
    <w:rsid w:val="005B411A"/>
    <w:rsid w:val="005B4A7C"/>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07E"/>
    <w:rsid w:val="005D570D"/>
    <w:rsid w:val="005D5C56"/>
    <w:rsid w:val="005D60E0"/>
    <w:rsid w:val="005D6885"/>
    <w:rsid w:val="005D6D14"/>
    <w:rsid w:val="005D6DEF"/>
    <w:rsid w:val="005D776A"/>
    <w:rsid w:val="005E06A6"/>
    <w:rsid w:val="005E266D"/>
    <w:rsid w:val="005E273E"/>
    <w:rsid w:val="005E2770"/>
    <w:rsid w:val="005E5B82"/>
    <w:rsid w:val="005E687E"/>
    <w:rsid w:val="005E6D5F"/>
    <w:rsid w:val="005E6E49"/>
    <w:rsid w:val="005E6F8C"/>
    <w:rsid w:val="005E748B"/>
    <w:rsid w:val="005E7D11"/>
    <w:rsid w:val="005F0137"/>
    <w:rsid w:val="005F095C"/>
    <w:rsid w:val="005F0A42"/>
    <w:rsid w:val="005F2182"/>
    <w:rsid w:val="005F2BBC"/>
    <w:rsid w:val="005F39BB"/>
    <w:rsid w:val="005F585E"/>
    <w:rsid w:val="005F5D02"/>
    <w:rsid w:val="005F6503"/>
    <w:rsid w:val="005F6CD9"/>
    <w:rsid w:val="0060106E"/>
    <w:rsid w:val="00601A6B"/>
    <w:rsid w:val="00601CE2"/>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4F5"/>
    <w:rsid w:val="006439EB"/>
    <w:rsid w:val="00643FD1"/>
    <w:rsid w:val="006444FF"/>
    <w:rsid w:val="006452DA"/>
    <w:rsid w:val="00645498"/>
    <w:rsid w:val="00646055"/>
    <w:rsid w:val="0064662B"/>
    <w:rsid w:val="00647BB5"/>
    <w:rsid w:val="00647BD6"/>
    <w:rsid w:val="00650602"/>
    <w:rsid w:val="00650827"/>
    <w:rsid w:val="00650899"/>
    <w:rsid w:val="00650F74"/>
    <w:rsid w:val="00651586"/>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66A8"/>
    <w:rsid w:val="006767AF"/>
    <w:rsid w:val="0067687D"/>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0C7"/>
    <w:rsid w:val="006B2341"/>
    <w:rsid w:val="006B3674"/>
    <w:rsid w:val="006B380C"/>
    <w:rsid w:val="006B3944"/>
    <w:rsid w:val="006B3BB2"/>
    <w:rsid w:val="006B4873"/>
    <w:rsid w:val="006B490C"/>
    <w:rsid w:val="006B5B0D"/>
    <w:rsid w:val="006B5F6B"/>
    <w:rsid w:val="006B7CC7"/>
    <w:rsid w:val="006B7EE3"/>
    <w:rsid w:val="006B7F23"/>
    <w:rsid w:val="006C10D6"/>
    <w:rsid w:val="006C17D4"/>
    <w:rsid w:val="006C1FB7"/>
    <w:rsid w:val="006C2270"/>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65C"/>
    <w:rsid w:val="006E4DC0"/>
    <w:rsid w:val="006E591B"/>
    <w:rsid w:val="006E67B4"/>
    <w:rsid w:val="006E6D6A"/>
    <w:rsid w:val="006E7444"/>
    <w:rsid w:val="006E7CF9"/>
    <w:rsid w:val="006F15B9"/>
    <w:rsid w:val="006F23A5"/>
    <w:rsid w:val="006F3340"/>
    <w:rsid w:val="006F3FEB"/>
    <w:rsid w:val="006F428D"/>
    <w:rsid w:val="006F489C"/>
    <w:rsid w:val="006F50FE"/>
    <w:rsid w:val="006F62EC"/>
    <w:rsid w:val="006F6B30"/>
    <w:rsid w:val="00700E6B"/>
    <w:rsid w:val="007014A1"/>
    <w:rsid w:val="00702338"/>
    <w:rsid w:val="0070259A"/>
    <w:rsid w:val="007033D9"/>
    <w:rsid w:val="00703871"/>
    <w:rsid w:val="00704D41"/>
    <w:rsid w:val="00704FB9"/>
    <w:rsid w:val="0070501E"/>
    <w:rsid w:val="00705211"/>
    <w:rsid w:val="00706120"/>
    <w:rsid w:val="00706E8D"/>
    <w:rsid w:val="00707DA1"/>
    <w:rsid w:val="0071048B"/>
    <w:rsid w:val="00710804"/>
    <w:rsid w:val="00711124"/>
    <w:rsid w:val="00711290"/>
    <w:rsid w:val="00712315"/>
    <w:rsid w:val="00714BA4"/>
    <w:rsid w:val="00715A09"/>
    <w:rsid w:val="00715C21"/>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4C6"/>
    <w:rsid w:val="007355AF"/>
    <w:rsid w:val="0073607B"/>
    <w:rsid w:val="007362D6"/>
    <w:rsid w:val="00736A12"/>
    <w:rsid w:val="007376DF"/>
    <w:rsid w:val="007376E2"/>
    <w:rsid w:val="007417DA"/>
    <w:rsid w:val="00742649"/>
    <w:rsid w:val="007447F0"/>
    <w:rsid w:val="00745759"/>
    <w:rsid w:val="007468F3"/>
    <w:rsid w:val="007468F6"/>
    <w:rsid w:val="00747EAE"/>
    <w:rsid w:val="00747FD7"/>
    <w:rsid w:val="007502C3"/>
    <w:rsid w:val="00750CBB"/>
    <w:rsid w:val="00750E93"/>
    <w:rsid w:val="007518FA"/>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6C76"/>
    <w:rsid w:val="007A733F"/>
    <w:rsid w:val="007A7F09"/>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CF0"/>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A96"/>
    <w:rsid w:val="007F2FAF"/>
    <w:rsid w:val="007F3CBE"/>
    <w:rsid w:val="007F50B6"/>
    <w:rsid w:val="007F5EE0"/>
    <w:rsid w:val="007F7022"/>
    <w:rsid w:val="007F7C71"/>
    <w:rsid w:val="007F7CBF"/>
    <w:rsid w:val="007F7D42"/>
    <w:rsid w:val="007F7D7E"/>
    <w:rsid w:val="00800428"/>
    <w:rsid w:val="008009CF"/>
    <w:rsid w:val="008017E1"/>
    <w:rsid w:val="00801908"/>
    <w:rsid w:val="00801D68"/>
    <w:rsid w:val="00801EB0"/>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04A"/>
    <w:rsid w:val="00821231"/>
    <w:rsid w:val="00821F37"/>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4B33"/>
    <w:rsid w:val="00856378"/>
    <w:rsid w:val="0085657A"/>
    <w:rsid w:val="00856D3D"/>
    <w:rsid w:val="00856F4E"/>
    <w:rsid w:val="00857B78"/>
    <w:rsid w:val="00857D8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14C9"/>
    <w:rsid w:val="00883135"/>
    <w:rsid w:val="008859B0"/>
    <w:rsid w:val="00885DBC"/>
    <w:rsid w:val="00886248"/>
    <w:rsid w:val="008864B4"/>
    <w:rsid w:val="00887450"/>
    <w:rsid w:val="008907A0"/>
    <w:rsid w:val="00891EB7"/>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AC0"/>
    <w:rsid w:val="008A7E08"/>
    <w:rsid w:val="008B078D"/>
    <w:rsid w:val="008B1431"/>
    <w:rsid w:val="008B20E6"/>
    <w:rsid w:val="008B272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93"/>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591"/>
    <w:rsid w:val="008E7792"/>
    <w:rsid w:val="008E7FE6"/>
    <w:rsid w:val="008F0364"/>
    <w:rsid w:val="008F09C6"/>
    <w:rsid w:val="008F0F6F"/>
    <w:rsid w:val="008F11DD"/>
    <w:rsid w:val="008F1310"/>
    <w:rsid w:val="008F1AAE"/>
    <w:rsid w:val="008F1BEC"/>
    <w:rsid w:val="008F3DCC"/>
    <w:rsid w:val="008F3E07"/>
    <w:rsid w:val="008F3E38"/>
    <w:rsid w:val="008F421D"/>
    <w:rsid w:val="008F422E"/>
    <w:rsid w:val="008F438F"/>
    <w:rsid w:val="008F485F"/>
    <w:rsid w:val="008F4A33"/>
    <w:rsid w:val="008F4C6F"/>
    <w:rsid w:val="008F6EC6"/>
    <w:rsid w:val="008F7B6B"/>
    <w:rsid w:val="008F7D91"/>
    <w:rsid w:val="008F7FD4"/>
    <w:rsid w:val="009009CD"/>
    <w:rsid w:val="00901040"/>
    <w:rsid w:val="00901EED"/>
    <w:rsid w:val="00902227"/>
    <w:rsid w:val="0090231F"/>
    <w:rsid w:val="009037EF"/>
    <w:rsid w:val="00903BBB"/>
    <w:rsid w:val="009044DE"/>
    <w:rsid w:val="009057F6"/>
    <w:rsid w:val="00905AC2"/>
    <w:rsid w:val="00906B06"/>
    <w:rsid w:val="009077C0"/>
    <w:rsid w:val="009101E5"/>
    <w:rsid w:val="00910592"/>
    <w:rsid w:val="0091087A"/>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3F"/>
    <w:rsid w:val="009246F1"/>
    <w:rsid w:val="00924A81"/>
    <w:rsid w:val="00925535"/>
    <w:rsid w:val="00925790"/>
    <w:rsid w:val="009269C6"/>
    <w:rsid w:val="00926F7C"/>
    <w:rsid w:val="00927490"/>
    <w:rsid w:val="009279EB"/>
    <w:rsid w:val="00927F11"/>
    <w:rsid w:val="009330B3"/>
    <w:rsid w:val="00935A0F"/>
    <w:rsid w:val="00935D15"/>
    <w:rsid w:val="009378E5"/>
    <w:rsid w:val="009406FE"/>
    <w:rsid w:val="00940AA7"/>
    <w:rsid w:val="0094135A"/>
    <w:rsid w:val="009415FF"/>
    <w:rsid w:val="00941718"/>
    <w:rsid w:val="00943591"/>
    <w:rsid w:val="00946EF9"/>
    <w:rsid w:val="00947EBA"/>
    <w:rsid w:val="00951415"/>
    <w:rsid w:val="009528A0"/>
    <w:rsid w:val="00953572"/>
    <w:rsid w:val="00954BD7"/>
    <w:rsid w:val="00954E9E"/>
    <w:rsid w:val="009564DF"/>
    <w:rsid w:val="00957365"/>
    <w:rsid w:val="00957575"/>
    <w:rsid w:val="0095759D"/>
    <w:rsid w:val="00957EC0"/>
    <w:rsid w:val="00957FD2"/>
    <w:rsid w:val="00961E08"/>
    <w:rsid w:val="00961F90"/>
    <w:rsid w:val="009637E5"/>
    <w:rsid w:val="00963909"/>
    <w:rsid w:val="00963D51"/>
    <w:rsid w:val="00965FB0"/>
    <w:rsid w:val="009667D5"/>
    <w:rsid w:val="00970A60"/>
    <w:rsid w:val="009712B8"/>
    <w:rsid w:val="009739A5"/>
    <w:rsid w:val="009742D5"/>
    <w:rsid w:val="00974B86"/>
    <w:rsid w:val="00974FB2"/>
    <w:rsid w:val="0097786D"/>
    <w:rsid w:val="0097795F"/>
    <w:rsid w:val="00977ADC"/>
    <w:rsid w:val="00981348"/>
    <w:rsid w:val="0098154E"/>
    <w:rsid w:val="009819B5"/>
    <w:rsid w:val="00981A09"/>
    <w:rsid w:val="00982328"/>
    <w:rsid w:val="00982BEA"/>
    <w:rsid w:val="00982C37"/>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64E1"/>
    <w:rsid w:val="009C6F42"/>
    <w:rsid w:val="009C7B88"/>
    <w:rsid w:val="009D0119"/>
    <w:rsid w:val="009D03FE"/>
    <w:rsid w:val="009D0596"/>
    <w:rsid w:val="009D0AB3"/>
    <w:rsid w:val="009D0B3C"/>
    <w:rsid w:val="009D1DE6"/>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09C"/>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2E3"/>
    <w:rsid w:val="00A17777"/>
    <w:rsid w:val="00A17E9D"/>
    <w:rsid w:val="00A20C13"/>
    <w:rsid w:val="00A21341"/>
    <w:rsid w:val="00A224B5"/>
    <w:rsid w:val="00A229E5"/>
    <w:rsid w:val="00A24051"/>
    <w:rsid w:val="00A24295"/>
    <w:rsid w:val="00A24859"/>
    <w:rsid w:val="00A249AE"/>
    <w:rsid w:val="00A24A30"/>
    <w:rsid w:val="00A24B9E"/>
    <w:rsid w:val="00A255F1"/>
    <w:rsid w:val="00A25965"/>
    <w:rsid w:val="00A25DF1"/>
    <w:rsid w:val="00A2617D"/>
    <w:rsid w:val="00A262DD"/>
    <w:rsid w:val="00A26772"/>
    <w:rsid w:val="00A26B51"/>
    <w:rsid w:val="00A305F3"/>
    <w:rsid w:val="00A31B9A"/>
    <w:rsid w:val="00A32D65"/>
    <w:rsid w:val="00A33634"/>
    <w:rsid w:val="00A375F7"/>
    <w:rsid w:val="00A37F64"/>
    <w:rsid w:val="00A40307"/>
    <w:rsid w:val="00A40797"/>
    <w:rsid w:val="00A40F14"/>
    <w:rsid w:val="00A41119"/>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6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AFB"/>
    <w:rsid w:val="00A77943"/>
    <w:rsid w:val="00A808BD"/>
    <w:rsid w:val="00A80CE6"/>
    <w:rsid w:val="00A8282E"/>
    <w:rsid w:val="00A830A3"/>
    <w:rsid w:val="00A8399F"/>
    <w:rsid w:val="00A857C1"/>
    <w:rsid w:val="00A85BD1"/>
    <w:rsid w:val="00A8608D"/>
    <w:rsid w:val="00A87421"/>
    <w:rsid w:val="00A90CA0"/>
    <w:rsid w:val="00A91193"/>
    <w:rsid w:val="00A91B4A"/>
    <w:rsid w:val="00A91BC5"/>
    <w:rsid w:val="00A9341A"/>
    <w:rsid w:val="00A935D6"/>
    <w:rsid w:val="00A94533"/>
    <w:rsid w:val="00A9483D"/>
    <w:rsid w:val="00A94884"/>
    <w:rsid w:val="00A94AC5"/>
    <w:rsid w:val="00A94EC7"/>
    <w:rsid w:val="00A95C92"/>
    <w:rsid w:val="00A95D01"/>
    <w:rsid w:val="00A95F1B"/>
    <w:rsid w:val="00A96D65"/>
    <w:rsid w:val="00A9709D"/>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A7714"/>
    <w:rsid w:val="00AB0138"/>
    <w:rsid w:val="00AB03DE"/>
    <w:rsid w:val="00AB06F0"/>
    <w:rsid w:val="00AB0D26"/>
    <w:rsid w:val="00AB1C1F"/>
    <w:rsid w:val="00AB1D6B"/>
    <w:rsid w:val="00AB1D7A"/>
    <w:rsid w:val="00AB1E86"/>
    <w:rsid w:val="00AB26B3"/>
    <w:rsid w:val="00AB28DF"/>
    <w:rsid w:val="00AB2952"/>
    <w:rsid w:val="00AB2E7D"/>
    <w:rsid w:val="00AB3318"/>
    <w:rsid w:val="00AB36AC"/>
    <w:rsid w:val="00AB3BD7"/>
    <w:rsid w:val="00AB50DE"/>
    <w:rsid w:val="00AB54CE"/>
    <w:rsid w:val="00AB578C"/>
    <w:rsid w:val="00AB591E"/>
    <w:rsid w:val="00AB5A68"/>
    <w:rsid w:val="00AB6B52"/>
    <w:rsid w:val="00AC039C"/>
    <w:rsid w:val="00AC0DEB"/>
    <w:rsid w:val="00AC1289"/>
    <w:rsid w:val="00AC1750"/>
    <w:rsid w:val="00AC2807"/>
    <w:rsid w:val="00AC33E2"/>
    <w:rsid w:val="00AC3936"/>
    <w:rsid w:val="00AC3A03"/>
    <w:rsid w:val="00AC5986"/>
    <w:rsid w:val="00AC621B"/>
    <w:rsid w:val="00AC72AD"/>
    <w:rsid w:val="00AC7C53"/>
    <w:rsid w:val="00AC7D4F"/>
    <w:rsid w:val="00AD02C0"/>
    <w:rsid w:val="00AD0936"/>
    <w:rsid w:val="00AD252C"/>
    <w:rsid w:val="00AD2ADD"/>
    <w:rsid w:val="00AD36AC"/>
    <w:rsid w:val="00AD4D22"/>
    <w:rsid w:val="00AD4E12"/>
    <w:rsid w:val="00AD5C4C"/>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0622"/>
    <w:rsid w:val="00B010BA"/>
    <w:rsid w:val="00B01AD1"/>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4509"/>
    <w:rsid w:val="00B25F69"/>
    <w:rsid w:val="00B26A8F"/>
    <w:rsid w:val="00B27250"/>
    <w:rsid w:val="00B272C5"/>
    <w:rsid w:val="00B27DA8"/>
    <w:rsid w:val="00B30420"/>
    <w:rsid w:val="00B30946"/>
    <w:rsid w:val="00B31164"/>
    <w:rsid w:val="00B31A58"/>
    <w:rsid w:val="00B33366"/>
    <w:rsid w:val="00B35148"/>
    <w:rsid w:val="00B3594E"/>
    <w:rsid w:val="00B36E6B"/>
    <w:rsid w:val="00B40CEF"/>
    <w:rsid w:val="00B418CB"/>
    <w:rsid w:val="00B41E39"/>
    <w:rsid w:val="00B4220C"/>
    <w:rsid w:val="00B42410"/>
    <w:rsid w:val="00B42A57"/>
    <w:rsid w:val="00B42F9C"/>
    <w:rsid w:val="00B436B6"/>
    <w:rsid w:val="00B43ADA"/>
    <w:rsid w:val="00B43F08"/>
    <w:rsid w:val="00B441BB"/>
    <w:rsid w:val="00B44AAD"/>
    <w:rsid w:val="00B4616E"/>
    <w:rsid w:val="00B4679D"/>
    <w:rsid w:val="00B47778"/>
    <w:rsid w:val="00B47DF5"/>
    <w:rsid w:val="00B47E9F"/>
    <w:rsid w:val="00B50C8E"/>
    <w:rsid w:val="00B50CA8"/>
    <w:rsid w:val="00B50E97"/>
    <w:rsid w:val="00B51FFC"/>
    <w:rsid w:val="00B5385A"/>
    <w:rsid w:val="00B53A76"/>
    <w:rsid w:val="00B53F3E"/>
    <w:rsid w:val="00B54367"/>
    <w:rsid w:val="00B556D2"/>
    <w:rsid w:val="00B55735"/>
    <w:rsid w:val="00B613F9"/>
    <w:rsid w:val="00B614C5"/>
    <w:rsid w:val="00B62D9B"/>
    <w:rsid w:val="00B634F5"/>
    <w:rsid w:val="00B63EE1"/>
    <w:rsid w:val="00B6616E"/>
    <w:rsid w:val="00B66D45"/>
    <w:rsid w:val="00B670F9"/>
    <w:rsid w:val="00B67285"/>
    <w:rsid w:val="00B67BB6"/>
    <w:rsid w:val="00B72030"/>
    <w:rsid w:val="00B731EC"/>
    <w:rsid w:val="00B7466E"/>
    <w:rsid w:val="00B75D52"/>
    <w:rsid w:val="00B762CC"/>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4E8"/>
    <w:rsid w:val="00BA2755"/>
    <w:rsid w:val="00BA3B24"/>
    <w:rsid w:val="00BA3EC8"/>
    <w:rsid w:val="00BA45C0"/>
    <w:rsid w:val="00BA5898"/>
    <w:rsid w:val="00BA5B06"/>
    <w:rsid w:val="00BA6871"/>
    <w:rsid w:val="00BA7376"/>
    <w:rsid w:val="00BB1BD6"/>
    <w:rsid w:val="00BB1F24"/>
    <w:rsid w:val="00BB35EB"/>
    <w:rsid w:val="00BB54DE"/>
    <w:rsid w:val="00BB57D0"/>
    <w:rsid w:val="00BB5BEF"/>
    <w:rsid w:val="00BB66F3"/>
    <w:rsid w:val="00BB6C3D"/>
    <w:rsid w:val="00BB713D"/>
    <w:rsid w:val="00BB7B02"/>
    <w:rsid w:val="00BC0498"/>
    <w:rsid w:val="00BC10F7"/>
    <w:rsid w:val="00BC1229"/>
    <w:rsid w:val="00BC1765"/>
    <w:rsid w:val="00BC2CEF"/>
    <w:rsid w:val="00BC2EAF"/>
    <w:rsid w:val="00BC3043"/>
    <w:rsid w:val="00BC3611"/>
    <w:rsid w:val="00BC3A77"/>
    <w:rsid w:val="00BC3ABB"/>
    <w:rsid w:val="00BC40A7"/>
    <w:rsid w:val="00BC4753"/>
    <w:rsid w:val="00BC528F"/>
    <w:rsid w:val="00BC54A9"/>
    <w:rsid w:val="00BD07A0"/>
    <w:rsid w:val="00BD0BB9"/>
    <w:rsid w:val="00BD2073"/>
    <w:rsid w:val="00BD23B9"/>
    <w:rsid w:val="00BD30D3"/>
    <w:rsid w:val="00BD30DE"/>
    <w:rsid w:val="00BD421E"/>
    <w:rsid w:val="00BD50FC"/>
    <w:rsid w:val="00BD5300"/>
    <w:rsid w:val="00BD62FA"/>
    <w:rsid w:val="00BD64F5"/>
    <w:rsid w:val="00BD7395"/>
    <w:rsid w:val="00BD7ACD"/>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60B9"/>
    <w:rsid w:val="00C063CF"/>
    <w:rsid w:val="00C06DCA"/>
    <w:rsid w:val="00C06ED3"/>
    <w:rsid w:val="00C07B3E"/>
    <w:rsid w:val="00C11115"/>
    <w:rsid w:val="00C128E1"/>
    <w:rsid w:val="00C1384D"/>
    <w:rsid w:val="00C14308"/>
    <w:rsid w:val="00C147CE"/>
    <w:rsid w:val="00C1536E"/>
    <w:rsid w:val="00C16C30"/>
    <w:rsid w:val="00C20002"/>
    <w:rsid w:val="00C21FA3"/>
    <w:rsid w:val="00C22D9B"/>
    <w:rsid w:val="00C22F2A"/>
    <w:rsid w:val="00C2378C"/>
    <w:rsid w:val="00C23A40"/>
    <w:rsid w:val="00C23DD7"/>
    <w:rsid w:val="00C25DA3"/>
    <w:rsid w:val="00C26689"/>
    <w:rsid w:val="00C26E70"/>
    <w:rsid w:val="00C27030"/>
    <w:rsid w:val="00C27CAA"/>
    <w:rsid w:val="00C30042"/>
    <w:rsid w:val="00C3389C"/>
    <w:rsid w:val="00C33A9B"/>
    <w:rsid w:val="00C33AF6"/>
    <w:rsid w:val="00C34D0D"/>
    <w:rsid w:val="00C365E1"/>
    <w:rsid w:val="00C4036B"/>
    <w:rsid w:val="00C41C9B"/>
    <w:rsid w:val="00C42BB7"/>
    <w:rsid w:val="00C443BA"/>
    <w:rsid w:val="00C44A0A"/>
    <w:rsid w:val="00C44A86"/>
    <w:rsid w:val="00C458BE"/>
    <w:rsid w:val="00C45E33"/>
    <w:rsid w:val="00C46501"/>
    <w:rsid w:val="00C46B9E"/>
    <w:rsid w:val="00C47E71"/>
    <w:rsid w:val="00C5075F"/>
    <w:rsid w:val="00C511B7"/>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8DE"/>
    <w:rsid w:val="00C62945"/>
    <w:rsid w:val="00C629AD"/>
    <w:rsid w:val="00C63261"/>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11D3"/>
    <w:rsid w:val="00CB1ABF"/>
    <w:rsid w:val="00CB2092"/>
    <w:rsid w:val="00CB268B"/>
    <w:rsid w:val="00CB2E0F"/>
    <w:rsid w:val="00CB4526"/>
    <w:rsid w:val="00CB6D38"/>
    <w:rsid w:val="00CB7C10"/>
    <w:rsid w:val="00CC0DD8"/>
    <w:rsid w:val="00CC13DE"/>
    <w:rsid w:val="00CC21B6"/>
    <w:rsid w:val="00CC2F41"/>
    <w:rsid w:val="00CC36F8"/>
    <w:rsid w:val="00CC3DF2"/>
    <w:rsid w:val="00CC429F"/>
    <w:rsid w:val="00CC4570"/>
    <w:rsid w:val="00CC4D6D"/>
    <w:rsid w:val="00CC5B65"/>
    <w:rsid w:val="00CC60C6"/>
    <w:rsid w:val="00CC623F"/>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904"/>
    <w:rsid w:val="00D00EA5"/>
    <w:rsid w:val="00D00F15"/>
    <w:rsid w:val="00D03187"/>
    <w:rsid w:val="00D03559"/>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44"/>
    <w:rsid w:val="00D241BA"/>
    <w:rsid w:val="00D24841"/>
    <w:rsid w:val="00D251F1"/>
    <w:rsid w:val="00D25836"/>
    <w:rsid w:val="00D260B2"/>
    <w:rsid w:val="00D26BA3"/>
    <w:rsid w:val="00D26FE8"/>
    <w:rsid w:val="00D30825"/>
    <w:rsid w:val="00D30921"/>
    <w:rsid w:val="00D30E04"/>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0FF"/>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4EF3"/>
    <w:rsid w:val="00D658D7"/>
    <w:rsid w:val="00D65AA6"/>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450"/>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3EF6"/>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B79DB"/>
    <w:rsid w:val="00DC01C7"/>
    <w:rsid w:val="00DC0AAA"/>
    <w:rsid w:val="00DC198C"/>
    <w:rsid w:val="00DC1EB7"/>
    <w:rsid w:val="00DC460D"/>
    <w:rsid w:val="00DC4CB4"/>
    <w:rsid w:val="00DC5B13"/>
    <w:rsid w:val="00DC6B9C"/>
    <w:rsid w:val="00DC6C61"/>
    <w:rsid w:val="00DC766A"/>
    <w:rsid w:val="00DC79CF"/>
    <w:rsid w:val="00DC7BAB"/>
    <w:rsid w:val="00DC7EF3"/>
    <w:rsid w:val="00DD02E6"/>
    <w:rsid w:val="00DD0733"/>
    <w:rsid w:val="00DD0FE4"/>
    <w:rsid w:val="00DD10D7"/>
    <w:rsid w:val="00DD1C4C"/>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1DF"/>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393D"/>
    <w:rsid w:val="00E34476"/>
    <w:rsid w:val="00E35F21"/>
    <w:rsid w:val="00E36AB6"/>
    <w:rsid w:val="00E36BF7"/>
    <w:rsid w:val="00E37DC4"/>
    <w:rsid w:val="00E40046"/>
    <w:rsid w:val="00E423CF"/>
    <w:rsid w:val="00E4365B"/>
    <w:rsid w:val="00E440A7"/>
    <w:rsid w:val="00E442C1"/>
    <w:rsid w:val="00E44754"/>
    <w:rsid w:val="00E45B71"/>
    <w:rsid w:val="00E463AB"/>
    <w:rsid w:val="00E4701E"/>
    <w:rsid w:val="00E47672"/>
    <w:rsid w:val="00E52482"/>
    <w:rsid w:val="00E54218"/>
    <w:rsid w:val="00E547FA"/>
    <w:rsid w:val="00E54B3C"/>
    <w:rsid w:val="00E579AB"/>
    <w:rsid w:val="00E6071A"/>
    <w:rsid w:val="00E61606"/>
    <w:rsid w:val="00E62255"/>
    <w:rsid w:val="00E629E4"/>
    <w:rsid w:val="00E62B66"/>
    <w:rsid w:val="00E632C5"/>
    <w:rsid w:val="00E646DD"/>
    <w:rsid w:val="00E652AD"/>
    <w:rsid w:val="00E6594C"/>
    <w:rsid w:val="00E6632D"/>
    <w:rsid w:val="00E669D2"/>
    <w:rsid w:val="00E70D4B"/>
    <w:rsid w:val="00E710CA"/>
    <w:rsid w:val="00E7220D"/>
    <w:rsid w:val="00E72389"/>
    <w:rsid w:val="00E724A5"/>
    <w:rsid w:val="00E72E09"/>
    <w:rsid w:val="00E73052"/>
    <w:rsid w:val="00E74061"/>
    <w:rsid w:val="00E742B5"/>
    <w:rsid w:val="00E74811"/>
    <w:rsid w:val="00E74A40"/>
    <w:rsid w:val="00E75222"/>
    <w:rsid w:val="00E756D0"/>
    <w:rsid w:val="00E75D7C"/>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5CE"/>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283F"/>
    <w:rsid w:val="00EC32CA"/>
    <w:rsid w:val="00EC3A06"/>
    <w:rsid w:val="00EC4552"/>
    <w:rsid w:val="00EC4678"/>
    <w:rsid w:val="00EC4ECE"/>
    <w:rsid w:val="00EC4FD5"/>
    <w:rsid w:val="00EC5419"/>
    <w:rsid w:val="00EC595A"/>
    <w:rsid w:val="00EC5AE8"/>
    <w:rsid w:val="00EC5BD3"/>
    <w:rsid w:val="00EC7442"/>
    <w:rsid w:val="00EC78BA"/>
    <w:rsid w:val="00EC7E38"/>
    <w:rsid w:val="00ED01D8"/>
    <w:rsid w:val="00ED0526"/>
    <w:rsid w:val="00ED1650"/>
    <w:rsid w:val="00ED16E2"/>
    <w:rsid w:val="00ED2132"/>
    <w:rsid w:val="00ED220E"/>
    <w:rsid w:val="00ED42C6"/>
    <w:rsid w:val="00ED4980"/>
    <w:rsid w:val="00ED592A"/>
    <w:rsid w:val="00ED5A87"/>
    <w:rsid w:val="00ED68D8"/>
    <w:rsid w:val="00ED6A83"/>
    <w:rsid w:val="00ED6AFC"/>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1495"/>
    <w:rsid w:val="00F32C6B"/>
    <w:rsid w:val="00F32DB0"/>
    <w:rsid w:val="00F33D29"/>
    <w:rsid w:val="00F33ED9"/>
    <w:rsid w:val="00F3451B"/>
    <w:rsid w:val="00F34562"/>
    <w:rsid w:val="00F35F15"/>
    <w:rsid w:val="00F401D0"/>
    <w:rsid w:val="00F402B8"/>
    <w:rsid w:val="00F410AC"/>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37D9"/>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3E55"/>
    <w:rsid w:val="00F84286"/>
    <w:rsid w:val="00F849E9"/>
    <w:rsid w:val="00F851D2"/>
    <w:rsid w:val="00F87997"/>
    <w:rsid w:val="00F903AD"/>
    <w:rsid w:val="00F90B97"/>
    <w:rsid w:val="00F9122B"/>
    <w:rsid w:val="00F929B3"/>
    <w:rsid w:val="00F93781"/>
    <w:rsid w:val="00F9437F"/>
    <w:rsid w:val="00F953B5"/>
    <w:rsid w:val="00F95657"/>
    <w:rsid w:val="00F959BB"/>
    <w:rsid w:val="00F95D2E"/>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1D9E"/>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5E13"/>
    <w:rsid w:val="00FD607A"/>
    <w:rsid w:val="00FD631C"/>
    <w:rsid w:val="00FD7958"/>
    <w:rsid w:val="00FE0DB4"/>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aliases w:val="TVTR Header 1,Compliant Heading 1 - For Assessment Workbook,Inspire Heading 1 - For Assessment Workbook,CL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Compliant Heading 1 - For Assessment Workbook Char,Inspire Heading 1 - For Assessment Workbook Char,CL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line="276" w:lineRule="auto"/>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qFormat/>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qFormat/>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qFormat/>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qFormat/>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qFormat/>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qFormat/>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ind w:right="0"/>
      <w:jc w:val="both"/>
    </w:pPr>
    <w:rPr>
      <w:rFonts w:ascii="Square721 BT" w:eastAsia="Times New Roman" w:hAnsi="Square721 BT" w:cs="Times New Roman"/>
      <w:bCs/>
      <w:caps/>
      <w:color w:val="auto"/>
      <w:spacing w:val="24"/>
      <w:sz w:val="32"/>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ind w:right="0"/>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ind w:right="0"/>
    </w:pPr>
    <w:rPr>
      <w:rFonts w:ascii="Calibri" w:eastAsia="Times New Roman" w:hAnsi="Calibri" w:cs="Times New Roman"/>
      <w:bCs/>
      <w:color w:val="4F81BD"/>
      <w:spacing w:val="15"/>
      <w:sz w:val="26"/>
      <w:lang w:val="en-AU"/>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qFormat/>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qFormat/>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qFormat/>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qFormat/>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qFormat/>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qFormat/>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qFormat/>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qFormat/>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qFormat/>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3">
    <w:name w:val="Compliant Table Grid3"/>
    <w:basedOn w:val="TableNormal"/>
    <w:next w:val="TableGrid"/>
    <w:uiPriority w:val="59"/>
    <w:rsid w:val="00E463AB"/>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6334023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2335640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237986349">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0488358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370514">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4117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19672486">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1655750">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9340949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452671595">
      <w:bodyDiv w:val="1"/>
      <w:marLeft w:val="0"/>
      <w:marRight w:val="0"/>
      <w:marTop w:val="0"/>
      <w:marBottom w:val="0"/>
      <w:divBdr>
        <w:top w:val="none" w:sz="0" w:space="0" w:color="auto"/>
        <w:left w:val="none" w:sz="0" w:space="0" w:color="auto"/>
        <w:bottom w:val="none" w:sz="0" w:space="0" w:color="auto"/>
        <w:right w:val="none" w:sz="0" w:space="0" w:color="auto"/>
      </w:divBdr>
    </w:div>
    <w:div w:id="1504082308">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30190655">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rtal.police.nsw.gov.au/s/policecheck-definition?reportType=CP_PoliceCheck" TargetMode="External"/><Relationship Id="rId21" Type="http://schemas.openxmlformats.org/officeDocument/2006/relationships/hyperlink" Target="https://www.qld.gov.au/law/laws-regulated-industries-and-accountability/queensland-laws-and-regulations/regulated-industries-and-licensing/blue-card-services" TargetMode="External"/><Relationship Id="rId34" Type="http://schemas.openxmlformats.org/officeDocument/2006/relationships/diagramLayout" Target="diagrams/layout2.xml"/><Relationship Id="rId42" Type="http://schemas.openxmlformats.org/officeDocument/2006/relationships/diagramQuickStyle" Target="diagrams/quickStyle3.xml"/><Relationship Id="rId47" Type="http://schemas.openxmlformats.org/officeDocument/2006/relationships/diagramQuickStyle" Target="diagrams/quickStyle4.xml"/><Relationship Id="rId50" Type="http://schemas.openxmlformats.org/officeDocument/2006/relationships/image" Target="media/image5.jpeg"/><Relationship Id="rId55" Type="http://schemas.openxmlformats.org/officeDocument/2006/relationships/diagramQuickStyle" Target="diagrams/quickStyle5.xm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www.police.sa.gov.au/services-and-events/apply-for-a-police-record-check" TargetMode="External"/><Relationship Id="rId11" Type="http://schemas.openxmlformats.org/officeDocument/2006/relationships/image" Target="media/image1.png"/><Relationship Id="rId24" Type="http://schemas.openxmlformats.org/officeDocument/2006/relationships/hyperlink" Target="https://workingwithchildren.wa.gov.au/applicants-card-holders/applying-for-a-wwc-check/how-to-apply" TargetMode="External"/><Relationship Id="rId32" Type="http://schemas.openxmlformats.org/officeDocument/2006/relationships/hyperlink" Target="https://www.police.wa.gov.au/Police-Direct/National-Police-Certificates" TargetMode="External"/><Relationship Id="rId37" Type="http://schemas.microsoft.com/office/2007/relationships/diagramDrawing" Target="diagrams/drawing2.xml"/><Relationship Id="rId40" Type="http://schemas.openxmlformats.org/officeDocument/2006/relationships/diagramData" Target="diagrams/data3.xml"/><Relationship Id="rId45" Type="http://schemas.openxmlformats.org/officeDocument/2006/relationships/diagramData" Target="diagrams/data4.xml"/><Relationship Id="rId53" Type="http://schemas.openxmlformats.org/officeDocument/2006/relationships/diagramData" Target="diagrams/data5.xm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service.nsw.gov.au/transaction/apply-working-children-check" TargetMode="External"/><Relationship Id="rId14" Type="http://schemas.openxmlformats.org/officeDocument/2006/relationships/diagramLayout" Target="diagrams/layout1.xml"/><Relationship Id="rId22" Type="http://schemas.openxmlformats.org/officeDocument/2006/relationships/hyperlink" Target="https://screening.sa.gov.au/types-of-check/working-with-children-check" TargetMode="External"/><Relationship Id="rId27" Type="http://schemas.openxmlformats.org/officeDocument/2006/relationships/hyperlink" Target="https://nt.gov.au/law/crime/apply-for-a-criminal-history-check" TargetMode="External"/><Relationship Id="rId30" Type="http://schemas.openxmlformats.org/officeDocument/2006/relationships/hyperlink" Target="https://www.police.tas.gov.au/services-online/police-history-record-checks/" TargetMode="External"/><Relationship Id="rId35" Type="http://schemas.openxmlformats.org/officeDocument/2006/relationships/diagramQuickStyle" Target="diagrams/quickStyle2.xml"/><Relationship Id="rId43" Type="http://schemas.openxmlformats.org/officeDocument/2006/relationships/diagramColors" Target="diagrams/colors3.xml"/><Relationship Id="rId48" Type="http://schemas.openxmlformats.org/officeDocument/2006/relationships/diagramColors" Target="diagrams/colors4.xml"/><Relationship Id="rId56" Type="http://schemas.openxmlformats.org/officeDocument/2006/relationships/diagramColors" Target="diagrams/colors5.xm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6.jpeg"/><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hyperlink" Target="https://www.afp.gov.au/what-we-do/services/criminal-records/national-police-checks" TargetMode="External"/><Relationship Id="rId33" Type="http://schemas.openxmlformats.org/officeDocument/2006/relationships/diagramData" Target="diagrams/data2.xml"/><Relationship Id="rId38" Type="http://schemas.openxmlformats.org/officeDocument/2006/relationships/image" Target="media/image3.jpeg"/><Relationship Id="rId46" Type="http://schemas.openxmlformats.org/officeDocument/2006/relationships/diagramLayout" Target="diagrams/layout4.xml"/><Relationship Id="rId59" Type="http://schemas.openxmlformats.org/officeDocument/2006/relationships/header" Target="header2.xml"/><Relationship Id="rId20" Type="http://schemas.openxmlformats.org/officeDocument/2006/relationships/hyperlink" Target="https://nt.gov.au/emergency/community-safety/apply-for-a-working-with-children-clearance" TargetMode="External"/><Relationship Id="rId41" Type="http://schemas.openxmlformats.org/officeDocument/2006/relationships/diagramLayout" Target="diagrams/layout3.xml"/><Relationship Id="rId54" Type="http://schemas.openxmlformats.org/officeDocument/2006/relationships/diagramLayout" Target="diagrams/layout5.xm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hyperlink" Target="https://www.workingwithchildren.vic.gov.au/" TargetMode="External"/><Relationship Id="rId28" Type="http://schemas.openxmlformats.org/officeDocument/2006/relationships/hyperlink" Target="https://www.police.qld.gov.au/documents-for-purchase/criminal-history-queensland-only" TargetMode="External"/><Relationship Id="rId36" Type="http://schemas.openxmlformats.org/officeDocument/2006/relationships/diagramColors" Target="diagrams/colors2.xml"/><Relationship Id="rId49" Type="http://schemas.microsoft.com/office/2007/relationships/diagramDrawing" Target="diagrams/drawing4.xml"/><Relationship Id="rId57" Type="http://schemas.microsoft.com/office/2007/relationships/diagramDrawing" Target="diagrams/drawing5.xml"/><Relationship Id="rId10" Type="http://schemas.openxmlformats.org/officeDocument/2006/relationships/endnotes" Target="endnotes.xml"/><Relationship Id="rId31" Type="http://schemas.openxmlformats.org/officeDocument/2006/relationships/hyperlink" Target="https://www.police.vic.gov.au/national-police-records-checks" TargetMode="External"/><Relationship Id="rId44" Type="http://schemas.microsoft.com/office/2007/relationships/diagramDrawing" Target="diagrams/drawing3.xml"/><Relationship Id="rId52" Type="http://schemas.openxmlformats.org/officeDocument/2006/relationships/image" Target="media/image7.jpe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hyperlink" Target="https://www.accesscanberra.act.gov.au/s/article/working-with-vulnerable-people-wwvp-registration-tab-overview" TargetMode="External"/><Relationship Id="rId39"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student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You (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student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student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student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Your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C4CB1A8-1FFD-434C-8D3F-172A4DA35D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F002C16-4544-49AD-95FE-318170C834FE}">
      <dgm:prSet phldrT="[Text]"/>
      <dgm:spPr/>
      <dgm:t>
        <a:bodyPr/>
        <a:lstStyle/>
        <a:p>
          <a:r>
            <a:rPr lang="en-AU"/>
            <a:t>Manual Handling Certificate</a:t>
          </a:r>
          <a:endParaRPr lang="en-PH"/>
        </a:p>
      </dgm:t>
    </dgm:pt>
    <dgm:pt modelId="{EC5C4500-938B-417C-959E-114991986D61}" type="parTrans" cxnId="{C972696F-9498-4672-B857-EDC170A0C7FA}">
      <dgm:prSet/>
      <dgm:spPr/>
      <dgm:t>
        <a:bodyPr/>
        <a:lstStyle/>
        <a:p>
          <a:endParaRPr lang="en-PH"/>
        </a:p>
      </dgm:t>
    </dgm:pt>
    <dgm:pt modelId="{D0AB1FBE-6730-41FC-9361-8465EE914E54}" type="sibTrans" cxnId="{C972696F-9498-4672-B857-EDC170A0C7FA}">
      <dgm:prSet/>
      <dgm:spPr/>
      <dgm:t>
        <a:bodyPr/>
        <a:lstStyle/>
        <a:p>
          <a:endParaRPr lang="en-PH"/>
        </a:p>
      </dgm:t>
    </dgm:pt>
    <dgm:pt modelId="{EC2839E2-F3EB-4C24-A5F1-9ADD8DC1293C}">
      <dgm:prSet/>
      <dgm:spPr/>
      <dgm:t>
        <a:bodyPr/>
        <a:lstStyle/>
        <a:p>
          <a:r>
            <a:rPr lang="en-AU"/>
            <a:t>First Aid Certificates</a:t>
          </a:r>
          <a:endParaRPr lang="en-PH"/>
        </a:p>
      </dgm:t>
    </dgm:pt>
    <dgm:pt modelId="{4C98F025-B91A-4CC1-B0EB-E88EEF86AD67}" type="parTrans" cxnId="{AEA43EBC-577C-4417-A643-0863BAF6A177}">
      <dgm:prSet/>
      <dgm:spPr/>
      <dgm:t>
        <a:bodyPr/>
        <a:lstStyle/>
        <a:p>
          <a:endParaRPr lang="en-PH"/>
        </a:p>
      </dgm:t>
    </dgm:pt>
    <dgm:pt modelId="{3EFB721D-298A-4F5B-837B-47BE90E07901}" type="sibTrans" cxnId="{AEA43EBC-577C-4417-A643-0863BAF6A177}">
      <dgm:prSet/>
      <dgm:spPr/>
      <dgm:t>
        <a:bodyPr/>
        <a:lstStyle/>
        <a:p>
          <a:endParaRPr lang="en-PH"/>
        </a:p>
      </dgm:t>
    </dgm:pt>
    <dgm:pt modelId="{6AB293DB-5EA6-41A4-B8D3-F3B291C24E5D}" type="pres">
      <dgm:prSet presAssocID="{8C4CB1A8-1FFD-434C-8D3F-172A4DA35DC7}" presName="linear" presStyleCnt="0">
        <dgm:presLayoutVars>
          <dgm:animLvl val="lvl"/>
          <dgm:resizeHandles val="exact"/>
        </dgm:presLayoutVars>
      </dgm:prSet>
      <dgm:spPr/>
    </dgm:pt>
    <dgm:pt modelId="{5EC466EA-58C1-4FD0-9FED-5198032BD688}" type="pres">
      <dgm:prSet presAssocID="{FF002C16-4544-49AD-95FE-318170C834FE}" presName="parentText" presStyleLbl="node1" presStyleIdx="0" presStyleCnt="2">
        <dgm:presLayoutVars>
          <dgm:chMax val="0"/>
          <dgm:bulletEnabled val="1"/>
        </dgm:presLayoutVars>
      </dgm:prSet>
      <dgm:spPr/>
    </dgm:pt>
    <dgm:pt modelId="{5FE4B527-A453-46AD-B247-711097EADB90}" type="pres">
      <dgm:prSet presAssocID="{D0AB1FBE-6730-41FC-9361-8465EE914E54}" presName="spacer" presStyleCnt="0"/>
      <dgm:spPr/>
    </dgm:pt>
    <dgm:pt modelId="{604BD02F-B003-4662-9302-5C54F5671A56}" type="pres">
      <dgm:prSet presAssocID="{EC2839E2-F3EB-4C24-A5F1-9ADD8DC1293C}" presName="parentText" presStyleLbl="node1" presStyleIdx="1" presStyleCnt="2">
        <dgm:presLayoutVars>
          <dgm:chMax val="0"/>
          <dgm:bulletEnabled val="1"/>
        </dgm:presLayoutVars>
      </dgm:prSet>
      <dgm:spPr/>
    </dgm:pt>
  </dgm:ptLst>
  <dgm:cxnLst>
    <dgm:cxn modelId="{C972696F-9498-4672-B857-EDC170A0C7FA}" srcId="{8C4CB1A8-1FFD-434C-8D3F-172A4DA35DC7}" destId="{FF002C16-4544-49AD-95FE-318170C834FE}" srcOrd="0" destOrd="0" parTransId="{EC5C4500-938B-417C-959E-114991986D61}" sibTransId="{D0AB1FBE-6730-41FC-9361-8465EE914E54}"/>
    <dgm:cxn modelId="{96A3AA88-4A3A-4CEA-AB32-8962C2CFCCCE}" type="presOf" srcId="{EC2839E2-F3EB-4C24-A5F1-9ADD8DC1293C}" destId="{604BD02F-B003-4662-9302-5C54F5671A56}" srcOrd="0" destOrd="0" presId="urn:microsoft.com/office/officeart/2005/8/layout/vList2"/>
    <dgm:cxn modelId="{7B1B36A5-6A90-443F-9023-39B85395CF51}" type="presOf" srcId="{8C4CB1A8-1FFD-434C-8D3F-172A4DA35DC7}" destId="{6AB293DB-5EA6-41A4-B8D3-F3B291C24E5D}" srcOrd="0" destOrd="0" presId="urn:microsoft.com/office/officeart/2005/8/layout/vList2"/>
    <dgm:cxn modelId="{AEA43EBC-577C-4417-A643-0863BAF6A177}" srcId="{8C4CB1A8-1FFD-434C-8D3F-172A4DA35DC7}" destId="{EC2839E2-F3EB-4C24-A5F1-9ADD8DC1293C}" srcOrd="1" destOrd="0" parTransId="{4C98F025-B91A-4CC1-B0EB-E88EEF86AD67}" sibTransId="{3EFB721D-298A-4F5B-837B-47BE90E07901}"/>
    <dgm:cxn modelId="{4BA18ACE-FA84-47F0-BF34-66D23DAB7ABA}" type="presOf" srcId="{FF002C16-4544-49AD-95FE-318170C834FE}" destId="{5EC466EA-58C1-4FD0-9FED-5198032BD688}" srcOrd="0" destOrd="0" presId="urn:microsoft.com/office/officeart/2005/8/layout/vList2"/>
    <dgm:cxn modelId="{3F7081B8-5572-4316-83C7-141A41F33973}" type="presParOf" srcId="{6AB293DB-5EA6-41A4-B8D3-F3B291C24E5D}" destId="{5EC466EA-58C1-4FD0-9FED-5198032BD688}" srcOrd="0" destOrd="0" presId="urn:microsoft.com/office/officeart/2005/8/layout/vList2"/>
    <dgm:cxn modelId="{E814D138-86EF-4510-85DB-42C5DD88A3CC}" type="presParOf" srcId="{6AB293DB-5EA6-41A4-B8D3-F3B291C24E5D}" destId="{5FE4B527-A453-46AD-B247-711097EADB90}" srcOrd="1" destOrd="0" presId="urn:microsoft.com/office/officeart/2005/8/layout/vList2"/>
    <dgm:cxn modelId="{446FD346-9515-4AD2-A882-B96DBCA865E5}" type="presParOf" srcId="{6AB293DB-5EA6-41A4-B8D3-F3B291C24E5D}" destId="{604BD02F-B003-4662-9302-5C54F5671A56}" srcOrd="2" destOrd="0" presId="urn:microsoft.com/office/officeart/2005/8/layout/vList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5931E9-7372-40B9-98A5-1DDAE8A54A2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939B993-7C90-4BF9-A71A-6733EA6FC8EA}">
      <dgm:prSet phldrT="[Text]"/>
      <dgm:spPr>
        <a:xfrm>
          <a:off x="0" y="24691"/>
          <a:ext cx="5081270" cy="595877"/>
        </a:xfrm>
        <a:prstGeom prst="roundRect">
          <a:avLst/>
        </a:prstGeom>
      </dgm:spPr>
      <dgm:t>
        <a:bodyPr/>
        <a:lstStyle/>
        <a:p>
          <a:pPr>
            <a:buNone/>
          </a:pPr>
          <a:r>
            <a:rPr lang="en-AU">
              <a:latin typeface="Calibri" panose="020F0502020204030204"/>
              <a:ea typeface="+mn-ea"/>
              <a:cs typeface="+mn-cs"/>
            </a:rPr>
            <a:t>unsafe work health and safety practices </a:t>
          </a:r>
          <a:endParaRPr lang="en-PH">
            <a:latin typeface="Calibri" panose="020F0502020204030204"/>
            <a:ea typeface="+mn-ea"/>
            <a:cs typeface="+mn-cs"/>
          </a:endParaRPr>
        </a:p>
      </dgm:t>
    </dgm:pt>
    <dgm:pt modelId="{936B0E1C-11B9-4317-889E-EBAC13106203}" type="parTrans" cxnId="{741B928A-DB03-4723-A417-5816FCC8092A}">
      <dgm:prSet/>
      <dgm:spPr/>
      <dgm:t>
        <a:bodyPr/>
        <a:lstStyle/>
        <a:p>
          <a:endParaRPr lang="en-PH"/>
        </a:p>
      </dgm:t>
    </dgm:pt>
    <dgm:pt modelId="{EB22392D-A56C-4246-9886-E7E149CED330}" type="sibTrans" cxnId="{741B928A-DB03-4723-A417-5816FCC8092A}">
      <dgm:prSet/>
      <dgm:spPr/>
      <dgm:t>
        <a:bodyPr/>
        <a:lstStyle/>
        <a:p>
          <a:endParaRPr lang="en-PH"/>
        </a:p>
      </dgm:t>
    </dgm:pt>
    <dgm:pt modelId="{36CB5D2A-4523-4DEA-A53D-A2BEF5715F6B}">
      <dgm:prSet/>
      <dgm:spPr>
        <a:xfrm>
          <a:off x="0" y="663768"/>
          <a:ext cx="5081270" cy="595877"/>
        </a:xfrm>
        <a:prstGeom prst="roundRect">
          <a:avLst/>
        </a:prstGeom>
      </dgm:spPr>
      <dgm:t>
        <a:bodyPr/>
        <a:lstStyle/>
        <a:p>
          <a:pPr>
            <a:buNone/>
          </a:pPr>
          <a:r>
            <a:rPr lang="en-AU">
              <a:latin typeface="Calibri" panose="020F0502020204030204"/>
              <a:ea typeface="+mn-ea"/>
              <a:cs typeface="+mn-cs"/>
            </a:rPr>
            <a:t>unreasonable requests for work by the placement Vocational Placement Supervisor or other staff </a:t>
          </a:r>
          <a:endParaRPr lang="en-PH">
            <a:latin typeface="Calibri" panose="020F0502020204030204"/>
            <a:ea typeface="+mn-ea"/>
            <a:cs typeface="+mn-cs"/>
          </a:endParaRPr>
        </a:p>
      </dgm:t>
    </dgm:pt>
    <dgm:pt modelId="{B7E79E28-48D7-45E6-B20A-72B49AC9241E}" type="parTrans" cxnId="{5296FB08-CBF2-4D33-BA4D-093A551C708D}">
      <dgm:prSet/>
      <dgm:spPr/>
      <dgm:t>
        <a:bodyPr/>
        <a:lstStyle/>
        <a:p>
          <a:endParaRPr lang="en-PH"/>
        </a:p>
      </dgm:t>
    </dgm:pt>
    <dgm:pt modelId="{8701DB05-1239-4B38-B6F1-A4EF233756F2}" type="sibTrans" cxnId="{5296FB08-CBF2-4D33-BA4D-093A551C708D}">
      <dgm:prSet/>
      <dgm:spPr/>
      <dgm:t>
        <a:bodyPr/>
        <a:lstStyle/>
        <a:p>
          <a:endParaRPr lang="en-PH"/>
        </a:p>
      </dgm:t>
    </dgm:pt>
    <dgm:pt modelId="{A2A470CC-F900-49C4-9621-60A96F3DB9FA}">
      <dgm:prSet/>
      <dgm:spPr>
        <a:xfrm>
          <a:off x="0" y="1302846"/>
          <a:ext cx="5081270" cy="595877"/>
        </a:xfrm>
        <a:prstGeom prst="roundRect">
          <a:avLst/>
        </a:prstGeom>
      </dgm:spPr>
      <dgm:t>
        <a:bodyPr/>
        <a:lstStyle/>
        <a:p>
          <a:pPr>
            <a:buNone/>
          </a:pPr>
          <a:r>
            <a:rPr lang="en-AU">
              <a:latin typeface="Calibri" panose="020F0502020204030204"/>
              <a:ea typeface="+mn-ea"/>
              <a:cs typeface="+mn-cs"/>
            </a:rPr>
            <a:t>inadequate supervision or learning opportunities provided in the workplace </a:t>
          </a:r>
          <a:endParaRPr lang="en-PH">
            <a:latin typeface="Calibri" panose="020F0502020204030204"/>
            <a:ea typeface="+mn-ea"/>
            <a:cs typeface="+mn-cs"/>
          </a:endParaRPr>
        </a:p>
      </dgm:t>
    </dgm:pt>
    <dgm:pt modelId="{3586A7A6-63ED-483F-A818-724F21CB0637}" type="parTrans" cxnId="{345707A8-121D-41A3-B72A-825C89AA13D9}">
      <dgm:prSet/>
      <dgm:spPr/>
      <dgm:t>
        <a:bodyPr/>
        <a:lstStyle/>
        <a:p>
          <a:endParaRPr lang="en-PH"/>
        </a:p>
      </dgm:t>
    </dgm:pt>
    <dgm:pt modelId="{4B2CF3D1-C959-402B-A428-75B4BB4055B2}" type="sibTrans" cxnId="{345707A8-121D-41A3-B72A-825C89AA13D9}">
      <dgm:prSet/>
      <dgm:spPr/>
      <dgm:t>
        <a:bodyPr/>
        <a:lstStyle/>
        <a:p>
          <a:endParaRPr lang="en-PH"/>
        </a:p>
      </dgm:t>
    </dgm:pt>
    <dgm:pt modelId="{E67D96E0-56C9-4572-A010-6AC4069360AB}" type="pres">
      <dgm:prSet presAssocID="{495931E9-7372-40B9-98A5-1DDAE8A54A23}" presName="linear" presStyleCnt="0">
        <dgm:presLayoutVars>
          <dgm:animLvl val="lvl"/>
          <dgm:resizeHandles val="exact"/>
        </dgm:presLayoutVars>
      </dgm:prSet>
      <dgm:spPr/>
    </dgm:pt>
    <dgm:pt modelId="{B336BFC0-B7F1-425C-94FB-4C2790EB36D5}" type="pres">
      <dgm:prSet presAssocID="{E939B993-7C90-4BF9-A71A-6733EA6FC8EA}" presName="parentText" presStyleLbl="node1" presStyleIdx="0" presStyleCnt="3">
        <dgm:presLayoutVars>
          <dgm:chMax val="0"/>
          <dgm:bulletEnabled val="1"/>
        </dgm:presLayoutVars>
      </dgm:prSet>
      <dgm:spPr/>
    </dgm:pt>
    <dgm:pt modelId="{D0A18B5D-01CD-4CFC-A17B-08091F04011E}" type="pres">
      <dgm:prSet presAssocID="{EB22392D-A56C-4246-9886-E7E149CED330}" presName="spacer" presStyleCnt="0"/>
      <dgm:spPr/>
    </dgm:pt>
    <dgm:pt modelId="{F6895B61-88AB-4858-854D-349777A577F1}" type="pres">
      <dgm:prSet presAssocID="{36CB5D2A-4523-4DEA-A53D-A2BEF5715F6B}" presName="parentText" presStyleLbl="node1" presStyleIdx="1" presStyleCnt="3">
        <dgm:presLayoutVars>
          <dgm:chMax val="0"/>
          <dgm:bulletEnabled val="1"/>
        </dgm:presLayoutVars>
      </dgm:prSet>
      <dgm:spPr/>
    </dgm:pt>
    <dgm:pt modelId="{EBD8766A-45A4-4CEC-BDE3-DCE094306682}" type="pres">
      <dgm:prSet presAssocID="{8701DB05-1239-4B38-B6F1-A4EF233756F2}" presName="spacer" presStyleCnt="0"/>
      <dgm:spPr/>
    </dgm:pt>
    <dgm:pt modelId="{8CE4E5A8-8D02-40A6-98C9-E3E305E2FCCD}" type="pres">
      <dgm:prSet presAssocID="{A2A470CC-F900-49C4-9621-60A96F3DB9FA}" presName="parentText" presStyleLbl="node1" presStyleIdx="2" presStyleCnt="3">
        <dgm:presLayoutVars>
          <dgm:chMax val="0"/>
          <dgm:bulletEnabled val="1"/>
        </dgm:presLayoutVars>
      </dgm:prSet>
      <dgm:spPr/>
    </dgm:pt>
  </dgm:ptLst>
  <dgm:cxnLst>
    <dgm:cxn modelId="{5296FB08-CBF2-4D33-BA4D-093A551C708D}" srcId="{495931E9-7372-40B9-98A5-1DDAE8A54A23}" destId="{36CB5D2A-4523-4DEA-A53D-A2BEF5715F6B}" srcOrd="1" destOrd="0" parTransId="{B7E79E28-48D7-45E6-B20A-72B49AC9241E}" sibTransId="{8701DB05-1239-4B38-B6F1-A4EF233756F2}"/>
    <dgm:cxn modelId="{150DC31C-27DF-4CB9-9C51-0E1A2BDB2F4C}" type="presOf" srcId="{36CB5D2A-4523-4DEA-A53D-A2BEF5715F6B}" destId="{F6895B61-88AB-4858-854D-349777A577F1}" srcOrd="0" destOrd="0" presId="urn:microsoft.com/office/officeart/2005/8/layout/vList2"/>
    <dgm:cxn modelId="{741B928A-DB03-4723-A417-5816FCC8092A}" srcId="{495931E9-7372-40B9-98A5-1DDAE8A54A23}" destId="{E939B993-7C90-4BF9-A71A-6733EA6FC8EA}" srcOrd="0" destOrd="0" parTransId="{936B0E1C-11B9-4317-889E-EBAC13106203}" sibTransId="{EB22392D-A56C-4246-9886-E7E149CED330}"/>
    <dgm:cxn modelId="{345707A8-121D-41A3-B72A-825C89AA13D9}" srcId="{495931E9-7372-40B9-98A5-1DDAE8A54A23}" destId="{A2A470CC-F900-49C4-9621-60A96F3DB9FA}" srcOrd="2" destOrd="0" parTransId="{3586A7A6-63ED-483F-A818-724F21CB0637}" sibTransId="{4B2CF3D1-C959-402B-A428-75B4BB4055B2}"/>
    <dgm:cxn modelId="{88C9C9BD-A7F5-40C2-B7A6-ED56090195CA}" type="presOf" srcId="{A2A470CC-F900-49C4-9621-60A96F3DB9FA}" destId="{8CE4E5A8-8D02-40A6-98C9-E3E305E2FCCD}" srcOrd="0" destOrd="0" presId="urn:microsoft.com/office/officeart/2005/8/layout/vList2"/>
    <dgm:cxn modelId="{A06352CA-A344-4FCF-8641-BB1309449873}" type="presOf" srcId="{E939B993-7C90-4BF9-A71A-6733EA6FC8EA}" destId="{B336BFC0-B7F1-425C-94FB-4C2790EB36D5}" srcOrd="0" destOrd="0" presId="urn:microsoft.com/office/officeart/2005/8/layout/vList2"/>
    <dgm:cxn modelId="{0AB4C4D7-2293-4544-ADB7-37AFBD4D61BC}" type="presOf" srcId="{495931E9-7372-40B9-98A5-1DDAE8A54A23}" destId="{E67D96E0-56C9-4572-A010-6AC4069360AB}" srcOrd="0" destOrd="0" presId="urn:microsoft.com/office/officeart/2005/8/layout/vList2"/>
    <dgm:cxn modelId="{FA83399B-E3D9-43A5-B666-C1ED8A6E4ACA}" type="presParOf" srcId="{E67D96E0-56C9-4572-A010-6AC4069360AB}" destId="{B336BFC0-B7F1-425C-94FB-4C2790EB36D5}" srcOrd="0" destOrd="0" presId="urn:microsoft.com/office/officeart/2005/8/layout/vList2"/>
    <dgm:cxn modelId="{03315D7B-5620-411B-8DE3-7B8FC4ACCD98}" type="presParOf" srcId="{E67D96E0-56C9-4572-A010-6AC4069360AB}" destId="{D0A18B5D-01CD-4CFC-A17B-08091F04011E}" srcOrd="1" destOrd="0" presId="urn:microsoft.com/office/officeart/2005/8/layout/vList2"/>
    <dgm:cxn modelId="{57653C02-6F46-45D8-86DB-515FB3863E7A}" type="presParOf" srcId="{E67D96E0-56C9-4572-A010-6AC4069360AB}" destId="{F6895B61-88AB-4858-854D-349777A577F1}" srcOrd="2" destOrd="0" presId="urn:microsoft.com/office/officeart/2005/8/layout/vList2"/>
    <dgm:cxn modelId="{28D568BE-A511-4C1A-8971-2E1101D8F330}" type="presParOf" srcId="{E67D96E0-56C9-4572-A010-6AC4069360AB}" destId="{EBD8766A-45A4-4CEC-BDE3-DCE094306682}" srcOrd="3" destOrd="0" presId="urn:microsoft.com/office/officeart/2005/8/layout/vList2"/>
    <dgm:cxn modelId="{893FFCF7-0E31-49D4-8485-A6DCC49245A7}" type="presParOf" srcId="{E67D96E0-56C9-4572-A010-6AC4069360AB}" destId="{8CE4E5A8-8D02-40A6-98C9-E3E305E2FCCD}" srcOrd="4" destOrd="0" presId="urn:microsoft.com/office/officeart/2005/8/layout/vList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student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student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student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student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You (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Your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C466EA-58C1-4FD0-9FED-5198032BD688}">
      <dsp:nvSpPr>
        <dsp:cNvPr id="0" name=""/>
        <dsp:cNvSpPr/>
      </dsp:nvSpPr>
      <dsp:spPr>
        <a:xfrm>
          <a:off x="0" y="8991"/>
          <a:ext cx="4227830" cy="55165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AU" sz="2300" kern="1200"/>
            <a:t>Manual Handling Certificate</a:t>
          </a:r>
          <a:endParaRPr lang="en-PH" sz="2300" kern="1200"/>
        </a:p>
      </dsp:txBody>
      <dsp:txXfrm>
        <a:off x="26930" y="35921"/>
        <a:ext cx="4173970" cy="497795"/>
      </dsp:txXfrm>
    </dsp:sp>
    <dsp:sp modelId="{604BD02F-B003-4662-9302-5C54F5671A56}">
      <dsp:nvSpPr>
        <dsp:cNvPr id="0" name=""/>
        <dsp:cNvSpPr/>
      </dsp:nvSpPr>
      <dsp:spPr>
        <a:xfrm>
          <a:off x="0" y="626886"/>
          <a:ext cx="4227830" cy="55165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AU" sz="2300" kern="1200"/>
            <a:t>First Aid Certificates</a:t>
          </a:r>
          <a:endParaRPr lang="en-PH" sz="2300" kern="1200"/>
        </a:p>
      </dsp:txBody>
      <dsp:txXfrm>
        <a:off x="26930" y="653816"/>
        <a:ext cx="4173970" cy="4977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6BFC0-B7F1-425C-94FB-4C2790EB36D5}">
      <dsp:nvSpPr>
        <dsp:cNvPr id="0" name=""/>
        <dsp:cNvSpPr/>
      </dsp:nvSpPr>
      <dsp:spPr>
        <a:xfrm>
          <a:off x="0" y="46495"/>
          <a:ext cx="5081270" cy="5958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unsafe work health and safety practices </a:t>
          </a:r>
          <a:endParaRPr lang="en-PH" sz="1500" kern="1200">
            <a:latin typeface="Calibri" panose="020F0502020204030204"/>
            <a:ea typeface="+mn-ea"/>
            <a:cs typeface="+mn-cs"/>
          </a:endParaRPr>
        </a:p>
      </dsp:txBody>
      <dsp:txXfrm>
        <a:off x="29088" y="75583"/>
        <a:ext cx="5023094" cy="537701"/>
      </dsp:txXfrm>
    </dsp:sp>
    <dsp:sp modelId="{F6895B61-88AB-4858-854D-349777A577F1}">
      <dsp:nvSpPr>
        <dsp:cNvPr id="0" name=""/>
        <dsp:cNvSpPr/>
      </dsp:nvSpPr>
      <dsp:spPr>
        <a:xfrm>
          <a:off x="0" y="685572"/>
          <a:ext cx="5081270" cy="59587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unreasonable requests for work by the placement Vocational Placement Supervisor or other staff </a:t>
          </a:r>
          <a:endParaRPr lang="en-PH" sz="1500" kern="1200">
            <a:latin typeface="Calibri" panose="020F0502020204030204"/>
            <a:ea typeface="+mn-ea"/>
            <a:cs typeface="+mn-cs"/>
          </a:endParaRPr>
        </a:p>
      </dsp:txBody>
      <dsp:txXfrm>
        <a:off x="29088" y="714660"/>
        <a:ext cx="5023094" cy="537701"/>
      </dsp:txXfrm>
    </dsp:sp>
    <dsp:sp modelId="{8CE4E5A8-8D02-40A6-98C9-E3E305E2FCCD}">
      <dsp:nvSpPr>
        <dsp:cNvPr id="0" name=""/>
        <dsp:cNvSpPr/>
      </dsp:nvSpPr>
      <dsp:spPr>
        <a:xfrm>
          <a:off x="0" y="1324650"/>
          <a:ext cx="5081270" cy="59587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inadequate supervision or learning opportunities provided in the workplace </a:t>
          </a:r>
          <a:endParaRPr lang="en-PH" sz="1500" kern="1200">
            <a:latin typeface="Calibri" panose="020F0502020204030204"/>
            <a:ea typeface="+mn-ea"/>
            <a:cs typeface="+mn-cs"/>
          </a:endParaRPr>
        </a:p>
      </dsp:txBody>
      <dsp:txXfrm>
        <a:off x="29088" y="1353738"/>
        <a:ext cx="5023094" cy="537701"/>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37FF7ED0-7662-4F5D-BF06-9914DE95B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62</TotalTime>
  <Pages>41</Pages>
  <Words>5360</Words>
  <Characters>32024</Characters>
  <Application>Microsoft Office Word</Application>
  <DocSecurity>0</DocSecurity>
  <Lines>1008</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8</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51</cp:revision>
  <dcterms:created xsi:type="dcterms:W3CDTF">2021-07-28T23:07:00Z</dcterms:created>
  <dcterms:modified xsi:type="dcterms:W3CDTF">2023-12-07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300</vt:r8>
  </property>
  <property fmtid="{D5CDD505-2E9C-101B-9397-08002B2CF9AE}" pid="10" name="GrammarlyDocumentId">
    <vt:lpwstr>44e0ba6fb405a9ea4e6f7b9972e28b672e340e2ca3e3d28a4ea366624215c1a8</vt:lpwstr>
  </property>
  <property fmtid="{D5CDD505-2E9C-101B-9397-08002B2CF9AE}" pid="11" name="MediaServiceImageTags">
    <vt:lpwstr/>
  </property>
</Properties>
</file>